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2B40B" w14:textId="295AFEB8" w:rsidR="00BA4DEB" w:rsidRDefault="004636B6" w:rsidP="00BA4DEB">
      <w:pPr>
        <w:spacing w:line="240" w:lineRule="auto"/>
        <w:rPr>
          <w:rFonts w:ascii="Batang" w:eastAsia="Batang" w:hAnsi="Batang"/>
          <w:b/>
          <w:color w:val="385623" w:themeColor="accent6" w:themeShade="80"/>
          <w:sz w:val="36"/>
        </w:rPr>
      </w:pPr>
      <w:bookmarkStart w:id="0" w:name="_GoBack"/>
      <w:bookmarkEnd w:id="0"/>
      <w:r>
        <w:rPr>
          <w:rFonts w:ascii="Batang" w:eastAsia="Batang" w:hAnsi="Batang"/>
          <w:b/>
          <w:color w:val="385623" w:themeColor="accent6" w:themeShade="80"/>
          <w:sz w:val="36"/>
        </w:rPr>
        <w:t>Sara’s S</w:t>
      </w:r>
      <w:r w:rsidR="005033C5">
        <w:rPr>
          <w:rFonts w:ascii="Batang" w:eastAsia="Batang" w:hAnsi="Batang"/>
          <w:b/>
          <w:color w:val="385623" w:themeColor="accent6" w:themeShade="80"/>
          <w:sz w:val="36"/>
        </w:rPr>
        <w:t>ummary</w:t>
      </w:r>
    </w:p>
    <w:p w14:paraId="0FEF8004" w14:textId="77777777" w:rsidR="00277723" w:rsidRDefault="00277723" w:rsidP="00277723">
      <w:r>
        <w:t>Hello Everyone,</w:t>
      </w:r>
    </w:p>
    <w:p w14:paraId="720EC608" w14:textId="77777777" w:rsidR="00277723" w:rsidRDefault="00277723" w:rsidP="00277723">
      <w:r>
        <w:t xml:space="preserve">The month of December has of course flown by. They always say that December is the shortest month of the year with all of the holiday festivities going on. </w:t>
      </w:r>
    </w:p>
    <w:p w14:paraId="3BD02408" w14:textId="39863723" w:rsidR="00277723" w:rsidRDefault="00277723" w:rsidP="00277723">
      <w:r>
        <w:t xml:space="preserve">Last time I wrote the newsletter it was snowing pretty heavily. Unfortunately, the one day of </w:t>
      </w:r>
      <w:r w:rsidR="00D85581">
        <w:t xml:space="preserve">the </w:t>
      </w:r>
      <w:r w:rsidRPr="00D85581">
        <w:rPr>
          <w:noProof/>
        </w:rPr>
        <w:t>year</w:t>
      </w:r>
      <w:r>
        <w:t xml:space="preserve"> (Christmas) that I allow snow to be </w:t>
      </w:r>
      <w:r w:rsidR="0000762D">
        <w:t>okay, it</w:t>
      </w:r>
      <w:r>
        <w:t xml:space="preserve"> decided to not show up, but we made the most of the day and the residents still had a blast. </w:t>
      </w:r>
    </w:p>
    <w:p w14:paraId="3B031BF3" w14:textId="6E26669B" w:rsidR="00277723" w:rsidRDefault="00277723" w:rsidP="00277723">
      <w:r>
        <w:t xml:space="preserve">We had a busy month with activities going on. </w:t>
      </w:r>
      <w:r w:rsidR="0000762D">
        <w:t>Our 3</w:t>
      </w:r>
      <w:r w:rsidR="0000762D" w:rsidRPr="0000762D">
        <w:rPr>
          <w:vertAlign w:val="superscript"/>
        </w:rPr>
        <w:t>rd</w:t>
      </w:r>
      <w:r w:rsidR="0000762D">
        <w:t xml:space="preserve"> Annual C</w:t>
      </w:r>
      <w:r>
        <w:t xml:space="preserve">raft </w:t>
      </w:r>
      <w:r w:rsidR="0000762D">
        <w:t>S</w:t>
      </w:r>
      <w:r>
        <w:t xml:space="preserve">how </w:t>
      </w:r>
      <w:r w:rsidR="00D85581">
        <w:rPr>
          <w:noProof/>
        </w:rPr>
        <w:t>at</w:t>
      </w:r>
      <w:r>
        <w:t xml:space="preserve"> the beginning of the month was </w:t>
      </w:r>
      <w:r w:rsidR="0000762D">
        <w:t xml:space="preserve">a huge </w:t>
      </w:r>
      <w:r>
        <w:t>success</w:t>
      </w:r>
      <w:r w:rsidR="0000762D">
        <w:t xml:space="preserve"> again, thanks to all the Activities Department, Dietary Staff, and Housekeeping that helped make the day a hit</w:t>
      </w:r>
      <w:r>
        <w:t>. We had new and old vendors come in</w:t>
      </w:r>
      <w:r w:rsidR="0000762D">
        <w:t xml:space="preserve"> as well as a visit from Santa</w:t>
      </w:r>
      <w:r>
        <w:t xml:space="preserve">. The residents really enjoyed being a part of the big day with their puzzles and Christmas ornaments that they put together. The pictures </w:t>
      </w:r>
      <w:r w:rsidR="0000762D">
        <w:t>have</w:t>
      </w:r>
      <w:r>
        <w:t xml:space="preserve"> be</w:t>
      </w:r>
      <w:r w:rsidR="0000762D">
        <w:t>en</w:t>
      </w:r>
      <w:r>
        <w:t xml:space="preserve"> posted to our Facebook page. </w:t>
      </w:r>
    </w:p>
    <w:p w14:paraId="01541957" w14:textId="1412D27F" w:rsidR="00277723" w:rsidRDefault="00277723" w:rsidP="00277723">
      <w:r>
        <w:t>Our facility was also graced with Santa’s presence a</w:t>
      </w:r>
      <w:r w:rsidR="0000762D">
        <w:t>t the resident Christmas Party</w:t>
      </w:r>
      <w:r>
        <w:t xml:space="preserve">. The Ada </w:t>
      </w:r>
      <w:r w:rsidR="00E52DBD">
        <w:t>H</w:t>
      </w:r>
      <w:r>
        <w:t xml:space="preserve">igh </w:t>
      </w:r>
      <w:r w:rsidR="00E52DBD">
        <w:t>S</w:t>
      </w:r>
      <w:r>
        <w:t xml:space="preserve">chool band, the </w:t>
      </w:r>
      <w:r w:rsidR="00E52DBD">
        <w:t>B</w:t>
      </w:r>
      <w:r>
        <w:t xml:space="preserve">oy </w:t>
      </w:r>
      <w:r w:rsidR="00E52DBD">
        <w:t>S</w:t>
      </w:r>
      <w:r>
        <w:t xml:space="preserve">couts, quite a few churches and many other visitors came in to spend time with our residents this holiday season. We are so lucky to have a community that can come together for the holidays. </w:t>
      </w:r>
      <w:r w:rsidR="00E52DBD">
        <w:t xml:space="preserve">Special Thanks to the Hardin Memorial Hospital that brought in gifts for over a dozen residents. Also to the Ada Church of Christ that brought in a fruit basket for every resident in our facility. Wow, are our residents loved. </w:t>
      </w:r>
    </w:p>
    <w:p w14:paraId="125CCCD7" w14:textId="77777777" w:rsidR="00277723" w:rsidRDefault="00277723" w:rsidP="00277723">
      <w:r>
        <w:t xml:space="preserve">We would also like to thank Monty Siekerman from the Ada Icon for all of his pictures that he has captured the last couple of years. Monty will be retiring at the end of the year. We appreciate all of the wonderful memories he captured for us and he will be sorely missed. </w:t>
      </w:r>
    </w:p>
    <w:p w14:paraId="0D2B0A5C" w14:textId="77777777" w:rsidR="00277723" w:rsidRDefault="00277723" w:rsidP="00277723">
      <w:r>
        <w:t>I hope you all have a wonderful start to your 2019 year!</w:t>
      </w:r>
    </w:p>
    <w:p w14:paraId="0506D801" w14:textId="3A1472BC" w:rsidR="006C5504" w:rsidRDefault="00277723" w:rsidP="003500F8">
      <w:r>
        <w:t>-</w:t>
      </w:r>
      <w:r w:rsidR="003500F8">
        <w:t>Sara Vordermark, LNHA</w:t>
      </w:r>
      <w:r w:rsidR="003500F8">
        <w:br/>
        <w:t>Assisted Living Director</w:t>
      </w:r>
    </w:p>
    <w:p w14:paraId="0210787C" w14:textId="328A48AE" w:rsidR="006C5504" w:rsidRPr="00CC23ED" w:rsidRDefault="00EC050E" w:rsidP="003500F8">
      <w:pPr>
        <w:rPr>
          <w:color w:val="C45911" w:themeColor="accent2" w:themeShade="BF"/>
        </w:rPr>
      </w:pPr>
      <w:r w:rsidRPr="00CC23ED">
        <w:rPr>
          <w:color w:val="C45911" w:themeColor="accent2" w:themeShade="BF"/>
        </w:rPr>
        <w:t>** When coming in to eat with your family members please let the kitchen know as soon as possible so we make sure t</w:t>
      </w:r>
      <w:r w:rsidR="00CC23ED" w:rsidRPr="00CC23ED">
        <w:rPr>
          <w:color w:val="C45911" w:themeColor="accent2" w:themeShade="BF"/>
        </w:rPr>
        <w:t>o</w:t>
      </w:r>
      <w:r w:rsidRPr="00CC23ED">
        <w:rPr>
          <w:color w:val="C45911" w:themeColor="accent2" w:themeShade="BF"/>
        </w:rPr>
        <w:t xml:space="preserve"> have a plate ready for you. </w:t>
      </w:r>
      <w:r w:rsidR="00CC23ED" w:rsidRPr="00CC23ED">
        <w:rPr>
          <w:color w:val="C45911" w:themeColor="accent2" w:themeShade="BF"/>
        </w:rPr>
        <w:t>**</w:t>
      </w:r>
    </w:p>
    <w:p w14:paraId="29165EAC" w14:textId="58B60408" w:rsidR="00C25810" w:rsidRPr="008E3A92" w:rsidRDefault="008E0331" w:rsidP="00700C18">
      <w:pPr>
        <w:rPr>
          <w:color w:val="7030A0"/>
          <w:sz w:val="20"/>
        </w:rPr>
      </w:pPr>
      <w:r>
        <w:rPr>
          <w:rFonts w:ascii="Batang" w:eastAsia="Batang" w:hAnsi="Batang"/>
          <w:b/>
          <w:color w:val="7030A0"/>
          <w:sz w:val="20"/>
        </w:rPr>
        <w:t>*</w:t>
      </w:r>
      <w:r w:rsidR="00C25810" w:rsidRPr="008E3A92">
        <w:rPr>
          <w:rFonts w:ascii="Batang" w:eastAsia="Batang" w:hAnsi="Batang"/>
          <w:b/>
          <w:color w:val="7030A0"/>
          <w:sz w:val="20"/>
        </w:rPr>
        <w:t xml:space="preserve">* Refrigerator in Rehab Dining Room continues to be a problem with having items with no name or date labels on them. These items must be labeled with </w:t>
      </w:r>
      <w:r w:rsidR="00307B96" w:rsidRPr="008E3A92">
        <w:rPr>
          <w:rFonts w:ascii="Batang" w:eastAsia="Batang" w:hAnsi="Batang"/>
          <w:b/>
          <w:color w:val="7030A0"/>
          <w:sz w:val="20"/>
        </w:rPr>
        <w:t xml:space="preserve">Resident </w:t>
      </w:r>
      <w:r w:rsidR="00C25810" w:rsidRPr="008E3A92">
        <w:rPr>
          <w:rFonts w:ascii="Batang" w:eastAsia="Batang" w:hAnsi="Batang"/>
          <w:b/>
          <w:color w:val="7030A0"/>
          <w:sz w:val="20"/>
        </w:rPr>
        <w:t xml:space="preserve">Name and the date they are put in, they will be discarded 3 days later. </w:t>
      </w:r>
      <w:r w:rsidR="00307B96" w:rsidRPr="008E3A92">
        <w:rPr>
          <w:rFonts w:ascii="Batang" w:eastAsia="Batang" w:hAnsi="Batang"/>
          <w:b/>
          <w:color w:val="7030A0"/>
          <w:sz w:val="20"/>
        </w:rPr>
        <w:t xml:space="preserve">If an item is found that doesn’t have a label it will be immediately discarded. </w:t>
      </w:r>
      <w:r w:rsidR="00C25810" w:rsidRPr="008E3A92">
        <w:rPr>
          <w:rFonts w:ascii="Batang" w:eastAsia="Batang" w:hAnsi="Batang"/>
          <w:b/>
          <w:color w:val="7030A0"/>
          <w:sz w:val="20"/>
        </w:rPr>
        <w:t xml:space="preserve">If this continues to be an issue we may have to eliminate the use of this fridge for residents as this is a violation </w:t>
      </w:r>
      <w:r w:rsidR="00596BC2" w:rsidRPr="008E3A92">
        <w:rPr>
          <w:rFonts w:ascii="Batang" w:eastAsia="Batang" w:hAnsi="Batang"/>
          <w:b/>
          <w:noProof/>
          <w:color w:val="7030A0"/>
          <w:sz w:val="20"/>
        </w:rPr>
        <w:t>of</w:t>
      </w:r>
      <w:r w:rsidR="00C25810" w:rsidRPr="008E3A92">
        <w:rPr>
          <w:rFonts w:ascii="Batang" w:eastAsia="Batang" w:hAnsi="Batang"/>
          <w:b/>
          <w:color w:val="7030A0"/>
          <w:sz w:val="20"/>
        </w:rPr>
        <w:t xml:space="preserve"> the state</w:t>
      </w:r>
      <w:r w:rsidR="00C25810" w:rsidRPr="008E3A92">
        <w:rPr>
          <w:color w:val="7030A0"/>
          <w:sz w:val="20"/>
        </w:rPr>
        <w:t>.</w:t>
      </w:r>
    </w:p>
    <w:p w14:paraId="70C7474B" w14:textId="21AA58D8" w:rsidR="009E3C80" w:rsidRPr="008E3A92" w:rsidRDefault="00496773">
      <w:pPr>
        <w:rPr>
          <w:rFonts w:ascii="Batang" w:eastAsia="Batang" w:hAnsi="Batang"/>
          <w:b/>
          <w:color w:val="538135" w:themeColor="accent6" w:themeShade="BF"/>
          <w:szCs w:val="32"/>
        </w:rPr>
      </w:pPr>
      <w:r w:rsidRPr="008E3A92">
        <w:rPr>
          <w:rFonts w:ascii="Batang" w:eastAsia="Batang" w:hAnsi="Batang"/>
          <w:b/>
          <w:color w:val="538135" w:themeColor="accent6" w:themeShade="BF"/>
          <w:szCs w:val="32"/>
        </w:rPr>
        <w:t>**</w:t>
      </w:r>
      <w:r w:rsidR="009E3C80" w:rsidRPr="008E3A92">
        <w:rPr>
          <w:rFonts w:ascii="Batang" w:eastAsia="Batang" w:hAnsi="Batang"/>
          <w:b/>
          <w:color w:val="538135" w:themeColor="accent6" w:themeShade="BF"/>
          <w:szCs w:val="32"/>
        </w:rPr>
        <w:t xml:space="preserve">A quick reminder when you come to visit please take a peak in your loved one’s closet. If you see it is </w:t>
      </w:r>
      <w:r w:rsidR="009E3C80" w:rsidRPr="008E3A92">
        <w:rPr>
          <w:rFonts w:ascii="Batang" w:eastAsia="Batang" w:hAnsi="Batang"/>
          <w:b/>
          <w:noProof/>
          <w:color w:val="538135" w:themeColor="accent6" w:themeShade="BF"/>
          <w:szCs w:val="32"/>
        </w:rPr>
        <w:t>overstuffed</w:t>
      </w:r>
      <w:r w:rsidR="009E3C80" w:rsidRPr="008E3A92">
        <w:rPr>
          <w:rFonts w:ascii="Batang" w:eastAsia="Batang" w:hAnsi="Batang"/>
          <w:b/>
          <w:color w:val="538135" w:themeColor="accent6" w:themeShade="BF"/>
          <w:szCs w:val="32"/>
        </w:rPr>
        <w:t xml:space="preserve"> and there may be things they don’t wear</w:t>
      </w:r>
      <w:r w:rsidR="003B2419" w:rsidRPr="008E3A92">
        <w:rPr>
          <w:rFonts w:ascii="Batang" w:eastAsia="Batang" w:hAnsi="Batang"/>
          <w:b/>
          <w:color w:val="538135" w:themeColor="accent6" w:themeShade="BF"/>
          <w:szCs w:val="32"/>
        </w:rPr>
        <w:t>,</w:t>
      </w:r>
      <w:r w:rsidR="009E3C80" w:rsidRPr="008E3A92">
        <w:rPr>
          <w:rFonts w:ascii="Batang" w:eastAsia="Batang" w:hAnsi="Batang"/>
          <w:b/>
          <w:color w:val="538135" w:themeColor="accent6" w:themeShade="BF"/>
          <w:szCs w:val="32"/>
        </w:rPr>
        <w:t xml:space="preserve"> take them home with you. Also, be mindful of the weather changes</w:t>
      </w:r>
      <w:r w:rsidR="004B2423" w:rsidRPr="008E3A92">
        <w:rPr>
          <w:rFonts w:ascii="Batang" w:eastAsia="Batang" w:hAnsi="Batang"/>
          <w:b/>
          <w:color w:val="538135" w:themeColor="accent6" w:themeShade="BF"/>
          <w:szCs w:val="32"/>
        </w:rPr>
        <w:t>.</w:t>
      </w:r>
      <w:r w:rsidR="009D034B" w:rsidRPr="008E3A92">
        <w:rPr>
          <w:rFonts w:ascii="Batang" w:eastAsia="Batang" w:hAnsi="Batang"/>
          <w:b/>
          <w:color w:val="538135" w:themeColor="accent6" w:themeShade="BF"/>
          <w:szCs w:val="32"/>
        </w:rPr>
        <w:t xml:space="preserve"> </w:t>
      </w:r>
      <w:r w:rsidR="004B2423" w:rsidRPr="008E3A92">
        <w:rPr>
          <w:rFonts w:ascii="Batang" w:eastAsia="Batang" w:hAnsi="Batang"/>
          <w:b/>
          <w:color w:val="538135" w:themeColor="accent6" w:themeShade="BF"/>
          <w:szCs w:val="32"/>
        </w:rPr>
        <w:t>Wh</w:t>
      </w:r>
      <w:r w:rsidR="009E3C80" w:rsidRPr="008E3A92">
        <w:rPr>
          <w:rFonts w:ascii="Batang" w:eastAsia="Batang" w:hAnsi="Batang"/>
          <w:b/>
          <w:color w:val="538135" w:themeColor="accent6" w:themeShade="BF"/>
          <w:szCs w:val="32"/>
        </w:rPr>
        <w:t xml:space="preserve">en </w:t>
      </w:r>
      <w:r w:rsidR="004B2423" w:rsidRPr="008E3A92">
        <w:rPr>
          <w:rFonts w:ascii="Batang" w:eastAsia="Batang" w:hAnsi="Batang"/>
          <w:b/>
          <w:color w:val="538135" w:themeColor="accent6" w:themeShade="BF"/>
          <w:szCs w:val="32"/>
        </w:rPr>
        <w:t xml:space="preserve">you start </w:t>
      </w:r>
      <w:r w:rsidR="009E3C80" w:rsidRPr="008E3A92">
        <w:rPr>
          <w:rFonts w:ascii="Batang" w:eastAsia="Batang" w:hAnsi="Batang"/>
          <w:b/>
          <w:color w:val="538135" w:themeColor="accent6" w:themeShade="BF"/>
          <w:szCs w:val="32"/>
        </w:rPr>
        <w:t xml:space="preserve">bringing </w:t>
      </w:r>
      <w:r w:rsidR="003B2419" w:rsidRPr="008E3A92">
        <w:rPr>
          <w:rFonts w:ascii="Batang" w:eastAsia="Batang" w:hAnsi="Batang"/>
          <w:b/>
          <w:color w:val="538135" w:themeColor="accent6" w:themeShade="BF"/>
          <w:szCs w:val="32"/>
        </w:rPr>
        <w:t xml:space="preserve">in </w:t>
      </w:r>
      <w:r w:rsidR="009E3C80" w:rsidRPr="008E3A92">
        <w:rPr>
          <w:rFonts w:ascii="Batang" w:eastAsia="Batang" w:hAnsi="Batang"/>
          <w:b/>
          <w:color w:val="538135" w:themeColor="accent6" w:themeShade="BF"/>
          <w:szCs w:val="32"/>
        </w:rPr>
        <w:t xml:space="preserve">the </w:t>
      </w:r>
      <w:r w:rsidR="006C5504">
        <w:rPr>
          <w:rFonts w:ascii="Batang" w:eastAsia="Batang" w:hAnsi="Batang"/>
          <w:b/>
          <w:color w:val="538135" w:themeColor="accent6" w:themeShade="BF"/>
          <w:szCs w:val="32"/>
        </w:rPr>
        <w:t>heavier</w:t>
      </w:r>
      <w:r w:rsidR="009E3C80" w:rsidRPr="008E3A92">
        <w:rPr>
          <w:rFonts w:ascii="Batang" w:eastAsia="Batang" w:hAnsi="Batang"/>
          <w:b/>
          <w:color w:val="538135" w:themeColor="accent6" w:themeShade="BF"/>
          <w:szCs w:val="32"/>
        </w:rPr>
        <w:t xml:space="preserve"> clothes </w:t>
      </w:r>
      <w:r w:rsidR="004B2423" w:rsidRPr="008E3A92">
        <w:rPr>
          <w:rFonts w:ascii="Batang" w:eastAsia="Batang" w:hAnsi="Batang"/>
          <w:b/>
          <w:color w:val="538135" w:themeColor="accent6" w:themeShade="BF"/>
          <w:szCs w:val="32"/>
        </w:rPr>
        <w:t xml:space="preserve">for the </w:t>
      </w:r>
      <w:r w:rsidR="006C5504">
        <w:rPr>
          <w:rFonts w:ascii="Batang" w:eastAsia="Batang" w:hAnsi="Batang"/>
          <w:b/>
          <w:color w:val="538135" w:themeColor="accent6" w:themeShade="BF"/>
          <w:szCs w:val="32"/>
        </w:rPr>
        <w:t>winter</w:t>
      </w:r>
      <w:r w:rsidR="004B2423" w:rsidRPr="008E3A92">
        <w:rPr>
          <w:rFonts w:ascii="Batang" w:eastAsia="Batang" w:hAnsi="Batang"/>
          <w:b/>
          <w:noProof/>
          <w:color w:val="538135" w:themeColor="accent6" w:themeShade="BF"/>
          <w:szCs w:val="32"/>
        </w:rPr>
        <w:t>time</w:t>
      </w:r>
      <w:r w:rsidR="004B2423" w:rsidRPr="008E3A92">
        <w:rPr>
          <w:rFonts w:ascii="Batang" w:eastAsia="Batang" w:hAnsi="Batang"/>
          <w:b/>
          <w:color w:val="538135" w:themeColor="accent6" w:themeShade="BF"/>
          <w:szCs w:val="32"/>
        </w:rPr>
        <w:t>,</w:t>
      </w:r>
      <w:r w:rsidR="009E3C80" w:rsidRPr="008E3A92">
        <w:rPr>
          <w:rFonts w:ascii="Batang" w:eastAsia="Batang" w:hAnsi="Batang"/>
          <w:b/>
          <w:color w:val="538135" w:themeColor="accent6" w:themeShade="BF"/>
          <w:szCs w:val="32"/>
        </w:rPr>
        <w:t xml:space="preserve"> </w:t>
      </w:r>
      <w:r w:rsidR="003B2419" w:rsidRPr="008E3A92">
        <w:rPr>
          <w:rFonts w:ascii="Batang" w:eastAsia="Batang" w:hAnsi="Batang"/>
          <w:b/>
          <w:color w:val="538135" w:themeColor="accent6" w:themeShade="BF"/>
          <w:szCs w:val="32"/>
        </w:rPr>
        <w:t xml:space="preserve">please </w:t>
      </w:r>
      <w:r w:rsidR="009E3C80" w:rsidRPr="008E3A92">
        <w:rPr>
          <w:rFonts w:ascii="Batang" w:eastAsia="Batang" w:hAnsi="Batang"/>
          <w:b/>
          <w:noProof/>
          <w:color w:val="538135" w:themeColor="accent6" w:themeShade="BF"/>
          <w:szCs w:val="32"/>
        </w:rPr>
        <w:t>take</w:t>
      </w:r>
      <w:r w:rsidR="009E3C80" w:rsidRPr="008E3A92">
        <w:rPr>
          <w:rFonts w:ascii="Batang" w:eastAsia="Batang" w:hAnsi="Batang"/>
          <w:b/>
          <w:color w:val="538135" w:themeColor="accent6" w:themeShade="BF"/>
          <w:szCs w:val="32"/>
        </w:rPr>
        <w:t xml:space="preserve"> home the </w:t>
      </w:r>
      <w:r w:rsidR="006C5504">
        <w:rPr>
          <w:rFonts w:ascii="Batang" w:eastAsia="Batang" w:hAnsi="Batang"/>
          <w:b/>
          <w:color w:val="538135" w:themeColor="accent6" w:themeShade="BF"/>
          <w:szCs w:val="32"/>
        </w:rPr>
        <w:t xml:space="preserve">summer </w:t>
      </w:r>
      <w:r w:rsidR="009E3C80" w:rsidRPr="008E3A92">
        <w:rPr>
          <w:rFonts w:ascii="Batang" w:eastAsia="Batang" w:hAnsi="Batang"/>
          <w:b/>
          <w:color w:val="538135" w:themeColor="accent6" w:themeShade="BF"/>
          <w:szCs w:val="32"/>
        </w:rPr>
        <w:t xml:space="preserve">clothes. </w:t>
      </w:r>
    </w:p>
    <w:p w14:paraId="0556BB26" w14:textId="787076B2" w:rsidR="00BA4DEB" w:rsidRDefault="009E3C80">
      <w:pPr>
        <w:rPr>
          <w:rFonts w:ascii="Batang" w:eastAsia="Batang" w:hAnsi="Batang"/>
          <w:b/>
          <w:color w:val="FF0000"/>
        </w:rPr>
      </w:pPr>
      <w:r>
        <w:rPr>
          <w:rFonts w:ascii="Batang" w:eastAsia="Batang" w:hAnsi="Batang"/>
          <w:b/>
          <w:color w:val="538135" w:themeColor="accent6" w:themeShade="BF"/>
          <w:sz w:val="32"/>
          <w:szCs w:val="32"/>
        </w:rPr>
        <w:t xml:space="preserve"> </w:t>
      </w:r>
      <w:r w:rsidRPr="0083365F">
        <w:rPr>
          <w:rFonts w:ascii="Batang" w:eastAsia="Batang" w:hAnsi="Batang"/>
          <w:b/>
          <w:color w:val="FF0000"/>
          <w:sz w:val="28"/>
          <w:szCs w:val="32"/>
        </w:rPr>
        <w:t xml:space="preserve"> </w:t>
      </w:r>
      <w:r w:rsidR="009B491F" w:rsidRPr="001A7B06">
        <w:rPr>
          <w:rFonts w:ascii="Batang" w:eastAsia="Batang" w:hAnsi="Batang"/>
          <w:b/>
          <w:color w:val="FF0000"/>
        </w:rPr>
        <w:t xml:space="preserve">**If you wish to receive your copy of The Ada Articles through e-mail, please e-mail </w:t>
      </w:r>
      <w:hyperlink r:id="rId9" w:history="1">
        <w:r w:rsidR="009B491F" w:rsidRPr="001A7B06">
          <w:rPr>
            <w:rStyle w:val="Hyperlink"/>
            <w:rFonts w:ascii="Batang" w:eastAsia="Batang" w:hAnsi="Batang"/>
            <w:b/>
            <w:color w:val="FF0000"/>
          </w:rPr>
          <w:t>jline@vancrest.com</w:t>
        </w:r>
      </w:hyperlink>
      <w:r w:rsidR="009B491F" w:rsidRPr="001A7B06">
        <w:rPr>
          <w:rFonts w:ascii="Batang" w:eastAsia="Batang" w:hAnsi="Batang"/>
          <w:b/>
          <w:color w:val="FF0000"/>
        </w:rPr>
        <w:t xml:space="preserve"> and we will get you on the list for the electronic version.  Thank You!</w:t>
      </w:r>
      <w:r w:rsidR="00C96ED0" w:rsidRPr="001A7B06">
        <w:rPr>
          <w:rFonts w:ascii="Batang" w:eastAsia="Batang" w:hAnsi="Batang"/>
          <w:b/>
          <w:color w:val="FF0000"/>
        </w:rPr>
        <w:t>**</w:t>
      </w:r>
    </w:p>
    <w:p w14:paraId="0D86907D" w14:textId="1404F6CB" w:rsidR="00375264" w:rsidRPr="00DA4AE4" w:rsidRDefault="00375264">
      <w:pPr>
        <w:rPr>
          <w:rFonts w:ascii="Batang" w:eastAsia="Batang" w:hAnsi="Batang"/>
          <w:b/>
          <w:color w:val="BF8F00" w:themeColor="accent4" w:themeShade="BF"/>
        </w:rPr>
      </w:pPr>
      <w:r w:rsidRPr="00DA4AE4">
        <w:rPr>
          <w:rFonts w:ascii="Batang" w:eastAsia="Batang" w:hAnsi="Batang"/>
          <w:b/>
          <w:color w:val="BF8F00" w:themeColor="accent4" w:themeShade="BF"/>
        </w:rPr>
        <w:t xml:space="preserve">** Council on Aging is always </w:t>
      </w:r>
      <w:r w:rsidR="00DA4AE4" w:rsidRPr="00DA4AE4">
        <w:rPr>
          <w:rFonts w:ascii="Batang" w:eastAsia="Batang" w:hAnsi="Batang"/>
          <w:b/>
          <w:color w:val="BF8F00" w:themeColor="accent4" w:themeShade="BF"/>
        </w:rPr>
        <w:t>available as an option for transportation for medical appointments. See Sara Vordermark for additional info.</w:t>
      </w:r>
    </w:p>
    <w:p w14:paraId="6B56430B" w14:textId="77777777" w:rsidR="00BA4DEB" w:rsidRPr="0083365F" w:rsidRDefault="009B491F" w:rsidP="00BA4DEB">
      <w:pPr>
        <w:spacing w:line="240" w:lineRule="auto"/>
        <w:rPr>
          <w:rFonts w:ascii="Batang" w:eastAsia="Batang" w:hAnsi="Batang"/>
          <w:b/>
          <w:color w:val="385623" w:themeColor="accent6" w:themeShade="80"/>
          <w:sz w:val="28"/>
          <w:szCs w:val="32"/>
        </w:rPr>
      </w:pPr>
      <w:r w:rsidRPr="0083365F">
        <w:rPr>
          <w:rFonts w:ascii="Batang" w:eastAsia="Batang" w:hAnsi="Batang"/>
          <w:b/>
          <w:color w:val="385623" w:themeColor="accent6" w:themeShade="80"/>
          <w:sz w:val="28"/>
          <w:szCs w:val="32"/>
        </w:rPr>
        <w:t>Contact us</w:t>
      </w:r>
    </w:p>
    <w:p w14:paraId="6756FD92" w14:textId="77777777" w:rsidR="00BA4DEB" w:rsidRPr="00A52406" w:rsidRDefault="009B491F" w:rsidP="00BA4DEB">
      <w:pPr>
        <w:spacing w:after="0"/>
        <w:rPr>
          <w:rFonts w:eastAsia="BatangChe"/>
          <w:szCs w:val="20"/>
        </w:rPr>
      </w:pPr>
      <w:r w:rsidRPr="00A52406">
        <w:rPr>
          <w:rFonts w:eastAsia="BatangChe"/>
          <w:szCs w:val="20"/>
        </w:rPr>
        <w:t>If you have any questi</w:t>
      </w:r>
      <w:r w:rsidR="00D100E8">
        <w:rPr>
          <w:rFonts w:eastAsia="BatangChe"/>
          <w:szCs w:val="20"/>
        </w:rPr>
        <w:t>ons or would like to discuss any</w:t>
      </w:r>
      <w:r w:rsidRPr="00A52406">
        <w:rPr>
          <w:rFonts w:eastAsia="BatangChe"/>
          <w:szCs w:val="20"/>
        </w:rPr>
        <w:t xml:space="preserve"> of the services we offer, please contact us!</w:t>
      </w:r>
    </w:p>
    <w:p w14:paraId="0F4ABE8E" w14:textId="77777777" w:rsidR="00BA4DEB" w:rsidRPr="00A52406" w:rsidRDefault="00C96ED0" w:rsidP="00BA4DEB">
      <w:pPr>
        <w:spacing w:after="0"/>
        <w:rPr>
          <w:rFonts w:eastAsia="BatangChe"/>
          <w:szCs w:val="20"/>
        </w:rPr>
      </w:pPr>
      <w:r>
        <w:rPr>
          <w:rFonts w:eastAsia="BatangChe"/>
          <w:szCs w:val="20"/>
        </w:rPr>
        <w:t>600 W. North Ave</w:t>
      </w:r>
      <w:r w:rsidR="009B491F" w:rsidRPr="00A52406">
        <w:rPr>
          <w:rFonts w:eastAsia="BatangChe"/>
          <w:szCs w:val="20"/>
        </w:rPr>
        <w:t>.</w:t>
      </w:r>
    </w:p>
    <w:p w14:paraId="417D125F" w14:textId="77777777" w:rsidR="00BA4DEB" w:rsidRPr="00A52406" w:rsidRDefault="009B491F" w:rsidP="00BA4DEB">
      <w:pPr>
        <w:spacing w:after="0"/>
        <w:rPr>
          <w:rFonts w:eastAsia="BatangChe"/>
          <w:szCs w:val="20"/>
        </w:rPr>
      </w:pPr>
      <w:r w:rsidRPr="00A52406">
        <w:rPr>
          <w:rFonts w:eastAsia="BatangChe"/>
          <w:szCs w:val="20"/>
        </w:rPr>
        <w:t>Ada, Ohio 45810</w:t>
      </w:r>
    </w:p>
    <w:p w14:paraId="7636969B" w14:textId="77777777" w:rsidR="00BA4DEB" w:rsidRPr="00A52406" w:rsidRDefault="009B491F" w:rsidP="00BA4DEB">
      <w:pPr>
        <w:spacing w:after="0"/>
        <w:rPr>
          <w:rFonts w:eastAsia="BatangChe"/>
          <w:szCs w:val="20"/>
        </w:rPr>
      </w:pPr>
      <w:r>
        <w:rPr>
          <w:noProof/>
          <w:color w:val="0000FF"/>
        </w:rPr>
        <w:drawing>
          <wp:anchor distT="0" distB="0" distL="114300" distR="114300" simplePos="0" relativeHeight="251658240" behindDoc="1" locked="0" layoutInCell="1" allowOverlap="1" wp14:anchorId="75E66EA1" wp14:editId="242EFCEB">
            <wp:simplePos x="0" y="0"/>
            <wp:positionH relativeFrom="column">
              <wp:posOffset>4921288</wp:posOffset>
            </wp:positionH>
            <wp:positionV relativeFrom="paragraph">
              <wp:posOffset>11544</wp:posOffset>
            </wp:positionV>
            <wp:extent cx="2005965" cy="641350"/>
            <wp:effectExtent l="0" t="0" r="0" b="6350"/>
            <wp:wrapNone/>
            <wp:docPr id="3" name="Picture 3" descr="http://intranet.vancrest.com/images/VHC_LOGO_COLOR.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752339" name="Picture 1" descr="http://intranet.vancrest.com/images/VHC_LOGO_COLOR.jpg">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005965" cy="641350"/>
                    </a:xfrm>
                    <a:prstGeom prst="rect">
                      <a:avLst/>
                    </a:prstGeom>
                    <a:noFill/>
                    <a:ln>
                      <a:noFill/>
                    </a:ln>
                  </pic:spPr>
                </pic:pic>
              </a:graphicData>
            </a:graphic>
          </wp:anchor>
        </w:drawing>
      </w:r>
      <w:r w:rsidRPr="00A52406">
        <w:rPr>
          <w:rFonts w:eastAsia="BatangChe"/>
          <w:szCs w:val="20"/>
        </w:rPr>
        <w:t>Phone: (419)558-1379</w:t>
      </w:r>
    </w:p>
    <w:p w14:paraId="02383E76" w14:textId="3D82730F" w:rsidR="00E52DBD" w:rsidRDefault="009B491F" w:rsidP="00BA4DEB">
      <w:pPr>
        <w:spacing w:after="0"/>
        <w:rPr>
          <w:rFonts w:eastAsia="BatangChe"/>
          <w:szCs w:val="20"/>
        </w:rPr>
      </w:pPr>
      <w:r w:rsidRPr="00A52406">
        <w:rPr>
          <w:rFonts w:eastAsia="BatangChe"/>
          <w:szCs w:val="20"/>
        </w:rPr>
        <w:t>Fax: (419)558-1385</w:t>
      </w:r>
    </w:p>
    <w:p w14:paraId="5084DB58" w14:textId="77777777" w:rsidR="00E52DBD" w:rsidRDefault="00E52DBD" w:rsidP="00BA4DEB">
      <w:pPr>
        <w:spacing w:after="0"/>
        <w:rPr>
          <w:rFonts w:eastAsia="BatangChe"/>
          <w:szCs w:val="20"/>
        </w:rPr>
      </w:pPr>
    </w:p>
    <w:p w14:paraId="607F1FC0" w14:textId="77777777" w:rsidR="00BA4DEB" w:rsidRPr="00D978D6" w:rsidRDefault="009B491F" w:rsidP="00BA4DEB">
      <w:pPr>
        <w:spacing w:after="0"/>
        <w:rPr>
          <w:rFonts w:eastAsia="BatangChe"/>
          <w:sz w:val="28"/>
          <w:szCs w:val="20"/>
        </w:rPr>
      </w:pPr>
      <w:r w:rsidRPr="00A52406">
        <w:rPr>
          <w:rFonts w:eastAsia="BatangChe"/>
          <w:szCs w:val="20"/>
        </w:rPr>
        <w:t xml:space="preserve">Web: </w:t>
      </w:r>
      <w:r w:rsidR="00C96ED0">
        <w:rPr>
          <w:rFonts w:eastAsia="BatangChe"/>
          <w:szCs w:val="20"/>
        </w:rPr>
        <w:t>www.</w:t>
      </w:r>
      <w:r w:rsidRPr="00A52406">
        <w:rPr>
          <w:rFonts w:eastAsia="BatangChe"/>
          <w:szCs w:val="20"/>
        </w:rPr>
        <w:t xml:space="preserve">Vancrest.com                                                                               </w:t>
      </w:r>
    </w:p>
    <w:p w14:paraId="1E388ABF" w14:textId="77777777" w:rsidR="009D2964" w:rsidRDefault="009B491F" w:rsidP="00BA4DEB">
      <w:pPr>
        <w:spacing w:after="120"/>
        <w:rPr>
          <w:rFonts w:eastAsia="BatangChe"/>
          <w:sz w:val="28"/>
          <w:szCs w:val="28"/>
        </w:rPr>
      </w:pPr>
      <w:r>
        <w:rPr>
          <w:rFonts w:eastAsia="BatangChe"/>
          <w:sz w:val="28"/>
          <w:szCs w:val="28"/>
        </w:rPr>
        <w:tab/>
      </w:r>
    </w:p>
    <w:p w14:paraId="07F1F301" w14:textId="02F3DA55" w:rsidR="00BA4DEB" w:rsidRDefault="009B491F" w:rsidP="00BA4DEB">
      <w:pPr>
        <w:spacing w:after="120"/>
        <w:rPr>
          <w:rFonts w:ascii="Batang" w:eastAsia="Batang" w:hAnsi="Batang"/>
          <w:b/>
          <w:color w:val="2E74B5" w:themeColor="accent1" w:themeShade="BF"/>
          <w:sz w:val="96"/>
          <w:szCs w:val="28"/>
        </w:rPr>
      </w:pPr>
      <w:r>
        <w:rPr>
          <w:rFonts w:ascii="Batang" w:eastAsia="Batang" w:hAnsi="Batang"/>
          <w:b/>
          <w:color w:val="2E74B5" w:themeColor="accent1" w:themeShade="BF"/>
          <w:sz w:val="96"/>
          <w:szCs w:val="28"/>
        </w:rPr>
        <w:t xml:space="preserve"> </w:t>
      </w:r>
      <w:r>
        <w:rPr>
          <w:rFonts w:ascii="Monotype Corsiva" w:hAnsi="Monotype Corsiva"/>
          <w:b/>
          <w:bCs/>
          <w:noProof/>
          <w:color w:val="385623"/>
        </w:rPr>
        <w:drawing>
          <wp:inline distT="0" distB="0" distL="0" distR="0" wp14:anchorId="39A98289" wp14:editId="3701A054">
            <wp:extent cx="1995170" cy="676910"/>
            <wp:effectExtent l="0" t="0" r="5080" b="8890"/>
            <wp:docPr id="19" name="Picture 19" descr="cid:image001.png@01D1E7EB.F18B63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958205" name="Picture 1" descr="cid:image001.png@01D1E7EB.F18B63F0"/>
                    <pic:cNvPicPr>
                      <a:picLocks noChangeAspect="1" noChangeArrowheads="1"/>
                    </pic:cNvPicPr>
                  </pic:nvPicPr>
                  <pic:blipFill>
                    <a:blip r:embed="rId12" r:link="rId13">
                      <a:extLst>
                        <a:ext uri="{28A0092B-C50C-407E-A947-70E740481C1C}">
                          <a14:useLocalDpi xmlns:a14="http://schemas.microsoft.com/office/drawing/2010/main" val="0"/>
                        </a:ext>
                      </a:extLst>
                    </a:blip>
                    <a:stretch>
                      <a:fillRect/>
                    </a:stretch>
                  </pic:blipFill>
                  <pic:spPr bwMode="auto">
                    <a:xfrm>
                      <a:off x="0" y="0"/>
                      <a:ext cx="1995170" cy="676910"/>
                    </a:xfrm>
                    <a:prstGeom prst="rect">
                      <a:avLst/>
                    </a:prstGeom>
                    <a:noFill/>
                    <a:ln>
                      <a:noFill/>
                    </a:ln>
                  </pic:spPr>
                </pic:pic>
              </a:graphicData>
            </a:graphic>
          </wp:inline>
        </w:drawing>
      </w:r>
    </w:p>
    <w:p w14:paraId="68041034" w14:textId="77777777" w:rsidR="00BA4DEB" w:rsidRPr="00F72846" w:rsidRDefault="009B491F" w:rsidP="00BA4DEB">
      <w:pPr>
        <w:spacing w:after="0"/>
        <w:rPr>
          <w:rFonts w:eastAsia="Batang"/>
          <w:sz w:val="28"/>
          <w:szCs w:val="28"/>
        </w:rPr>
      </w:pPr>
      <w:r>
        <w:rPr>
          <w:rFonts w:eastAsia="Batang"/>
          <w:b/>
          <w:color w:val="2E74B5" w:themeColor="accent1" w:themeShade="BF"/>
          <w:sz w:val="28"/>
          <w:szCs w:val="28"/>
        </w:rPr>
        <w:tab/>
      </w:r>
      <w:r>
        <w:rPr>
          <w:rFonts w:eastAsia="Batang"/>
          <w:b/>
          <w:color w:val="2E74B5" w:themeColor="accent1" w:themeShade="BF"/>
          <w:sz w:val="28"/>
          <w:szCs w:val="28"/>
        </w:rPr>
        <w:tab/>
      </w:r>
      <w:r w:rsidR="004636B6">
        <w:rPr>
          <w:rFonts w:eastAsia="Batang"/>
          <w:sz w:val="28"/>
          <w:szCs w:val="28"/>
        </w:rPr>
        <w:t>600</w:t>
      </w:r>
      <w:r w:rsidR="00857E53">
        <w:rPr>
          <w:rFonts w:eastAsia="Batang"/>
          <w:sz w:val="28"/>
          <w:szCs w:val="28"/>
        </w:rPr>
        <w:t xml:space="preserve"> </w:t>
      </w:r>
      <w:r w:rsidRPr="00F72846">
        <w:rPr>
          <w:rFonts w:eastAsia="Batang"/>
          <w:sz w:val="28"/>
          <w:szCs w:val="28"/>
        </w:rPr>
        <w:t xml:space="preserve">W. North Ave </w:t>
      </w:r>
    </w:p>
    <w:p w14:paraId="7EEE867C" w14:textId="77777777" w:rsidR="00BA4DEB" w:rsidRPr="00F72846" w:rsidRDefault="009B491F" w:rsidP="00BA4DEB">
      <w:pPr>
        <w:spacing w:after="0"/>
        <w:ind w:left="720" w:firstLine="720"/>
        <w:rPr>
          <w:rFonts w:eastAsia="Batang"/>
          <w:sz w:val="28"/>
          <w:szCs w:val="28"/>
        </w:rPr>
      </w:pPr>
      <w:r w:rsidRPr="00F72846">
        <w:rPr>
          <w:rFonts w:eastAsia="Batang"/>
          <w:sz w:val="28"/>
          <w:szCs w:val="28"/>
        </w:rPr>
        <w:t xml:space="preserve"> Ada, Ohio 45810</w:t>
      </w:r>
    </w:p>
    <w:p w14:paraId="1FAA3CF5" w14:textId="77777777" w:rsidR="00BA4DEB" w:rsidRDefault="009B491F" w:rsidP="00BA4DEB">
      <w:pPr>
        <w:spacing w:after="0"/>
        <w:rPr>
          <w:rFonts w:ascii="Batang" w:eastAsia="Batang" w:hAnsi="Batang"/>
          <w:b/>
          <w:color w:val="2E74B5" w:themeColor="accent1" w:themeShade="BF"/>
          <w:sz w:val="96"/>
          <w:szCs w:val="28"/>
        </w:rPr>
      </w:pPr>
      <w:r>
        <w:rPr>
          <w:rFonts w:ascii="Batang" w:eastAsia="Batang" w:hAnsi="Batang"/>
          <w:b/>
          <w:color w:val="2E74B5" w:themeColor="accent1" w:themeShade="BF"/>
          <w:sz w:val="96"/>
          <w:szCs w:val="28"/>
        </w:rPr>
        <w:t xml:space="preserve">   </w:t>
      </w:r>
    </w:p>
    <w:p w14:paraId="60F14ADC" w14:textId="77777777" w:rsidR="00BA4DEB" w:rsidRDefault="00BA4DEB" w:rsidP="00BA4DEB">
      <w:pPr>
        <w:spacing w:after="0"/>
        <w:rPr>
          <w:rFonts w:ascii="Batang" w:eastAsia="Batang" w:hAnsi="Batang"/>
          <w:b/>
          <w:color w:val="385623" w:themeColor="accent6" w:themeShade="80"/>
          <w:sz w:val="96"/>
          <w:szCs w:val="28"/>
        </w:rPr>
      </w:pPr>
    </w:p>
    <w:p w14:paraId="23D1BB2E" w14:textId="77777777" w:rsidR="00BA4DEB" w:rsidRDefault="00BA4DEB" w:rsidP="00BA4DEB">
      <w:pPr>
        <w:spacing w:after="0"/>
        <w:jc w:val="center"/>
        <w:rPr>
          <w:rFonts w:ascii="Batang" w:eastAsia="Batang" w:hAnsi="Batang"/>
          <w:b/>
          <w:color w:val="385623" w:themeColor="accent6" w:themeShade="80"/>
          <w:sz w:val="96"/>
          <w:szCs w:val="28"/>
        </w:rPr>
      </w:pPr>
    </w:p>
    <w:p w14:paraId="0E269FF9" w14:textId="77777777" w:rsidR="009D2964" w:rsidRDefault="009D2964" w:rsidP="00BA4DEB">
      <w:pPr>
        <w:spacing w:after="0"/>
        <w:jc w:val="center"/>
        <w:rPr>
          <w:rFonts w:ascii="Batang" w:eastAsia="Batang" w:hAnsi="Batang"/>
          <w:b/>
          <w:color w:val="385623" w:themeColor="accent6" w:themeShade="80"/>
          <w:sz w:val="96"/>
          <w:szCs w:val="28"/>
        </w:rPr>
      </w:pPr>
    </w:p>
    <w:p w14:paraId="59E99B27" w14:textId="662767EE" w:rsidR="00BA4DEB" w:rsidRPr="00CB16D0" w:rsidRDefault="009B491F" w:rsidP="00BA4DEB">
      <w:pPr>
        <w:spacing w:after="0"/>
        <w:jc w:val="center"/>
        <w:rPr>
          <w:rFonts w:ascii="Batang" w:eastAsia="Batang" w:hAnsi="Batang"/>
          <w:b/>
          <w:color w:val="385623" w:themeColor="accent6" w:themeShade="80"/>
          <w:sz w:val="96"/>
          <w:szCs w:val="28"/>
        </w:rPr>
      </w:pPr>
      <w:r w:rsidRPr="00CB16D0">
        <w:rPr>
          <w:rFonts w:ascii="Batang" w:eastAsia="Batang" w:hAnsi="Batang"/>
          <w:b/>
          <w:color w:val="385623" w:themeColor="accent6" w:themeShade="80"/>
          <w:sz w:val="96"/>
          <w:szCs w:val="28"/>
        </w:rPr>
        <w:t>The Ada Articles</w:t>
      </w:r>
    </w:p>
    <w:p w14:paraId="71F21A7B" w14:textId="77777777" w:rsidR="00BA4DEB" w:rsidRPr="00A85116" w:rsidRDefault="009B491F" w:rsidP="00BA4DEB">
      <w:pPr>
        <w:spacing w:after="120"/>
        <w:jc w:val="center"/>
        <w:rPr>
          <w:rFonts w:ascii="Batang" w:eastAsia="Batang" w:hAnsi="Batang"/>
          <w:b/>
          <w:color w:val="2E74B5" w:themeColor="accent1" w:themeShade="BF"/>
          <w:sz w:val="96"/>
          <w:szCs w:val="28"/>
        </w:rPr>
      </w:pPr>
      <w:r w:rsidRPr="00803EA0">
        <w:rPr>
          <w:rFonts w:ascii="Batang" w:eastAsia="Batang" w:hAnsi="Batang"/>
          <w:b/>
          <w:noProof/>
          <w:color w:val="2E74B5" w:themeColor="accent1" w:themeShade="BF"/>
          <w:sz w:val="96"/>
          <w:szCs w:val="28"/>
        </w:rPr>
        <w:drawing>
          <wp:inline distT="0" distB="0" distL="0" distR="0" wp14:anchorId="54709932" wp14:editId="7EB1F577">
            <wp:extent cx="5522026" cy="2926674"/>
            <wp:effectExtent l="0" t="0" r="2540" b="7620"/>
            <wp:docPr id="5" name="Picture 5" descr="C:\Users\jline\AppData\Local\Microsoft\Windows\Temporary Internet Files\Content.Outlook\0NGMIQ52\IMG_16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388607" name="Picture 1" descr="C:\Users\jline\AppData\Local\Microsoft\Windows\Temporary Internet Files\Content.Outlook\0NGMIQ52\IMG_1683.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7333" b="22000"/>
                    <a:stretch>
                      <a:fillRect/>
                    </a:stretch>
                  </pic:blipFill>
                  <pic:spPr bwMode="auto">
                    <a:xfrm>
                      <a:off x="0" y="0"/>
                      <a:ext cx="5534961" cy="2933529"/>
                    </a:xfrm>
                    <a:prstGeom prst="rect">
                      <a:avLst/>
                    </a:prstGeom>
                    <a:noFill/>
                    <a:ln>
                      <a:noFill/>
                    </a:ln>
                    <a:extLst>
                      <a:ext uri="{53640926-AAD7-44D8-BBD7-CCE9431645EC}">
                        <a14:shadowObscured xmlns:a14="http://schemas.microsoft.com/office/drawing/2010/main"/>
                      </a:ext>
                    </a:extLst>
                  </pic:spPr>
                </pic:pic>
              </a:graphicData>
            </a:graphic>
          </wp:inline>
        </w:drawing>
      </w:r>
    </w:p>
    <w:p w14:paraId="6FEECF6D" w14:textId="77777777" w:rsidR="00BA4DEB" w:rsidRPr="00CB16D0" w:rsidRDefault="009B491F" w:rsidP="00BA4DEB">
      <w:pPr>
        <w:spacing w:after="0"/>
        <w:jc w:val="center"/>
        <w:rPr>
          <w:rFonts w:ascii="Batang" w:eastAsia="Batang" w:hAnsi="Batang"/>
          <w:b/>
          <w:color w:val="385623" w:themeColor="accent6" w:themeShade="80"/>
          <w:sz w:val="32"/>
          <w:szCs w:val="28"/>
        </w:rPr>
      </w:pPr>
      <w:r w:rsidRPr="00CB16D0">
        <w:rPr>
          <w:rFonts w:ascii="Batang" w:eastAsia="Batang" w:hAnsi="Batang"/>
          <w:b/>
          <w:color w:val="385623" w:themeColor="accent6" w:themeShade="80"/>
          <w:sz w:val="32"/>
          <w:szCs w:val="28"/>
        </w:rPr>
        <w:t>Vancrest of Ada</w:t>
      </w:r>
    </w:p>
    <w:p w14:paraId="3798746C" w14:textId="092A96C4" w:rsidR="00BA4DEB" w:rsidRPr="00CB16D0" w:rsidRDefault="00B60C5D" w:rsidP="00BA4DEB">
      <w:pPr>
        <w:spacing w:after="120"/>
        <w:jc w:val="center"/>
        <w:rPr>
          <w:rFonts w:ascii="Batang" w:eastAsia="Batang" w:hAnsi="Batang"/>
          <w:b/>
          <w:color w:val="385623" w:themeColor="accent6" w:themeShade="80"/>
          <w:sz w:val="32"/>
          <w:szCs w:val="28"/>
        </w:rPr>
      </w:pPr>
      <w:r>
        <w:rPr>
          <w:rFonts w:ascii="Batang" w:eastAsia="Batang" w:hAnsi="Batang"/>
          <w:b/>
          <w:color w:val="385623" w:themeColor="accent6" w:themeShade="80"/>
          <w:sz w:val="32"/>
          <w:szCs w:val="28"/>
        </w:rPr>
        <w:t>January</w:t>
      </w:r>
      <w:r w:rsidR="00AE149B">
        <w:rPr>
          <w:rFonts w:ascii="Batang" w:eastAsia="Batang" w:hAnsi="Batang"/>
          <w:b/>
          <w:color w:val="385623" w:themeColor="accent6" w:themeShade="80"/>
          <w:sz w:val="32"/>
          <w:szCs w:val="28"/>
        </w:rPr>
        <w:t xml:space="preserve"> 201</w:t>
      </w:r>
      <w:r>
        <w:rPr>
          <w:rFonts w:ascii="Batang" w:eastAsia="Batang" w:hAnsi="Batang"/>
          <w:b/>
          <w:color w:val="385623" w:themeColor="accent6" w:themeShade="80"/>
          <w:sz w:val="32"/>
          <w:szCs w:val="28"/>
        </w:rPr>
        <w:t>9</w:t>
      </w:r>
    </w:p>
    <w:p w14:paraId="00BCAC72" w14:textId="66C75A96" w:rsidR="00BA4DEB" w:rsidRPr="00CB16D0" w:rsidRDefault="004732F1" w:rsidP="00BA4DEB">
      <w:pPr>
        <w:spacing w:after="0"/>
        <w:rPr>
          <w:rFonts w:ascii="Batang" w:eastAsia="Batang" w:hAnsi="Batang"/>
          <w:b/>
          <w:color w:val="385623" w:themeColor="accent6" w:themeShade="80"/>
          <w:sz w:val="44"/>
          <w:szCs w:val="32"/>
        </w:rPr>
      </w:pPr>
      <w:r>
        <w:rPr>
          <w:rFonts w:ascii="Batang" w:eastAsia="Batang" w:hAnsi="Batang"/>
          <w:b/>
          <w:color w:val="385623" w:themeColor="accent6" w:themeShade="80"/>
          <w:sz w:val="44"/>
          <w:szCs w:val="32"/>
        </w:rPr>
        <w:lastRenderedPageBreak/>
        <w:t>2</w:t>
      </w:r>
      <w:r w:rsidR="00B60C5D">
        <w:rPr>
          <w:rFonts w:ascii="Batang" w:eastAsia="Batang" w:hAnsi="Batang"/>
          <w:b/>
          <w:color w:val="385623" w:themeColor="accent6" w:themeShade="80"/>
          <w:sz w:val="44"/>
          <w:szCs w:val="32"/>
        </w:rPr>
        <w:t>9</w:t>
      </w:r>
      <w:r w:rsidR="00376CDD" w:rsidRPr="00376CDD">
        <w:rPr>
          <w:rFonts w:ascii="Batang" w:eastAsia="Batang" w:hAnsi="Batang"/>
          <w:b/>
          <w:color w:val="385623" w:themeColor="accent6" w:themeShade="80"/>
          <w:sz w:val="44"/>
          <w:szCs w:val="32"/>
          <w:vertAlign w:val="superscript"/>
        </w:rPr>
        <w:t>th</w:t>
      </w:r>
      <w:r w:rsidR="00376CDD">
        <w:rPr>
          <w:rFonts w:ascii="Batang" w:eastAsia="Batang" w:hAnsi="Batang"/>
          <w:b/>
          <w:color w:val="385623" w:themeColor="accent6" w:themeShade="80"/>
          <w:sz w:val="44"/>
          <w:szCs w:val="32"/>
        </w:rPr>
        <w:t xml:space="preserve"> </w:t>
      </w:r>
      <w:r w:rsidR="009B491F" w:rsidRPr="00CB16D0">
        <w:rPr>
          <w:rFonts w:ascii="Batang" w:eastAsia="Batang" w:hAnsi="Batang"/>
          <w:b/>
          <w:color w:val="385623" w:themeColor="accent6" w:themeShade="80"/>
          <w:sz w:val="44"/>
          <w:szCs w:val="32"/>
        </w:rPr>
        <w:t>Edition</w:t>
      </w:r>
    </w:p>
    <w:p w14:paraId="15C582F6" w14:textId="77777777" w:rsidR="00BA6672" w:rsidRDefault="009B491F" w:rsidP="00BA4DEB">
      <w:pPr>
        <w:spacing w:after="0"/>
        <w:rPr>
          <w:rFonts w:ascii="Batang" w:eastAsia="Batang" w:hAnsi="Batang"/>
          <w:color w:val="538135" w:themeColor="accent6" w:themeShade="BF"/>
          <w:sz w:val="32"/>
          <w:szCs w:val="32"/>
        </w:rPr>
      </w:pPr>
      <w:r w:rsidRPr="00CB16D0">
        <w:rPr>
          <w:rFonts w:ascii="Batang" w:eastAsia="Batang" w:hAnsi="Batang"/>
          <w:color w:val="538135" w:themeColor="accent6" w:themeShade="BF"/>
          <w:sz w:val="32"/>
          <w:szCs w:val="32"/>
        </w:rPr>
        <w:t>Monthly News Lette</w:t>
      </w:r>
      <w:r w:rsidR="00BA6672">
        <w:rPr>
          <w:rFonts w:ascii="Batang" w:eastAsia="Batang" w:hAnsi="Batang"/>
          <w:color w:val="538135" w:themeColor="accent6" w:themeShade="BF"/>
          <w:sz w:val="32"/>
          <w:szCs w:val="32"/>
        </w:rPr>
        <w:t xml:space="preserve">r </w:t>
      </w:r>
    </w:p>
    <w:p w14:paraId="6D658218" w14:textId="2E44F671" w:rsidR="00504439" w:rsidRPr="00BA6672" w:rsidRDefault="00BA6672" w:rsidP="00BA4DEB">
      <w:pPr>
        <w:spacing w:after="0"/>
        <w:rPr>
          <w:rFonts w:ascii="Batang" w:eastAsia="Batang" w:hAnsi="Batang"/>
          <w:color w:val="538135" w:themeColor="accent6" w:themeShade="BF"/>
          <w:sz w:val="32"/>
          <w:szCs w:val="32"/>
        </w:rPr>
      </w:pPr>
      <w:r>
        <w:rPr>
          <w:rFonts w:eastAsia="Batang"/>
          <w:sz w:val="28"/>
          <w:szCs w:val="24"/>
        </w:rPr>
        <w:t>W</w:t>
      </w:r>
      <w:r w:rsidRPr="00D978D6">
        <w:rPr>
          <w:rFonts w:eastAsia="Batang"/>
          <w:sz w:val="28"/>
          <w:szCs w:val="24"/>
        </w:rPr>
        <w:t>e</w:t>
      </w:r>
      <w:r w:rsidR="00423D1B">
        <w:rPr>
          <w:rFonts w:eastAsia="Batang"/>
          <w:sz w:val="28"/>
          <w:szCs w:val="24"/>
        </w:rPr>
        <w:t xml:space="preserve"> </w:t>
      </w:r>
      <w:r w:rsidR="001C1B74" w:rsidRPr="001C1B74">
        <w:rPr>
          <w:noProof/>
          <w:sz w:val="28"/>
          <w:szCs w:val="20"/>
          <w:lang w:val="en"/>
        </w:rPr>
        <w:t>are very excited to have finished another amazing year with our families here at Vancrest of Ada and are</w:t>
      </w:r>
      <w:r w:rsidR="001C1B74" w:rsidRPr="001C1B74">
        <w:rPr>
          <w:rFonts w:ascii="Inter UI" w:hAnsi="Inter UI"/>
          <w:noProof/>
          <w:sz w:val="28"/>
          <w:szCs w:val="20"/>
          <w:lang w:val="en"/>
        </w:rPr>
        <w:t xml:space="preserve"> </w:t>
      </w:r>
      <w:r w:rsidR="001C1B74">
        <w:rPr>
          <w:rFonts w:ascii="Inter UI" w:hAnsi="Inter UI"/>
          <w:noProof/>
          <w:sz w:val="28"/>
          <w:szCs w:val="20"/>
          <w:lang w:val="en"/>
        </w:rPr>
        <w:t xml:space="preserve">looking forward to all the good things to come in the 2019 year! A new baby with our Assisted Living Director and Assistant Administrator Sara Vordermark, welcoming Dustin Frey into the Director of Rehab position, and many fun and exciting events. We wanted to take a moment to Thank everyone in the community for supporting us throughout this last </w:t>
      </w:r>
      <w:r w:rsidR="001C1B74" w:rsidRPr="00D85581">
        <w:rPr>
          <w:rFonts w:ascii="Inter UI" w:hAnsi="Inter UI"/>
          <w:noProof/>
          <w:sz w:val="28"/>
          <w:szCs w:val="20"/>
          <w:lang w:val="en"/>
        </w:rPr>
        <w:t>ye</w:t>
      </w:r>
      <w:r w:rsidR="00D85581">
        <w:rPr>
          <w:rFonts w:ascii="Inter UI" w:hAnsi="Inter UI"/>
          <w:noProof/>
          <w:sz w:val="28"/>
          <w:szCs w:val="20"/>
          <w:lang w:val="en"/>
        </w:rPr>
        <w:t>a</w:t>
      </w:r>
      <w:r w:rsidR="001C1B74" w:rsidRPr="00D85581">
        <w:rPr>
          <w:rFonts w:ascii="Inter UI" w:hAnsi="Inter UI"/>
          <w:noProof/>
          <w:sz w:val="28"/>
          <w:szCs w:val="20"/>
          <w:lang w:val="en"/>
        </w:rPr>
        <w:t>r</w:t>
      </w:r>
      <w:r w:rsidR="001C1B74">
        <w:rPr>
          <w:rFonts w:ascii="Inter UI" w:hAnsi="Inter UI"/>
          <w:noProof/>
          <w:sz w:val="28"/>
          <w:szCs w:val="20"/>
          <w:lang w:val="en"/>
        </w:rPr>
        <w:t xml:space="preserve"> and are looking forward to growing even more within the community in the coming year. We will also be missing Monty Siekerman as our </w:t>
      </w:r>
      <w:r w:rsidR="001C1B74" w:rsidRPr="00D85581">
        <w:rPr>
          <w:rFonts w:ascii="Inter UI" w:hAnsi="Inter UI"/>
          <w:noProof/>
          <w:sz w:val="28"/>
          <w:szCs w:val="20"/>
          <w:lang w:val="en"/>
        </w:rPr>
        <w:t>lia</w:t>
      </w:r>
      <w:r w:rsidR="00D85581">
        <w:rPr>
          <w:rFonts w:ascii="Inter UI" w:hAnsi="Inter UI"/>
          <w:noProof/>
          <w:sz w:val="28"/>
          <w:szCs w:val="20"/>
          <w:lang w:val="en"/>
        </w:rPr>
        <w:t>i</w:t>
      </w:r>
      <w:r w:rsidR="001C1B74" w:rsidRPr="00D85581">
        <w:rPr>
          <w:rFonts w:ascii="Inter UI" w:hAnsi="Inter UI"/>
          <w:noProof/>
          <w:sz w:val="28"/>
          <w:szCs w:val="20"/>
          <w:lang w:val="en"/>
        </w:rPr>
        <w:t>son</w:t>
      </w:r>
      <w:r w:rsidR="001C1B74">
        <w:rPr>
          <w:rFonts w:ascii="Inter UI" w:hAnsi="Inter UI"/>
          <w:noProof/>
          <w:sz w:val="28"/>
          <w:szCs w:val="20"/>
          <w:lang w:val="en"/>
        </w:rPr>
        <w:t xml:space="preserve"> with the Ada Icon. We could always count on him to come and cover all of our events and get the perfect pictures. Happy Retirement Monty!</w:t>
      </w:r>
      <w:r w:rsidR="00732C3B">
        <w:rPr>
          <w:rFonts w:ascii="Inter UI" w:hAnsi="Inter UI"/>
          <w:noProof/>
          <w:sz w:val="28"/>
          <w:szCs w:val="20"/>
          <w:lang w:val="en"/>
        </w:rPr>
        <w:t xml:space="preserve"> </w:t>
      </w:r>
      <w:r w:rsidR="00EA29D2">
        <w:rPr>
          <w:rFonts w:ascii="Inter UI" w:hAnsi="Inter UI"/>
          <w:noProof/>
          <w:sz w:val="28"/>
          <w:szCs w:val="20"/>
          <w:lang w:val="en"/>
        </w:rPr>
        <w:t xml:space="preserve">We </w:t>
      </w:r>
      <w:r w:rsidR="00FE77E6">
        <w:rPr>
          <w:rFonts w:ascii="Inter UI" w:hAnsi="Inter UI"/>
          <w:noProof/>
          <w:sz w:val="28"/>
          <w:szCs w:val="20"/>
          <w:lang w:val="en"/>
        </w:rPr>
        <w:t>will be having our 3</w:t>
      </w:r>
      <w:r w:rsidR="00FE77E6" w:rsidRPr="00FE77E6">
        <w:rPr>
          <w:rFonts w:ascii="Inter UI" w:hAnsi="Inter UI"/>
          <w:noProof/>
          <w:sz w:val="28"/>
          <w:szCs w:val="20"/>
          <w:vertAlign w:val="superscript"/>
          <w:lang w:val="en"/>
        </w:rPr>
        <w:t>rd</w:t>
      </w:r>
      <w:r w:rsidR="00FE77E6">
        <w:rPr>
          <w:rFonts w:ascii="Inter UI" w:hAnsi="Inter UI"/>
          <w:noProof/>
          <w:sz w:val="28"/>
          <w:szCs w:val="20"/>
          <w:lang w:val="en"/>
        </w:rPr>
        <w:t xml:space="preserve"> Annual </w:t>
      </w:r>
      <w:r w:rsidR="00EA29D2">
        <w:rPr>
          <w:rFonts w:ascii="Inter UI" w:hAnsi="Inter UI"/>
          <w:noProof/>
          <w:sz w:val="28"/>
          <w:szCs w:val="20"/>
          <w:lang w:val="en"/>
        </w:rPr>
        <w:t>Valentines Day Lunch on Thursday, February 14</w:t>
      </w:r>
      <w:r w:rsidR="00EA29D2" w:rsidRPr="00EA29D2">
        <w:rPr>
          <w:rFonts w:ascii="Inter UI" w:hAnsi="Inter UI"/>
          <w:noProof/>
          <w:sz w:val="28"/>
          <w:szCs w:val="20"/>
          <w:vertAlign w:val="superscript"/>
          <w:lang w:val="en"/>
        </w:rPr>
        <w:t>th</w:t>
      </w:r>
      <w:r w:rsidR="00EA29D2">
        <w:rPr>
          <w:rFonts w:ascii="Inter UI" w:hAnsi="Inter UI"/>
          <w:noProof/>
          <w:sz w:val="28"/>
          <w:szCs w:val="20"/>
          <w:lang w:val="en"/>
        </w:rPr>
        <w:t xml:space="preserve"> at Noon. If you plan to attend with your loved one please call ahead and reserve your spot with Jennifer Line. We will have a menu for you to pick from as we will be doing our big meal again. </w:t>
      </w:r>
      <w:r w:rsidR="0029548E">
        <w:rPr>
          <w:rFonts w:ascii="Inter UI" w:hAnsi="Inter UI"/>
          <w:noProof/>
          <w:sz w:val="28"/>
          <w:szCs w:val="20"/>
          <w:lang w:val="en"/>
        </w:rPr>
        <w:t xml:space="preserve">This meal will $5 per person. </w:t>
      </w:r>
    </w:p>
    <w:p w14:paraId="5FCC3B70" w14:textId="36BCE84A" w:rsidR="0036778B" w:rsidRPr="00504439" w:rsidRDefault="00504439" w:rsidP="00BA4DEB">
      <w:pPr>
        <w:spacing w:after="0"/>
        <w:rPr>
          <w:rFonts w:ascii="Bradley Hand ITC" w:eastAsia="Batang" w:hAnsi="Bradley Hand ITC"/>
          <w:color w:val="FF0000"/>
          <w:sz w:val="30"/>
          <w:szCs w:val="30"/>
        </w:rPr>
      </w:pPr>
      <w:r>
        <w:rPr>
          <w:rFonts w:ascii="Bradley Hand ITC" w:hAnsi="Bradley Hand ITC"/>
          <w:b/>
          <w:noProof/>
          <w:color w:val="FF0000"/>
          <w:sz w:val="30"/>
          <w:szCs w:val="30"/>
          <w:lang w:val="en"/>
        </w:rPr>
        <w:t xml:space="preserve">  </w:t>
      </w:r>
    </w:p>
    <w:p w14:paraId="020A79C8" w14:textId="74E383DB" w:rsidR="00BA4DEB" w:rsidRPr="006E15A3" w:rsidRDefault="0055249B" w:rsidP="00BA4DEB">
      <w:pPr>
        <w:shd w:val="clear" w:color="auto" w:fill="FFE599" w:themeFill="accent4" w:themeFillTint="66"/>
        <w:spacing w:after="0"/>
        <w:rPr>
          <w:rFonts w:ascii="Bradley Hand ITC" w:eastAsia="Batang" w:hAnsi="Bradley Hand ITC"/>
          <w:b/>
          <w:sz w:val="72"/>
          <w:szCs w:val="24"/>
        </w:rPr>
      </w:pPr>
      <w:r>
        <w:rPr>
          <w:rFonts w:ascii="Kristen ITC" w:hAnsi="Kristen ITC"/>
          <w:b/>
          <w:color w:val="181818"/>
          <w:sz w:val="28"/>
          <w:szCs w:val="21"/>
        </w:rPr>
        <w:t>“</w:t>
      </w:r>
      <w:r w:rsidR="00BA6672" w:rsidRPr="00D85581">
        <w:rPr>
          <w:rFonts w:ascii="Kristen ITC" w:hAnsi="Kristen ITC"/>
          <w:b/>
          <w:noProof/>
          <w:color w:val="181818"/>
          <w:sz w:val="28"/>
          <w:szCs w:val="21"/>
        </w:rPr>
        <w:t>Tomorrow,</w:t>
      </w:r>
      <w:r w:rsidR="00BA6672">
        <w:rPr>
          <w:rFonts w:ascii="Kristen ITC" w:hAnsi="Kristen ITC"/>
          <w:b/>
          <w:color w:val="181818"/>
          <w:sz w:val="28"/>
          <w:szCs w:val="21"/>
        </w:rPr>
        <w:t xml:space="preserve"> is the first blank page of a 365-page book. Write a good one.” Brad Paisley </w:t>
      </w:r>
    </w:p>
    <w:p w14:paraId="66EEA64D" w14:textId="77777777" w:rsidR="00C75365" w:rsidRDefault="00C75365" w:rsidP="00BA4DEB">
      <w:pPr>
        <w:shd w:val="clear" w:color="auto" w:fill="FFFFFF" w:themeFill="background1"/>
        <w:spacing w:after="0"/>
        <w:rPr>
          <w:rFonts w:ascii="Batang" w:eastAsia="Batang" w:hAnsi="Batang"/>
          <w:b/>
          <w:color w:val="538135" w:themeColor="accent6" w:themeShade="BF"/>
          <w:sz w:val="32"/>
          <w:szCs w:val="32"/>
        </w:rPr>
      </w:pPr>
    </w:p>
    <w:p w14:paraId="6C6EBE1A" w14:textId="77777777" w:rsidR="00BA4DEB" w:rsidRPr="00CB16D0" w:rsidRDefault="009B491F" w:rsidP="00BA4DEB">
      <w:pPr>
        <w:shd w:val="clear" w:color="auto" w:fill="FFFFFF" w:themeFill="background1"/>
        <w:spacing w:after="0"/>
        <w:rPr>
          <w:rFonts w:ascii="Batang" w:eastAsia="Batang" w:hAnsi="Batang"/>
          <w:b/>
          <w:color w:val="538135" w:themeColor="accent6" w:themeShade="BF"/>
          <w:sz w:val="32"/>
          <w:szCs w:val="32"/>
        </w:rPr>
      </w:pPr>
      <w:r w:rsidRPr="00CB16D0">
        <w:rPr>
          <w:rFonts w:ascii="Batang" w:eastAsia="Batang" w:hAnsi="Batang"/>
          <w:b/>
          <w:color w:val="538135" w:themeColor="accent6" w:themeShade="BF"/>
          <w:sz w:val="32"/>
          <w:szCs w:val="32"/>
        </w:rPr>
        <w:t xml:space="preserve">Focusing on What We </w:t>
      </w:r>
      <w:r>
        <w:rPr>
          <w:rFonts w:ascii="Batang" w:eastAsia="Batang" w:hAnsi="Batang"/>
          <w:b/>
          <w:color w:val="538135" w:themeColor="accent6" w:themeShade="BF"/>
          <w:sz w:val="32"/>
          <w:szCs w:val="32"/>
        </w:rPr>
        <w:t>Have Coming Up</w:t>
      </w:r>
    </w:p>
    <w:p w14:paraId="6F7FCC06" w14:textId="40EA8AFD" w:rsidR="00BA4DEB" w:rsidRDefault="009B491F" w:rsidP="00BA4DEB">
      <w:pPr>
        <w:shd w:val="clear" w:color="auto" w:fill="FFFFFF" w:themeFill="background1"/>
        <w:spacing w:after="0"/>
        <w:rPr>
          <w:rFonts w:eastAsia="Batang"/>
          <w:sz w:val="28"/>
          <w:szCs w:val="24"/>
        </w:rPr>
      </w:pPr>
      <w:r w:rsidRPr="00D978D6">
        <w:rPr>
          <w:rFonts w:eastAsia="Batang"/>
          <w:sz w:val="28"/>
          <w:szCs w:val="24"/>
        </w:rPr>
        <w:t xml:space="preserve">At Vancrest </w:t>
      </w:r>
      <w:bookmarkStart w:id="1" w:name="_Hlk532984078"/>
      <w:r w:rsidRPr="00D978D6">
        <w:rPr>
          <w:rFonts w:eastAsia="Batang"/>
          <w:sz w:val="28"/>
          <w:szCs w:val="24"/>
        </w:rPr>
        <w:t xml:space="preserve">we </w:t>
      </w:r>
      <w:bookmarkEnd w:id="1"/>
      <w:r w:rsidRPr="00D978D6">
        <w:rPr>
          <w:rFonts w:eastAsia="Batang"/>
          <w:sz w:val="28"/>
          <w:szCs w:val="24"/>
        </w:rPr>
        <w:t>are dedicated to</w:t>
      </w:r>
      <w:r>
        <w:rPr>
          <w:rFonts w:eastAsia="Batang"/>
          <w:sz w:val="28"/>
          <w:szCs w:val="24"/>
        </w:rPr>
        <w:t xml:space="preserve"> keeping our residents happy, busy and excited about something we have planned. </w:t>
      </w:r>
      <w:bookmarkStart w:id="2" w:name="_Hlk493580226"/>
      <w:r>
        <w:rPr>
          <w:rFonts w:eastAsia="Batang"/>
          <w:sz w:val="28"/>
          <w:szCs w:val="24"/>
        </w:rPr>
        <w:t>We</w:t>
      </w:r>
      <w:bookmarkEnd w:id="2"/>
      <w:r>
        <w:rPr>
          <w:rFonts w:eastAsia="Batang"/>
          <w:sz w:val="28"/>
          <w:szCs w:val="24"/>
        </w:rPr>
        <w:t xml:space="preserve"> strive to have a blissful religious service</w:t>
      </w:r>
      <w:r w:rsidRPr="00D978D6">
        <w:rPr>
          <w:rFonts w:eastAsia="Batang"/>
          <w:sz w:val="28"/>
          <w:szCs w:val="24"/>
        </w:rPr>
        <w:t>,</w:t>
      </w:r>
      <w:r>
        <w:rPr>
          <w:rFonts w:eastAsia="Batang"/>
          <w:sz w:val="28"/>
          <w:szCs w:val="24"/>
        </w:rPr>
        <w:t xml:space="preserve"> delicious snack making, adventurous outings</w:t>
      </w:r>
      <w:r w:rsidRPr="00D978D6">
        <w:rPr>
          <w:rFonts w:eastAsia="Batang"/>
          <w:sz w:val="28"/>
          <w:szCs w:val="24"/>
        </w:rPr>
        <w:t xml:space="preserve"> and the best</w:t>
      </w:r>
      <w:r>
        <w:rPr>
          <w:rFonts w:eastAsia="Batang"/>
          <w:sz w:val="28"/>
          <w:szCs w:val="24"/>
        </w:rPr>
        <w:t xml:space="preserve"> entertainers</w:t>
      </w:r>
      <w:r w:rsidRPr="00D978D6">
        <w:rPr>
          <w:rFonts w:eastAsia="Batang"/>
          <w:sz w:val="28"/>
          <w:szCs w:val="24"/>
        </w:rPr>
        <w:t xml:space="preserve"> p</w:t>
      </w:r>
      <w:r>
        <w:rPr>
          <w:rFonts w:eastAsia="Batang"/>
          <w:sz w:val="28"/>
          <w:szCs w:val="24"/>
        </w:rPr>
        <w:t>ossible. We have excellent volunteers</w:t>
      </w:r>
      <w:r w:rsidRPr="00D978D6">
        <w:rPr>
          <w:rFonts w:eastAsia="Batang"/>
          <w:sz w:val="28"/>
          <w:szCs w:val="24"/>
        </w:rPr>
        <w:t xml:space="preserve"> </w:t>
      </w:r>
      <w:r>
        <w:rPr>
          <w:rFonts w:eastAsia="Batang"/>
          <w:sz w:val="28"/>
          <w:szCs w:val="24"/>
        </w:rPr>
        <w:t xml:space="preserve">and activity staff to help you </w:t>
      </w:r>
      <w:r w:rsidR="00176CD6">
        <w:rPr>
          <w:rFonts w:eastAsia="Batang"/>
          <w:sz w:val="28"/>
          <w:szCs w:val="24"/>
        </w:rPr>
        <w:t>with</w:t>
      </w:r>
      <w:r>
        <w:rPr>
          <w:rFonts w:eastAsia="Batang"/>
          <w:sz w:val="28"/>
          <w:szCs w:val="24"/>
        </w:rPr>
        <w:t xml:space="preserve"> anything you wish to participate in. If you are looking for something to do with any spare </w:t>
      </w:r>
      <w:r w:rsidR="008A1DD4">
        <w:rPr>
          <w:rFonts w:eastAsia="Batang"/>
          <w:sz w:val="28"/>
          <w:szCs w:val="24"/>
        </w:rPr>
        <w:t>time,</w:t>
      </w:r>
      <w:r>
        <w:rPr>
          <w:rFonts w:eastAsia="Batang"/>
          <w:sz w:val="28"/>
          <w:szCs w:val="24"/>
        </w:rPr>
        <w:t xml:space="preserve"> we would love to have you come in and volunteer. Volunteering is as easy as talking with the residents, painting fingernails, playing games</w:t>
      </w:r>
      <w:r w:rsidR="00D038B6">
        <w:rPr>
          <w:rFonts w:eastAsia="Batang"/>
          <w:sz w:val="28"/>
          <w:szCs w:val="24"/>
        </w:rPr>
        <w:t>,</w:t>
      </w:r>
      <w:r>
        <w:rPr>
          <w:rFonts w:eastAsia="Batang"/>
          <w:sz w:val="28"/>
          <w:szCs w:val="24"/>
        </w:rPr>
        <w:t xml:space="preserve"> or even coloring.  </w:t>
      </w:r>
      <w:r w:rsidR="00A27058">
        <w:rPr>
          <w:rFonts w:eastAsia="Batang"/>
          <w:sz w:val="28"/>
          <w:szCs w:val="24"/>
        </w:rPr>
        <w:t>Come in and See our Activities Director</w:t>
      </w:r>
      <w:r w:rsidR="00D038B6">
        <w:rPr>
          <w:rFonts w:eastAsia="Batang"/>
          <w:sz w:val="28"/>
          <w:szCs w:val="24"/>
        </w:rPr>
        <w:t>,</w:t>
      </w:r>
      <w:r w:rsidR="00A27058">
        <w:rPr>
          <w:rFonts w:eastAsia="Batang"/>
          <w:sz w:val="28"/>
          <w:szCs w:val="24"/>
        </w:rPr>
        <w:t xml:space="preserve"> Jennifer Line for details and a Volunteer application.</w:t>
      </w:r>
    </w:p>
    <w:p w14:paraId="14C307A1" w14:textId="77777777" w:rsidR="00BA4DEB" w:rsidRPr="00D978D6" w:rsidRDefault="00BA4DEB" w:rsidP="00BA4DEB">
      <w:pPr>
        <w:shd w:val="clear" w:color="auto" w:fill="FFFFFF" w:themeFill="background1"/>
        <w:spacing w:after="0"/>
        <w:rPr>
          <w:rFonts w:eastAsia="Batang"/>
          <w:sz w:val="28"/>
          <w:szCs w:val="24"/>
        </w:rPr>
      </w:pPr>
    </w:p>
    <w:p w14:paraId="22D35B70" w14:textId="01E7B51A" w:rsidR="000C1E6C" w:rsidRDefault="009B491F" w:rsidP="00BA4DEB">
      <w:pPr>
        <w:shd w:val="clear" w:color="auto" w:fill="FFFFFF" w:themeFill="background1"/>
        <w:rPr>
          <w:rFonts w:eastAsia="Batang"/>
          <w:sz w:val="28"/>
          <w:szCs w:val="24"/>
        </w:rPr>
      </w:pPr>
      <w:r w:rsidRPr="00D978D6">
        <w:rPr>
          <w:rFonts w:eastAsia="Batang"/>
          <w:sz w:val="28"/>
          <w:szCs w:val="24"/>
        </w:rPr>
        <w:t xml:space="preserve">We hope that you find </w:t>
      </w:r>
      <w:r>
        <w:rPr>
          <w:rFonts w:eastAsia="Batang"/>
          <w:sz w:val="28"/>
          <w:szCs w:val="24"/>
        </w:rPr>
        <w:t xml:space="preserve">interest in some of our </w:t>
      </w:r>
      <w:r w:rsidR="006D3063">
        <w:rPr>
          <w:rFonts w:eastAsia="Batang"/>
          <w:sz w:val="28"/>
          <w:szCs w:val="24"/>
        </w:rPr>
        <w:t>Life Enrichment</w:t>
      </w:r>
      <w:r>
        <w:rPr>
          <w:rFonts w:eastAsia="Batang"/>
          <w:sz w:val="28"/>
          <w:szCs w:val="24"/>
        </w:rPr>
        <w:t xml:space="preserve"> Highlights this Month and come in to share in the fun</w:t>
      </w:r>
      <w:r w:rsidRPr="00D978D6">
        <w:rPr>
          <w:rFonts w:eastAsia="Batang"/>
          <w:sz w:val="28"/>
          <w:szCs w:val="24"/>
        </w:rPr>
        <w:t>:</w:t>
      </w:r>
    </w:p>
    <w:p w14:paraId="311B5F78" w14:textId="77777777" w:rsidR="001C1B74" w:rsidRDefault="001C1B74" w:rsidP="00BA4DEB">
      <w:pPr>
        <w:shd w:val="clear" w:color="auto" w:fill="FFFFFF" w:themeFill="background1"/>
        <w:rPr>
          <w:rFonts w:eastAsia="Batang"/>
          <w:sz w:val="28"/>
          <w:szCs w:val="24"/>
        </w:rPr>
      </w:pPr>
    </w:p>
    <w:p w14:paraId="4961C395" w14:textId="4426B25A" w:rsidR="00F525A9" w:rsidRDefault="00353B8B" w:rsidP="00766E54">
      <w:pPr>
        <w:pStyle w:val="ListParagraph"/>
        <w:numPr>
          <w:ilvl w:val="0"/>
          <w:numId w:val="9"/>
        </w:numPr>
        <w:shd w:val="clear" w:color="auto" w:fill="FFFFFF" w:themeFill="background1"/>
        <w:spacing w:after="0"/>
        <w:rPr>
          <w:rFonts w:asciiTheme="majorHAnsi" w:eastAsia="Batang" w:hAnsiTheme="majorHAnsi"/>
          <w:b/>
          <w:sz w:val="32"/>
          <w:szCs w:val="28"/>
        </w:rPr>
      </w:pPr>
      <w:r>
        <w:rPr>
          <w:rFonts w:asciiTheme="majorHAnsi" w:eastAsia="Batang" w:hAnsiTheme="majorHAnsi"/>
          <w:b/>
          <w:sz w:val="32"/>
          <w:szCs w:val="28"/>
        </w:rPr>
        <w:t>January</w:t>
      </w:r>
      <w:r w:rsidR="00504439">
        <w:rPr>
          <w:rFonts w:asciiTheme="majorHAnsi" w:eastAsia="Batang" w:hAnsiTheme="majorHAnsi"/>
          <w:b/>
          <w:sz w:val="32"/>
          <w:szCs w:val="28"/>
        </w:rPr>
        <w:t xml:space="preserve"> </w:t>
      </w:r>
      <w:r w:rsidR="0061456B">
        <w:rPr>
          <w:rFonts w:asciiTheme="majorHAnsi" w:eastAsia="Batang" w:hAnsiTheme="majorHAnsi"/>
          <w:b/>
          <w:sz w:val="32"/>
          <w:szCs w:val="28"/>
        </w:rPr>
        <w:t>8</w:t>
      </w:r>
      <w:r w:rsidR="0061456B" w:rsidRPr="0061456B">
        <w:rPr>
          <w:rFonts w:asciiTheme="majorHAnsi" w:eastAsia="Batang" w:hAnsiTheme="majorHAnsi"/>
          <w:b/>
          <w:sz w:val="32"/>
          <w:szCs w:val="28"/>
          <w:vertAlign w:val="superscript"/>
        </w:rPr>
        <w:t>th</w:t>
      </w:r>
      <w:r w:rsidR="0061456B">
        <w:rPr>
          <w:rFonts w:asciiTheme="majorHAnsi" w:eastAsia="Batang" w:hAnsiTheme="majorHAnsi"/>
          <w:b/>
          <w:sz w:val="32"/>
          <w:szCs w:val="28"/>
        </w:rPr>
        <w:t xml:space="preserve"> </w:t>
      </w:r>
      <w:r w:rsidR="00F525A9">
        <w:rPr>
          <w:rFonts w:asciiTheme="majorHAnsi" w:eastAsia="Batang" w:hAnsiTheme="majorHAnsi"/>
          <w:b/>
          <w:sz w:val="32"/>
          <w:szCs w:val="28"/>
        </w:rPr>
        <w:t>9:30 am</w:t>
      </w:r>
      <w:r w:rsidR="00BA0F39" w:rsidRPr="00BA0F39">
        <w:rPr>
          <w:rFonts w:asciiTheme="majorHAnsi" w:eastAsia="Batang" w:hAnsiTheme="majorHAnsi"/>
          <w:b/>
          <w:sz w:val="32"/>
          <w:szCs w:val="28"/>
        </w:rPr>
        <w:t xml:space="preserve"> </w:t>
      </w:r>
      <w:r w:rsidR="00BA0F39">
        <w:rPr>
          <w:rFonts w:asciiTheme="majorHAnsi" w:eastAsia="Batang" w:hAnsiTheme="majorHAnsi"/>
          <w:b/>
          <w:sz w:val="32"/>
          <w:szCs w:val="28"/>
        </w:rPr>
        <w:t>Ada Library Drop</w:t>
      </w:r>
    </w:p>
    <w:p w14:paraId="26F85414" w14:textId="724F287A" w:rsidR="00F525A9" w:rsidRDefault="00353B8B" w:rsidP="00766E54">
      <w:pPr>
        <w:pStyle w:val="ListParagraph"/>
        <w:numPr>
          <w:ilvl w:val="0"/>
          <w:numId w:val="9"/>
        </w:numPr>
        <w:shd w:val="clear" w:color="auto" w:fill="FFFFFF" w:themeFill="background1"/>
        <w:spacing w:after="0"/>
        <w:rPr>
          <w:rFonts w:asciiTheme="majorHAnsi" w:eastAsia="Batang" w:hAnsiTheme="majorHAnsi"/>
          <w:b/>
          <w:sz w:val="32"/>
          <w:szCs w:val="28"/>
        </w:rPr>
      </w:pPr>
      <w:r>
        <w:rPr>
          <w:rFonts w:asciiTheme="majorHAnsi" w:eastAsia="Batang" w:hAnsiTheme="majorHAnsi"/>
          <w:b/>
          <w:sz w:val="32"/>
          <w:szCs w:val="28"/>
        </w:rPr>
        <w:t>January</w:t>
      </w:r>
      <w:r w:rsidR="00504439">
        <w:rPr>
          <w:rFonts w:asciiTheme="majorHAnsi" w:eastAsia="Batang" w:hAnsiTheme="majorHAnsi"/>
          <w:b/>
          <w:sz w:val="32"/>
          <w:szCs w:val="28"/>
        </w:rPr>
        <w:t xml:space="preserve"> </w:t>
      </w:r>
      <w:r>
        <w:rPr>
          <w:rFonts w:asciiTheme="majorHAnsi" w:eastAsia="Batang" w:hAnsiTheme="majorHAnsi"/>
          <w:b/>
          <w:sz w:val="32"/>
          <w:szCs w:val="28"/>
        </w:rPr>
        <w:t>8</w:t>
      </w:r>
      <w:r w:rsidRPr="00353B8B">
        <w:rPr>
          <w:rFonts w:asciiTheme="majorHAnsi" w:eastAsia="Batang" w:hAnsiTheme="majorHAnsi"/>
          <w:b/>
          <w:sz w:val="32"/>
          <w:szCs w:val="28"/>
          <w:vertAlign w:val="superscript"/>
        </w:rPr>
        <w:t>th</w:t>
      </w:r>
      <w:r>
        <w:rPr>
          <w:rFonts w:asciiTheme="majorHAnsi" w:eastAsia="Batang" w:hAnsiTheme="majorHAnsi"/>
          <w:b/>
          <w:sz w:val="32"/>
          <w:szCs w:val="28"/>
        </w:rPr>
        <w:t xml:space="preserve"> 10:30 am Walking to Wellness Starts in Assisted Living</w:t>
      </w:r>
    </w:p>
    <w:p w14:paraId="20C0BA47" w14:textId="40BC62A4" w:rsidR="00353B8B" w:rsidRPr="00353B8B" w:rsidRDefault="00353B8B" w:rsidP="00E87F3E">
      <w:pPr>
        <w:pStyle w:val="ListParagraph"/>
        <w:numPr>
          <w:ilvl w:val="0"/>
          <w:numId w:val="9"/>
        </w:numPr>
        <w:shd w:val="clear" w:color="auto" w:fill="FFFFFF" w:themeFill="background1"/>
        <w:spacing w:after="0"/>
        <w:rPr>
          <w:rFonts w:asciiTheme="majorHAnsi" w:hAnsiTheme="majorHAnsi" w:cs="Arial"/>
          <w:b/>
          <w:noProof/>
          <w:sz w:val="32"/>
          <w:szCs w:val="28"/>
        </w:rPr>
      </w:pPr>
      <w:r>
        <w:rPr>
          <w:rFonts w:asciiTheme="majorHAnsi" w:hAnsiTheme="majorHAnsi" w:cs="Arial"/>
          <w:b/>
          <w:noProof/>
          <w:sz w:val="32"/>
          <w:szCs w:val="28"/>
          <w:lang w:val="en"/>
        </w:rPr>
        <w:t>January 15</w:t>
      </w:r>
      <w:r w:rsidRPr="00353B8B">
        <w:rPr>
          <w:rFonts w:asciiTheme="majorHAnsi" w:hAnsiTheme="majorHAnsi" w:cs="Arial"/>
          <w:b/>
          <w:noProof/>
          <w:sz w:val="32"/>
          <w:szCs w:val="28"/>
          <w:vertAlign w:val="superscript"/>
          <w:lang w:val="en"/>
        </w:rPr>
        <w:t>th</w:t>
      </w:r>
      <w:r>
        <w:rPr>
          <w:rFonts w:asciiTheme="majorHAnsi" w:hAnsiTheme="majorHAnsi" w:cs="Arial"/>
          <w:b/>
          <w:noProof/>
          <w:sz w:val="32"/>
          <w:szCs w:val="28"/>
          <w:lang w:val="en"/>
        </w:rPr>
        <w:t xml:space="preserve"> 2:30 pm The Band Loco</w:t>
      </w:r>
    </w:p>
    <w:p w14:paraId="16210579" w14:textId="61A5A234" w:rsidR="00353B8B" w:rsidRDefault="00353B8B" w:rsidP="00E87F3E">
      <w:pPr>
        <w:pStyle w:val="ListParagraph"/>
        <w:numPr>
          <w:ilvl w:val="0"/>
          <w:numId w:val="9"/>
        </w:numPr>
        <w:shd w:val="clear" w:color="auto" w:fill="FFFFFF" w:themeFill="background1"/>
        <w:spacing w:after="0"/>
        <w:rPr>
          <w:rFonts w:asciiTheme="majorHAnsi" w:hAnsiTheme="majorHAnsi" w:cs="Arial"/>
          <w:b/>
          <w:noProof/>
          <w:sz w:val="32"/>
          <w:szCs w:val="28"/>
        </w:rPr>
      </w:pPr>
      <w:r>
        <w:rPr>
          <w:rFonts w:asciiTheme="majorHAnsi" w:hAnsiTheme="majorHAnsi" w:cs="Arial"/>
          <w:b/>
          <w:noProof/>
          <w:sz w:val="32"/>
          <w:szCs w:val="28"/>
        </w:rPr>
        <w:t>January 22</w:t>
      </w:r>
      <w:r w:rsidRPr="00353B8B">
        <w:rPr>
          <w:rFonts w:asciiTheme="majorHAnsi" w:hAnsiTheme="majorHAnsi" w:cs="Arial"/>
          <w:b/>
          <w:noProof/>
          <w:sz w:val="32"/>
          <w:szCs w:val="28"/>
          <w:vertAlign w:val="superscript"/>
        </w:rPr>
        <w:t>nd</w:t>
      </w:r>
      <w:r>
        <w:rPr>
          <w:rFonts w:asciiTheme="majorHAnsi" w:hAnsiTheme="majorHAnsi" w:cs="Arial"/>
          <w:b/>
          <w:noProof/>
          <w:sz w:val="32"/>
          <w:szCs w:val="28"/>
        </w:rPr>
        <w:t xml:space="preserve"> 10:30 am Not an </w:t>
      </w:r>
      <w:r w:rsidRPr="00D85581">
        <w:rPr>
          <w:rFonts w:asciiTheme="majorHAnsi" w:hAnsiTheme="majorHAnsi" w:cs="Arial"/>
          <w:b/>
          <w:noProof/>
          <w:sz w:val="32"/>
          <w:szCs w:val="28"/>
        </w:rPr>
        <w:t>Ord</w:t>
      </w:r>
      <w:r w:rsidR="00D85581">
        <w:rPr>
          <w:rFonts w:asciiTheme="majorHAnsi" w:hAnsiTheme="majorHAnsi" w:cs="Arial"/>
          <w:b/>
          <w:noProof/>
          <w:sz w:val="32"/>
          <w:szCs w:val="28"/>
        </w:rPr>
        <w:t>i</w:t>
      </w:r>
      <w:r w:rsidRPr="00D85581">
        <w:rPr>
          <w:rFonts w:asciiTheme="majorHAnsi" w:hAnsiTheme="majorHAnsi" w:cs="Arial"/>
          <w:b/>
          <w:noProof/>
          <w:sz w:val="32"/>
          <w:szCs w:val="28"/>
        </w:rPr>
        <w:t>nary</w:t>
      </w:r>
      <w:r>
        <w:rPr>
          <w:rFonts w:asciiTheme="majorHAnsi" w:hAnsiTheme="majorHAnsi" w:cs="Arial"/>
          <w:b/>
          <w:noProof/>
          <w:sz w:val="32"/>
          <w:szCs w:val="28"/>
        </w:rPr>
        <w:t xml:space="preserve"> Place in with AL</w:t>
      </w:r>
    </w:p>
    <w:p w14:paraId="6FC20B7F" w14:textId="171DD903" w:rsidR="00353B8B" w:rsidRDefault="00353B8B" w:rsidP="00E87F3E">
      <w:pPr>
        <w:pStyle w:val="ListParagraph"/>
        <w:numPr>
          <w:ilvl w:val="0"/>
          <w:numId w:val="9"/>
        </w:numPr>
        <w:shd w:val="clear" w:color="auto" w:fill="FFFFFF" w:themeFill="background1"/>
        <w:spacing w:after="0"/>
        <w:rPr>
          <w:rFonts w:asciiTheme="majorHAnsi" w:hAnsiTheme="majorHAnsi" w:cs="Arial"/>
          <w:b/>
          <w:noProof/>
          <w:sz w:val="32"/>
          <w:szCs w:val="28"/>
        </w:rPr>
      </w:pPr>
      <w:r>
        <w:rPr>
          <w:rFonts w:asciiTheme="majorHAnsi" w:hAnsiTheme="majorHAnsi" w:cs="Arial"/>
          <w:b/>
          <w:noProof/>
          <w:sz w:val="32"/>
          <w:szCs w:val="28"/>
        </w:rPr>
        <w:t>January 23</w:t>
      </w:r>
      <w:r w:rsidRPr="00353B8B">
        <w:rPr>
          <w:rFonts w:asciiTheme="majorHAnsi" w:hAnsiTheme="majorHAnsi" w:cs="Arial"/>
          <w:b/>
          <w:noProof/>
          <w:sz w:val="32"/>
          <w:szCs w:val="28"/>
          <w:vertAlign w:val="superscript"/>
        </w:rPr>
        <w:t>rd</w:t>
      </w:r>
      <w:r>
        <w:rPr>
          <w:rFonts w:asciiTheme="majorHAnsi" w:hAnsiTheme="majorHAnsi" w:cs="Arial"/>
          <w:b/>
          <w:noProof/>
          <w:sz w:val="32"/>
          <w:szCs w:val="28"/>
        </w:rPr>
        <w:t xml:space="preserve"> 1:30 pm Senior Citizens Group in to play games </w:t>
      </w:r>
    </w:p>
    <w:p w14:paraId="6F1AF678" w14:textId="5410F8D2" w:rsidR="00353B8B" w:rsidRDefault="00353B8B" w:rsidP="00E87F3E">
      <w:pPr>
        <w:pStyle w:val="ListParagraph"/>
        <w:numPr>
          <w:ilvl w:val="0"/>
          <w:numId w:val="9"/>
        </w:numPr>
        <w:shd w:val="clear" w:color="auto" w:fill="FFFFFF" w:themeFill="background1"/>
        <w:spacing w:after="0"/>
        <w:rPr>
          <w:rFonts w:asciiTheme="majorHAnsi" w:hAnsiTheme="majorHAnsi" w:cs="Arial"/>
          <w:b/>
          <w:noProof/>
          <w:sz w:val="32"/>
          <w:szCs w:val="28"/>
        </w:rPr>
      </w:pPr>
      <w:r>
        <w:rPr>
          <w:rFonts w:asciiTheme="majorHAnsi" w:hAnsiTheme="majorHAnsi" w:cs="Arial"/>
          <w:b/>
          <w:noProof/>
          <w:sz w:val="32"/>
          <w:szCs w:val="28"/>
        </w:rPr>
        <w:t xml:space="preserve">January </w:t>
      </w:r>
      <w:r w:rsidRPr="00D85581">
        <w:rPr>
          <w:rFonts w:asciiTheme="majorHAnsi" w:hAnsiTheme="majorHAnsi" w:cs="Arial"/>
          <w:b/>
          <w:noProof/>
          <w:sz w:val="32"/>
          <w:szCs w:val="28"/>
        </w:rPr>
        <w:t>23</w:t>
      </w:r>
      <w:r w:rsidRPr="00D85581">
        <w:rPr>
          <w:rFonts w:asciiTheme="majorHAnsi" w:hAnsiTheme="majorHAnsi" w:cs="Arial"/>
          <w:b/>
          <w:noProof/>
          <w:sz w:val="32"/>
          <w:szCs w:val="28"/>
          <w:vertAlign w:val="superscript"/>
        </w:rPr>
        <w:t>rd</w:t>
      </w:r>
      <w:r w:rsidR="00D85581">
        <w:rPr>
          <w:rFonts w:asciiTheme="majorHAnsi" w:hAnsiTheme="majorHAnsi" w:cs="Arial"/>
          <w:b/>
          <w:noProof/>
          <w:sz w:val="32"/>
          <w:szCs w:val="28"/>
          <w:vertAlign w:val="superscript"/>
        </w:rPr>
        <w:t>,</w:t>
      </w:r>
      <w:r>
        <w:rPr>
          <w:rFonts w:asciiTheme="majorHAnsi" w:hAnsiTheme="majorHAnsi" w:cs="Arial"/>
          <w:b/>
          <w:noProof/>
          <w:sz w:val="32"/>
          <w:szCs w:val="28"/>
        </w:rPr>
        <w:t xml:space="preserve"> 6-8 pm Girl Scouts Visit</w:t>
      </w:r>
    </w:p>
    <w:p w14:paraId="562DD071" w14:textId="21E42305" w:rsidR="00353B8B" w:rsidRPr="00353B8B" w:rsidRDefault="00353B8B" w:rsidP="00E87F3E">
      <w:pPr>
        <w:pStyle w:val="ListParagraph"/>
        <w:numPr>
          <w:ilvl w:val="0"/>
          <w:numId w:val="9"/>
        </w:numPr>
        <w:shd w:val="clear" w:color="auto" w:fill="FFFFFF" w:themeFill="background1"/>
        <w:spacing w:after="0"/>
        <w:rPr>
          <w:rFonts w:asciiTheme="majorHAnsi" w:hAnsiTheme="majorHAnsi" w:cs="Arial"/>
          <w:b/>
          <w:noProof/>
          <w:sz w:val="32"/>
          <w:szCs w:val="28"/>
        </w:rPr>
      </w:pPr>
      <w:r>
        <w:rPr>
          <w:rFonts w:asciiTheme="majorHAnsi" w:hAnsiTheme="majorHAnsi" w:cs="Arial"/>
          <w:b/>
          <w:noProof/>
          <w:sz w:val="32"/>
          <w:szCs w:val="28"/>
        </w:rPr>
        <w:t>January 31</w:t>
      </w:r>
      <w:r w:rsidRPr="00353B8B">
        <w:rPr>
          <w:rFonts w:asciiTheme="majorHAnsi" w:hAnsiTheme="majorHAnsi" w:cs="Arial"/>
          <w:b/>
          <w:noProof/>
          <w:sz w:val="32"/>
          <w:szCs w:val="28"/>
          <w:vertAlign w:val="superscript"/>
        </w:rPr>
        <w:t>st</w:t>
      </w:r>
      <w:r>
        <w:rPr>
          <w:rFonts w:asciiTheme="majorHAnsi" w:hAnsiTheme="majorHAnsi" w:cs="Arial"/>
          <w:b/>
          <w:noProof/>
          <w:sz w:val="32"/>
          <w:szCs w:val="28"/>
        </w:rPr>
        <w:t xml:space="preserve"> 10:00 am Don Smithy to sing and play </w:t>
      </w:r>
      <w:r w:rsidRPr="00D85581">
        <w:rPr>
          <w:rFonts w:asciiTheme="majorHAnsi" w:hAnsiTheme="majorHAnsi" w:cs="Arial"/>
          <w:b/>
          <w:noProof/>
          <w:sz w:val="32"/>
          <w:szCs w:val="28"/>
        </w:rPr>
        <w:t>Sax</w:t>
      </w:r>
      <w:r w:rsidR="00D85581">
        <w:rPr>
          <w:rFonts w:asciiTheme="majorHAnsi" w:hAnsiTheme="majorHAnsi" w:cs="Arial"/>
          <w:b/>
          <w:noProof/>
          <w:sz w:val="32"/>
          <w:szCs w:val="28"/>
        </w:rPr>
        <w:t>o</w:t>
      </w:r>
      <w:r w:rsidRPr="00D85581">
        <w:rPr>
          <w:rFonts w:asciiTheme="majorHAnsi" w:hAnsiTheme="majorHAnsi" w:cs="Arial"/>
          <w:b/>
          <w:noProof/>
          <w:sz w:val="32"/>
          <w:szCs w:val="28"/>
        </w:rPr>
        <w:t>phone</w:t>
      </w:r>
      <w:r>
        <w:rPr>
          <w:rFonts w:asciiTheme="majorHAnsi" w:hAnsiTheme="majorHAnsi" w:cs="Arial"/>
          <w:b/>
          <w:noProof/>
          <w:sz w:val="32"/>
          <w:szCs w:val="28"/>
        </w:rPr>
        <w:t xml:space="preserve"> </w:t>
      </w:r>
    </w:p>
    <w:p w14:paraId="1EDB2480" w14:textId="32DE99D8" w:rsidR="0053642F" w:rsidRPr="009C7AFD" w:rsidRDefault="00B40C8B" w:rsidP="00E87F3E">
      <w:pPr>
        <w:pStyle w:val="ListParagraph"/>
        <w:numPr>
          <w:ilvl w:val="0"/>
          <w:numId w:val="9"/>
        </w:numPr>
        <w:shd w:val="clear" w:color="auto" w:fill="FFFFFF" w:themeFill="background1"/>
        <w:spacing w:after="0"/>
        <w:rPr>
          <w:rFonts w:asciiTheme="majorHAnsi" w:hAnsiTheme="majorHAnsi" w:cs="Arial"/>
          <w:b/>
          <w:noProof/>
          <w:sz w:val="32"/>
          <w:szCs w:val="28"/>
        </w:rPr>
      </w:pPr>
      <w:r w:rsidRPr="009C7AFD">
        <w:rPr>
          <w:rFonts w:asciiTheme="majorHAnsi" w:hAnsiTheme="majorHAnsi" w:cs="Arial"/>
          <w:b/>
          <w:noProof/>
          <w:sz w:val="32"/>
          <w:szCs w:val="28"/>
          <w:lang w:val="en"/>
        </w:rPr>
        <w:t xml:space="preserve">Sunday Morning </w:t>
      </w:r>
      <w:r w:rsidR="00766E54" w:rsidRPr="009C7AFD">
        <w:rPr>
          <w:rFonts w:asciiTheme="majorHAnsi" w:hAnsiTheme="majorHAnsi" w:cs="Arial"/>
          <w:b/>
          <w:noProof/>
          <w:sz w:val="32"/>
          <w:szCs w:val="28"/>
          <w:lang w:val="en"/>
        </w:rPr>
        <w:t>C</w:t>
      </w:r>
      <w:r w:rsidRPr="009C7AFD">
        <w:rPr>
          <w:rFonts w:asciiTheme="majorHAnsi" w:hAnsiTheme="majorHAnsi" w:cs="Arial"/>
          <w:b/>
          <w:noProof/>
          <w:sz w:val="32"/>
          <w:szCs w:val="28"/>
          <w:lang w:val="en"/>
        </w:rPr>
        <w:t>hurch services at 10:00</w:t>
      </w:r>
      <w:r w:rsidR="00086294" w:rsidRPr="009C7AFD">
        <w:rPr>
          <w:rFonts w:asciiTheme="majorHAnsi" w:hAnsiTheme="majorHAnsi" w:cs="Arial"/>
          <w:b/>
          <w:noProof/>
          <w:sz w:val="32"/>
          <w:szCs w:val="28"/>
          <w:lang w:val="en"/>
        </w:rPr>
        <w:t xml:space="preserve"> </w:t>
      </w:r>
      <w:r w:rsidRPr="009C7AFD">
        <w:rPr>
          <w:rFonts w:asciiTheme="majorHAnsi" w:hAnsiTheme="majorHAnsi" w:cs="Arial"/>
          <w:b/>
          <w:noProof/>
          <w:sz w:val="32"/>
          <w:szCs w:val="28"/>
          <w:lang w:val="en"/>
        </w:rPr>
        <w:t xml:space="preserve">am </w:t>
      </w:r>
      <w:r w:rsidR="00E03FC4" w:rsidRPr="009C7AFD">
        <w:rPr>
          <w:rFonts w:asciiTheme="majorHAnsi" w:hAnsiTheme="majorHAnsi" w:cs="Arial"/>
          <w:b/>
          <w:noProof/>
          <w:sz w:val="32"/>
          <w:szCs w:val="28"/>
          <w:lang w:val="en"/>
        </w:rPr>
        <w:t>at Our Church-Rehab Dining Room</w:t>
      </w:r>
    </w:p>
    <w:p w14:paraId="37279E67" w14:textId="355FEBCC" w:rsidR="00BA4DEB" w:rsidRDefault="00A61446" w:rsidP="00BA4DEB">
      <w:pPr>
        <w:shd w:val="clear" w:color="auto" w:fill="FFFFFF" w:themeFill="background1"/>
        <w:spacing w:after="0"/>
        <w:jc w:val="center"/>
        <w:rPr>
          <w:rFonts w:ascii="Batang" w:eastAsia="Batang" w:hAnsi="Batang"/>
          <w:b/>
          <w:color w:val="538135" w:themeColor="accent6" w:themeShade="BF"/>
          <w:sz w:val="72"/>
          <w:szCs w:val="32"/>
        </w:rPr>
      </w:pPr>
      <w:r>
        <w:rPr>
          <w:noProof/>
        </w:rPr>
        <w:drawing>
          <wp:anchor distT="0" distB="0" distL="114300" distR="114300" simplePos="0" relativeHeight="251676672" behindDoc="0" locked="0" layoutInCell="1" allowOverlap="1" wp14:anchorId="2114AA3F" wp14:editId="79B2FEC3">
            <wp:simplePos x="0" y="0"/>
            <wp:positionH relativeFrom="column">
              <wp:posOffset>2486025</wp:posOffset>
            </wp:positionH>
            <wp:positionV relativeFrom="paragraph">
              <wp:posOffset>626745</wp:posOffset>
            </wp:positionV>
            <wp:extent cx="2114550" cy="2819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14550" cy="2819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7206">
        <w:rPr>
          <w:rFonts w:ascii="Batang" w:eastAsia="Batang" w:hAnsi="Batang"/>
          <w:b/>
          <w:color w:val="538135" w:themeColor="accent6" w:themeShade="BF"/>
          <w:sz w:val="72"/>
          <w:szCs w:val="32"/>
        </w:rPr>
        <w:t>E</w:t>
      </w:r>
      <w:r w:rsidR="00C75365">
        <w:rPr>
          <w:rFonts w:ascii="Batang" w:eastAsia="Batang" w:hAnsi="Batang"/>
          <w:b/>
          <w:color w:val="538135" w:themeColor="accent6" w:themeShade="BF"/>
          <w:sz w:val="72"/>
          <w:szCs w:val="32"/>
        </w:rPr>
        <w:t>mployee Spotlight</w:t>
      </w:r>
    </w:p>
    <w:p w14:paraId="1739CCE0" w14:textId="335236A6" w:rsidR="005F22CF" w:rsidRDefault="00D73DBA" w:rsidP="00BA4DEB">
      <w:pPr>
        <w:shd w:val="clear" w:color="auto" w:fill="FFFFFF" w:themeFill="background1"/>
        <w:spacing w:after="0"/>
        <w:jc w:val="center"/>
        <w:rPr>
          <w:rFonts w:eastAsia="Batang"/>
          <w:sz w:val="28"/>
          <w:szCs w:val="24"/>
        </w:rPr>
      </w:pPr>
      <w:r>
        <w:rPr>
          <w:rFonts w:eastAsia="Batang"/>
          <w:sz w:val="28"/>
          <w:szCs w:val="24"/>
        </w:rPr>
        <w:t xml:space="preserve">       </w:t>
      </w:r>
    </w:p>
    <w:p w14:paraId="10E915B7" w14:textId="662CAC8B" w:rsidR="00F50331" w:rsidRDefault="00F50331" w:rsidP="00F50331">
      <w:pPr>
        <w:shd w:val="clear" w:color="auto" w:fill="FFFFFF" w:themeFill="background1"/>
        <w:spacing w:after="0"/>
        <w:rPr>
          <w:rFonts w:eastAsia="Batang"/>
          <w:sz w:val="28"/>
          <w:szCs w:val="24"/>
        </w:rPr>
      </w:pPr>
    </w:p>
    <w:p w14:paraId="7303F2A2" w14:textId="28380B14" w:rsidR="00F50331" w:rsidRDefault="00F50331" w:rsidP="00F50331">
      <w:pPr>
        <w:shd w:val="clear" w:color="auto" w:fill="FFFFFF" w:themeFill="background1"/>
        <w:spacing w:after="0"/>
        <w:rPr>
          <w:rFonts w:eastAsia="Batang"/>
          <w:sz w:val="28"/>
          <w:szCs w:val="24"/>
        </w:rPr>
      </w:pPr>
    </w:p>
    <w:p w14:paraId="41A548C6" w14:textId="4B166650" w:rsidR="00F50331" w:rsidRDefault="00F50331" w:rsidP="00F50331">
      <w:pPr>
        <w:shd w:val="clear" w:color="auto" w:fill="FFFFFF" w:themeFill="background1"/>
        <w:spacing w:after="0"/>
        <w:rPr>
          <w:rFonts w:eastAsia="Batang"/>
          <w:sz w:val="28"/>
          <w:szCs w:val="24"/>
        </w:rPr>
      </w:pPr>
    </w:p>
    <w:p w14:paraId="109343E6" w14:textId="77777777" w:rsidR="00F50331" w:rsidRDefault="00F50331" w:rsidP="00F50331">
      <w:pPr>
        <w:shd w:val="clear" w:color="auto" w:fill="FFFFFF" w:themeFill="background1"/>
        <w:spacing w:after="0"/>
        <w:rPr>
          <w:rFonts w:eastAsia="Batang"/>
          <w:sz w:val="28"/>
          <w:szCs w:val="24"/>
        </w:rPr>
      </w:pPr>
    </w:p>
    <w:p w14:paraId="3680A95F" w14:textId="77777777" w:rsidR="00F50331" w:rsidRDefault="00F50331" w:rsidP="00F50331">
      <w:pPr>
        <w:shd w:val="clear" w:color="auto" w:fill="FFFFFF" w:themeFill="background1"/>
        <w:spacing w:after="0"/>
        <w:rPr>
          <w:rFonts w:eastAsia="Batang"/>
          <w:sz w:val="28"/>
          <w:szCs w:val="24"/>
        </w:rPr>
      </w:pPr>
    </w:p>
    <w:p w14:paraId="546726C0" w14:textId="77777777" w:rsidR="00F50331" w:rsidRDefault="00F50331" w:rsidP="00F50331">
      <w:pPr>
        <w:shd w:val="clear" w:color="auto" w:fill="FFFFFF" w:themeFill="background1"/>
        <w:spacing w:after="0"/>
        <w:rPr>
          <w:rFonts w:eastAsia="Batang"/>
          <w:sz w:val="28"/>
          <w:szCs w:val="24"/>
        </w:rPr>
      </w:pPr>
    </w:p>
    <w:p w14:paraId="6EFDBEEF" w14:textId="77777777" w:rsidR="00F50331" w:rsidRDefault="00F50331" w:rsidP="00F50331">
      <w:pPr>
        <w:shd w:val="clear" w:color="auto" w:fill="FFFFFF" w:themeFill="background1"/>
        <w:spacing w:after="0"/>
        <w:rPr>
          <w:rFonts w:eastAsia="Batang"/>
          <w:sz w:val="28"/>
          <w:szCs w:val="24"/>
        </w:rPr>
      </w:pPr>
    </w:p>
    <w:p w14:paraId="7627E688" w14:textId="77777777" w:rsidR="00F50331" w:rsidRDefault="00F50331" w:rsidP="00F50331">
      <w:pPr>
        <w:shd w:val="clear" w:color="auto" w:fill="FFFFFF" w:themeFill="background1"/>
        <w:spacing w:after="0"/>
        <w:rPr>
          <w:rFonts w:eastAsia="Batang"/>
          <w:sz w:val="28"/>
          <w:szCs w:val="24"/>
        </w:rPr>
      </w:pPr>
    </w:p>
    <w:p w14:paraId="3F19A201" w14:textId="77777777" w:rsidR="00F50331" w:rsidRDefault="00F50331" w:rsidP="00F50331">
      <w:pPr>
        <w:shd w:val="clear" w:color="auto" w:fill="FFFFFF" w:themeFill="background1"/>
        <w:spacing w:after="0"/>
        <w:rPr>
          <w:rFonts w:eastAsia="Batang"/>
          <w:sz w:val="28"/>
          <w:szCs w:val="24"/>
        </w:rPr>
      </w:pPr>
    </w:p>
    <w:p w14:paraId="2F62F2C6" w14:textId="77777777" w:rsidR="00F50331" w:rsidRDefault="00F50331" w:rsidP="00F50331">
      <w:pPr>
        <w:shd w:val="clear" w:color="auto" w:fill="FFFFFF" w:themeFill="background1"/>
        <w:spacing w:after="0"/>
        <w:rPr>
          <w:rFonts w:eastAsia="Batang"/>
          <w:sz w:val="28"/>
          <w:szCs w:val="24"/>
        </w:rPr>
      </w:pPr>
    </w:p>
    <w:p w14:paraId="191665D8" w14:textId="77777777" w:rsidR="00F50331" w:rsidRDefault="00F50331" w:rsidP="00F50331">
      <w:pPr>
        <w:shd w:val="clear" w:color="auto" w:fill="FFFFFF" w:themeFill="background1"/>
        <w:spacing w:after="0"/>
        <w:rPr>
          <w:rFonts w:eastAsia="Batang"/>
          <w:sz w:val="28"/>
          <w:szCs w:val="24"/>
        </w:rPr>
      </w:pPr>
    </w:p>
    <w:p w14:paraId="432B1058" w14:textId="77777777" w:rsidR="00F50331" w:rsidRDefault="00F50331" w:rsidP="00F50331">
      <w:pPr>
        <w:shd w:val="clear" w:color="auto" w:fill="FFFFFF" w:themeFill="background1"/>
        <w:spacing w:after="0"/>
        <w:rPr>
          <w:rFonts w:eastAsia="Batang"/>
          <w:sz w:val="28"/>
          <w:szCs w:val="24"/>
        </w:rPr>
      </w:pPr>
    </w:p>
    <w:p w14:paraId="661A5E5A" w14:textId="08C9977F" w:rsidR="00F50331" w:rsidRDefault="009C054D" w:rsidP="00AE1CD0">
      <w:pPr>
        <w:shd w:val="clear" w:color="auto" w:fill="FFFFFF" w:themeFill="background1"/>
        <w:spacing w:after="0"/>
        <w:ind w:firstLine="720"/>
        <w:rPr>
          <w:rFonts w:eastAsia="Batang"/>
          <w:sz w:val="28"/>
          <w:szCs w:val="24"/>
        </w:rPr>
      </w:pPr>
      <w:r>
        <w:rPr>
          <w:rFonts w:eastAsia="Batang"/>
          <w:sz w:val="28"/>
          <w:szCs w:val="24"/>
        </w:rPr>
        <w:t>Amber W</w:t>
      </w:r>
      <w:r w:rsidR="00F50331">
        <w:rPr>
          <w:rFonts w:eastAsia="Batang"/>
          <w:sz w:val="28"/>
          <w:szCs w:val="24"/>
        </w:rPr>
        <w:t xml:space="preserve">olber Resident Assistant for our Assisted Living. Amber </w:t>
      </w:r>
      <w:r w:rsidR="00FE77E6">
        <w:rPr>
          <w:rFonts w:eastAsia="Batang"/>
          <w:sz w:val="28"/>
          <w:szCs w:val="24"/>
        </w:rPr>
        <w:t>was one of the first employees hired here when the facility opened in 2016</w:t>
      </w:r>
      <w:r w:rsidR="00DC4901">
        <w:rPr>
          <w:rFonts w:eastAsia="Batang"/>
          <w:sz w:val="28"/>
          <w:szCs w:val="24"/>
        </w:rPr>
        <w:t>,</w:t>
      </w:r>
      <w:r w:rsidR="00F50331">
        <w:rPr>
          <w:rFonts w:eastAsia="Batang"/>
          <w:sz w:val="28"/>
          <w:szCs w:val="24"/>
        </w:rPr>
        <w:t xml:space="preserve"> </w:t>
      </w:r>
      <w:r w:rsidR="00FE77E6">
        <w:rPr>
          <w:rFonts w:eastAsia="Batang"/>
          <w:sz w:val="28"/>
          <w:szCs w:val="24"/>
        </w:rPr>
        <w:t xml:space="preserve">at first </w:t>
      </w:r>
      <w:r w:rsidR="00F50331">
        <w:rPr>
          <w:rFonts w:eastAsia="Batang"/>
          <w:sz w:val="28"/>
          <w:szCs w:val="24"/>
        </w:rPr>
        <w:t>working our 3</w:t>
      </w:r>
      <w:r w:rsidR="00F50331" w:rsidRPr="00F50331">
        <w:rPr>
          <w:rFonts w:eastAsia="Batang"/>
          <w:sz w:val="28"/>
          <w:szCs w:val="24"/>
          <w:vertAlign w:val="superscript"/>
        </w:rPr>
        <w:t>rd</w:t>
      </w:r>
      <w:r w:rsidR="00F50331">
        <w:rPr>
          <w:rFonts w:eastAsia="Batang"/>
          <w:sz w:val="28"/>
          <w:szCs w:val="24"/>
        </w:rPr>
        <w:t xml:space="preserve"> shift position</w:t>
      </w:r>
      <w:r w:rsidR="00FE77E6">
        <w:rPr>
          <w:rFonts w:eastAsia="Batang"/>
          <w:sz w:val="28"/>
          <w:szCs w:val="24"/>
        </w:rPr>
        <w:t>, but most</w:t>
      </w:r>
      <w:r w:rsidR="00F50331">
        <w:rPr>
          <w:rFonts w:eastAsia="Batang"/>
          <w:sz w:val="28"/>
          <w:szCs w:val="24"/>
        </w:rPr>
        <w:t xml:space="preserve"> recently change</w:t>
      </w:r>
      <w:r w:rsidR="00FE77E6">
        <w:rPr>
          <w:rFonts w:eastAsia="Batang"/>
          <w:sz w:val="28"/>
          <w:szCs w:val="24"/>
        </w:rPr>
        <w:t>d</w:t>
      </w:r>
      <w:r w:rsidR="00F50331">
        <w:rPr>
          <w:rFonts w:eastAsia="Batang"/>
          <w:sz w:val="28"/>
          <w:szCs w:val="24"/>
        </w:rPr>
        <w:t xml:space="preserve"> to seconds. Amber has been a wonderful asset to our team and shows great care when it comes to her </w:t>
      </w:r>
      <w:r w:rsidR="00F50331" w:rsidRPr="00D85581">
        <w:rPr>
          <w:rFonts w:eastAsia="Batang"/>
          <w:noProof/>
          <w:sz w:val="28"/>
          <w:szCs w:val="24"/>
        </w:rPr>
        <w:t>residents</w:t>
      </w:r>
      <w:r w:rsidR="00F50331">
        <w:rPr>
          <w:rFonts w:eastAsia="Batang"/>
          <w:sz w:val="28"/>
          <w:szCs w:val="24"/>
        </w:rPr>
        <w:t>.</w:t>
      </w:r>
    </w:p>
    <w:p w14:paraId="60DE159D" w14:textId="64ADB3A8" w:rsidR="0036778B" w:rsidRDefault="00F50331" w:rsidP="00AE1CD0">
      <w:pPr>
        <w:shd w:val="clear" w:color="auto" w:fill="FFFFFF" w:themeFill="background1"/>
        <w:spacing w:after="0"/>
        <w:ind w:firstLine="720"/>
        <w:rPr>
          <w:rFonts w:eastAsia="Batang"/>
          <w:sz w:val="28"/>
          <w:szCs w:val="24"/>
        </w:rPr>
      </w:pPr>
      <w:r>
        <w:rPr>
          <w:rFonts w:eastAsia="Batang"/>
          <w:sz w:val="28"/>
          <w:szCs w:val="24"/>
        </w:rPr>
        <w:t xml:space="preserve">Amber </w:t>
      </w:r>
      <w:r w:rsidR="00DC4901">
        <w:rPr>
          <w:rFonts w:eastAsia="Batang"/>
          <w:sz w:val="28"/>
          <w:szCs w:val="24"/>
        </w:rPr>
        <w:t>celebrates her birthday</w:t>
      </w:r>
      <w:r w:rsidR="00286C77">
        <w:rPr>
          <w:rFonts w:eastAsia="Batang"/>
          <w:sz w:val="28"/>
          <w:szCs w:val="24"/>
        </w:rPr>
        <w:t xml:space="preserve"> on</w:t>
      </w:r>
      <w:r w:rsidR="00DC4901">
        <w:rPr>
          <w:rFonts w:eastAsia="Batang"/>
          <w:sz w:val="28"/>
          <w:szCs w:val="24"/>
        </w:rPr>
        <w:t xml:space="preserve"> </w:t>
      </w:r>
      <w:r w:rsidR="00A1564D">
        <w:rPr>
          <w:rFonts w:eastAsia="Batang"/>
          <w:sz w:val="28"/>
          <w:szCs w:val="24"/>
        </w:rPr>
        <w:t>July 6</w:t>
      </w:r>
      <w:r w:rsidR="00A1564D" w:rsidRPr="00A1564D">
        <w:rPr>
          <w:rFonts w:eastAsia="Batang"/>
          <w:sz w:val="28"/>
          <w:szCs w:val="24"/>
          <w:vertAlign w:val="superscript"/>
        </w:rPr>
        <w:t>th</w:t>
      </w:r>
      <w:r w:rsidR="00A1564D">
        <w:rPr>
          <w:rFonts w:eastAsia="Batang"/>
          <w:sz w:val="28"/>
          <w:szCs w:val="24"/>
        </w:rPr>
        <w:t xml:space="preserve">. </w:t>
      </w:r>
      <w:r w:rsidR="00286C77">
        <w:rPr>
          <w:rFonts w:eastAsia="Batang"/>
          <w:sz w:val="28"/>
          <w:szCs w:val="24"/>
        </w:rPr>
        <w:t xml:space="preserve">She enjoys playing board games with her family </w:t>
      </w:r>
      <w:r w:rsidR="00FE77E6" w:rsidRPr="00855E52">
        <w:rPr>
          <w:rFonts w:eastAsia="Batang"/>
          <w:noProof/>
          <w:sz w:val="28"/>
          <w:szCs w:val="24"/>
        </w:rPr>
        <w:t>on</w:t>
      </w:r>
      <w:r w:rsidR="00FE77E6">
        <w:rPr>
          <w:rFonts w:eastAsia="Batang"/>
          <w:sz w:val="28"/>
          <w:szCs w:val="24"/>
        </w:rPr>
        <w:t xml:space="preserve"> their spare time</w:t>
      </w:r>
      <w:r w:rsidR="00286C77">
        <w:rPr>
          <w:rFonts w:eastAsia="Batang"/>
          <w:sz w:val="28"/>
          <w:szCs w:val="24"/>
        </w:rPr>
        <w:t xml:space="preserve">. They enjoy games such as Yahtzee and </w:t>
      </w:r>
      <w:r w:rsidR="00286C77" w:rsidRPr="00D85581">
        <w:rPr>
          <w:rFonts w:eastAsia="Batang"/>
          <w:noProof/>
          <w:sz w:val="28"/>
          <w:szCs w:val="24"/>
        </w:rPr>
        <w:t>Ru</w:t>
      </w:r>
      <w:r w:rsidR="00D85581">
        <w:rPr>
          <w:rFonts w:eastAsia="Batang"/>
          <w:noProof/>
          <w:sz w:val="28"/>
          <w:szCs w:val="24"/>
        </w:rPr>
        <w:t>m</w:t>
      </w:r>
      <w:r w:rsidR="00286C77" w:rsidRPr="00D85581">
        <w:rPr>
          <w:rFonts w:eastAsia="Batang"/>
          <w:noProof/>
          <w:sz w:val="28"/>
          <w:szCs w:val="24"/>
        </w:rPr>
        <w:t>mikub</w:t>
      </w:r>
      <w:r w:rsidR="00286C77">
        <w:rPr>
          <w:rFonts w:eastAsia="Batang"/>
          <w:sz w:val="28"/>
          <w:szCs w:val="24"/>
        </w:rPr>
        <w:t xml:space="preserve">. Her favorite food is comfort foods and she </w:t>
      </w:r>
      <w:r w:rsidR="00286C77" w:rsidRPr="00D85581">
        <w:rPr>
          <w:rFonts w:eastAsia="Batang"/>
          <w:noProof/>
          <w:sz w:val="28"/>
          <w:szCs w:val="24"/>
        </w:rPr>
        <w:t>enjoy</w:t>
      </w:r>
      <w:r w:rsidR="00D85581">
        <w:rPr>
          <w:rFonts w:eastAsia="Batang"/>
          <w:noProof/>
          <w:sz w:val="28"/>
          <w:szCs w:val="24"/>
        </w:rPr>
        <w:t>s</w:t>
      </w:r>
      <w:r w:rsidR="00286C77">
        <w:rPr>
          <w:rFonts w:eastAsia="Batang"/>
          <w:sz w:val="28"/>
          <w:szCs w:val="24"/>
        </w:rPr>
        <w:t xml:space="preserve"> watching football. Her </w:t>
      </w:r>
      <w:r w:rsidR="00FE77E6">
        <w:rPr>
          <w:rFonts w:eastAsia="Batang"/>
          <w:sz w:val="28"/>
          <w:szCs w:val="24"/>
        </w:rPr>
        <w:t xml:space="preserve">favorite </w:t>
      </w:r>
      <w:r w:rsidR="00286C77">
        <w:rPr>
          <w:rFonts w:eastAsia="Batang"/>
          <w:sz w:val="28"/>
          <w:szCs w:val="24"/>
        </w:rPr>
        <w:t>teams are Ohio State and the Cleveland Browns. Amber loves the fall and sitting around the campfire in the cool weather it brings. Her favorite holiday falls in the summer though on July 4</w:t>
      </w:r>
      <w:r w:rsidR="00286C77" w:rsidRPr="00286C77">
        <w:rPr>
          <w:rFonts w:eastAsia="Batang"/>
          <w:sz w:val="28"/>
          <w:szCs w:val="24"/>
          <w:vertAlign w:val="superscript"/>
        </w:rPr>
        <w:t>th</w:t>
      </w:r>
      <w:r w:rsidR="00286C77">
        <w:rPr>
          <w:rFonts w:eastAsia="Batang"/>
          <w:sz w:val="28"/>
          <w:szCs w:val="24"/>
        </w:rPr>
        <w:t xml:space="preserve">. She enjoys family barbeques, watching fireworks, and just relaxing with family and friends. Amber has had some awesome vacations to talk about. She has been going on an annual camping trip in June with a group of friends for multiple years now and she has been on cruises to the Bahamas, Jamaica and the Cayman Islands.  </w:t>
      </w:r>
    </w:p>
    <w:p w14:paraId="5F47B075" w14:textId="3F4C35E9" w:rsidR="00FC231D" w:rsidRDefault="00286C77" w:rsidP="00FC231D">
      <w:pPr>
        <w:shd w:val="clear" w:color="auto" w:fill="FFFFFF" w:themeFill="background1"/>
        <w:spacing w:after="0"/>
        <w:ind w:firstLine="720"/>
        <w:rPr>
          <w:rFonts w:eastAsia="Batang"/>
          <w:sz w:val="28"/>
          <w:szCs w:val="24"/>
        </w:rPr>
      </w:pPr>
      <w:r>
        <w:rPr>
          <w:rFonts w:eastAsia="Batang"/>
          <w:sz w:val="28"/>
          <w:szCs w:val="24"/>
        </w:rPr>
        <w:tab/>
        <w:t>Amber is married to her husband Joe for 9 years now. She also has 3 children daughter Ivy who attends OSU for nursing, daughter Kylen who is in 8</w:t>
      </w:r>
      <w:r w:rsidRPr="00286C77">
        <w:rPr>
          <w:rFonts w:eastAsia="Batang"/>
          <w:sz w:val="28"/>
          <w:szCs w:val="24"/>
          <w:vertAlign w:val="superscript"/>
        </w:rPr>
        <w:t>th</w:t>
      </w:r>
      <w:r>
        <w:rPr>
          <w:rFonts w:eastAsia="Batang"/>
          <w:sz w:val="28"/>
          <w:szCs w:val="24"/>
        </w:rPr>
        <w:t xml:space="preserve"> grade in Ada and </w:t>
      </w:r>
      <w:r w:rsidR="00620D1F">
        <w:rPr>
          <w:rFonts w:eastAsia="Batang"/>
          <w:sz w:val="28"/>
          <w:szCs w:val="24"/>
        </w:rPr>
        <w:t xml:space="preserve">son </w:t>
      </w:r>
      <w:r>
        <w:rPr>
          <w:rFonts w:eastAsia="Batang"/>
          <w:sz w:val="28"/>
          <w:szCs w:val="24"/>
        </w:rPr>
        <w:t>Kaine who is in 6</w:t>
      </w:r>
      <w:r w:rsidRPr="00286C77">
        <w:rPr>
          <w:rFonts w:eastAsia="Batang"/>
          <w:sz w:val="28"/>
          <w:szCs w:val="24"/>
          <w:vertAlign w:val="superscript"/>
        </w:rPr>
        <w:t>th</w:t>
      </w:r>
      <w:r>
        <w:rPr>
          <w:rFonts w:eastAsia="Batang"/>
          <w:sz w:val="28"/>
          <w:szCs w:val="24"/>
        </w:rPr>
        <w:t xml:space="preserve"> grade at Ada. </w:t>
      </w:r>
      <w:r w:rsidR="00785397">
        <w:rPr>
          <w:rFonts w:eastAsia="Batang"/>
          <w:sz w:val="28"/>
          <w:szCs w:val="24"/>
        </w:rPr>
        <w:t>Amber also at</w:t>
      </w:r>
      <w:r w:rsidR="00FC231D">
        <w:rPr>
          <w:rFonts w:eastAsia="Batang"/>
          <w:sz w:val="28"/>
          <w:szCs w:val="24"/>
        </w:rPr>
        <w:t xml:space="preserve">tended Ada Schools and received her diploma from there before going on to The Ohio State University.  She has a Bachelor Degree in Social and Behavioral Science. She worked for 10 years for Ada Visiting Nurses. Something she really enjoys now is seeing the smiles on the faces of her residents and listening to their stories about life.  </w:t>
      </w:r>
    </w:p>
    <w:p w14:paraId="1F85FC87" w14:textId="49715C91" w:rsidR="00FC231D" w:rsidRDefault="00FC231D" w:rsidP="00FC231D">
      <w:pPr>
        <w:shd w:val="clear" w:color="auto" w:fill="FFFFFF" w:themeFill="background1"/>
        <w:spacing w:after="0"/>
        <w:ind w:firstLine="720"/>
        <w:rPr>
          <w:rFonts w:eastAsia="Batang"/>
          <w:sz w:val="28"/>
          <w:szCs w:val="24"/>
        </w:rPr>
      </w:pPr>
      <w:r>
        <w:rPr>
          <w:rFonts w:eastAsia="Batang"/>
          <w:sz w:val="28"/>
          <w:szCs w:val="24"/>
        </w:rPr>
        <w:t xml:space="preserve">Something we didn’t know about Amber was that she grew up on a Christmas Tree farm. The </w:t>
      </w:r>
      <w:r w:rsidR="00FE77E6">
        <w:rPr>
          <w:rFonts w:eastAsia="Batang"/>
          <w:sz w:val="28"/>
          <w:szCs w:val="24"/>
        </w:rPr>
        <w:t>B</w:t>
      </w:r>
      <w:r>
        <w:rPr>
          <w:rFonts w:eastAsia="Batang"/>
          <w:sz w:val="28"/>
          <w:szCs w:val="24"/>
        </w:rPr>
        <w:t>osse</w:t>
      </w:r>
      <w:r w:rsidR="00FE77E6">
        <w:rPr>
          <w:rFonts w:eastAsia="Batang"/>
          <w:sz w:val="28"/>
          <w:szCs w:val="24"/>
        </w:rPr>
        <w:t>’</w:t>
      </w:r>
      <w:r>
        <w:rPr>
          <w:rFonts w:eastAsia="Batang"/>
          <w:sz w:val="28"/>
          <w:szCs w:val="24"/>
        </w:rPr>
        <w:t xml:space="preserve">s </w:t>
      </w:r>
      <w:r w:rsidR="00FE77E6">
        <w:rPr>
          <w:rFonts w:eastAsia="Batang"/>
          <w:sz w:val="28"/>
          <w:szCs w:val="24"/>
        </w:rPr>
        <w:t xml:space="preserve">would </w:t>
      </w:r>
      <w:r>
        <w:rPr>
          <w:rFonts w:eastAsia="Batang"/>
          <w:sz w:val="28"/>
          <w:szCs w:val="24"/>
        </w:rPr>
        <w:t>choose and cut the Christmas Trees. She also enjoys watching comedies and horror movies. On Ambers Bucket list lies a couple of more trips. She would like to travel to Alaska and Ireland.  What fun trips those would be!</w:t>
      </w:r>
    </w:p>
    <w:p w14:paraId="676C97AE" w14:textId="72CDA099" w:rsidR="00FC231D" w:rsidRDefault="00FC231D" w:rsidP="00FC231D">
      <w:pPr>
        <w:shd w:val="clear" w:color="auto" w:fill="FFFFFF" w:themeFill="background1"/>
        <w:spacing w:after="0"/>
        <w:ind w:firstLine="720"/>
        <w:rPr>
          <w:rFonts w:eastAsia="Batang"/>
          <w:sz w:val="28"/>
          <w:szCs w:val="24"/>
        </w:rPr>
      </w:pPr>
      <w:r>
        <w:rPr>
          <w:rFonts w:eastAsia="Batang"/>
          <w:sz w:val="28"/>
          <w:szCs w:val="24"/>
        </w:rPr>
        <w:t xml:space="preserve">If you have a chance this month be sure to stop down to our Assisted Living in the evening and you may just get the chance to talk with Amber. </w:t>
      </w:r>
    </w:p>
    <w:p w14:paraId="18DC7227" w14:textId="0B54A945" w:rsidR="000573EF" w:rsidRDefault="00EE33CA" w:rsidP="00EE33CA">
      <w:pPr>
        <w:shd w:val="clear" w:color="auto" w:fill="FFFFFF" w:themeFill="background1"/>
        <w:spacing w:after="0"/>
        <w:rPr>
          <w:rFonts w:eastAsia="Batang"/>
          <w:sz w:val="28"/>
          <w:szCs w:val="24"/>
        </w:rPr>
      </w:pPr>
      <w:r>
        <w:rPr>
          <w:rFonts w:eastAsia="Batang"/>
          <w:sz w:val="28"/>
          <w:szCs w:val="24"/>
        </w:rPr>
        <w:tab/>
      </w:r>
    </w:p>
    <w:p w14:paraId="0423462B" w14:textId="29B86228" w:rsidR="00AD76D3" w:rsidRDefault="00BC68A9" w:rsidP="00E52DBD">
      <w:pPr>
        <w:spacing w:line="288" w:lineRule="auto"/>
        <w:jc w:val="center"/>
        <w:rPr>
          <w:rFonts w:ascii="Batang" w:eastAsia="Batang" w:hAnsi="Batang"/>
          <w:b/>
          <w:color w:val="538135" w:themeColor="accent6" w:themeShade="BF"/>
          <w:sz w:val="72"/>
          <w:szCs w:val="32"/>
        </w:rPr>
      </w:pPr>
      <w:bookmarkStart w:id="3" w:name="_Hlk496885326"/>
      <w:r>
        <w:rPr>
          <w:noProof/>
        </w:rPr>
        <w:lastRenderedPageBreak/>
        <w:drawing>
          <wp:anchor distT="0" distB="0" distL="114300" distR="114300" simplePos="0" relativeHeight="251693056" behindDoc="1" locked="0" layoutInCell="1" allowOverlap="1" wp14:anchorId="60749275" wp14:editId="5A8EE357">
            <wp:simplePos x="0" y="0"/>
            <wp:positionH relativeFrom="column">
              <wp:posOffset>2417128</wp:posOffset>
            </wp:positionH>
            <wp:positionV relativeFrom="paragraph">
              <wp:posOffset>597853</wp:posOffset>
            </wp:positionV>
            <wp:extent cx="2530364" cy="2392360"/>
            <wp:effectExtent l="0" t="7303"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229" t="21222" r="44578" b="21808"/>
                    <a:stretch/>
                  </pic:blipFill>
                  <pic:spPr bwMode="auto">
                    <a:xfrm rot="5400000">
                      <a:off x="0" y="0"/>
                      <a:ext cx="2530364" cy="2392360"/>
                    </a:xfrm>
                    <a:prstGeom prst="rect">
                      <a:avLst/>
                    </a:prstGeom>
                    <a:noFill/>
                    <a:ln>
                      <a:noFill/>
                    </a:ln>
                    <a:extLst>
                      <a:ext uri="{53640926-AAD7-44D8-BBD7-CCE9431645EC}">
                        <a14:shadowObscured xmlns:a14="http://schemas.microsoft.com/office/drawing/2010/main"/>
                      </a:ext>
                    </a:extLst>
                  </pic:spPr>
                </pic:pic>
              </a:graphicData>
            </a:graphic>
          </wp:anchor>
        </w:drawing>
      </w:r>
      <w:r w:rsidR="00743DC4">
        <w:rPr>
          <w:rFonts w:ascii="Batang" w:eastAsia="Batang" w:hAnsi="Batang"/>
          <w:b/>
          <w:color w:val="538135" w:themeColor="accent6" w:themeShade="BF"/>
          <w:sz w:val="72"/>
          <w:szCs w:val="32"/>
        </w:rPr>
        <w:t>R</w:t>
      </w:r>
      <w:r w:rsidR="009B491F">
        <w:rPr>
          <w:rFonts w:ascii="Batang" w:eastAsia="Batang" w:hAnsi="Batang"/>
          <w:b/>
          <w:color w:val="538135" w:themeColor="accent6" w:themeShade="BF"/>
          <w:sz w:val="72"/>
          <w:szCs w:val="32"/>
        </w:rPr>
        <w:t xml:space="preserve">esident </w:t>
      </w:r>
      <w:r w:rsidR="009B491F" w:rsidRPr="00B624D3">
        <w:rPr>
          <w:rFonts w:ascii="Batang" w:eastAsia="Batang" w:hAnsi="Batang"/>
          <w:b/>
          <w:color w:val="538135" w:themeColor="accent6" w:themeShade="BF"/>
          <w:sz w:val="72"/>
          <w:szCs w:val="32"/>
        </w:rPr>
        <w:t>Spotlight</w:t>
      </w:r>
    </w:p>
    <w:p w14:paraId="7744EDFB" w14:textId="52A89DBE" w:rsidR="00F10E5F" w:rsidRDefault="00F10E5F" w:rsidP="00FB37C7">
      <w:pPr>
        <w:spacing w:line="288" w:lineRule="auto"/>
        <w:jc w:val="center"/>
        <w:rPr>
          <w:rFonts w:ascii="Batang" w:eastAsia="Batang" w:hAnsi="Batang"/>
          <w:b/>
          <w:color w:val="538135" w:themeColor="accent6" w:themeShade="BF"/>
          <w:sz w:val="72"/>
          <w:szCs w:val="32"/>
        </w:rPr>
      </w:pPr>
    </w:p>
    <w:p w14:paraId="3D649536" w14:textId="77777777" w:rsidR="00BC68A9" w:rsidRDefault="00BC68A9" w:rsidP="00521E15">
      <w:pPr>
        <w:spacing w:line="288" w:lineRule="auto"/>
        <w:ind w:firstLine="720"/>
        <w:rPr>
          <w:rFonts w:eastAsia="Batang"/>
          <w:sz w:val="28"/>
          <w:szCs w:val="24"/>
        </w:rPr>
      </w:pPr>
    </w:p>
    <w:p w14:paraId="2BB3E41F" w14:textId="77777777" w:rsidR="00BC68A9" w:rsidRDefault="00BC68A9" w:rsidP="00521E15">
      <w:pPr>
        <w:spacing w:line="288" w:lineRule="auto"/>
        <w:ind w:firstLine="720"/>
        <w:rPr>
          <w:rFonts w:eastAsia="Batang"/>
          <w:sz w:val="28"/>
          <w:szCs w:val="24"/>
        </w:rPr>
      </w:pPr>
    </w:p>
    <w:p w14:paraId="42179DCD" w14:textId="77777777" w:rsidR="00BC68A9" w:rsidRDefault="00BC68A9" w:rsidP="00521E15">
      <w:pPr>
        <w:spacing w:line="288" w:lineRule="auto"/>
        <w:ind w:firstLine="720"/>
        <w:rPr>
          <w:rFonts w:eastAsia="Batang"/>
          <w:sz w:val="28"/>
          <w:szCs w:val="24"/>
        </w:rPr>
      </w:pPr>
    </w:p>
    <w:p w14:paraId="69CF696E" w14:textId="77777777" w:rsidR="00BC68A9" w:rsidRDefault="00BC68A9" w:rsidP="00521E15">
      <w:pPr>
        <w:spacing w:line="288" w:lineRule="auto"/>
        <w:ind w:firstLine="720"/>
        <w:rPr>
          <w:rFonts w:eastAsia="Batang"/>
          <w:sz w:val="28"/>
          <w:szCs w:val="24"/>
        </w:rPr>
      </w:pPr>
    </w:p>
    <w:p w14:paraId="123EDCFD" w14:textId="1F0DA714" w:rsidR="00521E15" w:rsidRDefault="00FC231D" w:rsidP="00521E15">
      <w:pPr>
        <w:spacing w:line="288" w:lineRule="auto"/>
        <w:ind w:firstLine="720"/>
        <w:rPr>
          <w:rFonts w:eastAsia="Batang"/>
          <w:sz w:val="28"/>
          <w:szCs w:val="24"/>
        </w:rPr>
      </w:pPr>
      <w:r>
        <w:rPr>
          <w:rFonts w:eastAsia="Batang"/>
          <w:sz w:val="28"/>
          <w:szCs w:val="24"/>
        </w:rPr>
        <w:t xml:space="preserve">Betty Layman </w:t>
      </w:r>
      <w:r w:rsidR="00521E15">
        <w:rPr>
          <w:rFonts w:eastAsia="Batang"/>
          <w:sz w:val="28"/>
          <w:szCs w:val="24"/>
        </w:rPr>
        <w:t>is a resident in our Assisted Living. She celebrates her birthday on April 24</w:t>
      </w:r>
      <w:r w:rsidR="00521E15" w:rsidRPr="00521E15">
        <w:rPr>
          <w:rFonts w:eastAsia="Batang"/>
          <w:sz w:val="28"/>
          <w:szCs w:val="24"/>
          <w:vertAlign w:val="superscript"/>
        </w:rPr>
        <w:t>th</w:t>
      </w:r>
      <w:r w:rsidR="00521E15">
        <w:rPr>
          <w:rFonts w:eastAsia="Batang"/>
          <w:sz w:val="28"/>
          <w:szCs w:val="24"/>
        </w:rPr>
        <w:t xml:space="preserve">.  Betty is now a widow after being married </w:t>
      </w:r>
      <w:r w:rsidR="003B28C0">
        <w:rPr>
          <w:rFonts w:eastAsia="Batang"/>
          <w:sz w:val="28"/>
          <w:szCs w:val="24"/>
        </w:rPr>
        <w:t xml:space="preserve">to Allen </w:t>
      </w:r>
      <w:r w:rsidR="00521E15">
        <w:rPr>
          <w:rFonts w:eastAsia="Batang"/>
          <w:sz w:val="28"/>
          <w:szCs w:val="24"/>
        </w:rPr>
        <w:t xml:space="preserve">for 60 years. </w:t>
      </w:r>
      <w:r w:rsidR="003B28C0">
        <w:rPr>
          <w:rFonts w:eastAsia="Batang"/>
          <w:sz w:val="28"/>
          <w:szCs w:val="24"/>
        </w:rPr>
        <w:t>They had</w:t>
      </w:r>
      <w:r w:rsidR="00521E15">
        <w:rPr>
          <w:rFonts w:eastAsia="Batang"/>
          <w:sz w:val="28"/>
          <w:szCs w:val="24"/>
        </w:rPr>
        <w:t xml:space="preserve"> 6 children </w:t>
      </w:r>
      <w:r w:rsidR="003B28C0">
        <w:rPr>
          <w:rFonts w:eastAsia="Batang"/>
          <w:sz w:val="28"/>
          <w:szCs w:val="24"/>
        </w:rPr>
        <w:t xml:space="preserve">together </w:t>
      </w:r>
      <w:r w:rsidR="00521E15">
        <w:rPr>
          <w:rFonts w:eastAsia="Batang"/>
          <w:sz w:val="28"/>
          <w:szCs w:val="24"/>
        </w:rPr>
        <w:t xml:space="preserve">which include one adopted daughter and a set of twins. Betty enjoys reading in her free time and loves to pass the time doing it. She is not much into sports even though she is a pro at balloon volleyball. Betty’s favorite time of year is the fall with the changing leaves and the cooler weather. We just past her favorite holiday of Christmas. She loves to see her family </w:t>
      </w:r>
      <w:r w:rsidR="003C7097">
        <w:rPr>
          <w:rFonts w:eastAsia="Batang"/>
          <w:sz w:val="28"/>
          <w:szCs w:val="24"/>
        </w:rPr>
        <w:t xml:space="preserve">get together </w:t>
      </w:r>
      <w:r w:rsidR="00521E15">
        <w:rPr>
          <w:rFonts w:eastAsia="Batang"/>
          <w:sz w:val="28"/>
          <w:szCs w:val="24"/>
        </w:rPr>
        <w:t xml:space="preserve">and has many fond memories of Christmas’s from the past. </w:t>
      </w:r>
    </w:p>
    <w:p w14:paraId="15433F0F" w14:textId="04FB1F24" w:rsidR="003C7097" w:rsidRDefault="00521E15" w:rsidP="003C7097">
      <w:pPr>
        <w:spacing w:line="288" w:lineRule="auto"/>
        <w:ind w:firstLine="720"/>
        <w:rPr>
          <w:rFonts w:eastAsia="Batang"/>
          <w:sz w:val="28"/>
          <w:szCs w:val="24"/>
        </w:rPr>
      </w:pPr>
      <w:r>
        <w:rPr>
          <w:rFonts w:eastAsia="Batang"/>
          <w:sz w:val="28"/>
          <w:szCs w:val="24"/>
        </w:rPr>
        <w:t xml:space="preserve">Betty’s favorite vacation was to Gatlinburg, Tennessee.  </w:t>
      </w:r>
      <w:r w:rsidR="003B28C0">
        <w:rPr>
          <w:rFonts w:eastAsia="Batang"/>
          <w:sz w:val="28"/>
          <w:szCs w:val="24"/>
        </w:rPr>
        <w:t>She said this was one of the last vacations with her whole family before the kids started to move out. They really enjoy</w:t>
      </w:r>
      <w:r w:rsidR="003C7097">
        <w:rPr>
          <w:rFonts w:eastAsia="Batang"/>
          <w:sz w:val="28"/>
          <w:szCs w:val="24"/>
        </w:rPr>
        <w:t>ed</w:t>
      </w:r>
      <w:r w:rsidR="003B28C0">
        <w:rPr>
          <w:rFonts w:eastAsia="Batang"/>
          <w:sz w:val="28"/>
          <w:szCs w:val="24"/>
        </w:rPr>
        <w:t xml:space="preserve"> the area and took a boat ride while there. </w:t>
      </w:r>
      <w:r w:rsidR="00F841CB">
        <w:rPr>
          <w:rFonts w:eastAsia="Batang"/>
          <w:sz w:val="28"/>
          <w:szCs w:val="24"/>
        </w:rPr>
        <w:t>Betty said she has done everything she ever wanted to do so she doesn’t really have a bucket list but i</w:t>
      </w:r>
      <w:r w:rsidR="003C7097">
        <w:rPr>
          <w:rFonts w:eastAsia="Batang"/>
          <w:sz w:val="28"/>
          <w:szCs w:val="24"/>
        </w:rPr>
        <w:t xml:space="preserve">f </w:t>
      </w:r>
      <w:r w:rsidR="00F841CB">
        <w:rPr>
          <w:rFonts w:eastAsia="Batang"/>
          <w:sz w:val="28"/>
          <w:szCs w:val="24"/>
        </w:rPr>
        <w:t>she</w:t>
      </w:r>
      <w:r w:rsidR="003C7097">
        <w:rPr>
          <w:rFonts w:eastAsia="Batang"/>
          <w:sz w:val="28"/>
          <w:szCs w:val="24"/>
        </w:rPr>
        <w:t xml:space="preserve"> had to have something on it</w:t>
      </w:r>
      <w:r w:rsidR="00476740">
        <w:rPr>
          <w:rFonts w:eastAsia="Batang"/>
          <w:sz w:val="28"/>
          <w:szCs w:val="24"/>
        </w:rPr>
        <w:t xml:space="preserve"> she</w:t>
      </w:r>
      <w:r w:rsidR="003C7097">
        <w:rPr>
          <w:rFonts w:eastAsia="Batang"/>
          <w:sz w:val="28"/>
          <w:szCs w:val="24"/>
        </w:rPr>
        <w:t xml:space="preserve"> would </w:t>
      </w:r>
      <w:r w:rsidR="00476740">
        <w:rPr>
          <w:rFonts w:eastAsia="Batang"/>
          <w:sz w:val="28"/>
          <w:szCs w:val="24"/>
        </w:rPr>
        <w:t>travel to California. She has her husband</w:t>
      </w:r>
      <w:r w:rsidR="00673807">
        <w:rPr>
          <w:rFonts w:eastAsia="Batang"/>
          <w:sz w:val="28"/>
          <w:szCs w:val="24"/>
        </w:rPr>
        <w:t>’s</w:t>
      </w:r>
      <w:r w:rsidR="00476740">
        <w:rPr>
          <w:rFonts w:eastAsia="Batang"/>
          <w:sz w:val="28"/>
          <w:szCs w:val="24"/>
        </w:rPr>
        <w:t xml:space="preserve"> sister there and their family and she would like to visit them and see them again. </w:t>
      </w:r>
    </w:p>
    <w:p w14:paraId="53DAD62D" w14:textId="3A221F02" w:rsidR="00476740" w:rsidRDefault="00476740" w:rsidP="003C7097">
      <w:pPr>
        <w:spacing w:line="288" w:lineRule="auto"/>
        <w:ind w:firstLine="720"/>
        <w:rPr>
          <w:rFonts w:eastAsia="Batang"/>
          <w:sz w:val="28"/>
          <w:szCs w:val="24"/>
        </w:rPr>
      </w:pPr>
      <w:r>
        <w:rPr>
          <w:rFonts w:eastAsia="Batang"/>
          <w:sz w:val="28"/>
          <w:szCs w:val="24"/>
        </w:rPr>
        <w:t xml:space="preserve">Betty was born and raised in Michigan. She attended school at Summerfield Schools through graduation. It was located in Petersburg, Michigan. Betty worked at the Toledo Edison electric company in Michigan before coming to Ohio with her husband. He moved here with his job as a TV repairman. His company sent him here to help open the store in Lima. She got a job here at Chase Bank which </w:t>
      </w:r>
      <w:r w:rsidRPr="00D85581">
        <w:rPr>
          <w:rFonts w:eastAsia="Batang"/>
          <w:noProof/>
          <w:sz w:val="28"/>
          <w:szCs w:val="24"/>
        </w:rPr>
        <w:t>use</w:t>
      </w:r>
      <w:r w:rsidR="00D85581">
        <w:rPr>
          <w:rFonts w:eastAsia="Batang"/>
          <w:noProof/>
          <w:sz w:val="28"/>
          <w:szCs w:val="24"/>
        </w:rPr>
        <w:t>d</w:t>
      </w:r>
      <w:r>
        <w:rPr>
          <w:rFonts w:eastAsia="Batang"/>
          <w:sz w:val="28"/>
          <w:szCs w:val="24"/>
        </w:rPr>
        <w:t xml:space="preserve"> to be Bank One. The bank was where she said was her favorite job.</w:t>
      </w:r>
    </w:p>
    <w:p w14:paraId="6BD6695E" w14:textId="563B33E0" w:rsidR="00B60C5D" w:rsidRDefault="00476740" w:rsidP="00476740">
      <w:pPr>
        <w:spacing w:line="288" w:lineRule="auto"/>
        <w:ind w:firstLine="720"/>
        <w:rPr>
          <w:rFonts w:eastAsia="Batang"/>
          <w:sz w:val="28"/>
          <w:szCs w:val="24"/>
        </w:rPr>
      </w:pPr>
      <w:r>
        <w:rPr>
          <w:rFonts w:eastAsia="Batang"/>
          <w:sz w:val="28"/>
          <w:szCs w:val="24"/>
        </w:rPr>
        <w:t xml:space="preserve">What she enjoys most about life now is seeing family. Being close with them has always been important to her. She used to have a garden at home raising mainly veggies but has some flowers </w:t>
      </w:r>
      <w:r w:rsidRPr="00D85581">
        <w:rPr>
          <w:rFonts w:eastAsia="Batang"/>
          <w:noProof/>
          <w:sz w:val="28"/>
          <w:szCs w:val="24"/>
        </w:rPr>
        <w:t>t</w:t>
      </w:r>
      <w:r w:rsidR="00D85581">
        <w:rPr>
          <w:rFonts w:eastAsia="Batang"/>
          <w:noProof/>
          <w:sz w:val="28"/>
          <w:szCs w:val="24"/>
        </w:rPr>
        <w:t>o</w:t>
      </w:r>
      <w:r w:rsidRPr="00D85581">
        <w:rPr>
          <w:rFonts w:eastAsia="Batang"/>
          <w:noProof/>
          <w:sz w:val="28"/>
          <w:szCs w:val="24"/>
        </w:rPr>
        <w:t>o</w:t>
      </w:r>
      <w:r>
        <w:rPr>
          <w:rFonts w:eastAsia="Batang"/>
          <w:sz w:val="28"/>
          <w:szCs w:val="24"/>
        </w:rPr>
        <w:t>. She also enjoyed sewing and crocheting in her free time. She has made an Afghan for all of her grandchildren.  Something else she loves to do is watch for the first Robin of Spring. She enjoys watching the birds outside her window but the Robin’s and Cardinals are her favorite.</w:t>
      </w:r>
    </w:p>
    <w:p w14:paraId="75B354CC" w14:textId="05F82247" w:rsidR="00476740" w:rsidRDefault="00476740" w:rsidP="00476740">
      <w:pPr>
        <w:spacing w:line="288" w:lineRule="auto"/>
        <w:ind w:firstLine="720"/>
        <w:rPr>
          <w:rFonts w:eastAsia="Batang"/>
          <w:sz w:val="28"/>
          <w:szCs w:val="24"/>
        </w:rPr>
      </w:pPr>
      <w:r>
        <w:rPr>
          <w:rFonts w:eastAsia="Batang"/>
          <w:sz w:val="28"/>
          <w:szCs w:val="24"/>
        </w:rPr>
        <w:t xml:space="preserve">I hope you get a chance to come down and visit with Betty this month as I am sure she would happy to see you. </w:t>
      </w:r>
    </w:p>
    <w:p w14:paraId="254F297F" w14:textId="68F7A123" w:rsidR="00B60C5D" w:rsidRDefault="00B60C5D" w:rsidP="00B60C5D">
      <w:pPr>
        <w:spacing w:line="288" w:lineRule="auto"/>
        <w:rPr>
          <w:rFonts w:eastAsia="Batang"/>
          <w:sz w:val="28"/>
          <w:szCs w:val="24"/>
        </w:rPr>
      </w:pPr>
    </w:p>
    <w:p w14:paraId="7EED97CC" w14:textId="7BE57660" w:rsidR="00B60C5D" w:rsidRDefault="00B60C5D" w:rsidP="00B60C5D">
      <w:pPr>
        <w:spacing w:line="288" w:lineRule="auto"/>
        <w:rPr>
          <w:rFonts w:eastAsia="Batang"/>
          <w:sz w:val="28"/>
          <w:szCs w:val="24"/>
        </w:rPr>
      </w:pPr>
    </w:p>
    <w:bookmarkEnd w:id="3"/>
    <w:p w14:paraId="73331444" w14:textId="4EFC0483" w:rsidR="00BA4DEB" w:rsidRPr="00D978D6" w:rsidRDefault="0044010D" w:rsidP="00252B9E">
      <w:pPr>
        <w:spacing w:line="288" w:lineRule="auto"/>
        <w:jc w:val="center"/>
        <w:rPr>
          <w:rFonts w:eastAsiaTheme="minorEastAsia"/>
          <w:b/>
          <w:color w:val="595959" w:themeColor="text1" w:themeTint="A6"/>
          <w:sz w:val="32"/>
          <w:szCs w:val="20"/>
          <w:lang w:eastAsia="ja-JP"/>
        </w:rPr>
      </w:pPr>
      <w:r>
        <w:rPr>
          <w:rFonts w:eastAsiaTheme="minorEastAsia"/>
          <w:b/>
          <w:color w:val="595959" w:themeColor="text1" w:themeTint="A6"/>
          <w:sz w:val="32"/>
          <w:szCs w:val="20"/>
          <w:lang w:eastAsia="ja-JP"/>
        </w:rPr>
        <w:t>T</w:t>
      </w:r>
      <w:r w:rsidR="009B491F" w:rsidRPr="00D978D6">
        <w:rPr>
          <w:rFonts w:eastAsiaTheme="minorEastAsia"/>
          <w:b/>
          <w:color w:val="595959" w:themeColor="text1" w:themeTint="A6"/>
          <w:sz w:val="32"/>
          <w:szCs w:val="20"/>
          <w:lang w:eastAsia="ja-JP"/>
        </w:rPr>
        <w:t xml:space="preserve">he Mission Statement of Vancrest of Ada is to Provide </w:t>
      </w:r>
      <w:r w:rsidR="009B491F" w:rsidRPr="004E165F">
        <w:rPr>
          <w:rFonts w:eastAsiaTheme="minorEastAsia"/>
          <w:b/>
          <w:noProof/>
          <w:color w:val="595959" w:themeColor="text1" w:themeTint="A6"/>
          <w:sz w:val="32"/>
          <w:szCs w:val="20"/>
          <w:lang w:eastAsia="ja-JP"/>
        </w:rPr>
        <w:t>CARE</w:t>
      </w:r>
      <w:r w:rsidR="009B491F" w:rsidRPr="00D978D6">
        <w:rPr>
          <w:rFonts w:eastAsiaTheme="minorEastAsia"/>
          <w:b/>
          <w:color w:val="595959" w:themeColor="text1" w:themeTint="A6"/>
          <w:sz w:val="32"/>
          <w:szCs w:val="20"/>
          <w:lang w:eastAsia="ja-JP"/>
        </w:rPr>
        <w:t>:</w:t>
      </w:r>
    </w:p>
    <w:p w14:paraId="099D6DF1" w14:textId="77777777" w:rsidR="00BA4DEB" w:rsidRPr="00D978D6" w:rsidRDefault="009B491F" w:rsidP="00BA4DEB">
      <w:pPr>
        <w:spacing w:line="288" w:lineRule="auto"/>
        <w:rPr>
          <w:rFonts w:eastAsiaTheme="minorEastAsia"/>
          <w:color w:val="595959" w:themeColor="text1" w:themeTint="A6"/>
          <w:sz w:val="28"/>
          <w:szCs w:val="20"/>
          <w:lang w:eastAsia="ja-JP"/>
        </w:rPr>
      </w:pPr>
      <w:r w:rsidRPr="00D978D6">
        <w:rPr>
          <w:rFonts w:eastAsiaTheme="minorEastAsia"/>
          <w:color w:val="595959" w:themeColor="text1" w:themeTint="A6"/>
          <w:sz w:val="28"/>
          <w:szCs w:val="20"/>
          <w:lang w:eastAsia="ja-JP"/>
        </w:rPr>
        <w:t>                                C             Customer Focused- Resident, Family &amp;</w:t>
      </w:r>
    </w:p>
    <w:p w14:paraId="778F6621" w14:textId="77777777" w:rsidR="00BA4DEB" w:rsidRPr="00D978D6" w:rsidRDefault="009B491F" w:rsidP="00BA4DEB">
      <w:pPr>
        <w:spacing w:line="288" w:lineRule="auto"/>
        <w:rPr>
          <w:rFonts w:eastAsiaTheme="minorEastAsia"/>
          <w:color w:val="595959" w:themeColor="text1" w:themeTint="A6"/>
          <w:sz w:val="28"/>
          <w:szCs w:val="20"/>
          <w:lang w:eastAsia="ja-JP"/>
        </w:rPr>
      </w:pPr>
      <w:r w:rsidRPr="00D978D6">
        <w:rPr>
          <w:rFonts w:eastAsiaTheme="minorEastAsia"/>
          <w:color w:val="595959" w:themeColor="text1" w:themeTint="A6"/>
          <w:sz w:val="28"/>
          <w:szCs w:val="20"/>
          <w:lang w:eastAsia="ja-JP"/>
        </w:rPr>
        <w:t xml:space="preserve">                                                Community</w:t>
      </w:r>
    </w:p>
    <w:p w14:paraId="534DE6F0" w14:textId="271358E6" w:rsidR="00BA4DEB" w:rsidRPr="00D978D6" w:rsidRDefault="009B491F" w:rsidP="00BA4DEB">
      <w:pPr>
        <w:spacing w:line="288" w:lineRule="auto"/>
        <w:rPr>
          <w:rFonts w:eastAsiaTheme="minorEastAsia"/>
          <w:color w:val="595959" w:themeColor="text1" w:themeTint="A6"/>
          <w:sz w:val="28"/>
          <w:szCs w:val="20"/>
          <w:lang w:eastAsia="ja-JP"/>
        </w:rPr>
      </w:pPr>
      <w:r w:rsidRPr="00D978D6">
        <w:rPr>
          <w:rFonts w:eastAsiaTheme="minorEastAsia"/>
          <w:color w:val="595959" w:themeColor="text1" w:themeTint="A6"/>
          <w:sz w:val="28"/>
          <w:szCs w:val="20"/>
          <w:lang w:eastAsia="ja-JP"/>
        </w:rPr>
        <w:t xml:space="preserve">                                </w:t>
      </w:r>
      <w:r w:rsidRPr="0093447D">
        <w:rPr>
          <w:rFonts w:eastAsiaTheme="minorEastAsia"/>
          <w:noProof/>
          <w:color w:val="595959" w:themeColor="text1" w:themeTint="A6"/>
          <w:sz w:val="28"/>
          <w:szCs w:val="20"/>
          <w:lang w:eastAsia="ja-JP"/>
        </w:rPr>
        <w:t>A</w:t>
      </w:r>
      <w:r w:rsidR="00304CB7" w:rsidRPr="0093447D">
        <w:rPr>
          <w:rFonts w:eastAsiaTheme="minorEastAsia"/>
          <w:noProof/>
          <w:color w:val="595959" w:themeColor="text1" w:themeTint="A6"/>
          <w:sz w:val="28"/>
          <w:szCs w:val="20"/>
          <w:lang w:eastAsia="ja-JP"/>
        </w:rPr>
        <w:t xml:space="preserve">            </w:t>
      </w:r>
      <w:r w:rsidRPr="0093447D">
        <w:rPr>
          <w:rFonts w:eastAsiaTheme="minorEastAsia"/>
          <w:noProof/>
          <w:color w:val="595959" w:themeColor="text1" w:themeTint="A6"/>
          <w:sz w:val="28"/>
          <w:szCs w:val="20"/>
          <w:lang w:eastAsia="ja-JP"/>
        </w:rPr>
        <w:t>Attitude</w:t>
      </w:r>
      <w:r w:rsidRPr="00D978D6">
        <w:rPr>
          <w:rFonts w:eastAsiaTheme="minorEastAsia"/>
          <w:color w:val="595959" w:themeColor="text1" w:themeTint="A6"/>
          <w:sz w:val="28"/>
          <w:szCs w:val="20"/>
          <w:lang w:eastAsia="ja-JP"/>
        </w:rPr>
        <w:t>- Always Display a Positive Attitude</w:t>
      </w:r>
    </w:p>
    <w:p w14:paraId="6EA17534" w14:textId="77777777" w:rsidR="00BA4DEB" w:rsidRPr="00D978D6" w:rsidRDefault="009B491F" w:rsidP="00BA4DEB">
      <w:pPr>
        <w:spacing w:line="288" w:lineRule="auto"/>
        <w:rPr>
          <w:rFonts w:eastAsiaTheme="minorEastAsia"/>
          <w:color w:val="595959" w:themeColor="text1" w:themeTint="A6"/>
          <w:sz w:val="28"/>
          <w:szCs w:val="20"/>
          <w:lang w:eastAsia="ja-JP"/>
        </w:rPr>
      </w:pPr>
      <w:r w:rsidRPr="00D978D6">
        <w:rPr>
          <w:rFonts w:eastAsiaTheme="minorEastAsia"/>
          <w:color w:val="595959" w:themeColor="text1" w:themeTint="A6"/>
          <w:sz w:val="28"/>
          <w:szCs w:val="20"/>
          <w:lang w:eastAsia="ja-JP"/>
        </w:rPr>
        <w:t>                                R             Responsibility- Each Person Takes</w:t>
      </w:r>
    </w:p>
    <w:p w14:paraId="431A3AEF" w14:textId="77777777" w:rsidR="00BA4DEB" w:rsidRPr="00D978D6" w:rsidRDefault="009B491F" w:rsidP="00BA4DEB">
      <w:pPr>
        <w:spacing w:line="288" w:lineRule="auto"/>
        <w:rPr>
          <w:rFonts w:eastAsiaTheme="minorEastAsia"/>
          <w:color w:val="595959" w:themeColor="text1" w:themeTint="A6"/>
          <w:sz w:val="28"/>
          <w:szCs w:val="20"/>
          <w:lang w:eastAsia="ja-JP"/>
        </w:rPr>
      </w:pPr>
      <w:r w:rsidRPr="00D978D6">
        <w:rPr>
          <w:rFonts w:eastAsiaTheme="minorEastAsia"/>
          <w:color w:val="595959" w:themeColor="text1" w:themeTint="A6"/>
          <w:sz w:val="28"/>
          <w:szCs w:val="20"/>
          <w:lang w:eastAsia="ja-JP"/>
        </w:rPr>
        <w:t xml:space="preserve">                                               Responsibility for Results</w:t>
      </w:r>
    </w:p>
    <w:p w14:paraId="6053C428" w14:textId="77777777" w:rsidR="00BA4DEB" w:rsidRPr="00D978D6" w:rsidRDefault="009B491F" w:rsidP="00BA4DEB">
      <w:pPr>
        <w:spacing w:line="288" w:lineRule="auto"/>
        <w:rPr>
          <w:rFonts w:eastAsiaTheme="minorEastAsia"/>
          <w:color w:val="595959" w:themeColor="text1" w:themeTint="A6"/>
          <w:sz w:val="28"/>
          <w:szCs w:val="20"/>
          <w:lang w:eastAsia="ja-JP"/>
        </w:rPr>
      </w:pPr>
      <w:r w:rsidRPr="00D978D6">
        <w:rPr>
          <w:rFonts w:eastAsiaTheme="minorEastAsia"/>
          <w:color w:val="595959" w:themeColor="text1" w:themeTint="A6"/>
          <w:sz w:val="28"/>
          <w:szCs w:val="20"/>
          <w:lang w:eastAsia="ja-JP"/>
        </w:rPr>
        <w:t xml:space="preserve">                                E            Empathy- Display Empathy to Customers </w:t>
      </w:r>
      <w:r w:rsidR="0090499C" w:rsidRPr="00D978D6">
        <w:rPr>
          <w:rFonts w:eastAsiaTheme="minorEastAsia"/>
          <w:color w:val="595959" w:themeColor="text1" w:themeTint="A6"/>
          <w:sz w:val="28"/>
          <w:szCs w:val="20"/>
          <w:lang w:eastAsia="ja-JP"/>
        </w:rPr>
        <w:t>in</w:t>
      </w:r>
      <w:r w:rsidRPr="00D978D6">
        <w:rPr>
          <w:rFonts w:eastAsiaTheme="minorEastAsia"/>
          <w:color w:val="595959" w:themeColor="text1" w:themeTint="A6"/>
          <w:sz w:val="28"/>
          <w:szCs w:val="20"/>
          <w:lang w:eastAsia="ja-JP"/>
        </w:rPr>
        <w:t xml:space="preserve"> All</w:t>
      </w:r>
    </w:p>
    <w:p w14:paraId="08990A80" w14:textId="77777777" w:rsidR="00BA4DEB" w:rsidRDefault="009B491F" w:rsidP="00BA4DEB">
      <w:pPr>
        <w:spacing w:line="288" w:lineRule="auto"/>
        <w:rPr>
          <w:rFonts w:eastAsiaTheme="minorEastAsia"/>
          <w:b/>
          <w:color w:val="595959" w:themeColor="text1" w:themeTint="A6"/>
          <w:sz w:val="32"/>
          <w:szCs w:val="20"/>
          <w:lang w:eastAsia="ja-JP"/>
        </w:rPr>
      </w:pPr>
      <w:r w:rsidRPr="00D978D6">
        <w:rPr>
          <w:rFonts w:eastAsiaTheme="minorEastAsia"/>
          <w:color w:val="595959" w:themeColor="text1" w:themeTint="A6"/>
          <w:sz w:val="28"/>
          <w:szCs w:val="20"/>
          <w:lang w:eastAsia="ja-JP"/>
        </w:rPr>
        <w:t xml:space="preserve">                                               Situations</w:t>
      </w:r>
    </w:p>
    <w:p w14:paraId="72348D6A" w14:textId="77777777" w:rsidR="00BA4DEB" w:rsidRDefault="009B491F" w:rsidP="00BA4DEB">
      <w:pPr>
        <w:spacing w:line="288" w:lineRule="auto"/>
        <w:jc w:val="center"/>
        <w:rPr>
          <w:rFonts w:eastAsiaTheme="minorEastAsia"/>
          <w:b/>
          <w:color w:val="595959" w:themeColor="text1" w:themeTint="A6"/>
          <w:sz w:val="32"/>
          <w:szCs w:val="20"/>
          <w:lang w:eastAsia="ja-JP"/>
        </w:rPr>
      </w:pPr>
      <w:r>
        <w:rPr>
          <w:rFonts w:ascii="Arial" w:hAnsi="Arial" w:cs="Arial"/>
          <w:noProof/>
          <w:color w:val="001BA0"/>
          <w:sz w:val="20"/>
          <w:szCs w:val="20"/>
        </w:rPr>
        <w:drawing>
          <wp:inline distT="0" distB="0" distL="0" distR="0" wp14:anchorId="223EF390" wp14:editId="6412A62A">
            <wp:extent cx="1190418" cy="1431175"/>
            <wp:effectExtent l="0" t="0" r="0" b="0"/>
            <wp:docPr id="2" name="emb22B9F214D" descr="Image result for clipart nursing home">
              <a:hlinkClick xmlns:a="http://schemas.openxmlformats.org/drawingml/2006/main" r:id="rId17" tooltip="&quot;Search images of clipart nursing hom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07588" name="emb22B9F214D" descr="Image result for clipart nursing home">
                      <a:hlinkClick r:id="rId17" tooltip="&quot;Search images of clipart nursing home&quot;"/>
                    </pic:cNvPr>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238471" cy="1488947"/>
                    </a:xfrm>
                    <a:prstGeom prst="rect">
                      <a:avLst/>
                    </a:prstGeom>
                    <a:noFill/>
                    <a:ln>
                      <a:noFill/>
                    </a:ln>
                  </pic:spPr>
                </pic:pic>
              </a:graphicData>
            </a:graphic>
          </wp:inline>
        </w:drawing>
      </w:r>
    </w:p>
    <w:p w14:paraId="65220F32" w14:textId="4CA8B2F0" w:rsidR="00BA4DEB" w:rsidRPr="00D978D6" w:rsidRDefault="009B491F" w:rsidP="00BA4DEB">
      <w:pPr>
        <w:spacing w:line="288" w:lineRule="auto"/>
        <w:jc w:val="center"/>
        <w:rPr>
          <w:rFonts w:eastAsiaTheme="minorEastAsia"/>
          <w:b/>
          <w:color w:val="595959" w:themeColor="text1" w:themeTint="A6"/>
          <w:sz w:val="32"/>
          <w:szCs w:val="20"/>
          <w:lang w:eastAsia="ja-JP"/>
        </w:rPr>
      </w:pPr>
      <w:r w:rsidRPr="00D978D6">
        <w:rPr>
          <w:rFonts w:eastAsiaTheme="minorEastAsia"/>
          <w:b/>
          <w:color w:val="595959" w:themeColor="text1" w:themeTint="A6"/>
          <w:sz w:val="32"/>
          <w:szCs w:val="20"/>
          <w:lang w:eastAsia="ja-JP"/>
        </w:rPr>
        <w:t>We</w:t>
      </w:r>
      <w:r w:rsidR="00702633">
        <w:rPr>
          <w:rFonts w:eastAsiaTheme="minorEastAsia"/>
          <w:b/>
          <w:color w:val="595959" w:themeColor="text1" w:themeTint="A6"/>
          <w:sz w:val="32"/>
          <w:szCs w:val="20"/>
          <w:lang w:eastAsia="ja-JP"/>
        </w:rPr>
        <w:t xml:space="preserve"> </w:t>
      </w:r>
      <w:r w:rsidR="00702633" w:rsidRPr="00D85581">
        <w:rPr>
          <w:rFonts w:eastAsiaTheme="minorEastAsia"/>
          <w:b/>
          <w:noProof/>
          <w:color w:val="595959" w:themeColor="text1" w:themeTint="A6"/>
          <w:sz w:val="32"/>
          <w:szCs w:val="20"/>
          <w:lang w:eastAsia="ja-JP"/>
        </w:rPr>
        <w:t>Will</w:t>
      </w:r>
      <w:r w:rsidRPr="00D978D6">
        <w:rPr>
          <w:rFonts w:eastAsiaTheme="minorEastAsia"/>
          <w:b/>
          <w:color w:val="595959" w:themeColor="text1" w:themeTint="A6"/>
          <w:sz w:val="32"/>
          <w:szCs w:val="20"/>
          <w:lang w:eastAsia="ja-JP"/>
        </w:rPr>
        <w:t xml:space="preserve"> Achieve the Mission Through Key Objectives:</w:t>
      </w:r>
    </w:p>
    <w:p w14:paraId="66ADDC62" w14:textId="77777777" w:rsidR="00BA4DEB" w:rsidRPr="0083316A" w:rsidRDefault="00BA4DEB" w:rsidP="00BA4DEB">
      <w:pPr>
        <w:spacing w:line="288" w:lineRule="auto"/>
        <w:rPr>
          <w:rFonts w:eastAsiaTheme="minorEastAsia"/>
          <w:color w:val="595959" w:themeColor="text1" w:themeTint="A6"/>
          <w:szCs w:val="20"/>
          <w:lang w:eastAsia="ja-JP"/>
        </w:rPr>
      </w:pPr>
    </w:p>
    <w:p w14:paraId="36EC9908" w14:textId="77777777" w:rsidR="00BA4DEB" w:rsidRPr="00895D04" w:rsidRDefault="009B491F" w:rsidP="00BA4DEB">
      <w:pPr>
        <w:pStyle w:val="ListParagraph"/>
        <w:numPr>
          <w:ilvl w:val="0"/>
          <w:numId w:val="3"/>
        </w:numPr>
        <w:spacing w:line="288" w:lineRule="auto"/>
        <w:rPr>
          <w:rFonts w:eastAsiaTheme="minorEastAsia"/>
          <w:color w:val="595959" w:themeColor="text1" w:themeTint="A6"/>
          <w:sz w:val="28"/>
          <w:szCs w:val="20"/>
          <w:lang w:eastAsia="ja-JP"/>
        </w:rPr>
      </w:pPr>
      <w:r w:rsidRPr="00895D04">
        <w:rPr>
          <w:rFonts w:eastAsiaTheme="minorEastAsia"/>
          <w:color w:val="595959" w:themeColor="text1" w:themeTint="A6"/>
          <w:sz w:val="28"/>
          <w:szCs w:val="20"/>
          <w:lang w:eastAsia="ja-JP"/>
        </w:rPr>
        <w:t>Care- Individualized care that is delivered timely, proacti</w:t>
      </w:r>
      <w:r>
        <w:rPr>
          <w:rFonts w:eastAsiaTheme="minorEastAsia"/>
          <w:color w:val="595959" w:themeColor="text1" w:themeTint="A6"/>
          <w:sz w:val="28"/>
          <w:szCs w:val="20"/>
          <w:lang w:eastAsia="ja-JP"/>
        </w:rPr>
        <w:t>vely, professionally, and with a</w:t>
      </w:r>
      <w:r w:rsidRPr="00895D04">
        <w:rPr>
          <w:rFonts w:eastAsiaTheme="minorEastAsia"/>
          <w:color w:val="595959" w:themeColor="text1" w:themeTint="A6"/>
          <w:sz w:val="28"/>
          <w:szCs w:val="20"/>
          <w:lang w:eastAsia="ja-JP"/>
        </w:rPr>
        <w:t xml:space="preserve"> caring attitude.</w:t>
      </w:r>
    </w:p>
    <w:p w14:paraId="2DB7A44B" w14:textId="77777777" w:rsidR="00BA4DEB" w:rsidRPr="00895D04" w:rsidRDefault="009B491F" w:rsidP="00BA4DEB">
      <w:pPr>
        <w:pStyle w:val="ListParagraph"/>
        <w:numPr>
          <w:ilvl w:val="0"/>
          <w:numId w:val="3"/>
        </w:numPr>
        <w:spacing w:line="288" w:lineRule="auto"/>
        <w:rPr>
          <w:rFonts w:eastAsiaTheme="minorEastAsia"/>
          <w:color w:val="595959" w:themeColor="text1" w:themeTint="A6"/>
          <w:sz w:val="28"/>
          <w:szCs w:val="20"/>
          <w:lang w:eastAsia="ja-JP"/>
        </w:rPr>
      </w:pPr>
      <w:r w:rsidRPr="00895D04">
        <w:rPr>
          <w:rFonts w:eastAsiaTheme="minorEastAsia"/>
          <w:color w:val="595959" w:themeColor="text1" w:themeTint="A6"/>
          <w:sz w:val="28"/>
          <w:szCs w:val="20"/>
          <w:lang w:eastAsia="ja-JP"/>
        </w:rPr>
        <w:t xml:space="preserve">Nutritional Services- The dining experience and meals will be served at the right </w:t>
      </w:r>
    </w:p>
    <w:p w14:paraId="7926A9A9" w14:textId="77777777" w:rsidR="00BA4DEB" w:rsidRPr="00895D04" w:rsidRDefault="009B491F" w:rsidP="00BA4DEB">
      <w:pPr>
        <w:pStyle w:val="ListParagraph"/>
        <w:spacing w:line="288" w:lineRule="auto"/>
        <w:ind w:left="1335"/>
        <w:rPr>
          <w:rFonts w:eastAsiaTheme="minorEastAsia"/>
          <w:color w:val="595959" w:themeColor="text1" w:themeTint="A6"/>
          <w:sz w:val="28"/>
          <w:szCs w:val="20"/>
          <w:lang w:eastAsia="ja-JP"/>
        </w:rPr>
      </w:pPr>
      <w:r w:rsidRPr="00895D04">
        <w:rPr>
          <w:rFonts w:eastAsiaTheme="minorEastAsia"/>
          <w:color w:val="595959" w:themeColor="text1" w:themeTint="A6"/>
          <w:sz w:val="28"/>
          <w:szCs w:val="20"/>
          <w:lang w:eastAsia="ja-JP"/>
        </w:rPr>
        <w:t>temperature, time, place, and nutritional value.  We will offer a choice at each meal.</w:t>
      </w:r>
    </w:p>
    <w:p w14:paraId="5B479F1F" w14:textId="77777777" w:rsidR="00BA4DEB" w:rsidRPr="00895D04" w:rsidRDefault="009B491F" w:rsidP="00BA4DEB">
      <w:pPr>
        <w:pStyle w:val="ListParagraph"/>
        <w:numPr>
          <w:ilvl w:val="0"/>
          <w:numId w:val="3"/>
        </w:numPr>
        <w:spacing w:line="288" w:lineRule="auto"/>
        <w:rPr>
          <w:rFonts w:eastAsiaTheme="minorEastAsia"/>
          <w:color w:val="595959" w:themeColor="text1" w:themeTint="A6"/>
          <w:sz w:val="28"/>
          <w:szCs w:val="20"/>
          <w:lang w:eastAsia="ja-JP"/>
        </w:rPr>
      </w:pPr>
      <w:r w:rsidRPr="00895D04">
        <w:rPr>
          <w:rFonts w:eastAsiaTheme="minorEastAsia"/>
          <w:color w:val="595959" w:themeColor="text1" w:themeTint="A6"/>
          <w:sz w:val="28"/>
          <w:szCs w:val="20"/>
          <w:lang w:eastAsia="ja-JP"/>
        </w:rPr>
        <w:t xml:space="preserve">Facilities- Vancrest of Ada is an odor free, secure, accessible, and comfortable </w:t>
      </w:r>
    </w:p>
    <w:p w14:paraId="65B0434C" w14:textId="77777777" w:rsidR="00BA4DEB" w:rsidRPr="00895D04" w:rsidRDefault="009B491F" w:rsidP="00BA4DEB">
      <w:pPr>
        <w:pStyle w:val="ListParagraph"/>
        <w:spacing w:line="288" w:lineRule="auto"/>
        <w:ind w:left="1335"/>
        <w:rPr>
          <w:rFonts w:eastAsiaTheme="minorEastAsia"/>
          <w:color w:val="595959" w:themeColor="text1" w:themeTint="A6"/>
          <w:sz w:val="28"/>
          <w:szCs w:val="20"/>
          <w:lang w:eastAsia="ja-JP"/>
        </w:rPr>
      </w:pPr>
      <w:r w:rsidRPr="00895D04">
        <w:rPr>
          <w:rFonts w:eastAsiaTheme="minorEastAsia"/>
          <w:color w:val="595959" w:themeColor="text1" w:themeTint="A6"/>
          <w:sz w:val="28"/>
          <w:szCs w:val="20"/>
          <w:lang w:eastAsia="ja-JP"/>
        </w:rPr>
        <w:t xml:space="preserve">facility.  This is accomplished by timely attention to investment in physical structure and pride in accommodations. </w:t>
      </w:r>
    </w:p>
    <w:p w14:paraId="3612AF0D" w14:textId="10460ED2" w:rsidR="00BA4DEB" w:rsidRPr="00895D04" w:rsidRDefault="009B491F" w:rsidP="00BA4DEB">
      <w:pPr>
        <w:pStyle w:val="ListParagraph"/>
        <w:numPr>
          <w:ilvl w:val="0"/>
          <w:numId w:val="3"/>
        </w:numPr>
        <w:spacing w:line="288" w:lineRule="auto"/>
        <w:rPr>
          <w:rFonts w:eastAsiaTheme="minorEastAsia"/>
          <w:color w:val="595959" w:themeColor="text1" w:themeTint="A6"/>
          <w:sz w:val="28"/>
          <w:szCs w:val="20"/>
          <w:lang w:eastAsia="ja-JP"/>
        </w:rPr>
      </w:pPr>
      <w:r w:rsidRPr="00895D04">
        <w:rPr>
          <w:rFonts w:eastAsiaTheme="minorEastAsia"/>
          <w:color w:val="595959" w:themeColor="text1" w:themeTint="A6"/>
          <w:sz w:val="28"/>
          <w:szCs w:val="20"/>
          <w:lang w:eastAsia="ja-JP"/>
        </w:rPr>
        <w:t>Activities- Meaningful and varied activities will be offered at a variety of times that will</w:t>
      </w:r>
    </w:p>
    <w:p w14:paraId="05D2438B" w14:textId="731C557F" w:rsidR="00BA4DEB" w:rsidRPr="00895D04" w:rsidRDefault="009B491F" w:rsidP="00BA4DEB">
      <w:pPr>
        <w:pStyle w:val="ListParagraph"/>
        <w:spacing w:line="288" w:lineRule="auto"/>
        <w:ind w:left="1335"/>
        <w:rPr>
          <w:rFonts w:eastAsiaTheme="minorEastAsia"/>
          <w:color w:val="595959" w:themeColor="text1" w:themeTint="A6"/>
          <w:sz w:val="28"/>
          <w:szCs w:val="20"/>
          <w:lang w:eastAsia="ja-JP"/>
        </w:rPr>
      </w:pPr>
      <w:r w:rsidRPr="00895D04">
        <w:rPr>
          <w:rFonts w:eastAsiaTheme="minorEastAsia"/>
          <w:color w:val="595959" w:themeColor="text1" w:themeTint="A6"/>
          <w:sz w:val="28"/>
          <w:szCs w:val="20"/>
          <w:lang w:eastAsia="ja-JP"/>
        </w:rPr>
        <w:t xml:space="preserve"> stimulate the senses and be fun.</w:t>
      </w:r>
    </w:p>
    <w:p w14:paraId="6E75D95A" w14:textId="103ACA62" w:rsidR="00BA4DEB" w:rsidRPr="00895D04" w:rsidRDefault="009B491F" w:rsidP="00BA4DEB">
      <w:pPr>
        <w:pStyle w:val="ListParagraph"/>
        <w:numPr>
          <w:ilvl w:val="0"/>
          <w:numId w:val="3"/>
        </w:numPr>
        <w:spacing w:line="288" w:lineRule="auto"/>
        <w:rPr>
          <w:rFonts w:eastAsiaTheme="minorEastAsia"/>
          <w:color w:val="595959" w:themeColor="text1" w:themeTint="A6"/>
          <w:sz w:val="28"/>
          <w:szCs w:val="20"/>
          <w:lang w:eastAsia="ja-JP"/>
        </w:rPr>
      </w:pPr>
      <w:r w:rsidRPr="00895D04">
        <w:rPr>
          <w:rFonts w:eastAsiaTheme="minorEastAsia"/>
          <w:color w:val="595959" w:themeColor="text1" w:themeTint="A6"/>
          <w:sz w:val="28"/>
          <w:szCs w:val="20"/>
          <w:lang w:eastAsia="ja-JP"/>
        </w:rPr>
        <w:t xml:space="preserve">Staff- Employees at Vancrest of Ada strive for total customer satisfaction in everything </w:t>
      </w:r>
    </w:p>
    <w:p w14:paraId="2C1B4C6F" w14:textId="2821242C" w:rsidR="00C5104D" w:rsidRPr="00C5104D" w:rsidRDefault="009B491F" w:rsidP="00C5104D">
      <w:pPr>
        <w:pStyle w:val="ListParagraph"/>
        <w:spacing w:line="288" w:lineRule="auto"/>
        <w:ind w:left="1335"/>
        <w:rPr>
          <w:rFonts w:eastAsiaTheme="minorEastAsia"/>
          <w:color w:val="595959" w:themeColor="text1" w:themeTint="A6"/>
          <w:sz w:val="28"/>
          <w:szCs w:val="20"/>
          <w:lang w:eastAsia="ja-JP"/>
        </w:rPr>
      </w:pPr>
      <w:r w:rsidRPr="00895D04">
        <w:rPr>
          <w:rFonts w:eastAsiaTheme="minorEastAsia"/>
          <w:color w:val="595959" w:themeColor="text1" w:themeTint="A6"/>
          <w:sz w:val="28"/>
          <w:szCs w:val="20"/>
          <w:lang w:eastAsia="ja-JP"/>
        </w:rPr>
        <w:t>we do by accomplishing results in a proactive, professional approach.</w:t>
      </w:r>
    </w:p>
    <w:p w14:paraId="00C70CBA" w14:textId="77777777" w:rsidR="00FD2273" w:rsidRDefault="00FD2273" w:rsidP="00FD2273">
      <w:pPr>
        <w:pStyle w:val="PlainText"/>
      </w:pPr>
      <w:r>
        <w:t xml:space="preserve">  </w:t>
      </w:r>
    </w:p>
    <w:p w14:paraId="60FFC5A7" w14:textId="20479536" w:rsidR="000950F4" w:rsidRDefault="000950F4" w:rsidP="00AF4E06">
      <w:pPr>
        <w:spacing w:line="288" w:lineRule="auto"/>
        <w:rPr>
          <w:rFonts w:eastAsiaTheme="minorEastAsia"/>
          <w:color w:val="595959" w:themeColor="text1" w:themeTint="A6"/>
          <w:sz w:val="28"/>
          <w:szCs w:val="20"/>
          <w:lang w:eastAsia="ja-JP"/>
        </w:rPr>
      </w:pPr>
    </w:p>
    <w:p w14:paraId="2F4333E2" w14:textId="77777777" w:rsidR="00EA2B10" w:rsidRDefault="00EA2B10" w:rsidP="00AF4E06">
      <w:pPr>
        <w:spacing w:line="288" w:lineRule="auto"/>
        <w:rPr>
          <w:rFonts w:eastAsiaTheme="minorEastAsia"/>
          <w:color w:val="595959" w:themeColor="text1" w:themeTint="A6"/>
          <w:sz w:val="28"/>
          <w:szCs w:val="20"/>
          <w:lang w:eastAsia="ja-JP"/>
        </w:rPr>
        <w:sectPr w:rsidR="00EA2B10" w:rsidSect="000950F4">
          <w:type w:val="continuous"/>
          <w:pgSz w:w="24480" w:h="15840" w:orient="landscape" w:code="17"/>
          <w:pgMar w:top="288" w:right="288" w:bottom="288" w:left="288" w:header="720" w:footer="720" w:gutter="0"/>
          <w:cols w:num="2" w:space="720"/>
          <w:docGrid w:linePitch="360"/>
        </w:sectPr>
      </w:pPr>
    </w:p>
    <w:tbl>
      <w:tblPr>
        <w:tblW w:w="5000" w:type="pct"/>
        <w:tblCellMar>
          <w:left w:w="115" w:type="dxa"/>
          <w:right w:w="115" w:type="dxa"/>
        </w:tblCellMar>
        <w:tblLook w:val="04A0" w:firstRow="1" w:lastRow="0" w:firstColumn="1" w:lastColumn="0" w:noHBand="0" w:noVBand="1"/>
        <w:tblCaption w:val="Layout table"/>
      </w:tblPr>
      <w:tblGrid>
        <w:gridCol w:w="11952"/>
        <w:gridCol w:w="11952"/>
      </w:tblGrid>
      <w:tr w:rsidR="00EA2B10" w14:paraId="40E94059" w14:textId="77777777" w:rsidTr="00EA2B10">
        <w:tc>
          <w:tcPr>
            <w:tcW w:w="2500" w:type="pct"/>
            <w:shd w:val="clear" w:color="auto" w:fill="1F4E79" w:themeFill="accent1" w:themeFillShade="80"/>
          </w:tcPr>
          <w:p w14:paraId="1414885B" w14:textId="77777777" w:rsidR="00EA2B10" w:rsidRDefault="00EA2B10" w:rsidP="00EA2B10">
            <w:pPr>
              <w:pStyle w:val="Month"/>
            </w:pPr>
            <w:r>
              <w:lastRenderedPageBreak/>
              <w:fldChar w:fldCharType="begin"/>
            </w:r>
            <w:r>
              <w:instrText xml:space="preserve"> DOCVARIABLE  MonthStart \@ MMMM \* MERGEFORMAT </w:instrText>
            </w:r>
            <w:r>
              <w:fldChar w:fldCharType="separate"/>
            </w:r>
            <w:r>
              <w:t>January</w:t>
            </w:r>
            <w:r>
              <w:fldChar w:fldCharType="end"/>
            </w:r>
          </w:p>
        </w:tc>
        <w:tc>
          <w:tcPr>
            <w:tcW w:w="2500" w:type="pct"/>
            <w:shd w:val="clear" w:color="auto" w:fill="1F4E79" w:themeFill="accent1" w:themeFillShade="80"/>
          </w:tcPr>
          <w:p w14:paraId="72BFBE02" w14:textId="77777777" w:rsidR="00EA2B10" w:rsidRDefault="00EA2B10" w:rsidP="00EA2B10"/>
        </w:tc>
      </w:tr>
      <w:tr w:rsidR="00EA2B10" w14:paraId="220881DB" w14:textId="77777777" w:rsidTr="00EA2B10">
        <w:tc>
          <w:tcPr>
            <w:tcW w:w="2500" w:type="pct"/>
            <w:tcBorders>
              <w:bottom w:val="single" w:sz="18" w:space="0" w:color="FFFFFF" w:themeColor="background1"/>
            </w:tcBorders>
            <w:shd w:val="clear" w:color="auto" w:fill="1F4E79" w:themeFill="accent1" w:themeFillShade="80"/>
          </w:tcPr>
          <w:p w14:paraId="4F566648" w14:textId="77777777" w:rsidR="00EA2B10" w:rsidRDefault="00EA2B10" w:rsidP="00EA2B10"/>
        </w:tc>
        <w:tc>
          <w:tcPr>
            <w:tcW w:w="2500" w:type="pct"/>
            <w:tcBorders>
              <w:bottom w:val="single" w:sz="18" w:space="0" w:color="FFFFFF" w:themeColor="background1"/>
            </w:tcBorders>
            <w:shd w:val="clear" w:color="auto" w:fill="1F4E79" w:themeFill="accent1" w:themeFillShade="80"/>
          </w:tcPr>
          <w:p w14:paraId="409EAABA" w14:textId="77777777" w:rsidR="00EA2B10" w:rsidRDefault="00EA2B10" w:rsidP="00EA2B10">
            <w:pPr>
              <w:pStyle w:val="Year"/>
            </w:pPr>
            <w:r>
              <w:fldChar w:fldCharType="begin"/>
            </w:r>
            <w:r>
              <w:instrText xml:space="preserve"> DOCVARIABLE  MonthStart \@  yyyy   \* MERGEFORMAT </w:instrText>
            </w:r>
            <w:r>
              <w:fldChar w:fldCharType="separate"/>
            </w:r>
            <w:r>
              <w:t>2019</w:t>
            </w:r>
            <w:r>
              <w:fldChar w:fldCharType="end"/>
            </w:r>
          </w:p>
        </w:tc>
      </w:tr>
      <w:tr w:rsidR="00EA2B10" w14:paraId="5FEF9E16" w14:textId="77777777" w:rsidTr="00EA2B10">
        <w:trPr>
          <w:trHeight w:hRule="exact" w:val="576"/>
        </w:trPr>
        <w:tc>
          <w:tcPr>
            <w:tcW w:w="2500" w:type="pct"/>
            <w:tcBorders>
              <w:top w:val="single" w:sz="18" w:space="0" w:color="FFFFFF" w:themeColor="background1"/>
              <w:bottom w:val="single" w:sz="18" w:space="0" w:color="FFFFFF" w:themeColor="background1"/>
            </w:tcBorders>
            <w:shd w:val="clear" w:color="auto" w:fill="595959" w:themeFill="text1" w:themeFillTint="A6"/>
            <w:tcMar>
              <w:top w:w="58" w:type="dxa"/>
              <w:bottom w:w="58" w:type="dxa"/>
            </w:tcMar>
            <w:vAlign w:val="center"/>
          </w:tcPr>
          <w:p w14:paraId="3B6A71B2" w14:textId="027FBE2B" w:rsidR="00EA2B10" w:rsidRDefault="00EA2B10" w:rsidP="00EA2B10">
            <w:pPr>
              <w:pStyle w:val="Title"/>
            </w:pPr>
            <w:r w:rsidRPr="00D85581">
              <w:rPr>
                <w:noProof/>
              </w:rPr>
              <w:t>Long</w:t>
            </w:r>
            <w:r w:rsidR="00D85581">
              <w:rPr>
                <w:noProof/>
              </w:rPr>
              <w:t>-</w:t>
            </w:r>
            <w:r w:rsidRPr="00D85581">
              <w:rPr>
                <w:noProof/>
              </w:rPr>
              <w:t>Term</w:t>
            </w:r>
            <w:r>
              <w:t xml:space="preserve"> Care Life Enrichment Calendar</w:t>
            </w:r>
          </w:p>
        </w:tc>
        <w:tc>
          <w:tcPr>
            <w:tcW w:w="2500" w:type="pct"/>
            <w:shd w:val="clear" w:color="auto" w:fill="595959" w:themeFill="text1" w:themeFillTint="A6"/>
            <w:tcMar>
              <w:top w:w="58" w:type="dxa"/>
              <w:bottom w:w="58" w:type="dxa"/>
            </w:tcMar>
            <w:vAlign w:val="center"/>
          </w:tcPr>
          <w:p w14:paraId="7D9889E9" w14:textId="77777777" w:rsidR="00EA2B10" w:rsidRDefault="00EA2B10" w:rsidP="00EA2B10">
            <w:pPr>
              <w:pStyle w:val="Subtitle"/>
            </w:pPr>
            <w:r>
              <w:t>Activities are subject to change. Changes will be made to the large wall calendar outside of the Dining Room.</w:t>
            </w:r>
          </w:p>
        </w:tc>
      </w:tr>
    </w:tbl>
    <w:tbl>
      <w:tblPr>
        <w:tblStyle w:val="TableCalendar"/>
        <w:tblW w:w="5000" w:type="pct"/>
        <w:tblLayout w:type="fixed"/>
        <w:tblLook w:val="0420" w:firstRow="1" w:lastRow="0" w:firstColumn="0" w:lastColumn="0" w:noHBand="0" w:noVBand="1"/>
        <w:tblCaption w:val="Layout table"/>
      </w:tblPr>
      <w:tblGrid>
        <w:gridCol w:w="3410"/>
        <w:gridCol w:w="3413"/>
        <w:gridCol w:w="3413"/>
        <w:gridCol w:w="3413"/>
        <w:gridCol w:w="3413"/>
        <w:gridCol w:w="3413"/>
        <w:gridCol w:w="3413"/>
      </w:tblGrid>
      <w:tr w:rsidR="00EA2B10" w14:paraId="7857E706" w14:textId="77777777" w:rsidTr="00EA2B10">
        <w:trPr>
          <w:cnfStyle w:val="100000000000" w:firstRow="1" w:lastRow="0" w:firstColumn="0" w:lastColumn="0" w:oddVBand="0" w:evenVBand="0" w:oddHBand="0" w:evenHBand="0" w:firstRowFirstColumn="0" w:firstRowLastColumn="0" w:lastRowFirstColumn="0" w:lastRowLastColumn="0"/>
        </w:trPr>
        <w:sdt>
          <w:sdtPr>
            <w:id w:val="1352609046"/>
            <w:placeholder>
              <w:docPart w:val="F24DC25A4FBE47D8B1C5EB03ED43F852"/>
            </w:placeholder>
            <w:temporary/>
            <w:showingPlcHdr/>
            <w15:appearance w15:val="hidden"/>
          </w:sdtPr>
          <w:sdtEndPr/>
          <w:sdtContent>
            <w:tc>
              <w:tcPr>
                <w:tcW w:w="2054" w:type="dxa"/>
              </w:tcPr>
              <w:p w14:paraId="0690A84F" w14:textId="77777777" w:rsidR="00EA2B10" w:rsidRDefault="00EA2B10" w:rsidP="00EA2B10">
                <w:pPr>
                  <w:pStyle w:val="Days"/>
                </w:pPr>
                <w:r>
                  <w:t>Sunday</w:t>
                </w:r>
              </w:p>
            </w:tc>
          </w:sdtContent>
        </w:sdt>
        <w:tc>
          <w:tcPr>
            <w:tcW w:w="2055" w:type="dxa"/>
          </w:tcPr>
          <w:p w14:paraId="76958AE7" w14:textId="77777777" w:rsidR="00EA2B10" w:rsidRDefault="006720B4" w:rsidP="00EA2B10">
            <w:pPr>
              <w:pStyle w:val="Days"/>
            </w:pPr>
            <w:sdt>
              <w:sdtPr>
                <w:id w:val="-87848220"/>
                <w:placeholder>
                  <w:docPart w:val="C14705F284734C50B1AC7F7106EA9DA2"/>
                </w:placeholder>
                <w:temporary/>
                <w:showingPlcHdr/>
                <w15:appearance w15:val="hidden"/>
              </w:sdtPr>
              <w:sdtEndPr/>
              <w:sdtContent>
                <w:r w:rsidR="00EA2B10">
                  <w:t>Monday</w:t>
                </w:r>
              </w:sdtContent>
            </w:sdt>
          </w:p>
        </w:tc>
        <w:tc>
          <w:tcPr>
            <w:tcW w:w="2055" w:type="dxa"/>
          </w:tcPr>
          <w:p w14:paraId="61FEC690" w14:textId="77777777" w:rsidR="00EA2B10" w:rsidRDefault="006720B4" w:rsidP="00EA2B10">
            <w:pPr>
              <w:pStyle w:val="Days"/>
            </w:pPr>
            <w:sdt>
              <w:sdtPr>
                <w:id w:val="-1290966746"/>
                <w:placeholder>
                  <w:docPart w:val="C5F5F5A5091F4464A07E72E89E254291"/>
                </w:placeholder>
                <w:temporary/>
                <w:showingPlcHdr/>
                <w15:appearance w15:val="hidden"/>
              </w:sdtPr>
              <w:sdtEndPr/>
              <w:sdtContent>
                <w:r w:rsidR="00EA2B10">
                  <w:t>Tuesday</w:t>
                </w:r>
              </w:sdtContent>
            </w:sdt>
          </w:p>
        </w:tc>
        <w:tc>
          <w:tcPr>
            <w:tcW w:w="2055" w:type="dxa"/>
          </w:tcPr>
          <w:p w14:paraId="06146BE4" w14:textId="77777777" w:rsidR="00EA2B10" w:rsidRDefault="006720B4" w:rsidP="00EA2B10">
            <w:pPr>
              <w:pStyle w:val="Days"/>
            </w:pPr>
            <w:sdt>
              <w:sdtPr>
                <w:id w:val="931090283"/>
                <w:placeholder>
                  <w:docPart w:val="DFB00CF9C6584145B8FA667E389E6903"/>
                </w:placeholder>
                <w:temporary/>
                <w:showingPlcHdr/>
                <w15:appearance w15:val="hidden"/>
              </w:sdtPr>
              <w:sdtEndPr/>
              <w:sdtContent>
                <w:r w:rsidR="00EA2B10">
                  <w:t>Wednesday</w:t>
                </w:r>
              </w:sdtContent>
            </w:sdt>
          </w:p>
        </w:tc>
        <w:tc>
          <w:tcPr>
            <w:tcW w:w="2055" w:type="dxa"/>
          </w:tcPr>
          <w:p w14:paraId="587BBAAE" w14:textId="77777777" w:rsidR="00EA2B10" w:rsidRDefault="006720B4" w:rsidP="00EA2B10">
            <w:pPr>
              <w:pStyle w:val="Days"/>
            </w:pPr>
            <w:sdt>
              <w:sdtPr>
                <w:id w:val="537479755"/>
                <w:placeholder>
                  <w:docPart w:val="1C5073F4F2244BB2BA95063C28F08850"/>
                </w:placeholder>
                <w:temporary/>
                <w:showingPlcHdr/>
                <w15:appearance w15:val="hidden"/>
              </w:sdtPr>
              <w:sdtEndPr/>
              <w:sdtContent>
                <w:r w:rsidR="00EA2B10">
                  <w:t>Thursday</w:t>
                </w:r>
              </w:sdtContent>
            </w:sdt>
          </w:p>
        </w:tc>
        <w:tc>
          <w:tcPr>
            <w:tcW w:w="2055" w:type="dxa"/>
          </w:tcPr>
          <w:p w14:paraId="1DB58F89" w14:textId="77777777" w:rsidR="00EA2B10" w:rsidRDefault="006720B4" w:rsidP="00EA2B10">
            <w:pPr>
              <w:pStyle w:val="Days"/>
            </w:pPr>
            <w:sdt>
              <w:sdtPr>
                <w:id w:val="2125422129"/>
                <w:placeholder>
                  <w:docPart w:val="44200183DF134E93983609318659B255"/>
                </w:placeholder>
                <w:temporary/>
                <w:showingPlcHdr/>
                <w15:appearance w15:val="hidden"/>
              </w:sdtPr>
              <w:sdtEndPr/>
              <w:sdtContent>
                <w:r w:rsidR="00EA2B10">
                  <w:t>Friday</w:t>
                </w:r>
              </w:sdtContent>
            </w:sdt>
          </w:p>
        </w:tc>
        <w:tc>
          <w:tcPr>
            <w:tcW w:w="2055" w:type="dxa"/>
          </w:tcPr>
          <w:p w14:paraId="59504AF1" w14:textId="77777777" w:rsidR="00EA2B10" w:rsidRDefault="006720B4" w:rsidP="00EA2B10">
            <w:pPr>
              <w:pStyle w:val="Days"/>
            </w:pPr>
            <w:sdt>
              <w:sdtPr>
                <w:id w:val="-1006131789"/>
                <w:placeholder>
                  <w:docPart w:val="80E397D008CE4BD092CAB1CF8B70CEDA"/>
                </w:placeholder>
                <w:temporary/>
                <w:showingPlcHdr/>
                <w15:appearance w15:val="hidden"/>
              </w:sdtPr>
              <w:sdtEndPr/>
              <w:sdtContent>
                <w:r w:rsidR="00EA2B10">
                  <w:t>Saturday</w:t>
                </w:r>
              </w:sdtContent>
            </w:sdt>
          </w:p>
        </w:tc>
      </w:tr>
      <w:tr w:rsidR="00EA2B10" w14:paraId="3E863BAC" w14:textId="77777777" w:rsidTr="00EA2B10">
        <w:tc>
          <w:tcPr>
            <w:tcW w:w="2054" w:type="dxa"/>
            <w:tcBorders>
              <w:bottom w:val="nil"/>
            </w:tcBorders>
          </w:tcPr>
          <w:p w14:paraId="5F46CB76" w14:textId="77777777" w:rsidR="00EA2B10" w:rsidRDefault="00EA2B10" w:rsidP="00EA2B10">
            <w:pPr>
              <w:pStyle w:val="Dates"/>
            </w:pP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 "Sunday" 1 ""</w:instrText>
            </w:r>
            <w:r>
              <w:fldChar w:fldCharType="end"/>
            </w:r>
          </w:p>
        </w:tc>
        <w:tc>
          <w:tcPr>
            <w:tcW w:w="2055" w:type="dxa"/>
            <w:tcBorders>
              <w:bottom w:val="nil"/>
            </w:tcBorders>
          </w:tcPr>
          <w:p w14:paraId="39F8587E" w14:textId="77777777" w:rsidR="00EA2B10" w:rsidRDefault="00EA2B10" w:rsidP="00EA2B10">
            <w:pPr>
              <w:pStyle w:val="Dates"/>
            </w:pP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 "Monday" 1 </w:instrText>
            </w:r>
            <w:r>
              <w:fldChar w:fldCharType="begin"/>
            </w:r>
            <w:r>
              <w:instrText xml:space="preserve"> IF </w:instrText>
            </w:r>
            <w:r>
              <w:fldChar w:fldCharType="begin"/>
            </w:r>
            <w:r>
              <w:instrText xml:space="preserve"> =A2 </w:instrText>
            </w:r>
            <w:r>
              <w:fldChar w:fldCharType="separate"/>
            </w:r>
            <w:r>
              <w:rPr>
                <w:noProof/>
              </w:rPr>
              <w:instrText>0</w:instrText>
            </w:r>
            <w:r>
              <w:fldChar w:fldCharType="end"/>
            </w:r>
            <w:r>
              <w:instrText xml:space="preserve"> &lt;&gt; 0 </w:instrText>
            </w:r>
            <w:r>
              <w:fldChar w:fldCharType="begin"/>
            </w:r>
            <w:r>
              <w:instrText xml:space="preserve"> =A2+1 </w:instrText>
            </w:r>
            <w:r>
              <w:fldChar w:fldCharType="separate"/>
            </w:r>
            <w:r>
              <w:rPr>
                <w:noProof/>
              </w:rPr>
              <w:instrText>2</w:instrText>
            </w:r>
            <w:r>
              <w:fldChar w:fldCharType="end"/>
            </w:r>
            <w:r>
              <w:instrText xml:space="preserve"> "" </w:instrText>
            </w:r>
            <w:r>
              <w:fldChar w:fldCharType="end"/>
            </w:r>
            <w:r>
              <w:fldChar w:fldCharType="end"/>
            </w:r>
          </w:p>
        </w:tc>
        <w:tc>
          <w:tcPr>
            <w:tcW w:w="2055" w:type="dxa"/>
            <w:tcBorders>
              <w:bottom w:val="nil"/>
            </w:tcBorders>
          </w:tcPr>
          <w:p w14:paraId="07679F76" w14:textId="77777777" w:rsidR="00EA2B10" w:rsidRDefault="00EA2B10" w:rsidP="00EA2B10">
            <w:pPr>
              <w:pStyle w:val="Dates"/>
            </w:pPr>
            <w:r w:rsidRPr="00BD5FF6">
              <w:rPr>
                <w:sz w:val="32"/>
              </w:rPr>
              <w:t xml:space="preserve">Happy New Years!         </w:t>
            </w: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 "Tuesday" 1 </w:instrText>
            </w:r>
            <w:r>
              <w:fldChar w:fldCharType="begin"/>
            </w:r>
            <w:r>
              <w:instrText xml:space="preserve"> IF </w:instrText>
            </w:r>
            <w:r>
              <w:fldChar w:fldCharType="begin"/>
            </w:r>
            <w:r>
              <w:instrText xml:space="preserve"> =B2 </w:instrText>
            </w:r>
            <w:r>
              <w:fldChar w:fldCharType="separate"/>
            </w:r>
            <w:r>
              <w:rPr>
                <w:noProof/>
              </w:rPr>
              <w:instrText>0</w:instrText>
            </w:r>
            <w:r>
              <w:fldChar w:fldCharType="end"/>
            </w:r>
            <w:r>
              <w:instrText xml:space="preserve"> &lt;&gt; 0 </w:instrText>
            </w:r>
            <w:r>
              <w:fldChar w:fldCharType="begin"/>
            </w:r>
            <w:r>
              <w:instrText xml:space="preserve"> =B2+1 </w:instrText>
            </w:r>
            <w:r>
              <w:fldChar w:fldCharType="separate"/>
            </w:r>
            <w:r>
              <w:rPr>
                <w:noProof/>
              </w:rPr>
              <w:instrText>2</w:instrText>
            </w:r>
            <w:r>
              <w:fldChar w:fldCharType="end"/>
            </w:r>
            <w:r>
              <w:instrText xml:space="preserve"> "" </w:instrText>
            </w:r>
            <w:r>
              <w:fldChar w:fldCharType="end"/>
            </w:r>
            <w:r>
              <w:fldChar w:fldCharType="separate"/>
            </w:r>
            <w:r>
              <w:rPr>
                <w:noProof/>
              </w:rPr>
              <w:t>1</w:t>
            </w:r>
            <w:r>
              <w:fldChar w:fldCharType="end"/>
            </w:r>
          </w:p>
        </w:tc>
        <w:tc>
          <w:tcPr>
            <w:tcW w:w="2055" w:type="dxa"/>
            <w:tcBorders>
              <w:bottom w:val="nil"/>
            </w:tcBorders>
          </w:tcPr>
          <w:p w14:paraId="2D5D227F" w14:textId="77777777" w:rsidR="00EA2B10" w:rsidRDefault="00EA2B10" w:rsidP="00EA2B10">
            <w:pPr>
              <w:pStyle w:val="Dates"/>
            </w:pP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 "Wednesday" 1 </w:instrText>
            </w:r>
            <w:r>
              <w:fldChar w:fldCharType="begin"/>
            </w:r>
            <w:r>
              <w:instrText xml:space="preserve"> IF </w:instrText>
            </w:r>
            <w:r>
              <w:fldChar w:fldCharType="begin"/>
            </w:r>
            <w:r>
              <w:instrText xml:space="preserve"> =C2 </w:instrText>
            </w:r>
            <w:r>
              <w:fldChar w:fldCharType="separate"/>
            </w:r>
            <w:r>
              <w:rPr>
                <w:noProof/>
              </w:rPr>
              <w:instrText>1</w:instrText>
            </w:r>
            <w:r>
              <w:fldChar w:fldCharType="end"/>
            </w:r>
            <w:r>
              <w:instrText xml:space="preserve"> &lt;&gt; 0 </w:instrText>
            </w:r>
            <w:r>
              <w:fldChar w:fldCharType="begin"/>
            </w:r>
            <w:r>
              <w:instrText xml:space="preserve"> =C2+1 </w:instrText>
            </w:r>
            <w:r>
              <w:fldChar w:fldCharType="separate"/>
            </w:r>
            <w:r>
              <w:rPr>
                <w:noProof/>
              </w:rPr>
              <w:instrText>2</w:instrText>
            </w:r>
            <w:r>
              <w:fldChar w:fldCharType="end"/>
            </w:r>
            <w:r>
              <w:instrText xml:space="preserve"> "" </w:instrText>
            </w:r>
            <w:r>
              <w:fldChar w:fldCharType="separate"/>
            </w:r>
            <w:r>
              <w:rPr>
                <w:noProof/>
              </w:rPr>
              <w:instrText>2</w:instrText>
            </w:r>
            <w:r>
              <w:fldChar w:fldCharType="end"/>
            </w:r>
            <w:r>
              <w:fldChar w:fldCharType="separate"/>
            </w:r>
            <w:r>
              <w:rPr>
                <w:noProof/>
              </w:rPr>
              <w:t>2</w:t>
            </w:r>
            <w:r>
              <w:fldChar w:fldCharType="end"/>
            </w:r>
          </w:p>
        </w:tc>
        <w:tc>
          <w:tcPr>
            <w:tcW w:w="2055" w:type="dxa"/>
            <w:tcBorders>
              <w:bottom w:val="nil"/>
            </w:tcBorders>
          </w:tcPr>
          <w:p w14:paraId="6901378E" w14:textId="77777777" w:rsidR="00EA2B10" w:rsidRDefault="00EA2B10" w:rsidP="00EA2B10">
            <w:pPr>
              <w:pStyle w:val="Dates"/>
            </w:pP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Thursday" 1 </w:instrText>
            </w:r>
            <w:r>
              <w:fldChar w:fldCharType="begin"/>
            </w:r>
            <w:r>
              <w:instrText xml:space="preserve"> IF </w:instrText>
            </w:r>
            <w:r>
              <w:fldChar w:fldCharType="begin"/>
            </w:r>
            <w:r>
              <w:instrText xml:space="preserve"> =D2 </w:instrText>
            </w:r>
            <w:r>
              <w:fldChar w:fldCharType="separate"/>
            </w:r>
            <w:r>
              <w:rPr>
                <w:noProof/>
              </w:rPr>
              <w:instrText>2</w:instrText>
            </w:r>
            <w:r>
              <w:fldChar w:fldCharType="end"/>
            </w:r>
            <w:r>
              <w:instrText xml:space="preserve"> &lt;&gt; 0 </w:instrText>
            </w:r>
            <w:r>
              <w:fldChar w:fldCharType="begin"/>
            </w:r>
            <w:r>
              <w:instrText xml:space="preserve"> =D2+1 </w:instrText>
            </w:r>
            <w:r>
              <w:fldChar w:fldCharType="separate"/>
            </w:r>
            <w:r>
              <w:rPr>
                <w:noProof/>
              </w:rPr>
              <w:instrText>3</w:instrText>
            </w:r>
            <w:r>
              <w:fldChar w:fldCharType="end"/>
            </w:r>
            <w:r>
              <w:instrText xml:space="preserve"> "" </w:instrText>
            </w:r>
            <w:r>
              <w:fldChar w:fldCharType="separate"/>
            </w:r>
            <w:r>
              <w:rPr>
                <w:noProof/>
              </w:rPr>
              <w:instrText>3</w:instrText>
            </w:r>
            <w:r>
              <w:fldChar w:fldCharType="end"/>
            </w:r>
            <w:r>
              <w:fldChar w:fldCharType="separate"/>
            </w:r>
            <w:r>
              <w:rPr>
                <w:noProof/>
              </w:rPr>
              <w:t>3</w:t>
            </w:r>
            <w:r>
              <w:fldChar w:fldCharType="end"/>
            </w:r>
          </w:p>
        </w:tc>
        <w:tc>
          <w:tcPr>
            <w:tcW w:w="2055" w:type="dxa"/>
            <w:tcBorders>
              <w:bottom w:val="nil"/>
            </w:tcBorders>
          </w:tcPr>
          <w:p w14:paraId="6EBD1F1F" w14:textId="77777777" w:rsidR="00EA2B10" w:rsidRDefault="00EA2B10" w:rsidP="00EA2B10">
            <w:pPr>
              <w:pStyle w:val="Dates"/>
            </w:pP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 "Friday" 1 </w:instrText>
            </w:r>
            <w:r>
              <w:fldChar w:fldCharType="begin"/>
            </w:r>
            <w:r>
              <w:instrText xml:space="preserve"> IF </w:instrText>
            </w:r>
            <w:r>
              <w:fldChar w:fldCharType="begin"/>
            </w:r>
            <w:r>
              <w:instrText xml:space="preserve"> =E2 </w:instrText>
            </w:r>
            <w:r>
              <w:fldChar w:fldCharType="separate"/>
            </w:r>
            <w:r>
              <w:rPr>
                <w:noProof/>
              </w:rPr>
              <w:instrText>3</w:instrText>
            </w:r>
            <w:r>
              <w:fldChar w:fldCharType="end"/>
            </w:r>
            <w:r>
              <w:instrText xml:space="preserve"> &lt;&gt; 0 </w:instrText>
            </w:r>
            <w:r>
              <w:fldChar w:fldCharType="begin"/>
            </w:r>
            <w:r>
              <w:instrText xml:space="preserve"> =E2+1 </w:instrText>
            </w:r>
            <w:r>
              <w:fldChar w:fldCharType="separate"/>
            </w:r>
            <w:r>
              <w:rPr>
                <w:noProof/>
              </w:rPr>
              <w:instrText>4</w:instrText>
            </w:r>
            <w:r>
              <w:fldChar w:fldCharType="end"/>
            </w:r>
            <w:r>
              <w:instrText xml:space="preserve"> "" </w:instrText>
            </w:r>
            <w:r>
              <w:fldChar w:fldCharType="separate"/>
            </w:r>
            <w:r>
              <w:rPr>
                <w:noProof/>
              </w:rPr>
              <w:instrText>4</w:instrText>
            </w:r>
            <w:r>
              <w:fldChar w:fldCharType="end"/>
            </w:r>
            <w:r>
              <w:fldChar w:fldCharType="separate"/>
            </w:r>
            <w:r>
              <w:rPr>
                <w:noProof/>
              </w:rPr>
              <w:t>4</w:t>
            </w:r>
            <w:r>
              <w:fldChar w:fldCharType="end"/>
            </w:r>
          </w:p>
        </w:tc>
        <w:tc>
          <w:tcPr>
            <w:tcW w:w="2055" w:type="dxa"/>
            <w:tcBorders>
              <w:bottom w:val="nil"/>
            </w:tcBorders>
          </w:tcPr>
          <w:p w14:paraId="685FCE9D" w14:textId="77777777" w:rsidR="00EA2B10" w:rsidRDefault="00EA2B10" w:rsidP="00EA2B10">
            <w:pPr>
              <w:pStyle w:val="Dates"/>
            </w:pP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 "Saturday" 1 </w:instrText>
            </w:r>
            <w:r>
              <w:fldChar w:fldCharType="begin"/>
            </w:r>
            <w:r>
              <w:instrText xml:space="preserve"> IF </w:instrText>
            </w:r>
            <w:r>
              <w:fldChar w:fldCharType="begin"/>
            </w:r>
            <w:r>
              <w:instrText xml:space="preserve"> =F2 </w:instrText>
            </w:r>
            <w:r>
              <w:fldChar w:fldCharType="separate"/>
            </w:r>
            <w:r>
              <w:rPr>
                <w:noProof/>
              </w:rPr>
              <w:instrText>4</w:instrText>
            </w:r>
            <w:r>
              <w:fldChar w:fldCharType="end"/>
            </w:r>
            <w:r>
              <w:instrText xml:space="preserve"> &lt;&gt; 0 </w:instrText>
            </w:r>
            <w:r>
              <w:fldChar w:fldCharType="begin"/>
            </w:r>
            <w:r>
              <w:instrText xml:space="preserve"> =F2+1 </w:instrText>
            </w:r>
            <w:r>
              <w:fldChar w:fldCharType="separate"/>
            </w:r>
            <w:r>
              <w:rPr>
                <w:noProof/>
              </w:rPr>
              <w:instrText>5</w:instrText>
            </w:r>
            <w:r>
              <w:fldChar w:fldCharType="end"/>
            </w:r>
            <w:r>
              <w:instrText xml:space="preserve"> "" </w:instrText>
            </w:r>
            <w:r>
              <w:fldChar w:fldCharType="separate"/>
            </w:r>
            <w:r>
              <w:rPr>
                <w:noProof/>
              </w:rPr>
              <w:instrText>5</w:instrText>
            </w:r>
            <w:r>
              <w:fldChar w:fldCharType="end"/>
            </w:r>
            <w:r>
              <w:fldChar w:fldCharType="separate"/>
            </w:r>
            <w:r>
              <w:rPr>
                <w:noProof/>
              </w:rPr>
              <w:t>5</w:t>
            </w:r>
            <w:r>
              <w:fldChar w:fldCharType="end"/>
            </w:r>
          </w:p>
        </w:tc>
      </w:tr>
      <w:tr w:rsidR="00EA2B10" w14:paraId="79C881D7" w14:textId="77777777" w:rsidTr="00EA2B10">
        <w:trPr>
          <w:trHeight w:hRule="exact" w:val="1863"/>
        </w:trPr>
        <w:tc>
          <w:tcPr>
            <w:tcW w:w="2054" w:type="dxa"/>
            <w:tcBorders>
              <w:top w:val="nil"/>
              <w:bottom w:val="single" w:sz="6" w:space="0" w:color="BFBFBF" w:themeColor="background1" w:themeShade="BF"/>
            </w:tcBorders>
          </w:tcPr>
          <w:p w14:paraId="3EABF8C5" w14:textId="77777777" w:rsidR="00EA2B10" w:rsidRDefault="00EA2B10" w:rsidP="00EA2B10"/>
        </w:tc>
        <w:tc>
          <w:tcPr>
            <w:tcW w:w="2055" w:type="dxa"/>
            <w:tcBorders>
              <w:top w:val="nil"/>
              <w:bottom w:val="single" w:sz="6" w:space="0" w:color="BFBFBF" w:themeColor="background1" w:themeShade="BF"/>
            </w:tcBorders>
          </w:tcPr>
          <w:p w14:paraId="66737BC0" w14:textId="77777777" w:rsidR="00EA2B10" w:rsidRDefault="00EA2B10" w:rsidP="00EA2B10"/>
        </w:tc>
        <w:tc>
          <w:tcPr>
            <w:tcW w:w="2055" w:type="dxa"/>
            <w:tcBorders>
              <w:top w:val="nil"/>
              <w:bottom w:val="single" w:sz="6" w:space="0" w:color="BFBFBF" w:themeColor="background1" w:themeShade="BF"/>
            </w:tcBorders>
          </w:tcPr>
          <w:p w14:paraId="775F5AF3" w14:textId="38729BB3" w:rsidR="00EA2B10" w:rsidRPr="0066323C" w:rsidRDefault="00EA2B10" w:rsidP="00EA2B10">
            <w:pPr>
              <w:rPr>
                <w:sz w:val="28"/>
              </w:rPr>
            </w:pPr>
            <w:r w:rsidRPr="0066323C">
              <w:rPr>
                <w:sz w:val="28"/>
              </w:rPr>
              <w:t>10:00 am</w:t>
            </w:r>
            <w:r>
              <w:rPr>
                <w:sz w:val="28"/>
              </w:rPr>
              <w:t xml:space="preserve"> </w:t>
            </w:r>
            <w:r w:rsidR="00250E18">
              <w:rPr>
                <w:sz w:val="28"/>
              </w:rPr>
              <w:t>Church</w:t>
            </w:r>
          </w:p>
          <w:p w14:paraId="20311331" w14:textId="77777777" w:rsidR="00EA2B10" w:rsidRPr="0066323C" w:rsidRDefault="00EA2B10" w:rsidP="00EA2B10">
            <w:pPr>
              <w:rPr>
                <w:sz w:val="28"/>
              </w:rPr>
            </w:pPr>
            <w:r w:rsidRPr="0066323C">
              <w:rPr>
                <w:sz w:val="28"/>
              </w:rPr>
              <w:t>2:00 pm</w:t>
            </w:r>
            <w:r>
              <w:rPr>
                <w:sz w:val="28"/>
              </w:rPr>
              <w:t xml:space="preserve"> Reminiscing</w:t>
            </w:r>
          </w:p>
          <w:p w14:paraId="15B9FC78" w14:textId="1FCBF6EC" w:rsidR="00EA2B10" w:rsidRDefault="00EA2B10" w:rsidP="00EA2B10"/>
        </w:tc>
        <w:tc>
          <w:tcPr>
            <w:tcW w:w="2055" w:type="dxa"/>
            <w:tcBorders>
              <w:top w:val="nil"/>
              <w:bottom w:val="single" w:sz="6" w:space="0" w:color="BFBFBF" w:themeColor="background1" w:themeShade="BF"/>
            </w:tcBorders>
          </w:tcPr>
          <w:p w14:paraId="1B174DE1" w14:textId="77777777" w:rsidR="00EA2B10" w:rsidRPr="0066323C" w:rsidRDefault="00EA2B10" w:rsidP="00EA2B10">
            <w:pPr>
              <w:rPr>
                <w:sz w:val="28"/>
              </w:rPr>
            </w:pPr>
            <w:r w:rsidRPr="0066323C">
              <w:rPr>
                <w:sz w:val="28"/>
              </w:rPr>
              <w:t>10:00 am</w:t>
            </w:r>
            <w:r>
              <w:rPr>
                <w:sz w:val="28"/>
              </w:rPr>
              <w:t xml:space="preserve"> Pictionary</w:t>
            </w:r>
          </w:p>
          <w:p w14:paraId="681372BF" w14:textId="77777777" w:rsidR="00EA2B10" w:rsidRPr="0066323C" w:rsidRDefault="00EA2B10" w:rsidP="00EA2B10">
            <w:pPr>
              <w:rPr>
                <w:sz w:val="28"/>
              </w:rPr>
            </w:pPr>
            <w:r w:rsidRPr="0066323C">
              <w:rPr>
                <w:sz w:val="28"/>
              </w:rPr>
              <w:t>2:00 pm</w:t>
            </w:r>
            <w:r>
              <w:rPr>
                <w:sz w:val="28"/>
              </w:rPr>
              <w:t xml:space="preserve"> Exercise</w:t>
            </w:r>
          </w:p>
          <w:p w14:paraId="4D260A90" w14:textId="77777777" w:rsidR="00EA2B10" w:rsidRDefault="00EA2B10" w:rsidP="00EA2B10">
            <w:r w:rsidRPr="0066323C">
              <w:rPr>
                <w:sz w:val="28"/>
              </w:rPr>
              <w:t>3:00 pm</w:t>
            </w:r>
            <w:r>
              <w:rPr>
                <w:sz w:val="28"/>
              </w:rPr>
              <w:t xml:space="preserve"> Coloring Pages</w:t>
            </w:r>
          </w:p>
        </w:tc>
        <w:tc>
          <w:tcPr>
            <w:tcW w:w="2055" w:type="dxa"/>
            <w:tcBorders>
              <w:top w:val="nil"/>
              <w:bottom w:val="single" w:sz="6" w:space="0" w:color="BFBFBF" w:themeColor="background1" w:themeShade="BF"/>
            </w:tcBorders>
          </w:tcPr>
          <w:p w14:paraId="477015D9" w14:textId="77777777" w:rsidR="00EA2B10" w:rsidRDefault="00EA2B10" w:rsidP="00EA2B10">
            <w:pPr>
              <w:rPr>
                <w:sz w:val="28"/>
              </w:rPr>
            </w:pPr>
            <w:r w:rsidRPr="0066323C">
              <w:rPr>
                <w:sz w:val="28"/>
              </w:rPr>
              <w:t>10:00 am</w:t>
            </w:r>
            <w:r>
              <w:rPr>
                <w:sz w:val="28"/>
              </w:rPr>
              <w:t xml:space="preserve"> Bullseye</w:t>
            </w:r>
          </w:p>
          <w:p w14:paraId="3202F003" w14:textId="77777777" w:rsidR="00EA2B10" w:rsidRPr="0066323C" w:rsidRDefault="00EA2B10" w:rsidP="00EA2B10">
            <w:pPr>
              <w:rPr>
                <w:sz w:val="28"/>
              </w:rPr>
            </w:pPr>
            <w:r>
              <w:rPr>
                <w:sz w:val="28"/>
              </w:rPr>
              <w:t>1:30 pm Therapy Dog Visit</w:t>
            </w:r>
          </w:p>
          <w:p w14:paraId="35BE7630" w14:textId="77777777" w:rsidR="00EA2B10" w:rsidRPr="0066323C" w:rsidRDefault="00EA2B10" w:rsidP="00EA2B10">
            <w:pPr>
              <w:rPr>
                <w:sz w:val="28"/>
              </w:rPr>
            </w:pPr>
            <w:r w:rsidRPr="0066323C">
              <w:rPr>
                <w:sz w:val="28"/>
              </w:rPr>
              <w:t>2:00 pm</w:t>
            </w:r>
            <w:r>
              <w:rPr>
                <w:sz w:val="28"/>
              </w:rPr>
              <w:t xml:space="preserve"> Bible Study</w:t>
            </w:r>
          </w:p>
          <w:p w14:paraId="66C8D3C5" w14:textId="77777777" w:rsidR="00EA2B10" w:rsidRDefault="00EA2B10" w:rsidP="00EA2B10"/>
        </w:tc>
        <w:tc>
          <w:tcPr>
            <w:tcW w:w="2055" w:type="dxa"/>
            <w:tcBorders>
              <w:top w:val="nil"/>
              <w:bottom w:val="single" w:sz="6" w:space="0" w:color="BFBFBF" w:themeColor="background1" w:themeShade="BF"/>
            </w:tcBorders>
          </w:tcPr>
          <w:p w14:paraId="41711F95" w14:textId="77777777" w:rsidR="00EA2B10" w:rsidRDefault="00EA2B10" w:rsidP="00EA2B10">
            <w:pPr>
              <w:rPr>
                <w:sz w:val="28"/>
              </w:rPr>
            </w:pPr>
            <w:r w:rsidRPr="0066323C">
              <w:rPr>
                <w:sz w:val="28"/>
              </w:rPr>
              <w:t>10:00 am</w:t>
            </w:r>
            <w:r>
              <w:rPr>
                <w:sz w:val="28"/>
              </w:rPr>
              <w:t xml:space="preserve"> Cornhole</w:t>
            </w:r>
          </w:p>
          <w:p w14:paraId="2BD56A00" w14:textId="77777777" w:rsidR="00EA2B10" w:rsidRPr="0066323C" w:rsidRDefault="00EA2B10" w:rsidP="00EA2B10">
            <w:pPr>
              <w:rPr>
                <w:sz w:val="28"/>
              </w:rPr>
            </w:pPr>
            <w:r>
              <w:rPr>
                <w:sz w:val="28"/>
              </w:rPr>
              <w:t>10:30 am John Reading</w:t>
            </w:r>
          </w:p>
          <w:p w14:paraId="355057CB" w14:textId="77777777" w:rsidR="00EA2B10" w:rsidRPr="0066323C" w:rsidRDefault="00EA2B10" w:rsidP="00EA2B10">
            <w:pPr>
              <w:rPr>
                <w:sz w:val="28"/>
              </w:rPr>
            </w:pPr>
            <w:r w:rsidRPr="0066323C">
              <w:rPr>
                <w:sz w:val="28"/>
              </w:rPr>
              <w:t>2:00 pm</w:t>
            </w:r>
            <w:r>
              <w:rPr>
                <w:sz w:val="28"/>
              </w:rPr>
              <w:t xml:space="preserve"> Bingo</w:t>
            </w:r>
          </w:p>
          <w:p w14:paraId="6644DFC2" w14:textId="77777777" w:rsidR="00EA2B10" w:rsidRDefault="00EA2B10" w:rsidP="00EA2B10">
            <w:r w:rsidRPr="0066323C">
              <w:rPr>
                <w:sz w:val="28"/>
              </w:rPr>
              <w:t>3:00 pm</w:t>
            </w:r>
            <w:r>
              <w:rPr>
                <w:sz w:val="28"/>
              </w:rPr>
              <w:t xml:space="preserve"> Ice Cream</w:t>
            </w:r>
          </w:p>
        </w:tc>
        <w:tc>
          <w:tcPr>
            <w:tcW w:w="2055" w:type="dxa"/>
            <w:tcBorders>
              <w:top w:val="nil"/>
              <w:bottom w:val="single" w:sz="6" w:space="0" w:color="BFBFBF" w:themeColor="background1" w:themeShade="BF"/>
            </w:tcBorders>
          </w:tcPr>
          <w:p w14:paraId="7B490D95" w14:textId="77777777" w:rsidR="00EA2B10" w:rsidRPr="0066323C" w:rsidRDefault="00EA2B10" w:rsidP="00EA2B10">
            <w:pPr>
              <w:rPr>
                <w:sz w:val="28"/>
              </w:rPr>
            </w:pPr>
            <w:r w:rsidRPr="0066323C">
              <w:rPr>
                <w:sz w:val="28"/>
              </w:rPr>
              <w:t>10:00 am Reminiscing</w:t>
            </w:r>
          </w:p>
          <w:p w14:paraId="3C9B13DA" w14:textId="77777777" w:rsidR="00EA2B10" w:rsidRPr="0066323C" w:rsidRDefault="00EA2B10" w:rsidP="00EA2B10">
            <w:pPr>
              <w:rPr>
                <w:sz w:val="28"/>
              </w:rPr>
            </w:pPr>
            <w:r w:rsidRPr="0066323C">
              <w:rPr>
                <w:sz w:val="28"/>
              </w:rPr>
              <w:t>2:00 pm Bingo</w:t>
            </w:r>
          </w:p>
          <w:p w14:paraId="24555C74" w14:textId="77777777" w:rsidR="00EA2B10" w:rsidRPr="0066323C" w:rsidRDefault="00EA2B10" w:rsidP="00EA2B10">
            <w:pPr>
              <w:rPr>
                <w:sz w:val="28"/>
              </w:rPr>
            </w:pPr>
            <w:r w:rsidRPr="0066323C">
              <w:rPr>
                <w:sz w:val="28"/>
              </w:rPr>
              <w:t>3:30 pm Activity Pages</w:t>
            </w:r>
          </w:p>
        </w:tc>
      </w:tr>
      <w:tr w:rsidR="00EA2B10" w14:paraId="289DEA36" w14:textId="77777777" w:rsidTr="00EA2B10">
        <w:tc>
          <w:tcPr>
            <w:tcW w:w="2054" w:type="dxa"/>
            <w:tcBorders>
              <w:top w:val="single" w:sz="6" w:space="0" w:color="BFBFBF" w:themeColor="background1" w:themeShade="BF"/>
              <w:bottom w:val="nil"/>
            </w:tcBorders>
          </w:tcPr>
          <w:p w14:paraId="1C29FBAF" w14:textId="77777777" w:rsidR="00EA2B10" w:rsidRDefault="00EA2B10" w:rsidP="00EA2B10">
            <w:pPr>
              <w:pStyle w:val="Dates"/>
            </w:pPr>
            <w:r>
              <w:fldChar w:fldCharType="begin"/>
            </w:r>
            <w:r>
              <w:instrText xml:space="preserve"> =G2+1 </w:instrText>
            </w:r>
            <w:r>
              <w:fldChar w:fldCharType="separate"/>
            </w:r>
            <w:r>
              <w:rPr>
                <w:noProof/>
              </w:rPr>
              <w:t>6</w:t>
            </w:r>
            <w:r>
              <w:fldChar w:fldCharType="end"/>
            </w:r>
          </w:p>
        </w:tc>
        <w:tc>
          <w:tcPr>
            <w:tcW w:w="2055" w:type="dxa"/>
            <w:tcBorders>
              <w:top w:val="single" w:sz="6" w:space="0" w:color="BFBFBF" w:themeColor="background1" w:themeShade="BF"/>
              <w:bottom w:val="nil"/>
            </w:tcBorders>
          </w:tcPr>
          <w:p w14:paraId="11A935AE" w14:textId="77777777" w:rsidR="00EA2B10" w:rsidRDefault="00EA2B10" w:rsidP="00EA2B10">
            <w:pPr>
              <w:pStyle w:val="Dates"/>
            </w:pPr>
            <w:r>
              <w:fldChar w:fldCharType="begin"/>
            </w:r>
            <w:r>
              <w:instrText xml:space="preserve"> =A4+1 </w:instrText>
            </w:r>
            <w:r>
              <w:fldChar w:fldCharType="separate"/>
            </w:r>
            <w:r>
              <w:rPr>
                <w:noProof/>
              </w:rPr>
              <w:t>7</w:t>
            </w:r>
            <w:r>
              <w:fldChar w:fldCharType="end"/>
            </w:r>
          </w:p>
        </w:tc>
        <w:tc>
          <w:tcPr>
            <w:tcW w:w="2055" w:type="dxa"/>
            <w:tcBorders>
              <w:top w:val="single" w:sz="6" w:space="0" w:color="BFBFBF" w:themeColor="background1" w:themeShade="BF"/>
              <w:bottom w:val="nil"/>
            </w:tcBorders>
          </w:tcPr>
          <w:p w14:paraId="237D042B" w14:textId="77777777" w:rsidR="00EA2B10" w:rsidRDefault="00EA2B10" w:rsidP="00EA2B10">
            <w:pPr>
              <w:pStyle w:val="Dates"/>
            </w:pPr>
            <w:r>
              <w:t xml:space="preserve">9:30 am Library Drop off      </w:t>
            </w:r>
            <w:r>
              <w:fldChar w:fldCharType="begin"/>
            </w:r>
            <w:r>
              <w:instrText xml:space="preserve"> =B4+1 </w:instrText>
            </w:r>
            <w:r>
              <w:fldChar w:fldCharType="separate"/>
            </w:r>
            <w:r>
              <w:rPr>
                <w:noProof/>
              </w:rPr>
              <w:t>8</w:t>
            </w:r>
            <w:r>
              <w:fldChar w:fldCharType="end"/>
            </w:r>
          </w:p>
        </w:tc>
        <w:tc>
          <w:tcPr>
            <w:tcW w:w="2055" w:type="dxa"/>
            <w:tcBorders>
              <w:top w:val="single" w:sz="6" w:space="0" w:color="BFBFBF" w:themeColor="background1" w:themeShade="BF"/>
              <w:bottom w:val="nil"/>
            </w:tcBorders>
          </w:tcPr>
          <w:p w14:paraId="0E15A2B1" w14:textId="77777777" w:rsidR="00EA2B10" w:rsidRDefault="00EA2B10" w:rsidP="00EA2B10">
            <w:pPr>
              <w:pStyle w:val="Dates"/>
            </w:pPr>
            <w:r>
              <w:t xml:space="preserve">Word Nerd Day                   </w:t>
            </w:r>
            <w:r>
              <w:fldChar w:fldCharType="begin"/>
            </w:r>
            <w:r>
              <w:instrText xml:space="preserve"> =C4+1 </w:instrText>
            </w:r>
            <w:r>
              <w:fldChar w:fldCharType="separate"/>
            </w:r>
            <w:r>
              <w:rPr>
                <w:noProof/>
              </w:rPr>
              <w:t>9</w:t>
            </w:r>
            <w:r>
              <w:fldChar w:fldCharType="end"/>
            </w:r>
          </w:p>
        </w:tc>
        <w:tc>
          <w:tcPr>
            <w:tcW w:w="2055" w:type="dxa"/>
            <w:tcBorders>
              <w:top w:val="single" w:sz="6" w:space="0" w:color="BFBFBF" w:themeColor="background1" w:themeShade="BF"/>
              <w:bottom w:val="nil"/>
            </w:tcBorders>
          </w:tcPr>
          <w:p w14:paraId="6F0F1533" w14:textId="77777777" w:rsidR="00EA2B10" w:rsidRDefault="00EA2B10" w:rsidP="00EA2B10">
            <w:pPr>
              <w:pStyle w:val="Dates"/>
            </w:pPr>
            <w:r>
              <w:fldChar w:fldCharType="begin"/>
            </w:r>
            <w:r>
              <w:instrText xml:space="preserve"> =D4+1 </w:instrText>
            </w:r>
            <w:r>
              <w:fldChar w:fldCharType="separate"/>
            </w:r>
            <w:r>
              <w:rPr>
                <w:noProof/>
              </w:rPr>
              <w:t>10</w:t>
            </w:r>
            <w:r>
              <w:fldChar w:fldCharType="end"/>
            </w:r>
          </w:p>
        </w:tc>
        <w:tc>
          <w:tcPr>
            <w:tcW w:w="2055" w:type="dxa"/>
            <w:tcBorders>
              <w:top w:val="single" w:sz="6" w:space="0" w:color="BFBFBF" w:themeColor="background1" w:themeShade="BF"/>
              <w:bottom w:val="nil"/>
            </w:tcBorders>
          </w:tcPr>
          <w:p w14:paraId="30AD2882" w14:textId="77777777" w:rsidR="00EA2B10" w:rsidRDefault="00EA2B10" w:rsidP="00EA2B10">
            <w:pPr>
              <w:pStyle w:val="Dates"/>
            </w:pPr>
            <w:r>
              <w:t xml:space="preserve"> National Milk Day              </w:t>
            </w:r>
            <w:r>
              <w:fldChar w:fldCharType="begin"/>
            </w:r>
            <w:r>
              <w:instrText xml:space="preserve"> =E4+1 </w:instrText>
            </w:r>
            <w:r>
              <w:fldChar w:fldCharType="separate"/>
            </w:r>
            <w:r>
              <w:rPr>
                <w:noProof/>
              </w:rPr>
              <w:t>11</w:t>
            </w:r>
            <w:r>
              <w:fldChar w:fldCharType="end"/>
            </w:r>
          </w:p>
        </w:tc>
        <w:tc>
          <w:tcPr>
            <w:tcW w:w="2055" w:type="dxa"/>
            <w:tcBorders>
              <w:top w:val="single" w:sz="6" w:space="0" w:color="BFBFBF" w:themeColor="background1" w:themeShade="BF"/>
              <w:bottom w:val="nil"/>
            </w:tcBorders>
          </w:tcPr>
          <w:p w14:paraId="7DF7DB1D" w14:textId="77777777" w:rsidR="00EA2B10" w:rsidRDefault="00EA2B10" w:rsidP="00EA2B10">
            <w:pPr>
              <w:pStyle w:val="Dates"/>
            </w:pPr>
            <w:r>
              <w:fldChar w:fldCharType="begin"/>
            </w:r>
            <w:r>
              <w:instrText xml:space="preserve"> =F4+1 </w:instrText>
            </w:r>
            <w:r>
              <w:fldChar w:fldCharType="separate"/>
            </w:r>
            <w:r>
              <w:rPr>
                <w:noProof/>
              </w:rPr>
              <w:t>12</w:t>
            </w:r>
            <w:r>
              <w:fldChar w:fldCharType="end"/>
            </w:r>
          </w:p>
        </w:tc>
      </w:tr>
      <w:tr w:rsidR="00EA2B10" w14:paraId="03EFF109" w14:textId="77777777" w:rsidTr="00EA2B10">
        <w:trPr>
          <w:trHeight w:hRule="exact" w:val="1971"/>
        </w:trPr>
        <w:tc>
          <w:tcPr>
            <w:tcW w:w="2054" w:type="dxa"/>
            <w:tcBorders>
              <w:top w:val="nil"/>
              <w:bottom w:val="single" w:sz="6" w:space="0" w:color="BFBFBF" w:themeColor="background1" w:themeShade="BF"/>
            </w:tcBorders>
          </w:tcPr>
          <w:p w14:paraId="4D2EEB10" w14:textId="77777777" w:rsidR="00EA2B10" w:rsidRPr="0066323C" w:rsidRDefault="00EA2B10" w:rsidP="00EA2B10">
            <w:pPr>
              <w:rPr>
                <w:sz w:val="28"/>
              </w:rPr>
            </w:pPr>
            <w:r w:rsidRPr="0066323C">
              <w:rPr>
                <w:sz w:val="28"/>
              </w:rPr>
              <w:t>10:00 am Our Church-Communion</w:t>
            </w:r>
          </w:p>
          <w:p w14:paraId="1BFCAFAA" w14:textId="77777777" w:rsidR="00EA2B10" w:rsidRDefault="00EA2B10" w:rsidP="00EA2B10">
            <w:r w:rsidRPr="0066323C">
              <w:rPr>
                <w:sz w:val="28"/>
              </w:rPr>
              <w:t>11:30 am Reminiscing</w:t>
            </w:r>
          </w:p>
        </w:tc>
        <w:tc>
          <w:tcPr>
            <w:tcW w:w="2055" w:type="dxa"/>
            <w:tcBorders>
              <w:top w:val="nil"/>
              <w:bottom w:val="single" w:sz="6" w:space="0" w:color="BFBFBF" w:themeColor="background1" w:themeShade="BF"/>
            </w:tcBorders>
          </w:tcPr>
          <w:p w14:paraId="47EBC0FC" w14:textId="77777777" w:rsidR="00EA2B10" w:rsidRPr="0066323C" w:rsidRDefault="00EA2B10" w:rsidP="00EA2B10">
            <w:pPr>
              <w:rPr>
                <w:sz w:val="28"/>
              </w:rPr>
            </w:pPr>
            <w:r w:rsidRPr="0066323C">
              <w:rPr>
                <w:sz w:val="28"/>
              </w:rPr>
              <w:t>10:00 am</w:t>
            </w:r>
            <w:r>
              <w:rPr>
                <w:sz w:val="28"/>
              </w:rPr>
              <w:t xml:space="preserve"> Exercise</w:t>
            </w:r>
          </w:p>
          <w:p w14:paraId="3A574E2D" w14:textId="77777777" w:rsidR="00EA2B10" w:rsidRPr="0066323C" w:rsidRDefault="00EA2B10" w:rsidP="00EA2B10">
            <w:pPr>
              <w:rPr>
                <w:sz w:val="28"/>
              </w:rPr>
            </w:pPr>
            <w:r w:rsidRPr="0066323C">
              <w:rPr>
                <w:sz w:val="28"/>
              </w:rPr>
              <w:t>2:00 pm</w:t>
            </w:r>
            <w:r>
              <w:rPr>
                <w:sz w:val="28"/>
              </w:rPr>
              <w:t xml:space="preserve"> Bingo</w:t>
            </w:r>
          </w:p>
          <w:p w14:paraId="425EEAE4" w14:textId="77777777" w:rsidR="00EA2B10" w:rsidRDefault="00EA2B10" w:rsidP="00EA2B10">
            <w:r w:rsidRPr="0066323C">
              <w:rPr>
                <w:sz w:val="28"/>
              </w:rPr>
              <w:t>3:00 pm</w:t>
            </w:r>
            <w:r>
              <w:rPr>
                <w:sz w:val="28"/>
              </w:rPr>
              <w:t xml:space="preserve"> Nail Spa</w:t>
            </w:r>
          </w:p>
        </w:tc>
        <w:tc>
          <w:tcPr>
            <w:tcW w:w="2055" w:type="dxa"/>
            <w:tcBorders>
              <w:top w:val="nil"/>
              <w:bottom w:val="single" w:sz="6" w:space="0" w:color="BFBFBF" w:themeColor="background1" w:themeShade="BF"/>
            </w:tcBorders>
          </w:tcPr>
          <w:p w14:paraId="4E65FECD" w14:textId="77777777" w:rsidR="00EA2B10" w:rsidRPr="0066323C" w:rsidRDefault="00EA2B10" w:rsidP="00EA2B10">
            <w:pPr>
              <w:rPr>
                <w:sz w:val="28"/>
              </w:rPr>
            </w:pPr>
            <w:r w:rsidRPr="0066323C">
              <w:rPr>
                <w:sz w:val="28"/>
              </w:rPr>
              <w:t>10:00 am</w:t>
            </w:r>
            <w:r>
              <w:rPr>
                <w:sz w:val="28"/>
              </w:rPr>
              <w:t xml:space="preserve"> Pictionary</w:t>
            </w:r>
          </w:p>
          <w:p w14:paraId="39ECCD5F" w14:textId="77777777" w:rsidR="00EA2B10" w:rsidRDefault="00EA2B10" w:rsidP="00EA2B10">
            <w:pPr>
              <w:rPr>
                <w:sz w:val="28"/>
              </w:rPr>
            </w:pPr>
            <w:r w:rsidRPr="0066323C">
              <w:rPr>
                <w:sz w:val="28"/>
              </w:rPr>
              <w:t>2:00 pm</w:t>
            </w:r>
            <w:r>
              <w:rPr>
                <w:sz w:val="28"/>
              </w:rPr>
              <w:t xml:space="preserve"> Craft</w:t>
            </w:r>
          </w:p>
          <w:p w14:paraId="4C8F999E" w14:textId="77777777" w:rsidR="00EA2B10" w:rsidRPr="00BD5FF6" w:rsidRDefault="00EA2B10" w:rsidP="00EA2B10">
            <w:pPr>
              <w:rPr>
                <w:sz w:val="28"/>
              </w:rPr>
            </w:pPr>
            <w:r>
              <w:rPr>
                <w:sz w:val="28"/>
              </w:rPr>
              <w:t>7:00 pm Church</w:t>
            </w:r>
          </w:p>
        </w:tc>
        <w:tc>
          <w:tcPr>
            <w:tcW w:w="2055" w:type="dxa"/>
            <w:tcBorders>
              <w:top w:val="nil"/>
              <w:bottom w:val="single" w:sz="6" w:space="0" w:color="BFBFBF" w:themeColor="background1" w:themeShade="BF"/>
            </w:tcBorders>
          </w:tcPr>
          <w:p w14:paraId="3C050FA6" w14:textId="77777777" w:rsidR="00EA2B10" w:rsidRPr="0066323C" w:rsidRDefault="00EA2B10" w:rsidP="00EA2B10">
            <w:pPr>
              <w:rPr>
                <w:sz w:val="28"/>
              </w:rPr>
            </w:pPr>
            <w:r w:rsidRPr="0066323C">
              <w:rPr>
                <w:sz w:val="28"/>
              </w:rPr>
              <w:t>10:00 am</w:t>
            </w:r>
            <w:r>
              <w:rPr>
                <w:sz w:val="28"/>
              </w:rPr>
              <w:t xml:space="preserve"> Hang Man game</w:t>
            </w:r>
          </w:p>
          <w:p w14:paraId="2936378F" w14:textId="77777777" w:rsidR="00EA2B10" w:rsidRPr="0066323C" w:rsidRDefault="00EA2B10" w:rsidP="00EA2B10">
            <w:pPr>
              <w:rPr>
                <w:sz w:val="28"/>
              </w:rPr>
            </w:pPr>
            <w:r w:rsidRPr="0066323C">
              <w:rPr>
                <w:sz w:val="28"/>
              </w:rPr>
              <w:t>2:00 pm</w:t>
            </w:r>
            <w:r>
              <w:rPr>
                <w:sz w:val="28"/>
              </w:rPr>
              <w:t xml:space="preserve"> Cookie with a Cop</w:t>
            </w:r>
          </w:p>
          <w:p w14:paraId="1FFE4424" w14:textId="77777777" w:rsidR="00EA2B10" w:rsidRDefault="00EA2B10" w:rsidP="00EA2B10">
            <w:r w:rsidRPr="0066323C">
              <w:rPr>
                <w:sz w:val="28"/>
              </w:rPr>
              <w:t>3:00 pm</w:t>
            </w:r>
            <w:r>
              <w:rPr>
                <w:sz w:val="28"/>
              </w:rPr>
              <w:t xml:space="preserve"> Crossword/Word Search Puzzles</w:t>
            </w:r>
          </w:p>
        </w:tc>
        <w:tc>
          <w:tcPr>
            <w:tcW w:w="2055" w:type="dxa"/>
            <w:tcBorders>
              <w:top w:val="nil"/>
              <w:bottom w:val="single" w:sz="6" w:space="0" w:color="BFBFBF" w:themeColor="background1" w:themeShade="BF"/>
            </w:tcBorders>
          </w:tcPr>
          <w:p w14:paraId="7888CEB9" w14:textId="77777777" w:rsidR="00EA2B10" w:rsidRDefault="00EA2B10" w:rsidP="00EA2B10">
            <w:pPr>
              <w:rPr>
                <w:sz w:val="28"/>
              </w:rPr>
            </w:pPr>
            <w:r w:rsidRPr="0066323C">
              <w:rPr>
                <w:sz w:val="28"/>
              </w:rPr>
              <w:t>10:00 am</w:t>
            </w:r>
            <w:r>
              <w:rPr>
                <w:sz w:val="28"/>
              </w:rPr>
              <w:t xml:space="preserve"> Exercise</w:t>
            </w:r>
          </w:p>
          <w:p w14:paraId="336F9182" w14:textId="77777777" w:rsidR="00EA2B10" w:rsidRPr="0066323C" w:rsidRDefault="00EA2B10" w:rsidP="00EA2B10">
            <w:pPr>
              <w:rPr>
                <w:sz w:val="28"/>
              </w:rPr>
            </w:pPr>
            <w:r>
              <w:rPr>
                <w:sz w:val="28"/>
              </w:rPr>
              <w:t>1:30 pm Therapy Dog Visit</w:t>
            </w:r>
          </w:p>
          <w:p w14:paraId="5A2DFD45" w14:textId="77777777" w:rsidR="00EA2B10" w:rsidRPr="0066323C" w:rsidRDefault="00EA2B10" w:rsidP="00EA2B10">
            <w:pPr>
              <w:rPr>
                <w:sz w:val="28"/>
              </w:rPr>
            </w:pPr>
            <w:r w:rsidRPr="0066323C">
              <w:rPr>
                <w:sz w:val="28"/>
              </w:rPr>
              <w:t>2:00 pm</w:t>
            </w:r>
            <w:r>
              <w:rPr>
                <w:sz w:val="28"/>
              </w:rPr>
              <w:t xml:space="preserve"> Bible Study</w:t>
            </w:r>
          </w:p>
          <w:p w14:paraId="315A2020" w14:textId="77777777" w:rsidR="00EA2B10" w:rsidRDefault="00EA2B10" w:rsidP="00EA2B10"/>
        </w:tc>
        <w:tc>
          <w:tcPr>
            <w:tcW w:w="2055" w:type="dxa"/>
            <w:tcBorders>
              <w:top w:val="nil"/>
              <w:bottom w:val="single" w:sz="6" w:space="0" w:color="BFBFBF" w:themeColor="background1" w:themeShade="BF"/>
            </w:tcBorders>
          </w:tcPr>
          <w:p w14:paraId="698F4038" w14:textId="77777777" w:rsidR="00EA2B10" w:rsidRDefault="00EA2B10" w:rsidP="00EA2B10">
            <w:pPr>
              <w:rPr>
                <w:sz w:val="28"/>
              </w:rPr>
            </w:pPr>
            <w:r w:rsidRPr="0066323C">
              <w:rPr>
                <w:sz w:val="28"/>
              </w:rPr>
              <w:t>10:00 am</w:t>
            </w:r>
            <w:r>
              <w:rPr>
                <w:sz w:val="28"/>
              </w:rPr>
              <w:t xml:space="preserve"> Bullseye</w:t>
            </w:r>
          </w:p>
          <w:p w14:paraId="379F80F5" w14:textId="77777777" w:rsidR="00EA2B10" w:rsidRPr="0066323C" w:rsidRDefault="00EA2B10" w:rsidP="00EA2B10">
            <w:pPr>
              <w:rPr>
                <w:sz w:val="28"/>
              </w:rPr>
            </w:pPr>
            <w:r>
              <w:rPr>
                <w:sz w:val="28"/>
              </w:rPr>
              <w:t>10:30 am John Reading</w:t>
            </w:r>
          </w:p>
          <w:p w14:paraId="7D22FDF5" w14:textId="77777777" w:rsidR="00EA2B10" w:rsidRPr="0066323C" w:rsidRDefault="00EA2B10" w:rsidP="00EA2B10">
            <w:pPr>
              <w:rPr>
                <w:sz w:val="28"/>
              </w:rPr>
            </w:pPr>
            <w:r w:rsidRPr="0066323C">
              <w:rPr>
                <w:sz w:val="28"/>
              </w:rPr>
              <w:t>2:00 pm</w:t>
            </w:r>
            <w:r>
              <w:rPr>
                <w:sz w:val="28"/>
              </w:rPr>
              <w:t xml:space="preserve"> Bingo</w:t>
            </w:r>
          </w:p>
          <w:p w14:paraId="4275A0BB" w14:textId="77777777" w:rsidR="00EA2B10" w:rsidRDefault="00EA2B10" w:rsidP="00EA2B10">
            <w:r w:rsidRPr="0066323C">
              <w:rPr>
                <w:sz w:val="28"/>
              </w:rPr>
              <w:t>3:00 pm</w:t>
            </w:r>
            <w:r>
              <w:rPr>
                <w:sz w:val="28"/>
              </w:rPr>
              <w:t xml:space="preserve"> Ice Cream</w:t>
            </w:r>
          </w:p>
        </w:tc>
        <w:tc>
          <w:tcPr>
            <w:tcW w:w="2055" w:type="dxa"/>
            <w:tcBorders>
              <w:top w:val="nil"/>
              <w:bottom w:val="single" w:sz="6" w:space="0" w:color="BFBFBF" w:themeColor="background1" w:themeShade="BF"/>
            </w:tcBorders>
          </w:tcPr>
          <w:p w14:paraId="35A4022C" w14:textId="77777777" w:rsidR="00EA2B10" w:rsidRPr="0066323C" w:rsidRDefault="00EA2B10" w:rsidP="00EA2B10">
            <w:pPr>
              <w:rPr>
                <w:sz w:val="28"/>
              </w:rPr>
            </w:pPr>
            <w:r w:rsidRPr="0066323C">
              <w:rPr>
                <w:sz w:val="28"/>
              </w:rPr>
              <w:t>10:00 am Reminiscing</w:t>
            </w:r>
          </w:p>
          <w:p w14:paraId="6FF41C76" w14:textId="77777777" w:rsidR="00EA2B10" w:rsidRPr="0066323C" w:rsidRDefault="00EA2B10" w:rsidP="00EA2B10">
            <w:pPr>
              <w:rPr>
                <w:sz w:val="28"/>
              </w:rPr>
            </w:pPr>
            <w:r w:rsidRPr="0066323C">
              <w:rPr>
                <w:sz w:val="28"/>
              </w:rPr>
              <w:t>2:00 pm Bingo</w:t>
            </w:r>
          </w:p>
          <w:p w14:paraId="02F4C9D7" w14:textId="77777777" w:rsidR="00EA2B10" w:rsidRDefault="00EA2B10" w:rsidP="00EA2B10">
            <w:r w:rsidRPr="0066323C">
              <w:rPr>
                <w:sz w:val="28"/>
              </w:rPr>
              <w:t>3:30 pm Activity Pages</w:t>
            </w:r>
          </w:p>
        </w:tc>
      </w:tr>
      <w:tr w:rsidR="00EA2B10" w14:paraId="511ED4A7" w14:textId="77777777" w:rsidTr="00EA2B10">
        <w:tc>
          <w:tcPr>
            <w:tcW w:w="2054" w:type="dxa"/>
            <w:tcBorders>
              <w:top w:val="single" w:sz="6" w:space="0" w:color="BFBFBF" w:themeColor="background1" w:themeShade="BF"/>
              <w:bottom w:val="nil"/>
            </w:tcBorders>
          </w:tcPr>
          <w:p w14:paraId="26FE9507" w14:textId="77777777" w:rsidR="00EA2B10" w:rsidRDefault="00EA2B10" w:rsidP="00EA2B10">
            <w:pPr>
              <w:pStyle w:val="Dates"/>
            </w:pPr>
            <w:r>
              <w:fldChar w:fldCharType="begin"/>
            </w:r>
            <w:r>
              <w:instrText xml:space="preserve"> =G4+1 </w:instrText>
            </w:r>
            <w:r>
              <w:fldChar w:fldCharType="separate"/>
            </w:r>
            <w:r>
              <w:rPr>
                <w:noProof/>
              </w:rPr>
              <w:t>13</w:t>
            </w:r>
            <w:r>
              <w:fldChar w:fldCharType="end"/>
            </w:r>
          </w:p>
        </w:tc>
        <w:tc>
          <w:tcPr>
            <w:tcW w:w="2055" w:type="dxa"/>
            <w:tcBorders>
              <w:top w:val="single" w:sz="6" w:space="0" w:color="BFBFBF" w:themeColor="background1" w:themeShade="BF"/>
              <w:bottom w:val="nil"/>
            </w:tcBorders>
          </w:tcPr>
          <w:p w14:paraId="0FA80534" w14:textId="77777777" w:rsidR="00EA2B10" w:rsidRDefault="00EA2B10" w:rsidP="00EA2B10">
            <w:pPr>
              <w:pStyle w:val="Dates"/>
            </w:pPr>
            <w:r>
              <w:fldChar w:fldCharType="begin"/>
            </w:r>
            <w:r>
              <w:instrText xml:space="preserve"> =A6+1 </w:instrText>
            </w:r>
            <w:r>
              <w:fldChar w:fldCharType="separate"/>
            </w:r>
            <w:r>
              <w:rPr>
                <w:noProof/>
              </w:rPr>
              <w:t>14</w:t>
            </w:r>
            <w:r>
              <w:fldChar w:fldCharType="end"/>
            </w:r>
          </w:p>
        </w:tc>
        <w:tc>
          <w:tcPr>
            <w:tcW w:w="2055" w:type="dxa"/>
            <w:tcBorders>
              <w:top w:val="single" w:sz="6" w:space="0" w:color="BFBFBF" w:themeColor="background1" w:themeShade="BF"/>
              <w:bottom w:val="nil"/>
            </w:tcBorders>
          </w:tcPr>
          <w:p w14:paraId="3BDC540D" w14:textId="77777777" w:rsidR="00EA2B10" w:rsidRDefault="00EA2B10" w:rsidP="00EA2B10">
            <w:pPr>
              <w:pStyle w:val="Dates"/>
            </w:pPr>
            <w:r>
              <w:t xml:space="preserve"> National Bagel Day       </w:t>
            </w:r>
            <w:r>
              <w:fldChar w:fldCharType="begin"/>
            </w:r>
            <w:r>
              <w:instrText xml:space="preserve"> =B6+1 </w:instrText>
            </w:r>
            <w:r>
              <w:fldChar w:fldCharType="separate"/>
            </w:r>
            <w:r>
              <w:rPr>
                <w:noProof/>
              </w:rPr>
              <w:t>15</w:t>
            </w:r>
            <w:r>
              <w:fldChar w:fldCharType="end"/>
            </w:r>
          </w:p>
        </w:tc>
        <w:tc>
          <w:tcPr>
            <w:tcW w:w="2055" w:type="dxa"/>
            <w:tcBorders>
              <w:top w:val="single" w:sz="6" w:space="0" w:color="BFBFBF" w:themeColor="background1" w:themeShade="BF"/>
              <w:bottom w:val="nil"/>
            </w:tcBorders>
          </w:tcPr>
          <w:p w14:paraId="0E9142BE" w14:textId="77777777" w:rsidR="00EA2B10" w:rsidRDefault="00EA2B10" w:rsidP="00EA2B10">
            <w:pPr>
              <w:pStyle w:val="Dates"/>
            </w:pPr>
            <w:r>
              <w:fldChar w:fldCharType="begin"/>
            </w:r>
            <w:r>
              <w:instrText xml:space="preserve"> =C6+1 </w:instrText>
            </w:r>
            <w:r>
              <w:fldChar w:fldCharType="separate"/>
            </w:r>
            <w:r>
              <w:rPr>
                <w:noProof/>
              </w:rPr>
              <w:t>16</w:t>
            </w:r>
            <w:r>
              <w:fldChar w:fldCharType="end"/>
            </w:r>
          </w:p>
        </w:tc>
        <w:tc>
          <w:tcPr>
            <w:tcW w:w="2055" w:type="dxa"/>
            <w:tcBorders>
              <w:top w:val="single" w:sz="6" w:space="0" w:color="BFBFBF" w:themeColor="background1" w:themeShade="BF"/>
              <w:bottom w:val="nil"/>
            </w:tcBorders>
          </w:tcPr>
          <w:p w14:paraId="75BA1DE1" w14:textId="77777777" w:rsidR="00EA2B10" w:rsidRDefault="00EA2B10" w:rsidP="00EA2B10">
            <w:pPr>
              <w:pStyle w:val="Dates"/>
            </w:pPr>
            <w:r>
              <w:fldChar w:fldCharType="begin"/>
            </w:r>
            <w:r>
              <w:instrText xml:space="preserve"> =D6+1 </w:instrText>
            </w:r>
            <w:r>
              <w:fldChar w:fldCharType="separate"/>
            </w:r>
            <w:r>
              <w:rPr>
                <w:noProof/>
              </w:rPr>
              <w:t>17</w:t>
            </w:r>
            <w:r>
              <w:fldChar w:fldCharType="end"/>
            </w:r>
          </w:p>
        </w:tc>
        <w:tc>
          <w:tcPr>
            <w:tcW w:w="2055" w:type="dxa"/>
            <w:tcBorders>
              <w:top w:val="single" w:sz="6" w:space="0" w:color="BFBFBF" w:themeColor="background1" w:themeShade="BF"/>
              <w:bottom w:val="nil"/>
            </w:tcBorders>
          </w:tcPr>
          <w:p w14:paraId="00193D0C" w14:textId="77777777" w:rsidR="00EA2B10" w:rsidRDefault="00EA2B10" w:rsidP="00EA2B10">
            <w:pPr>
              <w:pStyle w:val="Dates"/>
            </w:pPr>
            <w:r>
              <w:fldChar w:fldCharType="begin"/>
            </w:r>
            <w:r>
              <w:instrText xml:space="preserve"> =E6+1 </w:instrText>
            </w:r>
            <w:r>
              <w:fldChar w:fldCharType="separate"/>
            </w:r>
            <w:r>
              <w:rPr>
                <w:noProof/>
              </w:rPr>
              <w:t>18</w:t>
            </w:r>
            <w:r>
              <w:fldChar w:fldCharType="end"/>
            </w:r>
          </w:p>
        </w:tc>
        <w:tc>
          <w:tcPr>
            <w:tcW w:w="2055" w:type="dxa"/>
            <w:tcBorders>
              <w:top w:val="single" w:sz="6" w:space="0" w:color="BFBFBF" w:themeColor="background1" w:themeShade="BF"/>
              <w:bottom w:val="nil"/>
            </w:tcBorders>
          </w:tcPr>
          <w:p w14:paraId="6347B605" w14:textId="77777777" w:rsidR="00EA2B10" w:rsidRDefault="00EA2B10" w:rsidP="00EA2B10">
            <w:pPr>
              <w:pStyle w:val="Dates"/>
            </w:pPr>
            <w:r>
              <w:fldChar w:fldCharType="begin"/>
            </w:r>
            <w:r>
              <w:instrText xml:space="preserve"> =F6+1 </w:instrText>
            </w:r>
            <w:r>
              <w:fldChar w:fldCharType="separate"/>
            </w:r>
            <w:r>
              <w:rPr>
                <w:noProof/>
              </w:rPr>
              <w:t>19</w:t>
            </w:r>
            <w:r>
              <w:fldChar w:fldCharType="end"/>
            </w:r>
          </w:p>
        </w:tc>
      </w:tr>
      <w:tr w:rsidR="00EA2B10" w14:paraId="6CCF6103" w14:textId="77777777" w:rsidTr="00EA2B10">
        <w:trPr>
          <w:trHeight w:hRule="exact" w:val="1953"/>
        </w:trPr>
        <w:tc>
          <w:tcPr>
            <w:tcW w:w="2054" w:type="dxa"/>
            <w:tcBorders>
              <w:top w:val="nil"/>
              <w:bottom w:val="single" w:sz="6" w:space="0" w:color="BFBFBF" w:themeColor="background1" w:themeShade="BF"/>
            </w:tcBorders>
          </w:tcPr>
          <w:p w14:paraId="26D0F54B" w14:textId="77777777" w:rsidR="00EA2B10" w:rsidRPr="0066323C" w:rsidRDefault="00EA2B10" w:rsidP="00EA2B10">
            <w:pPr>
              <w:rPr>
                <w:sz w:val="28"/>
              </w:rPr>
            </w:pPr>
            <w:r w:rsidRPr="0066323C">
              <w:rPr>
                <w:sz w:val="28"/>
              </w:rPr>
              <w:t>10:00 am Our Church</w:t>
            </w:r>
          </w:p>
          <w:p w14:paraId="395F03EE" w14:textId="77777777" w:rsidR="00EA2B10" w:rsidRDefault="00EA2B10" w:rsidP="00EA2B10">
            <w:r w:rsidRPr="0066323C">
              <w:rPr>
                <w:sz w:val="28"/>
              </w:rPr>
              <w:t>11:30 am Reminiscing</w:t>
            </w:r>
          </w:p>
        </w:tc>
        <w:tc>
          <w:tcPr>
            <w:tcW w:w="2055" w:type="dxa"/>
            <w:tcBorders>
              <w:top w:val="nil"/>
              <w:bottom w:val="single" w:sz="6" w:space="0" w:color="BFBFBF" w:themeColor="background1" w:themeShade="BF"/>
            </w:tcBorders>
          </w:tcPr>
          <w:p w14:paraId="0D269875" w14:textId="77777777" w:rsidR="00EA2B10" w:rsidRPr="0066323C" w:rsidRDefault="00EA2B10" w:rsidP="00EA2B10">
            <w:pPr>
              <w:rPr>
                <w:sz w:val="28"/>
              </w:rPr>
            </w:pPr>
            <w:r w:rsidRPr="0066323C">
              <w:rPr>
                <w:sz w:val="28"/>
              </w:rPr>
              <w:t>10:00 am</w:t>
            </w:r>
            <w:r>
              <w:rPr>
                <w:sz w:val="28"/>
              </w:rPr>
              <w:t xml:space="preserve"> Balloon Games</w:t>
            </w:r>
          </w:p>
          <w:p w14:paraId="1CB36F90" w14:textId="77777777" w:rsidR="00EA2B10" w:rsidRPr="0066323C" w:rsidRDefault="00EA2B10" w:rsidP="00EA2B10">
            <w:pPr>
              <w:rPr>
                <w:sz w:val="28"/>
              </w:rPr>
            </w:pPr>
            <w:r w:rsidRPr="0066323C">
              <w:rPr>
                <w:sz w:val="28"/>
              </w:rPr>
              <w:t>2:00 pm</w:t>
            </w:r>
            <w:r>
              <w:rPr>
                <w:sz w:val="28"/>
              </w:rPr>
              <w:t xml:space="preserve"> Bingo</w:t>
            </w:r>
          </w:p>
          <w:p w14:paraId="2ACB9D7D" w14:textId="77777777" w:rsidR="00EA2B10" w:rsidRDefault="00EA2B10" w:rsidP="00EA2B10">
            <w:r w:rsidRPr="0066323C">
              <w:rPr>
                <w:sz w:val="28"/>
              </w:rPr>
              <w:t>3:00 pm</w:t>
            </w:r>
            <w:r>
              <w:rPr>
                <w:sz w:val="28"/>
              </w:rPr>
              <w:t xml:space="preserve"> Nail Spa</w:t>
            </w:r>
          </w:p>
        </w:tc>
        <w:tc>
          <w:tcPr>
            <w:tcW w:w="2055" w:type="dxa"/>
            <w:tcBorders>
              <w:top w:val="nil"/>
              <w:bottom w:val="single" w:sz="6" w:space="0" w:color="BFBFBF" w:themeColor="background1" w:themeShade="BF"/>
            </w:tcBorders>
          </w:tcPr>
          <w:p w14:paraId="60658466" w14:textId="77777777" w:rsidR="00EA2B10" w:rsidRPr="00092363" w:rsidRDefault="00EA2B10" w:rsidP="00EA2B10">
            <w:pPr>
              <w:rPr>
                <w:sz w:val="28"/>
              </w:rPr>
            </w:pPr>
            <w:r w:rsidRPr="00092363">
              <w:rPr>
                <w:sz w:val="28"/>
              </w:rPr>
              <w:t>10:00 am</w:t>
            </w:r>
            <w:r>
              <w:rPr>
                <w:sz w:val="28"/>
              </w:rPr>
              <w:t xml:space="preserve"> Exercise</w:t>
            </w:r>
          </w:p>
          <w:p w14:paraId="31951B8A" w14:textId="77777777" w:rsidR="00EA2B10" w:rsidRPr="00092363" w:rsidRDefault="00EA2B10" w:rsidP="00EA2B10">
            <w:pPr>
              <w:rPr>
                <w:sz w:val="28"/>
              </w:rPr>
            </w:pPr>
            <w:r w:rsidRPr="00092363">
              <w:rPr>
                <w:sz w:val="28"/>
              </w:rPr>
              <w:t>2:30 pm The Band Loco</w:t>
            </w:r>
          </w:p>
          <w:p w14:paraId="404E58D8" w14:textId="77777777" w:rsidR="00EA2B10" w:rsidRDefault="00EA2B10" w:rsidP="00EA2B10">
            <w:pPr>
              <w:rPr>
                <w:sz w:val="28"/>
              </w:rPr>
            </w:pPr>
            <w:r w:rsidRPr="00092363">
              <w:rPr>
                <w:sz w:val="28"/>
              </w:rPr>
              <w:t xml:space="preserve">3:30 pm Reminiscing </w:t>
            </w:r>
          </w:p>
          <w:p w14:paraId="18B33CE6" w14:textId="77777777" w:rsidR="00EA2B10" w:rsidRPr="00092363" w:rsidRDefault="00EA2B10" w:rsidP="00EA2B10">
            <w:pPr>
              <w:rPr>
                <w:sz w:val="28"/>
              </w:rPr>
            </w:pPr>
            <w:r>
              <w:rPr>
                <w:sz w:val="28"/>
              </w:rPr>
              <w:t>7:00 pm Church</w:t>
            </w:r>
          </w:p>
        </w:tc>
        <w:tc>
          <w:tcPr>
            <w:tcW w:w="2055" w:type="dxa"/>
            <w:tcBorders>
              <w:top w:val="nil"/>
              <w:bottom w:val="single" w:sz="6" w:space="0" w:color="BFBFBF" w:themeColor="background1" w:themeShade="BF"/>
            </w:tcBorders>
          </w:tcPr>
          <w:p w14:paraId="2F3402A5" w14:textId="77777777" w:rsidR="00EA2B10" w:rsidRPr="0066323C" w:rsidRDefault="00EA2B10" w:rsidP="00EA2B10">
            <w:pPr>
              <w:rPr>
                <w:sz w:val="28"/>
              </w:rPr>
            </w:pPr>
            <w:r w:rsidRPr="0066323C">
              <w:rPr>
                <w:sz w:val="28"/>
              </w:rPr>
              <w:t>10:00 am</w:t>
            </w:r>
            <w:r>
              <w:rPr>
                <w:sz w:val="28"/>
              </w:rPr>
              <w:t xml:space="preserve"> Ring Toss</w:t>
            </w:r>
          </w:p>
          <w:p w14:paraId="79564B88" w14:textId="77777777" w:rsidR="00EA2B10" w:rsidRPr="0066323C" w:rsidRDefault="00EA2B10" w:rsidP="00EA2B10">
            <w:pPr>
              <w:rPr>
                <w:sz w:val="28"/>
              </w:rPr>
            </w:pPr>
            <w:r w:rsidRPr="0066323C">
              <w:rPr>
                <w:sz w:val="28"/>
              </w:rPr>
              <w:t>2:00 pm</w:t>
            </w:r>
            <w:r>
              <w:rPr>
                <w:sz w:val="28"/>
              </w:rPr>
              <w:t xml:space="preserve"> Exercise</w:t>
            </w:r>
          </w:p>
          <w:p w14:paraId="7E9C8734" w14:textId="77777777" w:rsidR="00EA2B10" w:rsidRDefault="00EA2B10" w:rsidP="00EA2B10">
            <w:r w:rsidRPr="0066323C">
              <w:rPr>
                <w:sz w:val="28"/>
              </w:rPr>
              <w:t>3:00 pm</w:t>
            </w:r>
            <w:r>
              <w:rPr>
                <w:sz w:val="28"/>
              </w:rPr>
              <w:t xml:space="preserve"> Coloring Pages</w:t>
            </w:r>
          </w:p>
        </w:tc>
        <w:tc>
          <w:tcPr>
            <w:tcW w:w="2055" w:type="dxa"/>
            <w:tcBorders>
              <w:top w:val="nil"/>
              <w:bottom w:val="single" w:sz="6" w:space="0" w:color="BFBFBF" w:themeColor="background1" w:themeShade="BF"/>
            </w:tcBorders>
          </w:tcPr>
          <w:p w14:paraId="55FBDE2F" w14:textId="77777777" w:rsidR="00EA2B10" w:rsidRDefault="00EA2B10" w:rsidP="00EA2B10">
            <w:pPr>
              <w:rPr>
                <w:sz w:val="28"/>
              </w:rPr>
            </w:pPr>
            <w:r w:rsidRPr="0066323C">
              <w:rPr>
                <w:sz w:val="28"/>
              </w:rPr>
              <w:t>10:00 am</w:t>
            </w:r>
            <w:r>
              <w:rPr>
                <w:sz w:val="28"/>
              </w:rPr>
              <w:t xml:space="preserve"> Bullseye</w:t>
            </w:r>
          </w:p>
          <w:p w14:paraId="3A879A80" w14:textId="77777777" w:rsidR="00EA2B10" w:rsidRPr="0066323C" w:rsidRDefault="00EA2B10" w:rsidP="00EA2B10">
            <w:pPr>
              <w:rPr>
                <w:sz w:val="28"/>
              </w:rPr>
            </w:pPr>
            <w:r>
              <w:rPr>
                <w:sz w:val="28"/>
              </w:rPr>
              <w:t>1:30 pm Therapy Dog Visit</w:t>
            </w:r>
          </w:p>
          <w:p w14:paraId="7F3EE9C7" w14:textId="77777777" w:rsidR="00EA2B10" w:rsidRPr="0066323C" w:rsidRDefault="00EA2B10" w:rsidP="00EA2B10">
            <w:pPr>
              <w:rPr>
                <w:sz w:val="28"/>
              </w:rPr>
            </w:pPr>
            <w:r w:rsidRPr="0066323C">
              <w:rPr>
                <w:sz w:val="28"/>
              </w:rPr>
              <w:t>2:00 pm</w:t>
            </w:r>
            <w:r>
              <w:rPr>
                <w:sz w:val="28"/>
              </w:rPr>
              <w:t xml:space="preserve"> Bible Study</w:t>
            </w:r>
          </w:p>
          <w:p w14:paraId="2B9B69DC" w14:textId="77777777" w:rsidR="00EA2B10" w:rsidRDefault="00EA2B10" w:rsidP="00EA2B10"/>
        </w:tc>
        <w:tc>
          <w:tcPr>
            <w:tcW w:w="2055" w:type="dxa"/>
            <w:tcBorders>
              <w:top w:val="nil"/>
              <w:bottom w:val="single" w:sz="6" w:space="0" w:color="BFBFBF" w:themeColor="background1" w:themeShade="BF"/>
            </w:tcBorders>
          </w:tcPr>
          <w:p w14:paraId="0438EC6D" w14:textId="77777777" w:rsidR="00EA2B10" w:rsidRDefault="00EA2B10" w:rsidP="00EA2B10">
            <w:pPr>
              <w:rPr>
                <w:sz w:val="28"/>
              </w:rPr>
            </w:pPr>
            <w:r w:rsidRPr="0066323C">
              <w:rPr>
                <w:sz w:val="28"/>
              </w:rPr>
              <w:t>10:00 am</w:t>
            </w:r>
            <w:r>
              <w:rPr>
                <w:sz w:val="28"/>
              </w:rPr>
              <w:t xml:space="preserve"> Crazy Legs</w:t>
            </w:r>
          </w:p>
          <w:p w14:paraId="16D2BA5D" w14:textId="77777777" w:rsidR="00EA2B10" w:rsidRPr="0066323C" w:rsidRDefault="00EA2B10" w:rsidP="00EA2B10">
            <w:pPr>
              <w:rPr>
                <w:sz w:val="28"/>
              </w:rPr>
            </w:pPr>
            <w:r>
              <w:rPr>
                <w:sz w:val="28"/>
              </w:rPr>
              <w:t>10:30 am John Reading</w:t>
            </w:r>
          </w:p>
          <w:p w14:paraId="2D442E12" w14:textId="77777777" w:rsidR="00EA2B10" w:rsidRPr="0066323C" w:rsidRDefault="00EA2B10" w:rsidP="00EA2B10">
            <w:pPr>
              <w:rPr>
                <w:sz w:val="28"/>
              </w:rPr>
            </w:pPr>
            <w:r w:rsidRPr="0066323C">
              <w:rPr>
                <w:sz w:val="28"/>
              </w:rPr>
              <w:t>2:00 pm</w:t>
            </w:r>
            <w:r>
              <w:rPr>
                <w:sz w:val="28"/>
              </w:rPr>
              <w:t xml:space="preserve"> Bingo</w:t>
            </w:r>
          </w:p>
          <w:p w14:paraId="2BA8296E" w14:textId="77777777" w:rsidR="00EA2B10" w:rsidRDefault="00EA2B10" w:rsidP="00EA2B10">
            <w:r w:rsidRPr="0066323C">
              <w:rPr>
                <w:sz w:val="28"/>
              </w:rPr>
              <w:t>3:00 pm</w:t>
            </w:r>
            <w:r>
              <w:rPr>
                <w:sz w:val="28"/>
              </w:rPr>
              <w:t xml:space="preserve"> Ice Cream</w:t>
            </w:r>
          </w:p>
        </w:tc>
        <w:tc>
          <w:tcPr>
            <w:tcW w:w="2055" w:type="dxa"/>
            <w:tcBorders>
              <w:top w:val="nil"/>
              <w:bottom w:val="single" w:sz="6" w:space="0" w:color="BFBFBF" w:themeColor="background1" w:themeShade="BF"/>
            </w:tcBorders>
          </w:tcPr>
          <w:p w14:paraId="6D4A1FF9" w14:textId="77777777" w:rsidR="00EA2B10" w:rsidRPr="0066323C" w:rsidRDefault="00EA2B10" w:rsidP="00EA2B10">
            <w:pPr>
              <w:rPr>
                <w:sz w:val="28"/>
              </w:rPr>
            </w:pPr>
            <w:r w:rsidRPr="0066323C">
              <w:rPr>
                <w:sz w:val="28"/>
              </w:rPr>
              <w:t>10:00 am Reminiscing</w:t>
            </w:r>
          </w:p>
          <w:p w14:paraId="4FB98A71" w14:textId="77777777" w:rsidR="00EA2B10" w:rsidRPr="0066323C" w:rsidRDefault="00EA2B10" w:rsidP="00EA2B10">
            <w:pPr>
              <w:rPr>
                <w:sz w:val="28"/>
              </w:rPr>
            </w:pPr>
            <w:r w:rsidRPr="0066323C">
              <w:rPr>
                <w:sz w:val="28"/>
              </w:rPr>
              <w:t>2:00 pm Bingo</w:t>
            </w:r>
          </w:p>
          <w:p w14:paraId="1C00FBFA" w14:textId="77777777" w:rsidR="00EA2B10" w:rsidRDefault="00EA2B10" w:rsidP="00EA2B10">
            <w:r w:rsidRPr="0066323C">
              <w:rPr>
                <w:sz w:val="28"/>
              </w:rPr>
              <w:t>3:30 pm Activity Pages</w:t>
            </w:r>
          </w:p>
        </w:tc>
      </w:tr>
      <w:tr w:rsidR="00EA2B10" w14:paraId="0E5ACF39" w14:textId="77777777" w:rsidTr="00EA2B10">
        <w:tc>
          <w:tcPr>
            <w:tcW w:w="2054" w:type="dxa"/>
            <w:tcBorders>
              <w:top w:val="single" w:sz="6" w:space="0" w:color="BFBFBF" w:themeColor="background1" w:themeShade="BF"/>
              <w:bottom w:val="nil"/>
            </w:tcBorders>
          </w:tcPr>
          <w:p w14:paraId="6AC99CF5" w14:textId="77777777" w:rsidR="00EA2B10" w:rsidRDefault="00EA2B10" w:rsidP="00EA2B10">
            <w:pPr>
              <w:pStyle w:val="Dates"/>
            </w:pPr>
            <w:r>
              <w:t xml:space="preserve">National Cheese Lovers Day   </w:t>
            </w:r>
            <w:r>
              <w:fldChar w:fldCharType="begin"/>
            </w:r>
            <w:r>
              <w:instrText xml:space="preserve"> =G6+1 </w:instrText>
            </w:r>
            <w:r>
              <w:fldChar w:fldCharType="separate"/>
            </w:r>
            <w:r>
              <w:rPr>
                <w:noProof/>
              </w:rPr>
              <w:t>20</w:t>
            </w:r>
            <w:r>
              <w:fldChar w:fldCharType="end"/>
            </w:r>
          </w:p>
        </w:tc>
        <w:tc>
          <w:tcPr>
            <w:tcW w:w="2055" w:type="dxa"/>
            <w:tcBorders>
              <w:top w:val="single" w:sz="6" w:space="0" w:color="BFBFBF" w:themeColor="background1" w:themeShade="BF"/>
              <w:bottom w:val="nil"/>
            </w:tcBorders>
          </w:tcPr>
          <w:p w14:paraId="5397605C" w14:textId="77777777" w:rsidR="00EA2B10" w:rsidRDefault="00EA2B10" w:rsidP="00EA2B10">
            <w:pPr>
              <w:pStyle w:val="Dates"/>
            </w:pPr>
            <w:r>
              <w:t xml:space="preserve">National Heroes Day       </w:t>
            </w:r>
            <w:r>
              <w:fldChar w:fldCharType="begin"/>
            </w:r>
            <w:r>
              <w:instrText xml:space="preserve"> =A8+1 </w:instrText>
            </w:r>
            <w:r>
              <w:fldChar w:fldCharType="separate"/>
            </w:r>
            <w:r>
              <w:rPr>
                <w:noProof/>
              </w:rPr>
              <w:t>21</w:t>
            </w:r>
            <w:r>
              <w:fldChar w:fldCharType="end"/>
            </w:r>
          </w:p>
        </w:tc>
        <w:tc>
          <w:tcPr>
            <w:tcW w:w="2055" w:type="dxa"/>
            <w:tcBorders>
              <w:top w:val="single" w:sz="6" w:space="0" w:color="BFBFBF" w:themeColor="background1" w:themeShade="BF"/>
              <w:bottom w:val="nil"/>
            </w:tcBorders>
          </w:tcPr>
          <w:p w14:paraId="71587EEA" w14:textId="4D98CC9F" w:rsidR="00EA2B10" w:rsidRDefault="00EA2B10" w:rsidP="00EA2B10">
            <w:pPr>
              <w:pStyle w:val="Dates"/>
            </w:pPr>
            <w:r w:rsidRPr="00D85581">
              <w:rPr>
                <w:noProof/>
              </w:rPr>
              <w:t>Long</w:t>
            </w:r>
            <w:r w:rsidR="00D85581">
              <w:rPr>
                <w:noProof/>
              </w:rPr>
              <w:t>-</w:t>
            </w:r>
            <w:r w:rsidRPr="00D85581">
              <w:rPr>
                <w:noProof/>
              </w:rPr>
              <w:t>Term</w:t>
            </w:r>
            <w:r>
              <w:t xml:space="preserve"> Care Omelets      </w:t>
            </w:r>
            <w:r>
              <w:fldChar w:fldCharType="begin"/>
            </w:r>
            <w:r>
              <w:instrText xml:space="preserve"> =B8+1 </w:instrText>
            </w:r>
            <w:r>
              <w:fldChar w:fldCharType="separate"/>
            </w:r>
            <w:r>
              <w:rPr>
                <w:noProof/>
              </w:rPr>
              <w:t>22</w:t>
            </w:r>
            <w:r>
              <w:fldChar w:fldCharType="end"/>
            </w:r>
          </w:p>
        </w:tc>
        <w:tc>
          <w:tcPr>
            <w:tcW w:w="2055" w:type="dxa"/>
            <w:tcBorders>
              <w:top w:val="single" w:sz="6" w:space="0" w:color="BFBFBF" w:themeColor="background1" w:themeShade="BF"/>
              <w:bottom w:val="nil"/>
            </w:tcBorders>
          </w:tcPr>
          <w:p w14:paraId="6B09BA83" w14:textId="77777777" w:rsidR="00EA2B10" w:rsidRDefault="00EA2B10" w:rsidP="00EA2B10">
            <w:pPr>
              <w:pStyle w:val="Dates"/>
            </w:pPr>
            <w:r>
              <w:t xml:space="preserve">Assisted Living Omelets      </w:t>
            </w:r>
            <w:r>
              <w:fldChar w:fldCharType="begin"/>
            </w:r>
            <w:r>
              <w:instrText xml:space="preserve"> =C8+1 </w:instrText>
            </w:r>
            <w:r>
              <w:fldChar w:fldCharType="separate"/>
            </w:r>
            <w:r>
              <w:rPr>
                <w:noProof/>
              </w:rPr>
              <w:t>23</w:t>
            </w:r>
            <w:r>
              <w:fldChar w:fldCharType="end"/>
            </w:r>
          </w:p>
        </w:tc>
        <w:tc>
          <w:tcPr>
            <w:tcW w:w="2055" w:type="dxa"/>
            <w:tcBorders>
              <w:top w:val="single" w:sz="6" w:space="0" w:color="BFBFBF" w:themeColor="background1" w:themeShade="BF"/>
              <w:bottom w:val="nil"/>
            </w:tcBorders>
          </w:tcPr>
          <w:p w14:paraId="6F4515D1" w14:textId="77777777" w:rsidR="00EA2B10" w:rsidRDefault="00EA2B10" w:rsidP="00EA2B10">
            <w:pPr>
              <w:pStyle w:val="Dates"/>
            </w:pPr>
            <w:r>
              <w:t xml:space="preserve">National Peanut Butter Day    </w:t>
            </w:r>
            <w:r>
              <w:fldChar w:fldCharType="begin"/>
            </w:r>
            <w:r>
              <w:instrText xml:space="preserve"> =D8+1 </w:instrText>
            </w:r>
            <w:r>
              <w:fldChar w:fldCharType="separate"/>
            </w:r>
            <w:r>
              <w:rPr>
                <w:noProof/>
              </w:rPr>
              <w:t>24</w:t>
            </w:r>
            <w:r>
              <w:fldChar w:fldCharType="end"/>
            </w:r>
          </w:p>
        </w:tc>
        <w:tc>
          <w:tcPr>
            <w:tcW w:w="2055" w:type="dxa"/>
            <w:tcBorders>
              <w:top w:val="single" w:sz="6" w:space="0" w:color="BFBFBF" w:themeColor="background1" w:themeShade="BF"/>
              <w:bottom w:val="nil"/>
            </w:tcBorders>
          </w:tcPr>
          <w:p w14:paraId="4862F839" w14:textId="77777777" w:rsidR="00EA2B10" w:rsidRDefault="00EA2B10" w:rsidP="00EA2B10">
            <w:pPr>
              <w:pStyle w:val="Dates"/>
            </w:pPr>
            <w:r>
              <w:t xml:space="preserve">Opposite Day                </w:t>
            </w:r>
            <w:r>
              <w:fldChar w:fldCharType="begin"/>
            </w:r>
            <w:r>
              <w:instrText xml:space="preserve"> =E8+1 </w:instrText>
            </w:r>
            <w:r>
              <w:fldChar w:fldCharType="separate"/>
            </w:r>
            <w:r>
              <w:rPr>
                <w:noProof/>
              </w:rPr>
              <w:t>25</w:t>
            </w:r>
            <w:r>
              <w:fldChar w:fldCharType="end"/>
            </w:r>
          </w:p>
        </w:tc>
        <w:tc>
          <w:tcPr>
            <w:tcW w:w="2055" w:type="dxa"/>
            <w:tcBorders>
              <w:top w:val="single" w:sz="6" w:space="0" w:color="BFBFBF" w:themeColor="background1" w:themeShade="BF"/>
              <w:bottom w:val="nil"/>
            </w:tcBorders>
          </w:tcPr>
          <w:p w14:paraId="17D981F2" w14:textId="77777777" w:rsidR="00EA2B10" w:rsidRDefault="00EA2B10" w:rsidP="00EA2B10">
            <w:pPr>
              <w:pStyle w:val="Dates"/>
            </w:pPr>
            <w:r>
              <w:fldChar w:fldCharType="begin"/>
            </w:r>
            <w:r>
              <w:instrText xml:space="preserve"> =F8+1 </w:instrText>
            </w:r>
            <w:r>
              <w:fldChar w:fldCharType="separate"/>
            </w:r>
            <w:r>
              <w:rPr>
                <w:noProof/>
              </w:rPr>
              <w:t>26</w:t>
            </w:r>
            <w:r>
              <w:fldChar w:fldCharType="end"/>
            </w:r>
          </w:p>
        </w:tc>
      </w:tr>
      <w:tr w:rsidR="00EA2B10" w14:paraId="1234745C" w14:textId="77777777" w:rsidTr="00EA2B10">
        <w:trPr>
          <w:trHeight w:hRule="exact" w:val="1935"/>
        </w:trPr>
        <w:tc>
          <w:tcPr>
            <w:tcW w:w="2054" w:type="dxa"/>
            <w:tcBorders>
              <w:top w:val="nil"/>
              <w:bottom w:val="single" w:sz="6" w:space="0" w:color="BFBFBF" w:themeColor="background1" w:themeShade="BF"/>
            </w:tcBorders>
          </w:tcPr>
          <w:p w14:paraId="4CCC7AEC" w14:textId="77777777" w:rsidR="00EA2B10" w:rsidRPr="0066323C" w:rsidRDefault="00EA2B10" w:rsidP="00EA2B10">
            <w:pPr>
              <w:rPr>
                <w:sz w:val="28"/>
              </w:rPr>
            </w:pPr>
            <w:r w:rsidRPr="0066323C">
              <w:rPr>
                <w:sz w:val="28"/>
              </w:rPr>
              <w:t>10:00 am Our Church</w:t>
            </w:r>
          </w:p>
          <w:p w14:paraId="5B9498EF" w14:textId="77777777" w:rsidR="00EA2B10" w:rsidRDefault="00EA2B10" w:rsidP="00EA2B10">
            <w:r w:rsidRPr="0066323C">
              <w:rPr>
                <w:sz w:val="28"/>
              </w:rPr>
              <w:t>11:30 am Reminiscing</w:t>
            </w:r>
          </w:p>
        </w:tc>
        <w:tc>
          <w:tcPr>
            <w:tcW w:w="2055" w:type="dxa"/>
            <w:tcBorders>
              <w:top w:val="nil"/>
              <w:bottom w:val="single" w:sz="6" w:space="0" w:color="BFBFBF" w:themeColor="background1" w:themeShade="BF"/>
            </w:tcBorders>
          </w:tcPr>
          <w:p w14:paraId="6EBBE38F" w14:textId="77777777" w:rsidR="00EA2B10" w:rsidRDefault="00EA2B10" w:rsidP="00EA2B10">
            <w:pPr>
              <w:rPr>
                <w:sz w:val="28"/>
              </w:rPr>
            </w:pPr>
            <w:r w:rsidRPr="00380F67">
              <w:rPr>
                <w:sz w:val="28"/>
              </w:rPr>
              <w:t>Rehab Omelets Day</w:t>
            </w:r>
          </w:p>
          <w:p w14:paraId="3915E3E1" w14:textId="77777777" w:rsidR="00EA2B10" w:rsidRPr="0066323C" w:rsidRDefault="00EA2B10" w:rsidP="00EA2B10">
            <w:pPr>
              <w:rPr>
                <w:sz w:val="28"/>
              </w:rPr>
            </w:pPr>
            <w:r w:rsidRPr="0066323C">
              <w:rPr>
                <w:sz w:val="28"/>
              </w:rPr>
              <w:t>10:00 am</w:t>
            </w:r>
            <w:r>
              <w:rPr>
                <w:sz w:val="28"/>
              </w:rPr>
              <w:t xml:space="preserve"> Corn Hole</w:t>
            </w:r>
          </w:p>
          <w:p w14:paraId="17D3FD31" w14:textId="77777777" w:rsidR="00EA2B10" w:rsidRPr="0066323C" w:rsidRDefault="00EA2B10" w:rsidP="00EA2B10">
            <w:pPr>
              <w:rPr>
                <w:sz w:val="28"/>
              </w:rPr>
            </w:pPr>
            <w:r w:rsidRPr="0066323C">
              <w:rPr>
                <w:sz w:val="28"/>
              </w:rPr>
              <w:t>2:00 pm</w:t>
            </w:r>
            <w:r>
              <w:rPr>
                <w:sz w:val="28"/>
              </w:rPr>
              <w:t xml:space="preserve"> Bingo</w:t>
            </w:r>
          </w:p>
          <w:p w14:paraId="3AA4FB18" w14:textId="77777777" w:rsidR="00EA2B10" w:rsidRDefault="00EA2B10" w:rsidP="00EA2B10">
            <w:pPr>
              <w:rPr>
                <w:sz w:val="28"/>
              </w:rPr>
            </w:pPr>
            <w:r w:rsidRPr="0066323C">
              <w:rPr>
                <w:sz w:val="28"/>
              </w:rPr>
              <w:t>3:00 pm</w:t>
            </w:r>
            <w:r>
              <w:rPr>
                <w:sz w:val="28"/>
              </w:rPr>
              <w:t xml:space="preserve"> Nail Spa</w:t>
            </w:r>
          </w:p>
          <w:p w14:paraId="6641ADB2" w14:textId="77777777" w:rsidR="00EA2B10" w:rsidRDefault="00EA2B10" w:rsidP="00EA2B10"/>
        </w:tc>
        <w:tc>
          <w:tcPr>
            <w:tcW w:w="2055" w:type="dxa"/>
            <w:tcBorders>
              <w:top w:val="nil"/>
              <w:bottom w:val="single" w:sz="6" w:space="0" w:color="BFBFBF" w:themeColor="background1" w:themeShade="BF"/>
            </w:tcBorders>
          </w:tcPr>
          <w:p w14:paraId="00B167AD" w14:textId="77777777" w:rsidR="00EA2B10" w:rsidRPr="0066323C" w:rsidRDefault="00EA2B10" w:rsidP="00EA2B10">
            <w:pPr>
              <w:rPr>
                <w:sz w:val="28"/>
              </w:rPr>
            </w:pPr>
            <w:r w:rsidRPr="0066323C">
              <w:rPr>
                <w:sz w:val="28"/>
              </w:rPr>
              <w:t>10:00 am</w:t>
            </w:r>
            <w:r>
              <w:rPr>
                <w:sz w:val="28"/>
              </w:rPr>
              <w:t xml:space="preserve"> Ring Toss</w:t>
            </w:r>
          </w:p>
          <w:p w14:paraId="30E2FB71" w14:textId="77777777" w:rsidR="00EA2B10" w:rsidRDefault="00EA2B10" w:rsidP="00EA2B10">
            <w:pPr>
              <w:rPr>
                <w:sz w:val="28"/>
              </w:rPr>
            </w:pPr>
            <w:r w:rsidRPr="0066323C">
              <w:rPr>
                <w:sz w:val="28"/>
              </w:rPr>
              <w:t>2:00 pm</w:t>
            </w:r>
            <w:r>
              <w:rPr>
                <w:sz w:val="28"/>
              </w:rPr>
              <w:t xml:space="preserve"> Balloon Games</w:t>
            </w:r>
          </w:p>
          <w:p w14:paraId="0ED4DC3F" w14:textId="77777777" w:rsidR="00EA2B10" w:rsidRDefault="00EA2B10" w:rsidP="00EA2B10">
            <w:r>
              <w:rPr>
                <w:sz w:val="28"/>
              </w:rPr>
              <w:t>7:00 pm Church</w:t>
            </w:r>
          </w:p>
        </w:tc>
        <w:tc>
          <w:tcPr>
            <w:tcW w:w="2055" w:type="dxa"/>
            <w:tcBorders>
              <w:top w:val="nil"/>
              <w:bottom w:val="single" w:sz="6" w:space="0" w:color="BFBFBF" w:themeColor="background1" w:themeShade="BF"/>
            </w:tcBorders>
          </w:tcPr>
          <w:p w14:paraId="171212BA" w14:textId="77777777" w:rsidR="00EA2B10" w:rsidRPr="0066323C" w:rsidRDefault="00EA2B10" w:rsidP="00EA2B10">
            <w:pPr>
              <w:rPr>
                <w:sz w:val="28"/>
              </w:rPr>
            </w:pPr>
            <w:r w:rsidRPr="0066323C">
              <w:rPr>
                <w:sz w:val="28"/>
              </w:rPr>
              <w:t>10:00 am</w:t>
            </w:r>
            <w:r>
              <w:rPr>
                <w:sz w:val="28"/>
              </w:rPr>
              <w:t xml:space="preserve"> Facts and Trivia</w:t>
            </w:r>
          </w:p>
          <w:p w14:paraId="2B651D63" w14:textId="77777777" w:rsidR="00EA2B10" w:rsidRPr="0066323C" w:rsidRDefault="00EA2B10" w:rsidP="00EA2B10">
            <w:pPr>
              <w:rPr>
                <w:sz w:val="28"/>
              </w:rPr>
            </w:pPr>
            <w:r w:rsidRPr="0066323C">
              <w:rPr>
                <w:sz w:val="28"/>
              </w:rPr>
              <w:t>2:00 pm</w:t>
            </w:r>
            <w:r>
              <w:rPr>
                <w:sz w:val="28"/>
              </w:rPr>
              <w:t xml:space="preserve"> Exercise</w:t>
            </w:r>
          </w:p>
          <w:p w14:paraId="61251673" w14:textId="77777777" w:rsidR="00EA2B10" w:rsidRDefault="00EA2B10" w:rsidP="00EA2B10">
            <w:r w:rsidRPr="0066323C">
              <w:rPr>
                <w:sz w:val="28"/>
              </w:rPr>
              <w:t>3:00 pm</w:t>
            </w:r>
            <w:r>
              <w:rPr>
                <w:sz w:val="28"/>
              </w:rPr>
              <w:t xml:space="preserve"> Snack Surprise</w:t>
            </w:r>
          </w:p>
        </w:tc>
        <w:tc>
          <w:tcPr>
            <w:tcW w:w="2055" w:type="dxa"/>
            <w:tcBorders>
              <w:top w:val="nil"/>
              <w:bottom w:val="single" w:sz="6" w:space="0" w:color="BFBFBF" w:themeColor="background1" w:themeShade="BF"/>
            </w:tcBorders>
          </w:tcPr>
          <w:p w14:paraId="66DB13CD" w14:textId="77777777" w:rsidR="00EA2B10" w:rsidRDefault="00EA2B10" w:rsidP="00EA2B10">
            <w:pPr>
              <w:rPr>
                <w:sz w:val="28"/>
              </w:rPr>
            </w:pPr>
            <w:r>
              <w:rPr>
                <w:sz w:val="28"/>
              </w:rPr>
              <w:t>Pediatrist is here</w:t>
            </w:r>
          </w:p>
          <w:p w14:paraId="7D9395B5" w14:textId="77777777" w:rsidR="00EA2B10" w:rsidRDefault="00EA2B10" w:rsidP="00EA2B10">
            <w:pPr>
              <w:rPr>
                <w:sz w:val="28"/>
              </w:rPr>
            </w:pPr>
            <w:r w:rsidRPr="0066323C">
              <w:rPr>
                <w:sz w:val="28"/>
              </w:rPr>
              <w:t>10:00 am</w:t>
            </w:r>
            <w:r>
              <w:rPr>
                <w:sz w:val="28"/>
              </w:rPr>
              <w:t xml:space="preserve"> Activity Pages</w:t>
            </w:r>
          </w:p>
          <w:p w14:paraId="21E332B9" w14:textId="77777777" w:rsidR="00EA2B10" w:rsidRPr="0066323C" w:rsidRDefault="00EA2B10" w:rsidP="00EA2B10">
            <w:pPr>
              <w:rPr>
                <w:sz w:val="28"/>
              </w:rPr>
            </w:pPr>
            <w:r>
              <w:rPr>
                <w:sz w:val="28"/>
              </w:rPr>
              <w:t>1:30 pm Therapy Dog Visit</w:t>
            </w:r>
          </w:p>
          <w:p w14:paraId="241DA153" w14:textId="77777777" w:rsidR="00EA2B10" w:rsidRPr="0066323C" w:rsidRDefault="00EA2B10" w:rsidP="00EA2B10">
            <w:pPr>
              <w:rPr>
                <w:sz w:val="28"/>
              </w:rPr>
            </w:pPr>
            <w:r w:rsidRPr="0066323C">
              <w:rPr>
                <w:sz w:val="28"/>
              </w:rPr>
              <w:t>2:00 pm</w:t>
            </w:r>
            <w:r>
              <w:rPr>
                <w:sz w:val="28"/>
              </w:rPr>
              <w:t xml:space="preserve"> Bible Study</w:t>
            </w:r>
          </w:p>
          <w:p w14:paraId="1FC2B6E2" w14:textId="77777777" w:rsidR="00EA2B10" w:rsidRDefault="00EA2B10" w:rsidP="00EA2B10"/>
        </w:tc>
        <w:tc>
          <w:tcPr>
            <w:tcW w:w="2055" w:type="dxa"/>
            <w:tcBorders>
              <w:top w:val="nil"/>
              <w:bottom w:val="single" w:sz="6" w:space="0" w:color="BFBFBF" w:themeColor="background1" w:themeShade="BF"/>
            </w:tcBorders>
          </w:tcPr>
          <w:p w14:paraId="0BEECBC1" w14:textId="77777777" w:rsidR="00EA2B10" w:rsidRDefault="00EA2B10" w:rsidP="00EA2B10">
            <w:pPr>
              <w:rPr>
                <w:sz w:val="28"/>
              </w:rPr>
            </w:pPr>
            <w:r>
              <w:rPr>
                <w:sz w:val="28"/>
              </w:rPr>
              <w:t>Dentist is here</w:t>
            </w:r>
          </w:p>
          <w:p w14:paraId="630B61CF" w14:textId="77777777" w:rsidR="00EA2B10" w:rsidRDefault="00EA2B10" w:rsidP="00EA2B10">
            <w:pPr>
              <w:rPr>
                <w:sz w:val="28"/>
              </w:rPr>
            </w:pPr>
            <w:r w:rsidRPr="0066323C">
              <w:rPr>
                <w:sz w:val="28"/>
              </w:rPr>
              <w:t>10:00 am</w:t>
            </w:r>
            <w:r>
              <w:rPr>
                <w:sz w:val="28"/>
              </w:rPr>
              <w:t xml:space="preserve"> Reminiscing</w:t>
            </w:r>
          </w:p>
          <w:p w14:paraId="46B432F7" w14:textId="77777777" w:rsidR="00EA2B10" w:rsidRPr="0066323C" w:rsidRDefault="00EA2B10" w:rsidP="00EA2B10">
            <w:pPr>
              <w:rPr>
                <w:sz w:val="28"/>
              </w:rPr>
            </w:pPr>
            <w:r>
              <w:rPr>
                <w:sz w:val="28"/>
              </w:rPr>
              <w:t>10:30 am John Reading</w:t>
            </w:r>
          </w:p>
          <w:p w14:paraId="0A1415BC" w14:textId="77777777" w:rsidR="00EA2B10" w:rsidRPr="0066323C" w:rsidRDefault="00EA2B10" w:rsidP="00EA2B10">
            <w:pPr>
              <w:rPr>
                <w:sz w:val="28"/>
              </w:rPr>
            </w:pPr>
            <w:r w:rsidRPr="0066323C">
              <w:rPr>
                <w:sz w:val="28"/>
              </w:rPr>
              <w:t>2:00 pm</w:t>
            </w:r>
            <w:r>
              <w:rPr>
                <w:sz w:val="28"/>
              </w:rPr>
              <w:t xml:space="preserve"> Bingo</w:t>
            </w:r>
          </w:p>
          <w:p w14:paraId="3F928545" w14:textId="77777777" w:rsidR="00EA2B10" w:rsidRDefault="00EA2B10" w:rsidP="00EA2B10">
            <w:r w:rsidRPr="0066323C">
              <w:rPr>
                <w:sz w:val="28"/>
              </w:rPr>
              <w:t>3:00 pm</w:t>
            </w:r>
            <w:r>
              <w:rPr>
                <w:sz w:val="28"/>
              </w:rPr>
              <w:t xml:space="preserve"> Ice Cream</w:t>
            </w:r>
          </w:p>
        </w:tc>
        <w:tc>
          <w:tcPr>
            <w:tcW w:w="2055" w:type="dxa"/>
            <w:tcBorders>
              <w:top w:val="nil"/>
              <w:bottom w:val="single" w:sz="6" w:space="0" w:color="BFBFBF" w:themeColor="background1" w:themeShade="BF"/>
            </w:tcBorders>
          </w:tcPr>
          <w:p w14:paraId="730F75D7" w14:textId="77777777" w:rsidR="00EA2B10" w:rsidRPr="0066323C" w:rsidRDefault="00EA2B10" w:rsidP="00EA2B10">
            <w:pPr>
              <w:rPr>
                <w:sz w:val="28"/>
              </w:rPr>
            </w:pPr>
            <w:r w:rsidRPr="0066323C">
              <w:rPr>
                <w:sz w:val="28"/>
              </w:rPr>
              <w:t>10:00 am Reminiscing</w:t>
            </w:r>
          </w:p>
          <w:p w14:paraId="3328A7C7" w14:textId="77777777" w:rsidR="00EA2B10" w:rsidRPr="0066323C" w:rsidRDefault="00EA2B10" w:rsidP="00EA2B10">
            <w:pPr>
              <w:rPr>
                <w:sz w:val="28"/>
              </w:rPr>
            </w:pPr>
            <w:r w:rsidRPr="0066323C">
              <w:rPr>
                <w:sz w:val="28"/>
              </w:rPr>
              <w:t>2:00 pm Bingo</w:t>
            </w:r>
          </w:p>
          <w:p w14:paraId="39B93BB5" w14:textId="77777777" w:rsidR="00EA2B10" w:rsidRDefault="00EA2B10" w:rsidP="00EA2B10">
            <w:r w:rsidRPr="0066323C">
              <w:rPr>
                <w:sz w:val="28"/>
              </w:rPr>
              <w:t>3:30 pm Activity Pages</w:t>
            </w:r>
          </w:p>
        </w:tc>
      </w:tr>
      <w:tr w:rsidR="00EA2B10" w14:paraId="55C070AC" w14:textId="77777777" w:rsidTr="00EA2B10">
        <w:tc>
          <w:tcPr>
            <w:tcW w:w="2054" w:type="dxa"/>
            <w:tcBorders>
              <w:top w:val="single" w:sz="6" w:space="0" w:color="BFBFBF" w:themeColor="background1" w:themeShade="BF"/>
              <w:bottom w:val="nil"/>
            </w:tcBorders>
          </w:tcPr>
          <w:p w14:paraId="0160AC97" w14:textId="77777777" w:rsidR="00EA2B10" w:rsidRDefault="00EA2B10" w:rsidP="00EA2B10">
            <w:pPr>
              <w:pStyle w:val="Dates"/>
            </w:pPr>
            <w:r>
              <w:fldChar w:fldCharType="begin"/>
            </w:r>
            <w:r>
              <w:instrText xml:space="preserve">IF </w:instrText>
            </w:r>
            <w:r>
              <w:fldChar w:fldCharType="begin"/>
            </w:r>
            <w:r>
              <w:instrText xml:space="preserve"> =G8</w:instrText>
            </w:r>
            <w:r>
              <w:fldChar w:fldCharType="separate"/>
            </w:r>
            <w:r>
              <w:rPr>
                <w:noProof/>
              </w:rPr>
              <w:instrText>26</w:instrText>
            </w:r>
            <w:r>
              <w:fldChar w:fldCharType="end"/>
            </w:r>
            <w:r>
              <w:instrText xml:space="preserve"> = 0,"" </w:instrText>
            </w:r>
            <w:r>
              <w:fldChar w:fldCharType="begin"/>
            </w:r>
            <w:r>
              <w:instrText xml:space="preserve"> IF </w:instrText>
            </w:r>
            <w:r>
              <w:fldChar w:fldCharType="begin"/>
            </w:r>
            <w:r>
              <w:instrText xml:space="preserve"> =G8 </w:instrText>
            </w:r>
            <w:r>
              <w:fldChar w:fldCharType="separate"/>
            </w:r>
            <w:r>
              <w:rPr>
                <w:noProof/>
              </w:rPr>
              <w:instrText>26</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G8+1 </w:instrText>
            </w:r>
            <w:r>
              <w:fldChar w:fldCharType="separate"/>
            </w:r>
            <w:r>
              <w:rPr>
                <w:noProof/>
              </w:rPr>
              <w:instrText>27</w:instrText>
            </w:r>
            <w:r>
              <w:fldChar w:fldCharType="end"/>
            </w:r>
            <w:r>
              <w:instrText xml:space="preserve"> "" </w:instrText>
            </w:r>
            <w:r>
              <w:fldChar w:fldCharType="separate"/>
            </w:r>
            <w:r>
              <w:rPr>
                <w:noProof/>
              </w:rPr>
              <w:instrText>27</w:instrText>
            </w:r>
            <w:r>
              <w:fldChar w:fldCharType="end"/>
            </w:r>
            <w:r>
              <w:fldChar w:fldCharType="separate"/>
            </w:r>
            <w:r>
              <w:rPr>
                <w:noProof/>
              </w:rPr>
              <w:t>27</w:t>
            </w:r>
            <w:r>
              <w:fldChar w:fldCharType="end"/>
            </w:r>
          </w:p>
        </w:tc>
        <w:tc>
          <w:tcPr>
            <w:tcW w:w="2055" w:type="dxa"/>
            <w:tcBorders>
              <w:top w:val="single" w:sz="6" w:space="0" w:color="BFBFBF" w:themeColor="background1" w:themeShade="BF"/>
              <w:bottom w:val="nil"/>
            </w:tcBorders>
          </w:tcPr>
          <w:p w14:paraId="74C9D50C" w14:textId="77777777" w:rsidR="00EA2B10" w:rsidRDefault="00EA2B10" w:rsidP="00EA2B10">
            <w:pPr>
              <w:pStyle w:val="Dates"/>
            </w:pPr>
            <w:r>
              <w:t xml:space="preserve">National Fun at Work Day      </w:t>
            </w:r>
            <w:r>
              <w:fldChar w:fldCharType="begin"/>
            </w:r>
            <w:r>
              <w:instrText xml:space="preserve">IF </w:instrText>
            </w:r>
            <w:r>
              <w:fldChar w:fldCharType="begin"/>
            </w:r>
            <w:r>
              <w:instrText xml:space="preserve"> =A10</w:instrText>
            </w:r>
            <w:r>
              <w:fldChar w:fldCharType="separate"/>
            </w:r>
            <w:r>
              <w:rPr>
                <w:noProof/>
              </w:rPr>
              <w:instrText>27</w:instrText>
            </w:r>
            <w:r>
              <w:fldChar w:fldCharType="end"/>
            </w:r>
            <w:r>
              <w:instrText xml:space="preserve"> = 0,"" </w:instrText>
            </w:r>
            <w:r>
              <w:fldChar w:fldCharType="begin"/>
            </w:r>
            <w:r>
              <w:instrText xml:space="preserve"> IF </w:instrText>
            </w:r>
            <w:r>
              <w:fldChar w:fldCharType="begin"/>
            </w:r>
            <w:r>
              <w:instrText xml:space="preserve"> =A10 </w:instrText>
            </w:r>
            <w:r>
              <w:fldChar w:fldCharType="separate"/>
            </w:r>
            <w:r>
              <w:rPr>
                <w:noProof/>
              </w:rPr>
              <w:instrText>27</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A10+1 </w:instrText>
            </w:r>
            <w:r>
              <w:fldChar w:fldCharType="separate"/>
            </w:r>
            <w:r>
              <w:rPr>
                <w:noProof/>
              </w:rPr>
              <w:instrText>28</w:instrText>
            </w:r>
            <w:r>
              <w:fldChar w:fldCharType="end"/>
            </w:r>
            <w:r>
              <w:instrText xml:space="preserve"> "" </w:instrText>
            </w:r>
            <w:r>
              <w:fldChar w:fldCharType="separate"/>
            </w:r>
            <w:r>
              <w:rPr>
                <w:noProof/>
              </w:rPr>
              <w:instrText>28</w:instrText>
            </w:r>
            <w:r>
              <w:fldChar w:fldCharType="end"/>
            </w:r>
            <w:r>
              <w:fldChar w:fldCharType="separate"/>
            </w:r>
            <w:r>
              <w:rPr>
                <w:noProof/>
              </w:rPr>
              <w:t>28</w:t>
            </w:r>
            <w:r>
              <w:fldChar w:fldCharType="end"/>
            </w:r>
          </w:p>
        </w:tc>
        <w:tc>
          <w:tcPr>
            <w:tcW w:w="2055" w:type="dxa"/>
            <w:tcBorders>
              <w:top w:val="single" w:sz="6" w:space="0" w:color="BFBFBF" w:themeColor="background1" w:themeShade="BF"/>
              <w:bottom w:val="nil"/>
            </w:tcBorders>
          </w:tcPr>
          <w:p w14:paraId="7DFF3667" w14:textId="77777777" w:rsidR="00EA2B10" w:rsidRDefault="00EA2B10" w:rsidP="00EA2B10">
            <w:pPr>
              <w:pStyle w:val="Dates"/>
            </w:pPr>
            <w:r>
              <w:fldChar w:fldCharType="begin"/>
            </w:r>
            <w:r>
              <w:instrText xml:space="preserve">IF </w:instrText>
            </w:r>
            <w:r>
              <w:fldChar w:fldCharType="begin"/>
            </w:r>
            <w:r>
              <w:instrText xml:space="preserve"> =B10</w:instrText>
            </w:r>
            <w:r>
              <w:fldChar w:fldCharType="separate"/>
            </w:r>
            <w:r>
              <w:rPr>
                <w:noProof/>
              </w:rPr>
              <w:instrText>28</w:instrText>
            </w:r>
            <w:r>
              <w:fldChar w:fldCharType="end"/>
            </w:r>
            <w:r>
              <w:instrText xml:space="preserve"> = 0,"" </w:instrText>
            </w:r>
            <w:r>
              <w:fldChar w:fldCharType="begin"/>
            </w:r>
            <w:r>
              <w:instrText xml:space="preserve"> IF </w:instrText>
            </w:r>
            <w:r>
              <w:fldChar w:fldCharType="begin"/>
            </w:r>
            <w:r>
              <w:instrText xml:space="preserve"> =B10 </w:instrText>
            </w:r>
            <w:r>
              <w:fldChar w:fldCharType="separate"/>
            </w:r>
            <w:r>
              <w:rPr>
                <w:noProof/>
              </w:rPr>
              <w:instrText>28</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B10+1 </w:instrText>
            </w:r>
            <w:r>
              <w:fldChar w:fldCharType="separate"/>
            </w:r>
            <w:r>
              <w:rPr>
                <w:noProof/>
              </w:rPr>
              <w:instrText>29</w:instrText>
            </w:r>
            <w:r>
              <w:fldChar w:fldCharType="end"/>
            </w:r>
            <w:r>
              <w:instrText xml:space="preserve"> "" </w:instrText>
            </w:r>
            <w:r>
              <w:fldChar w:fldCharType="separate"/>
            </w:r>
            <w:r>
              <w:rPr>
                <w:noProof/>
              </w:rPr>
              <w:instrText>29</w:instrText>
            </w:r>
            <w:r>
              <w:fldChar w:fldCharType="end"/>
            </w:r>
            <w:r>
              <w:fldChar w:fldCharType="separate"/>
            </w:r>
            <w:r>
              <w:rPr>
                <w:noProof/>
              </w:rPr>
              <w:t>29</w:t>
            </w:r>
            <w:r>
              <w:fldChar w:fldCharType="end"/>
            </w:r>
          </w:p>
        </w:tc>
        <w:tc>
          <w:tcPr>
            <w:tcW w:w="2055" w:type="dxa"/>
            <w:tcBorders>
              <w:top w:val="single" w:sz="6" w:space="0" w:color="BFBFBF" w:themeColor="background1" w:themeShade="BF"/>
              <w:bottom w:val="nil"/>
            </w:tcBorders>
          </w:tcPr>
          <w:p w14:paraId="42D6FB57" w14:textId="77777777" w:rsidR="00EA2B10" w:rsidRDefault="00EA2B10" w:rsidP="00EA2B10">
            <w:pPr>
              <w:pStyle w:val="Dates"/>
            </w:pPr>
            <w:r>
              <w:fldChar w:fldCharType="begin"/>
            </w:r>
            <w:r>
              <w:instrText xml:space="preserve">IF </w:instrText>
            </w:r>
            <w:r>
              <w:fldChar w:fldCharType="begin"/>
            </w:r>
            <w:r>
              <w:instrText xml:space="preserve"> =C10</w:instrText>
            </w:r>
            <w:r>
              <w:fldChar w:fldCharType="separate"/>
            </w:r>
            <w:r>
              <w:rPr>
                <w:noProof/>
              </w:rPr>
              <w:instrText>29</w:instrText>
            </w:r>
            <w:r>
              <w:fldChar w:fldCharType="end"/>
            </w:r>
            <w:r>
              <w:instrText xml:space="preserve"> = 0,"" </w:instrText>
            </w:r>
            <w:r>
              <w:fldChar w:fldCharType="begin"/>
            </w:r>
            <w:r>
              <w:instrText xml:space="preserve"> IF </w:instrText>
            </w:r>
            <w:r>
              <w:fldChar w:fldCharType="begin"/>
            </w:r>
            <w:r>
              <w:instrText xml:space="preserve"> =C10 </w:instrText>
            </w:r>
            <w:r>
              <w:fldChar w:fldCharType="separate"/>
            </w:r>
            <w:r>
              <w:rPr>
                <w:noProof/>
              </w:rPr>
              <w:instrText>29</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C10+1 </w:instrText>
            </w:r>
            <w:r>
              <w:fldChar w:fldCharType="separate"/>
            </w:r>
            <w:r>
              <w:rPr>
                <w:noProof/>
              </w:rPr>
              <w:instrText>30</w:instrText>
            </w:r>
            <w:r>
              <w:fldChar w:fldCharType="end"/>
            </w:r>
            <w:r>
              <w:instrText xml:space="preserve"> "" </w:instrText>
            </w:r>
            <w:r>
              <w:fldChar w:fldCharType="separate"/>
            </w:r>
            <w:r>
              <w:rPr>
                <w:noProof/>
              </w:rPr>
              <w:instrText>30</w:instrText>
            </w:r>
            <w:r>
              <w:fldChar w:fldCharType="end"/>
            </w:r>
            <w:r>
              <w:fldChar w:fldCharType="separate"/>
            </w:r>
            <w:r>
              <w:rPr>
                <w:noProof/>
              </w:rPr>
              <w:t>30</w:t>
            </w:r>
            <w:r>
              <w:fldChar w:fldCharType="end"/>
            </w:r>
          </w:p>
        </w:tc>
        <w:tc>
          <w:tcPr>
            <w:tcW w:w="2055" w:type="dxa"/>
            <w:tcBorders>
              <w:top w:val="single" w:sz="6" w:space="0" w:color="BFBFBF" w:themeColor="background1" w:themeShade="BF"/>
              <w:bottom w:val="nil"/>
            </w:tcBorders>
          </w:tcPr>
          <w:p w14:paraId="4C74FE10" w14:textId="77777777" w:rsidR="00EA2B10" w:rsidRDefault="00EA2B10" w:rsidP="00EA2B10">
            <w:pPr>
              <w:pStyle w:val="Dates"/>
            </w:pPr>
            <w:r>
              <w:fldChar w:fldCharType="begin"/>
            </w:r>
            <w:r>
              <w:instrText xml:space="preserve">IF </w:instrText>
            </w:r>
            <w:r>
              <w:fldChar w:fldCharType="begin"/>
            </w:r>
            <w:r>
              <w:instrText xml:space="preserve"> =D10</w:instrText>
            </w:r>
            <w:r>
              <w:fldChar w:fldCharType="separate"/>
            </w:r>
            <w:r>
              <w:rPr>
                <w:noProof/>
              </w:rPr>
              <w:instrText>30</w:instrText>
            </w:r>
            <w:r>
              <w:fldChar w:fldCharType="end"/>
            </w:r>
            <w:r>
              <w:instrText xml:space="preserve"> = 0,"" </w:instrText>
            </w:r>
            <w:r>
              <w:fldChar w:fldCharType="begin"/>
            </w:r>
            <w:r>
              <w:instrText xml:space="preserve"> IF </w:instrText>
            </w:r>
            <w:r>
              <w:fldChar w:fldCharType="begin"/>
            </w:r>
            <w:r>
              <w:instrText xml:space="preserve"> =D10 </w:instrText>
            </w:r>
            <w:r>
              <w:fldChar w:fldCharType="separate"/>
            </w:r>
            <w:r>
              <w:rPr>
                <w:noProof/>
              </w:rPr>
              <w:instrText>30</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D10+1 </w:instrText>
            </w:r>
            <w:r>
              <w:fldChar w:fldCharType="separate"/>
            </w:r>
            <w:r>
              <w:rPr>
                <w:noProof/>
              </w:rPr>
              <w:instrText>31</w:instrText>
            </w:r>
            <w:r>
              <w:fldChar w:fldCharType="end"/>
            </w:r>
            <w:r>
              <w:instrText xml:space="preserve"> "" </w:instrText>
            </w:r>
            <w:r>
              <w:fldChar w:fldCharType="separate"/>
            </w:r>
            <w:r>
              <w:rPr>
                <w:noProof/>
              </w:rPr>
              <w:instrText>31</w:instrText>
            </w:r>
            <w:r>
              <w:fldChar w:fldCharType="end"/>
            </w:r>
            <w:r>
              <w:fldChar w:fldCharType="separate"/>
            </w:r>
            <w:r>
              <w:rPr>
                <w:noProof/>
              </w:rPr>
              <w:t>31</w:t>
            </w:r>
            <w:r>
              <w:fldChar w:fldCharType="end"/>
            </w:r>
          </w:p>
        </w:tc>
        <w:tc>
          <w:tcPr>
            <w:tcW w:w="2055" w:type="dxa"/>
            <w:tcBorders>
              <w:top w:val="single" w:sz="6" w:space="0" w:color="BFBFBF" w:themeColor="background1" w:themeShade="BF"/>
              <w:bottom w:val="nil"/>
            </w:tcBorders>
          </w:tcPr>
          <w:p w14:paraId="3F439443" w14:textId="77777777" w:rsidR="00EA2B10" w:rsidRDefault="00EA2B10" w:rsidP="00EA2B10">
            <w:pPr>
              <w:pStyle w:val="Dates"/>
            </w:pPr>
            <w:r>
              <w:fldChar w:fldCharType="begin"/>
            </w:r>
            <w:r>
              <w:instrText xml:space="preserve">IF </w:instrText>
            </w:r>
            <w:r>
              <w:fldChar w:fldCharType="begin"/>
            </w:r>
            <w:r>
              <w:instrText xml:space="preserve"> =E10</w:instrText>
            </w:r>
            <w:r>
              <w:fldChar w:fldCharType="separate"/>
            </w:r>
            <w:r>
              <w:rPr>
                <w:noProof/>
              </w:rPr>
              <w:instrText>31</w:instrText>
            </w:r>
            <w:r>
              <w:fldChar w:fldCharType="end"/>
            </w:r>
            <w:r>
              <w:instrText xml:space="preserve"> = 0,"" </w:instrText>
            </w:r>
            <w:r>
              <w:fldChar w:fldCharType="begin"/>
            </w:r>
            <w:r>
              <w:instrText xml:space="preserve"> IF </w:instrText>
            </w:r>
            <w:r>
              <w:fldChar w:fldCharType="begin"/>
            </w:r>
            <w:r>
              <w:instrText xml:space="preserve"> =E10 </w:instrText>
            </w:r>
            <w:r>
              <w:fldChar w:fldCharType="separate"/>
            </w:r>
            <w:r>
              <w:rPr>
                <w:noProof/>
              </w:rPr>
              <w:instrText>31</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E10+1 </w:instrText>
            </w:r>
            <w:r>
              <w:fldChar w:fldCharType="separate"/>
            </w:r>
            <w:r>
              <w:rPr>
                <w:noProof/>
              </w:rPr>
              <w:instrText>29</w:instrText>
            </w:r>
            <w:r>
              <w:fldChar w:fldCharType="end"/>
            </w:r>
            <w:r>
              <w:instrText xml:space="preserve"> "" </w:instrText>
            </w:r>
            <w:r>
              <w:fldChar w:fldCharType="end"/>
            </w:r>
            <w:r>
              <w:fldChar w:fldCharType="end"/>
            </w:r>
          </w:p>
        </w:tc>
        <w:tc>
          <w:tcPr>
            <w:tcW w:w="2055" w:type="dxa"/>
            <w:tcBorders>
              <w:top w:val="single" w:sz="6" w:space="0" w:color="BFBFBF" w:themeColor="background1" w:themeShade="BF"/>
              <w:bottom w:val="nil"/>
            </w:tcBorders>
          </w:tcPr>
          <w:p w14:paraId="1E9BB020" w14:textId="77777777" w:rsidR="00EA2B10" w:rsidRDefault="00EA2B10" w:rsidP="00EA2B10">
            <w:pPr>
              <w:pStyle w:val="Dates"/>
            </w:pPr>
            <w:r>
              <w:fldChar w:fldCharType="begin"/>
            </w:r>
            <w:r>
              <w:instrText xml:space="preserve">IF </w:instrText>
            </w:r>
            <w:r>
              <w:fldChar w:fldCharType="begin"/>
            </w:r>
            <w:r>
              <w:instrText xml:space="preserve"> =F10</w:instrText>
            </w:r>
            <w:r>
              <w:fldChar w:fldCharType="separate"/>
            </w:r>
            <w:r>
              <w:rPr>
                <w:noProof/>
              </w:rPr>
              <w:instrText>0</w:instrText>
            </w:r>
            <w:r>
              <w:fldChar w:fldCharType="end"/>
            </w:r>
            <w:r>
              <w:instrText xml:space="preserve"> = 0,"" </w:instrText>
            </w:r>
            <w:r>
              <w:fldChar w:fldCharType="begin"/>
            </w:r>
            <w:r>
              <w:instrText xml:space="preserve"> IF </w:instrText>
            </w:r>
            <w:r>
              <w:fldChar w:fldCharType="begin"/>
            </w:r>
            <w:r>
              <w:instrText xml:space="preserve"> =F10 </w:instrText>
            </w:r>
            <w:r>
              <w:fldChar w:fldCharType="separate"/>
            </w:r>
            <w:r>
              <w:rPr>
                <w:noProof/>
              </w:rPr>
              <w:instrText>29</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F10+1 </w:instrText>
            </w:r>
            <w:r>
              <w:fldChar w:fldCharType="separate"/>
            </w:r>
            <w:r>
              <w:rPr>
                <w:noProof/>
              </w:rPr>
              <w:instrText>30</w:instrText>
            </w:r>
            <w:r>
              <w:fldChar w:fldCharType="end"/>
            </w:r>
            <w:r>
              <w:instrText xml:space="preserve"> "" </w:instrText>
            </w:r>
            <w:r>
              <w:fldChar w:fldCharType="separate"/>
            </w:r>
            <w:r>
              <w:rPr>
                <w:noProof/>
              </w:rPr>
              <w:instrText>30</w:instrText>
            </w:r>
            <w:r>
              <w:fldChar w:fldCharType="end"/>
            </w:r>
            <w:r>
              <w:fldChar w:fldCharType="end"/>
            </w:r>
          </w:p>
        </w:tc>
      </w:tr>
      <w:tr w:rsidR="00EA2B10" w14:paraId="14A8FD34" w14:textId="77777777" w:rsidTr="00EA2B10">
        <w:trPr>
          <w:trHeight w:hRule="exact" w:val="1971"/>
        </w:trPr>
        <w:tc>
          <w:tcPr>
            <w:tcW w:w="2054" w:type="dxa"/>
            <w:tcBorders>
              <w:top w:val="nil"/>
              <w:bottom w:val="single" w:sz="6" w:space="0" w:color="BFBFBF" w:themeColor="background1" w:themeShade="BF"/>
            </w:tcBorders>
          </w:tcPr>
          <w:p w14:paraId="52AF6767" w14:textId="77777777" w:rsidR="00EA2B10" w:rsidRPr="0066323C" w:rsidRDefault="00EA2B10" w:rsidP="00EA2B10">
            <w:pPr>
              <w:rPr>
                <w:sz w:val="28"/>
              </w:rPr>
            </w:pPr>
            <w:r w:rsidRPr="0066323C">
              <w:rPr>
                <w:sz w:val="28"/>
              </w:rPr>
              <w:t>10:00 am Our Church</w:t>
            </w:r>
          </w:p>
          <w:p w14:paraId="2E1EA9FE" w14:textId="77777777" w:rsidR="00EA2B10" w:rsidRDefault="00EA2B10" w:rsidP="00EA2B10">
            <w:r w:rsidRPr="0066323C">
              <w:rPr>
                <w:sz w:val="28"/>
              </w:rPr>
              <w:t>11:30 am Reminiscing</w:t>
            </w:r>
          </w:p>
        </w:tc>
        <w:tc>
          <w:tcPr>
            <w:tcW w:w="2055" w:type="dxa"/>
            <w:tcBorders>
              <w:top w:val="nil"/>
              <w:bottom w:val="single" w:sz="6" w:space="0" w:color="BFBFBF" w:themeColor="background1" w:themeShade="BF"/>
            </w:tcBorders>
          </w:tcPr>
          <w:p w14:paraId="696C4B5D" w14:textId="77777777" w:rsidR="00EA2B10" w:rsidRPr="0066323C" w:rsidRDefault="00EA2B10" w:rsidP="00EA2B10">
            <w:pPr>
              <w:rPr>
                <w:sz w:val="28"/>
              </w:rPr>
            </w:pPr>
            <w:r w:rsidRPr="0066323C">
              <w:rPr>
                <w:sz w:val="28"/>
              </w:rPr>
              <w:t>10:00 am</w:t>
            </w:r>
            <w:r>
              <w:rPr>
                <w:sz w:val="28"/>
              </w:rPr>
              <w:t xml:space="preserve"> Balloon Games</w:t>
            </w:r>
          </w:p>
          <w:p w14:paraId="7A9423AC" w14:textId="77777777" w:rsidR="00EA2B10" w:rsidRPr="0066323C" w:rsidRDefault="00EA2B10" w:rsidP="00EA2B10">
            <w:pPr>
              <w:rPr>
                <w:sz w:val="28"/>
              </w:rPr>
            </w:pPr>
            <w:r w:rsidRPr="0066323C">
              <w:rPr>
                <w:sz w:val="28"/>
              </w:rPr>
              <w:t>2:00 pm</w:t>
            </w:r>
            <w:r>
              <w:rPr>
                <w:sz w:val="28"/>
              </w:rPr>
              <w:t xml:space="preserve"> Bingo</w:t>
            </w:r>
          </w:p>
          <w:p w14:paraId="2029651D" w14:textId="77777777" w:rsidR="00EA2B10" w:rsidRDefault="00EA2B10" w:rsidP="00EA2B10">
            <w:r w:rsidRPr="0066323C">
              <w:rPr>
                <w:sz w:val="28"/>
              </w:rPr>
              <w:t>3:00 pm</w:t>
            </w:r>
            <w:r>
              <w:rPr>
                <w:sz w:val="28"/>
              </w:rPr>
              <w:t xml:space="preserve"> Nail Spa</w:t>
            </w:r>
          </w:p>
        </w:tc>
        <w:tc>
          <w:tcPr>
            <w:tcW w:w="2055" w:type="dxa"/>
            <w:tcBorders>
              <w:top w:val="nil"/>
              <w:bottom w:val="single" w:sz="6" w:space="0" w:color="BFBFBF" w:themeColor="background1" w:themeShade="BF"/>
            </w:tcBorders>
          </w:tcPr>
          <w:p w14:paraId="6F18C51A" w14:textId="77777777" w:rsidR="00EA2B10" w:rsidRPr="0066323C" w:rsidRDefault="00EA2B10" w:rsidP="00EA2B10">
            <w:pPr>
              <w:rPr>
                <w:sz w:val="28"/>
              </w:rPr>
            </w:pPr>
            <w:r w:rsidRPr="0066323C">
              <w:rPr>
                <w:sz w:val="28"/>
              </w:rPr>
              <w:t>10:00 am</w:t>
            </w:r>
            <w:r>
              <w:rPr>
                <w:sz w:val="28"/>
              </w:rPr>
              <w:t xml:space="preserve"> Exercise</w:t>
            </w:r>
          </w:p>
          <w:p w14:paraId="244E5FCC" w14:textId="77777777" w:rsidR="00EA2B10" w:rsidRPr="0066323C" w:rsidRDefault="00EA2B10" w:rsidP="00EA2B10">
            <w:pPr>
              <w:rPr>
                <w:sz w:val="28"/>
              </w:rPr>
            </w:pPr>
            <w:r w:rsidRPr="0066323C">
              <w:rPr>
                <w:sz w:val="28"/>
              </w:rPr>
              <w:t>2:00 pm</w:t>
            </w:r>
            <w:r>
              <w:rPr>
                <w:sz w:val="28"/>
              </w:rPr>
              <w:t xml:space="preserve"> Resident Council</w:t>
            </w:r>
          </w:p>
          <w:p w14:paraId="6DBDD791" w14:textId="77777777" w:rsidR="00EA2B10" w:rsidRDefault="00EA2B10" w:rsidP="00EA2B10">
            <w:pPr>
              <w:rPr>
                <w:sz w:val="28"/>
              </w:rPr>
            </w:pPr>
            <w:r w:rsidRPr="0066323C">
              <w:rPr>
                <w:sz w:val="28"/>
              </w:rPr>
              <w:t>3:00 pm</w:t>
            </w:r>
            <w:r>
              <w:rPr>
                <w:sz w:val="28"/>
              </w:rPr>
              <w:t xml:space="preserve"> Birthday Party</w:t>
            </w:r>
          </w:p>
          <w:p w14:paraId="2703DA4D" w14:textId="77777777" w:rsidR="00EA2B10" w:rsidRDefault="00EA2B10" w:rsidP="00EA2B10">
            <w:r>
              <w:rPr>
                <w:sz w:val="28"/>
              </w:rPr>
              <w:t>7:00 pm Church</w:t>
            </w:r>
          </w:p>
        </w:tc>
        <w:tc>
          <w:tcPr>
            <w:tcW w:w="2055" w:type="dxa"/>
            <w:tcBorders>
              <w:top w:val="nil"/>
              <w:bottom w:val="single" w:sz="6" w:space="0" w:color="BFBFBF" w:themeColor="background1" w:themeShade="BF"/>
            </w:tcBorders>
          </w:tcPr>
          <w:p w14:paraId="59DA82EE" w14:textId="77777777" w:rsidR="00EA2B10" w:rsidRPr="0066323C" w:rsidRDefault="00EA2B10" w:rsidP="00EA2B10">
            <w:pPr>
              <w:rPr>
                <w:sz w:val="28"/>
              </w:rPr>
            </w:pPr>
            <w:r w:rsidRPr="0066323C">
              <w:rPr>
                <w:sz w:val="28"/>
              </w:rPr>
              <w:t>10:00 am</w:t>
            </w:r>
            <w:r>
              <w:rPr>
                <w:sz w:val="28"/>
              </w:rPr>
              <w:t xml:space="preserve"> Ring Toss</w:t>
            </w:r>
          </w:p>
          <w:p w14:paraId="2EDDBED3" w14:textId="77777777" w:rsidR="00EA2B10" w:rsidRPr="0066323C" w:rsidRDefault="00EA2B10" w:rsidP="00EA2B10">
            <w:pPr>
              <w:rPr>
                <w:sz w:val="28"/>
              </w:rPr>
            </w:pPr>
            <w:r w:rsidRPr="0066323C">
              <w:rPr>
                <w:sz w:val="28"/>
              </w:rPr>
              <w:t>2:00 pm</w:t>
            </w:r>
            <w:r>
              <w:rPr>
                <w:sz w:val="28"/>
              </w:rPr>
              <w:t xml:space="preserve"> Corn Hole</w:t>
            </w:r>
          </w:p>
          <w:p w14:paraId="0BEE80BE" w14:textId="77777777" w:rsidR="00EA2B10" w:rsidRDefault="00EA2B10" w:rsidP="00EA2B10">
            <w:r w:rsidRPr="0066323C">
              <w:rPr>
                <w:sz w:val="28"/>
              </w:rPr>
              <w:t>3:00 pm</w:t>
            </w:r>
            <w:r>
              <w:rPr>
                <w:sz w:val="28"/>
              </w:rPr>
              <w:t xml:space="preserve"> Reminiscing</w:t>
            </w:r>
          </w:p>
        </w:tc>
        <w:tc>
          <w:tcPr>
            <w:tcW w:w="2055" w:type="dxa"/>
            <w:tcBorders>
              <w:top w:val="nil"/>
              <w:bottom w:val="single" w:sz="6" w:space="0" w:color="BFBFBF" w:themeColor="background1" w:themeShade="BF"/>
            </w:tcBorders>
          </w:tcPr>
          <w:p w14:paraId="57CDB590" w14:textId="77777777" w:rsidR="00EA2B10" w:rsidRDefault="00EA2B10" w:rsidP="00EA2B10">
            <w:pPr>
              <w:rPr>
                <w:sz w:val="28"/>
              </w:rPr>
            </w:pPr>
            <w:r w:rsidRPr="00092363">
              <w:rPr>
                <w:sz w:val="28"/>
              </w:rPr>
              <w:t>10:00 am Don Smithy Singer and Saxophone</w:t>
            </w:r>
          </w:p>
          <w:p w14:paraId="09BB4C87" w14:textId="77777777" w:rsidR="00EA2B10" w:rsidRDefault="00EA2B10" w:rsidP="00EA2B10">
            <w:pPr>
              <w:rPr>
                <w:sz w:val="28"/>
              </w:rPr>
            </w:pPr>
            <w:r>
              <w:rPr>
                <w:sz w:val="28"/>
              </w:rPr>
              <w:t>1:30 pm Therapy Dog Visit</w:t>
            </w:r>
          </w:p>
          <w:p w14:paraId="71738A24" w14:textId="77777777" w:rsidR="00EA2B10" w:rsidRPr="00092363" w:rsidRDefault="00EA2B10" w:rsidP="00EA2B10">
            <w:pPr>
              <w:rPr>
                <w:sz w:val="28"/>
              </w:rPr>
            </w:pPr>
            <w:r w:rsidRPr="00092363">
              <w:rPr>
                <w:sz w:val="28"/>
              </w:rPr>
              <w:t>2:00 pm</w:t>
            </w:r>
            <w:r>
              <w:rPr>
                <w:sz w:val="28"/>
              </w:rPr>
              <w:t xml:space="preserve"> Bible study</w:t>
            </w:r>
          </w:p>
          <w:p w14:paraId="788782A2" w14:textId="77777777" w:rsidR="00EA2B10" w:rsidRDefault="00EA2B10" w:rsidP="00EA2B10"/>
        </w:tc>
        <w:tc>
          <w:tcPr>
            <w:tcW w:w="2055" w:type="dxa"/>
            <w:tcBorders>
              <w:top w:val="nil"/>
              <w:bottom w:val="single" w:sz="6" w:space="0" w:color="BFBFBF" w:themeColor="background1" w:themeShade="BF"/>
            </w:tcBorders>
          </w:tcPr>
          <w:p w14:paraId="01AB6EED" w14:textId="77777777" w:rsidR="00EA2B10" w:rsidRDefault="00EA2B10" w:rsidP="00EA2B10"/>
        </w:tc>
        <w:tc>
          <w:tcPr>
            <w:tcW w:w="2055" w:type="dxa"/>
            <w:tcBorders>
              <w:top w:val="nil"/>
              <w:bottom w:val="single" w:sz="6" w:space="0" w:color="BFBFBF" w:themeColor="background1" w:themeShade="BF"/>
            </w:tcBorders>
          </w:tcPr>
          <w:p w14:paraId="28CB2722" w14:textId="77777777" w:rsidR="00EA2B10" w:rsidRDefault="00EA2B10" w:rsidP="00EA2B10"/>
        </w:tc>
      </w:tr>
      <w:tr w:rsidR="00EA2B10" w14:paraId="1635DC2B" w14:textId="77777777" w:rsidTr="00EA2B10">
        <w:tc>
          <w:tcPr>
            <w:tcW w:w="2054" w:type="dxa"/>
            <w:tcBorders>
              <w:top w:val="single" w:sz="6" w:space="0" w:color="BFBFBF" w:themeColor="background1" w:themeShade="BF"/>
            </w:tcBorders>
          </w:tcPr>
          <w:p w14:paraId="320660B3" w14:textId="77777777" w:rsidR="00EA2B10" w:rsidRDefault="00EA2B10" w:rsidP="00EA2B10">
            <w:pPr>
              <w:pStyle w:val="Dates"/>
            </w:pPr>
            <w:r>
              <w:fldChar w:fldCharType="begin"/>
            </w:r>
            <w:r>
              <w:instrText xml:space="preserve">IF </w:instrText>
            </w:r>
            <w:r>
              <w:fldChar w:fldCharType="begin"/>
            </w:r>
            <w:r>
              <w:instrText xml:space="preserve"> =G10</w:instrText>
            </w:r>
            <w:r>
              <w:fldChar w:fldCharType="separate"/>
            </w:r>
            <w:r>
              <w:rPr>
                <w:noProof/>
              </w:rPr>
              <w:instrText>0</w:instrText>
            </w:r>
            <w:r>
              <w:fldChar w:fldCharType="end"/>
            </w:r>
            <w:r>
              <w:instrText xml:space="preserve"> = 0,"" </w:instrText>
            </w:r>
            <w:r>
              <w:fldChar w:fldCharType="begin"/>
            </w:r>
            <w:r>
              <w:instrText xml:space="preserve"> IF </w:instrText>
            </w:r>
            <w:r>
              <w:fldChar w:fldCharType="begin"/>
            </w:r>
            <w:r>
              <w:instrText xml:space="preserve"> =G10 </w:instrText>
            </w:r>
            <w:r>
              <w:fldChar w:fldCharType="separate"/>
            </w:r>
            <w:r>
              <w:rPr>
                <w:noProof/>
              </w:rPr>
              <w:instrText>30</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G10+1 </w:instrText>
            </w:r>
            <w:r>
              <w:fldChar w:fldCharType="separate"/>
            </w:r>
            <w:r>
              <w:rPr>
                <w:noProof/>
              </w:rPr>
              <w:instrText>31</w:instrText>
            </w:r>
            <w:r>
              <w:fldChar w:fldCharType="end"/>
            </w:r>
            <w:r>
              <w:instrText xml:space="preserve"> "" </w:instrText>
            </w:r>
            <w:r>
              <w:fldChar w:fldCharType="separate"/>
            </w:r>
            <w:r>
              <w:rPr>
                <w:noProof/>
              </w:rPr>
              <w:instrText>31</w:instrText>
            </w:r>
            <w:r>
              <w:fldChar w:fldCharType="end"/>
            </w:r>
            <w:r>
              <w:fldChar w:fldCharType="end"/>
            </w:r>
          </w:p>
        </w:tc>
        <w:tc>
          <w:tcPr>
            <w:tcW w:w="2055" w:type="dxa"/>
            <w:tcBorders>
              <w:top w:val="single" w:sz="6" w:space="0" w:color="BFBFBF" w:themeColor="background1" w:themeShade="BF"/>
            </w:tcBorders>
          </w:tcPr>
          <w:p w14:paraId="39B87E55" w14:textId="77777777" w:rsidR="00EA2B10" w:rsidRDefault="00EA2B10" w:rsidP="00EA2B10">
            <w:pPr>
              <w:pStyle w:val="Dates"/>
            </w:pPr>
            <w:r>
              <w:fldChar w:fldCharType="begin"/>
            </w:r>
            <w:r>
              <w:instrText xml:space="preserve">IF </w:instrText>
            </w:r>
            <w:r>
              <w:fldChar w:fldCharType="begin"/>
            </w:r>
            <w:r>
              <w:instrText xml:space="preserve"> =A12</w:instrText>
            </w:r>
            <w:r>
              <w:fldChar w:fldCharType="separate"/>
            </w:r>
            <w:r>
              <w:rPr>
                <w:noProof/>
              </w:rPr>
              <w:instrText>0</w:instrText>
            </w:r>
            <w:r>
              <w:fldChar w:fldCharType="end"/>
            </w:r>
            <w:r>
              <w:instrText xml:space="preserve"> = 0,"" </w:instrText>
            </w:r>
            <w:r>
              <w:fldChar w:fldCharType="begin"/>
            </w:r>
            <w:r>
              <w:instrText xml:space="preserve"> IF </w:instrText>
            </w:r>
            <w:r>
              <w:fldChar w:fldCharType="begin"/>
            </w:r>
            <w:r>
              <w:instrText xml:space="preserve"> =A12 </w:instrText>
            </w:r>
            <w:r>
              <w:fldChar w:fldCharType="separate"/>
            </w:r>
            <w:r>
              <w:rPr>
                <w:noProof/>
              </w:rPr>
              <w:instrText>31</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A12+1 </w:instrText>
            </w:r>
            <w:r>
              <w:fldChar w:fldCharType="separate"/>
            </w:r>
            <w:r>
              <w:rPr>
                <w:noProof/>
              </w:rPr>
              <w:instrText>31</w:instrText>
            </w:r>
            <w:r>
              <w:fldChar w:fldCharType="end"/>
            </w:r>
            <w:r>
              <w:instrText xml:space="preserve"> "" </w:instrText>
            </w:r>
            <w:r>
              <w:fldChar w:fldCharType="end"/>
            </w:r>
            <w:r>
              <w:fldChar w:fldCharType="end"/>
            </w:r>
          </w:p>
        </w:tc>
        <w:tc>
          <w:tcPr>
            <w:tcW w:w="2055" w:type="dxa"/>
            <w:tcBorders>
              <w:top w:val="single" w:sz="6" w:space="0" w:color="BFBFBF" w:themeColor="background1" w:themeShade="BF"/>
            </w:tcBorders>
          </w:tcPr>
          <w:p w14:paraId="75D34B68" w14:textId="77777777" w:rsidR="00EA2B10" w:rsidRDefault="00EA2B10" w:rsidP="00EA2B10">
            <w:pPr>
              <w:pStyle w:val="Dates"/>
            </w:pPr>
          </w:p>
        </w:tc>
        <w:tc>
          <w:tcPr>
            <w:tcW w:w="2055" w:type="dxa"/>
            <w:tcBorders>
              <w:top w:val="single" w:sz="6" w:space="0" w:color="BFBFBF" w:themeColor="background1" w:themeShade="BF"/>
            </w:tcBorders>
          </w:tcPr>
          <w:p w14:paraId="4600CE64" w14:textId="77777777" w:rsidR="00EA2B10" w:rsidRDefault="00EA2B10" w:rsidP="00EA2B10">
            <w:pPr>
              <w:pStyle w:val="Dates"/>
            </w:pPr>
          </w:p>
        </w:tc>
        <w:tc>
          <w:tcPr>
            <w:tcW w:w="2055" w:type="dxa"/>
            <w:tcBorders>
              <w:top w:val="single" w:sz="6" w:space="0" w:color="BFBFBF" w:themeColor="background1" w:themeShade="BF"/>
            </w:tcBorders>
          </w:tcPr>
          <w:p w14:paraId="27FAA4AD" w14:textId="77777777" w:rsidR="00EA2B10" w:rsidRDefault="00EA2B10" w:rsidP="00EA2B10">
            <w:pPr>
              <w:pStyle w:val="Dates"/>
            </w:pPr>
          </w:p>
        </w:tc>
        <w:tc>
          <w:tcPr>
            <w:tcW w:w="2055" w:type="dxa"/>
            <w:tcBorders>
              <w:top w:val="single" w:sz="6" w:space="0" w:color="BFBFBF" w:themeColor="background1" w:themeShade="BF"/>
            </w:tcBorders>
          </w:tcPr>
          <w:p w14:paraId="558C4C39" w14:textId="77777777" w:rsidR="00EA2B10" w:rsidRDefault="00EA2B10" w:rsidP="00EA2B10">
            <w:pPr>
              <w:pStyle w:val="Dates"/>
            </w:pPr>
          </w:p>
        </w:tc>
        <w:tc>
          <w:tcPr>
            <w:tcW w:w="2055" w:type="dxa"/>
            <w:tcBorders>
              <w:top w:val="single" w:sz="6" w:space="0" w:color="BFBFBF" w:themeColor="background1" w:themeShade="BF"/>
            </w:tcBorders>
          </w:tcPr>
          <w:p w14:paraId="02551C93" w14:textId="77777777" w:rsidR="00EA2B10" w:rsidRDefault="00EA2B10" w:rsidP="00EA2B10">
            <w:pPr>
              <w:pStyle w:val="Dates"/>
            </w:pPr>
          </w:p>
        </w:tc>
      </w:tr>
      <w:tr w:rsidR="00EA2B10" w14:paraId="61F5E241" w14:textId="77777777" w:rsidTr="00EA2B10">
        <w:trPr>
          <w:trHeight w:hRule="exact" w:val="81"/>
        </w:trPr>
        <w:tc>
          <w:tcPr>
            <w:tcW w:w="2054" w:type="dxa"/>
          </w:tcPr>
          <w:p w14:paraId="2B4C09E8" w14:textId="77777777" w:rsidR="00EA2B10" w:rsidRDefault="00EA2B10" w:rsidP="00EA2B10"/>
        </w:tc>
        <w:tc>
          <w:tcPr>
            <w:tcW w:w="2055" w:type="dxa"/>
          </w:tcPr>
          <w:p w14:paraId="1F24E12D" w14:textId="77777777" w:rsidR="00EA2B10" w:rsidRDefault="00EA2B10" w:rsidP="00EA2B10"/>
        </w:tc>
        <w:tc>
          <w:tcPr>
            <w:tcW w:w="2055" w:type="dxa"/>
          </w:tcPr>
          <w:p w14:paraId="64DF314B" w14:textId="77777777" w:rsidR="00EA2B10" w:rsidRDefault="00EA2B10" w:rsidP="00EA2B10"/>
        </w:tc>
        <w:tc>
          <w:tcPr>
            <w:tcW w:w="2055" w:type="dxa"/>
          </w:tcPr>
          <w:p w14:paraId="6173020E" w14:textId="77777777" w:rsidR="00EA2B10" w:rsidRDefault="00EA2B10" w:rsidP="00EA2B10"/>
        </w:tc>
        <w:tc>
          <w:tcPr>
            <w:tcW w:w="2055" w:type="dxa"/>
          </w:tcPr>
          <w:p w14:paraId="1422BDF0" w14:textId="77777777" w:rsidR="00EA2B10" w:rsidRDefault="00EA2B10" w:rsidP="00EA2B10"/>
        </w:tc>
        <w:tc>
          <w:tcPr>
            <w:tcW w:w="2055" w:type="dxa"/>
          </w:tcPr>
          <w:p w14:paraId="13DD546A" w14:textId="77777777" w:rsidR="00EA2B10" w:rsidRDefault="00EA2B10" w:rsidP="00EA2B10"/>
        </w:tc>
        <w:tc>
          <w:tcPr>
            <w:tcW w:w="2055" w:type="dxa"/>
          </w:tcPr>
          <w:p w14:paraId="2CFC3123" w14:textId="77777777" w:rsidR="00EA2B10" w:rsidRDefault="00EA2B10" w:rsidP="00EA2B10"/>
        </w:tc>
      </w:tr>
    </w:tbl>
    <w:p w14:paraId="30F5CFF3" w14:textId="77777777" w:rsidR="00EA2B10" w:rsidRDefault="00EA2B10" w:rsidP="00EA2B10"/>
    <w:p w14:paraId="07D598B3" w14:textId="77777777" w:rsidR="00EA2B10" w:rsidRDefault="00EA2B10" w:rsidP="00AF4E06">
      <w:pPr>
        <w:spacing w:line="288" w:lineRule="auto"/>
        <w:rPr>
          <w:rFonts w:eastAsiaTheme="minorEastAsia"/>
          <w:color w:val="595959" w:themeColor="text1" w:themeTint="A6"/>
          <w:sz w:val="28"/>
          <w:szCs w:val="20"/>
          <w:lang w:eastAsia="ja-JP"/>
        </w:rPr>
        <w:sectPr w:rsidR="00EA2B10" w:rsidSect="00EA2B10">
          <w:type w:val="continuous"/>
          <w:pgSz w:w="24480" w:h="15840" w:orient="landscape" w:code="17"/>
          <w:pgMar w:top="288" w:right="288" w:bottom="288" w:left="288" w:header="720" w:footer="720" w:gutter="0"/>
          <w:cols w:space="720"/>
          <w:docGrid w:linePitch="360"/>
        </w:sectPr>
      </w:pPr>
    </w:p>
    <w:tbl>
      <w:tblPr>
        <w:tblW w:w="5000" w:type="pct"/>
        <w:tblCellMar>
          <w:left w:w="115" w:type="dxa"/>
          <w:right w:w="115" w:type="dxa"/>
        </w:tblCellMar>
        <w:tblLook w:val="04A0" w:firstRow="1" w:lastRow="0" w:firstColumn="1" w:lastColumn="0" w:noHBand="0" w:noVBand="1"/>
        <w:tblCaption w:val="Layout table"/>
      </w:tblPr>
      <w:tblGrid>
        <w:gridCol w:w="11952"/>
        <w:gridCol w:w="11952"/>
      </w:tblGrid>
      <w:tr w:rsidR="00EA2B10" w14:paraId="07A112E1" w14:textId="77777777" w:rsidTr="00EA2B10">
        <w:tc>
          <w:tcPr>
            <w:tcW w:w="2500" w:type="pct"/>
            <w:shd w:val="clear" w:color="auto" w:fill="1F4E79" w:themeFill="accent1" w:themeFillShade="80"/>
          </w:tcPr>
          <w:p w14:paraId="7625A7B3" w14:textId="77777777" w:rsidR="00EA2B10" w:rsidRDefault="00EA2B10" w:rsidP="00EA2B10">
            <w:pPr>
              <w:pStyle w:val="Month"/>
            </w:pPr>
            <w:r>
              <w:lastRenderedPageBreak/>
              <w:fldChar w:fldCharType="begin"/>
            </w:r>
            <w:r>
              <w:instrText xml:space="preserve"> DOCVARIABLE  MonthStart \@ MMMM \* MERGEFORMAT </w:instrText>
            </w:r>
            <w:r>
              <w:fldChar w:fldCharType="separate"/>
            </w:r>
            <w:r>
              <w:t>January</w:t>
            </w:r>
            <w:r>
              <w:fldChar w:fldCharType="end"/>
            </w:r>
          </w:p>
        </w:tc>
        <w:tc>
          <w:tcPr>
            <w:tcW w:w="2500" w:type="pct"/>
            <w:shd w:val="clear" w:color="auto" w:fill="1F4E79" w:themeFill="accent1" w:themeFillShade="80"/>
          </w:tcPr>
          <w:p w14:paraId="1D9F698D" w14:textId="7D70C659" w:rsidR="00EA2B10" w:rsidRDefault="00EA2B10" w:rsidP="00EA2B10"/>
        </w:tc>
      </w:tr>
      <w:tr w:rsidR="00EA2B10" w14:paraId="4618383A" w14:textId="77777777" w:rsidTr="00EA2B10">
        <w:tc>
          <w:tcPr>
            <w:tcW w:w="2500" w:type="pct"/>
            <w:tcBorders>
              <w:bottom w:val="single" w:sz="18" w:space="0" w:color="FFFFFF" w:themeColor="background1"/>
            </w:tcBorders>
            <w:shd w:val="clear" w:color="auto" w:fill="1F4E79" w:themeFill="accent1" w:themeFillShade="80"/>
          </w:tcPr>
          <w:p w14:paraId="495DEE3F" w14:textId="77777777" w:rsidR="00EA2B10" w:rsidRDefault="00EA2B10" w:rsidP="00EA2B10"/>
        </w:tc>
        <w:tc>
          <w:tcPr>
            <w:tcW w:w="2500" w:type="pct"/>
            <w:tcBorders>
              <w:bottom w:val="single" w:sz="18" w:space="0" w:color="FFFFFF" w:themeColor="background1"/>
            </w:tcBorders>
            <w:shd w:val="clear" w:color="auto" w:fill="1F4E79" w:themeFill="accent1" w:themeFillShade="80"/>
          </w:tcPr>
          <w:p w14:paraId="3389BCAE" w14:textId="737C2195" w:rsidR="00EA2B10" w:rsidRDefault="00EA2B10" w:rsidP="00EA2B10">
            <w:pPr>
              <w:pStyle w:val="Year"/>
            </w:pPr>
            <w:r>
              <w:fldChar w:fldCharType="begin"/>
            </w:r>
            <w:r>
              <w:instrText xml:space="preserve"> DOCVARIABLE  MonthStart \@  yyyy   \* MERGEFORMAT </w:instrText>
            </w:r>
            <w:r>
              <w:fldChar w:fldCharType="separate"/>
            </w:r>
            <w:r>
              <w:t>2019</w:t>
            </w:r>
            <w:r>
              <w:fldChar w:fldCharType="end"/>
            </w:r>
          </w:p>
        </w:tc>
      </w:tr>
      <w:tr w:rsidR="00EA2B10" w14:paraId="1EA80EA0" w14:textId="77777777" w:rsidTr="00EA2B10">
        <w:trPr>
          <w:trHeight w:hRule="exact" w:val="576"/>
        </w:trPr>
        <w:tc>
          <w:tcPr>
            <w:tcW w:w="2500" w:type="pct"/>
            <w:tcBorders>
              <w:top w:val="single" w:sz="18" w:space="0" w:color="FFFFFF" w:themeColor="background1"/>
              <w:bottom w:val="single" w:sz="18" w:space="0" w:color="FFFFFF" w:themeColor="background1"/>
            </w:tcBorders>
            <w:shd w:val="clear" w:color="auto" w:fill="595959" w:themeFill="text1" w:themeFillTint="A6"/>
            <w:tcMar>
              <w:top w:w="58" w:type="dxa"/>
              <w:bottom w:w="58" w:type="dxa"/>
            </w:tcMar>
            <w:vAlign w:val="center"/>
          </w:tcPr>
          <w:p w14:paraId="2A31DAD2" w14:textId="3B2B5C14" w:rsidR="00EA2B10" w:rsidRDefault="003C3B04" w:rsidP="00EA2B10">
            <w:pPr>
              <w:pStyle w:val="Title"/>
            </w:pPr>
            <w:r>
              <w:t>Assisted Living</w:t>
            </w:r>
            <w:r w:rsidR="00EA2B10">
              <w:t xml:space="preserve"> Life Enrichment Calendar</w:t>
            </w:r>
          </w:p>
        </w:tc>
        <w:tc>
          <w:tcPr>
            <w:tcW w:w="2500" w:type="pct"/>
            <w:shd w:val="clear" w:color="auto" w:fill="595959" w:themeFill="text1" w:themeFillTint="A6"/>
            <w:tcMar>
              <w:top w:w="58" w:type="dxa"/>
              <w:bottom w:w="58" w:type="dxa"/>
            </w:tcMar>
            <w:vAlign w:val="center"/>
          </w:tcPr>
          <w:p w14:paraId="55A46448" w14:textId="77777777" w:rsidR="00EA2B10" w:rsidRDefault="00EA2B10" w:rsidP="00EA2B10">
            <w:pPr>
              <w:pStyle w:val="Subtitle"/>
            </w:pPr>
            <w:r>
              <w:t>Activities are subject to change. Changes will be made to the large wall calendar outside of the Dining Room.</w:t>
            </w:r>
          </w:p>
        </w:tc>
      </w:tr>
    </w:tbl>
    <w:tbl>
      <w:tblPr>
        <w:tblStyle w:val="TableCalendar"/>
        <w:tblW w:w="5000" w:type="pct"/>
        <w:tblLayout w:type="fixed"/>
        <w:tblLook w:val="0420" w:firstRow="1" w:lastRow="0" w:firstColumn="0" w:lastColumn="0" w:noHBand="0" w:noVBand="1"/>
        <w:tblCaption w:val="Layout table"/>
      </w:tblPr>
      <w:tblGrid>
        <w:gridCol w:w="3410"/>
        <w:gridCol w:w="3413"/>
        <w:gridCol w:w="3413"/>
        <w:gridCol w:w="3413"/>
        <w:gridCol w:w="3413"/>
        <w:gridCol w:w="3413"/>
        <w:gridCol w:w="3413"/>
      </w:tblGrid>
      <w:tr w:rsidR="00EA2B10" w14:paraId="27F592E2" w14:textId="77777777" w:rsidTr="00EA2B10">
        <w:trPr>
          <w:cnfStyle w:val="100000000000" w:firstRow="1" w:lastRow="0" w:firstColumn="0" w:lastColumn="0" w:oddVBand="0" w:evenVBand="0" w:oddHBand="0" w:evenHBand="0" w:firstRowFirstColumn="0" w:firstRowLastColumn="0" w:lastRowFirstColumn="0" w:lastRowLastColumn="0"/>
        </w:trPr>
        <w:sdt>
          <w:sdtPr>
            <w:id w:val="1527134494"/>
            <w:placeholder>
              <w:docPart w:val="60C09AC1041D45DF926BD61991BF189F"/>
            </w:placeholder>
            <w:temporary/>
            <w:showingPlcHdr/>
            <w15:appearance w15:val="hidden"/>
          </w:sdtPr>
          <w:sdtEndPr/>
          <w:sdtContent>
            <w:tc>
              <w:tcPr>
                <w:tcW w:w="2054" w:type="dxa"/>
              </w:tcPr>
              <w:p w14:paraId="3045DC41" w14:textId="77777777" w:rsidR="00EA2B10" w:rsidRDefault="00EA2B10" w:rsidP="00EA2B10">
                <w:pPr>
                  <w:pStyle w:val="Days"/>
                </w:pPr>
                <w:r>
                  <w:t>Sunday</w:t>
                </w:r>
              </w:p>
            </w:tc>
          </w:sdtContent>
        </w:sdt>
        <w:tc>
          <w:tcPr>
            <w:tcW w:w="2055" w:type="dxa"/>
          </w:tcPr>
          <w:p w14:paraId="031F7213" w14:textId="77777777" w:rsidR="00EA2B10" w:rsidRDefault="006720B4" w:rsidP="00EA2B10">
            <w:pPr>
              <w:pStyle w:val="Days"/>
            </w:pPr>
            <w:sdt>
              <w:sdtPr>
                <w:id w:val="8650153"/>
                <w:placeholder>
                  <w:docPart w:val="C424974FB5634B1989677D38FF56F880"/>
                </w:placeholder>
                <w:temporary/>
                <w:showingPlcHdr/>
                <w15:appearance w15:val="hidden"/>
              </w:sdtPr>
              <w:sdtEndPr/>
              <w:sdtContent>
                <w:r w:rsidR="00EA2B10">
                  <w:t>Monday</w:t>
                </w:r>
              </w:sdtContent>
            </w:sdt>
          </w:p>
        </w:tc>
        <w:tc>
          <w:tcPr>
            <w:tcW w:w="2055" w:type="dxa"/>
          </w:tcPr>
          <w:p w14:paraId="6867E8D0" w14:textId="77777777" w:rsidR="00EA2B10" w:rsidRDefault="006720B4" w:rsidP="00EA2B10">
            <w:pPr>
              <w:pStyle w:val="Days"/>
            </w:pPr>
            <w:sdt>
              <w:sdtPr>
                <w:id w:val="-1517691135"/>
                <w:placeholder>
                  <w:docPart w:val="518370F3B14E42C09BF30DE1C08E20E7"/>
                </w:placeholder>
                <w:temporary/>
                <w:showingPlcHdr/>
                <w15:appearance w15:val="hidden"/>
              </w:sdtPr>
              <w:sdtEndPr/>
              <w:sdtContent>
                <w:r w:rsidR="00EA2B10">
                  <w:t>Tuesday</w:t>
                </w:r>
              </w:sdtContent>
            </w:sdt>
          </w:p>
        </w:tc>
        <w:tc>
          <w:tcPr>
            <w:tcW w:w="2055" w:type="dxa"/>
          </w:tcPr>
          <w:p w14:paraId="755B7051" w14:textId="77777777" w:rsidR="00EA2B10" w:rsidRDefault="006720B4" w:rsidP="00EA2B10">
            <w:pPr>
              <w:pStyle w:val="Days"/>
            </w:pPr>
            <w:sdt>
              <w:sdtPr>
                <w:id w:val="-1684429625"/>
                <w:placeholder>
                  <w:docPart w:val="957CF93B895447868286C442391282BA"/>
                </w:placeholder>
                <w:temporary/>
                <w:showingPlcHdr/>
                <w15:appearance w15:val="hidden"/>
              </w:sdtPr>
              <w:sdtEndPr/>
              <w:sdtContent>
                <w:r w:rsidR="00EA2B10">
                  <w:t>Wednesday</w:t>
                </w:r>
              </w:sdtContent>
            </w:sdt>
          </w:p>
        </w:tc>
        <w:tc>
          <w:tcPr>
            <w:tcW w:w="2055" w:type="dxa"/>
          </w:tcPr>
          <w:p w14:paraId="4FF0D4D4" w14:textId="57CE08A2" w:rsidR="00EA2B10" w:rsidRDefault="006720B4" w:rsidP="00EA2B10">
            <w:pPr>
              <w:pStyle w:val="Days"/>
            </w:pPr>
            <w:sdt>
              <w:sdtPr>
                <w:id w:val="-1188375605"/>
                <w:placeholder>
                  <w:docPart w:val="9D624E6912C34BFA8A8CC4B7B4884434"/>
                </w:placeholder>
                <w:temporary/>
                <w:showingPlcHdr/>
                <w15:appearance w15:val="hidden"/>
              </w:sdtPr>
              <w:sdtEndPr/>
              <w:sdtContent>
                <w:r w:rsidR="00EA2B10">
                  <w:t>Thursday</w:t>
                </w:r>
              </w:sdtContent>
            </w:sdt>
          </w:p>
        </w:tc>
        <w:tc>
          <w:tcPr>
            <w:tcW w:w="2055" w:type="dxa"/>
          </w:tcPr>
          <w:p w14:paraId="6521972A" w14:textId="77777777" w:rsidR="00EA2B10" w:rsidRDefault="006720B4" w:rsidP="00EA2B10">
            <w:pPr>
              <w:pStyle w:val="Days"/>
            </w:pPr>
            <w:sdt>
              <w:sdtPr>
                <w:id w:val="1991825489"/>
                <w:placeholder>
                  <w:docPart w:val="37CC9D1536A44B6C9AB57DFE0BFE5AA2"/>
                </w:placeholder>
                <w:temporary/>
                <w:showingPlcHdr/>
                <w15:appearance w15:val="hidden"/>
              </w:sdtPr>
              <w:sdtEndPr/>
              <w:sdtContent>
                <w:r w:rsidR="00EA2B10">
                  <w:t>Friday</w:t>
                </w:r>
              </w:sdtContent>
            </w:sdt>
          </w:p>
        </w:tc>
        <w:tc>
          <w:tcPr>
            <w:tcW w:w="2055" w:type="dxa"/>
          </w:tcPr>
          <w:p w14:paraId="54B11168" w14:textId="77777777" w:rsidR="00EA2B10" w:rsidRDefault="006720B4" w:rsidP="00EA2B10">
            <w:pPr>
              <w:pStyle w:val="Days"/>
            </w:pPr>
            <w:sdt>
              <w:sdtPr>
                <w:id w:val="115736794"/>
                <w:placeholder>
                  <w:docPart w:val="F02E4C9945DD4ECC9979C3A91CE6E3AA"/>
                </w:placeholder>
                <w:temporary/>
                <w:showingPlcHdr/>
                <w15:appearance w15:val="hidden"/>
              </w:sdtPr>
              <w:sdtEndPr/>
              <w:sdtContent>
                <w:r w:rsidR="00EA2B10">
                  <w:t>Saturday</w:t>
                </w:r>
              </w:sdtContent>
            </w:sdt>
          </w:p>
        </w:tc>
      </w:tr>
      <w:tr w:rsidR="00EA2B10" w14:paraId="19FEE1A3" w14:textId="77777777" w:rsidTr="00EA2B10">
        <w:tc>
          <w:tcPr>
            <w:tcW w:w="2054" w:type="dxa"/>
            <w:tcBorders>
              <w:bottom w:val="nil"/>
            </w:tcBorders>
          </w:tcPr>
          <w:p w14:paraId="1310A240" w14:textId="77777777" w:rsidR="00EA2B10" w:rsidRDefault="00EA2B10" w:rsidP="00EA2B10">
            <w:pPr>
              <w:pStyle w:val="Dates"/>
            </w:pP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 "Sunday" 1 ""</w:instrText>
            </w:r>
            <w:r>
              <w:fldChar w:fldCharType="end"/>
            </w:r>
          </w:p>
        </w:tc>
        <w:tc>
          <w:tcPr>
            <w:tcW w:w="2055" w:type="dxa"/>
            <w:tcBorders>
              <w:bottom w:val="nil"/>
            </w:tcBorders>
          </w:tcPr>
          <w:p w14:paraId="002D22EF" w14:textId="77777777" w:rsidR="00EA2B10" w:rsidRDefault="00EA2B10" w:rsidP="00EA2B10">
            <w:pPr>
              <w:pStyle w:val="Dates"/>
            </w:pP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 "Monday" 1 </w:instrText>
            </w:r>
            <w:r>
              <w:fldChar w:fldCharType="begin"/>
            </w:r>
            <w:r>
              <w:instrText xml:space="preserve"> IF </w:instrText>
            </w:r>
            <w:r>
              <w:fldChar w:fldCharType="begin"/>
            </w:r>
            <w:r>
              <w:instrText xml:space="preserve"> =A2 </w:instrText>
            </w:r>
            <w:r>
              <w:fldChar w:fldCharType="separate"/>
            </w:r>
            <w:r>
              <w:rPr>
                <w:noProof/>
              </w:rPr>
              <w:instrText>0</w:instrText>
            </w:r>
            <w:r>
              <w:fldChar w:fldCharType="end"/>
            </w:r>
            <w:r>
              <w:instrText xml:space="preserve"> &lt;&gt; 0 </w:instrText>
            </w:r>
            <w:r>
              <w:fldChar w:fldCharType="begin"/>
            </w:r>
            <w:r>
              <w:instrText xml:space="preserve"> =A2+1 </w:instrText>
            </w:r>
            <w:r>
              <w:fldChar w:fldCharType="separate"/>
            </w:r>
            <w:r>
              <w:rPr>
                <w:noProof/>
              </w:rPr>
              <w:instrText>2</w:instrText>
            </w:r>
            <w:r>
              <w:fldChar w:fldCharType="end"/>
            </w:r>
            <w:r>
              <w:instrText xml:space="preserve"> "" </w:instrText>
            </w:r>
            <w:r>
              <w:fldChar w:fldCharType="end"/>
            </w:r>
            <w:r>
              <w:fldChar w:fldCharType="end"/>
            </w:r>
          </w:p>
        </w:tc>
        <w:tc>
          <w:tcPr>
            <w:tcW w:w="2055" w:type="dxa"/>
            <w:tcBorders>
              <w:bottom w:val="nil"/>
            </w:tcBorders>
          </w:tcPr>
          <w:p w14:paraId="5EA1C858" w14:textId="77777777" w:rsidR="00EA2B10" w:rsidRDefault="00EA2B10" w:rsidP="00EA2B10">
            <w:pPr>
              <w:pStyle w:val="Dates"/>
            </w:pPr>
            <w:r w:rsidRPr="00BD5FF6">
              <w:rPr>
                <w:sz w:val="32"/>
              </w:rPr>
              <w:t xml:space="preserve">Happy New Years!         </w:t>
            </w: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 "Tuesday" 1 </w:instrText>
            </w:r>
            <w:r>
              <w:fldChar w:fldCharType="begin"/>
            </w:r>
            <w:r>
              <w:instrText xml:space="preserve"> IF </w:instrText>
            </w:r>
            <w:r>
              <w:fldChar w:fldCharType="begin"/>
            </w:r>
            <w:r>
              <w:instrText xml:space="preserve"> =B2 </w:instrText>
            </w:r>
            <w:r>
              <w:fldChar w:fldCharType="separate"/>
            </w:r>
            <w:r>
              <w:rPr>
                <w:noProof/>
              </w:rPr>
              <w:instrText>0</w:instrText>
            </w:r>
            <w:r>
              <w:fldChar w:fldCharType="end"/>
            </w:r>
            <w:r>
              <w:instrText xml:space="preserve"> &lt;&gt; 0 </w:instrText>
            </w:r>
            <w:r>
              <w:fldChar w:fldCharType="begin"/>
            </w:r>
            <w:r>
              <w:instrText xml:space="preserve"> =B2+1 </w:instrText>
            </w:r>
            <w:r>
              <w:fldChar w:fldCharType="separate"/>
            </w:r>
            <w:r>
              <w:rPr>
                <w:noProof/>
              </w:rPr>
              <w:instrText>2</w:instrText>
            </w:r>
            <w:r>
              <w:fldChar w:fldCharType="end"/>
            </w:r>
            <w:r>
              <w:instrText xml:space="preserve"> "" </w:instrText>
            </w:r>
            <w:r>
              <w:fldChar w:fldCharType="end"/>
            </w:r>
            <w:r>
              <w:fldChar w:fldCharType="separate"/>
            </w:r>
            <w:r>
              <w:rPr>
                <w:noProof/>
              </w:rPr>
              <w:t>1</w:t>
            </w:r>
            <w:r>
              <w:fldChar w:fldCharType="end"/>
            </w:r>
          </w:p>
        </w:tc>
        <w:tc>
          <w:tcPr>
            <w:tcW w:w="2055" w:type="dxa"/>
            <w:tcBorders>
              <w:bottom w:val="nil"/>
            </w:tcBorders>
          </w:tcPr>
          <w:p w14:paraId="7F8FC789" w14:textId="77777777" w:rsidR="00EA2B10" w:rsidRDefault="00EA2B10" w:rsidP="00EA2B10">
            <w:pPr>
              <w:pStyle w:val="Dates"/>
            </w:pP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 "Wednesday" 1 </w:instrText>
            </w:r>
            <w:r>
              <w:fldChar w:fldCharType="begin"/>
            </w:r>
            <w:r>
              <w:instrText xml:space="preserve"> IF </w:instrText>
            </w:r>
            <w:r>
              <w:fldChar w:fldCharType="begin"/>
            </w:r>
            <w:r>
              <w:instrText xml:space="preserve"> =C2 </w:instrText>
            </w:r>
            <w:r>
              <w:fldChar w:fldCharType="separate"/>
            </w:r>
            <w:r>
              <w:rPr>
                <w:noProof/>
              </w:rPr>
              <w:instrText>1</w:instrText>
            </w:r>
            <w:r>
              <w:fldChar w:fldCharType="end"/>
            </w:r>
            <w:r>
              <w:instrText xml:space="preserve"> &lt;&gt; 0 </w:instrText>
            </w:r>
            <w:r>
              <w:fldChar w:fldCharType="begin"/>
            </w:r>
            <w:r>
              <w:instrText xml:space="preserve"> =C2+1 </w:instrText>
            </w:r>
            <w:r>
              <w:fldChar w:fldCharType="separate"/>
            </w:r>
            <w:r>
              <w:rPr>
                <w:noProof/>
              </w:rPr>
              <w:instrText>2</w:instrText>
            </w:r>
            <w:r>
              <w:fldChar w:fldCharType="end"/>
            </w:r>
            <w:r>
              <w:instrText xml:space="preserve"> "" </w:instrText>
            </w:r>
            <w:r>
              <w:fldChar w:fldCharType="separate"/>
            </w:r>
            <w:r>
              <w:rPr>
                <w:noProof/>
              </w:rPr>
              <w:instrText>2</w:instrText>
            </w:r>
            <w:r>
              <w:fldChar w:fldCharType="end"/>
            </w:r>
            <w:r>
              <w:fldChar w:fldCharType="separate"/>
            </w:r>
            <w:r>
              <w:rPr>
                <w:noProof/>
              </w:rPr>
              <w:t>2</w:t>
            </w:r>
            <w:r>
              <w:fldChar w:fldCharType="end"/>
            </w:r>
          </w:p>
        </w:tc>
        <w:tc>
          <w:tcPr>
            <w:tcW w:w="2055" w:type="dxa"/>
            <w:tcBorders>
              <w:bottom w:val="nil"/>
            </w:tcBorders>
          </w:tcPr>
          <w:p w14:paraId="49E6CCC1" w14:textId="77777777" w:rsidR="00EA2B10" w:rsidRDefault="00EA2B10" w:rsidP="00EA2B10">
            <w:pPr>
              <w:pStyle w:val="Dates"/>
            </w:pP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Thursday" 1 </w:instrText>
            </w:r>
            <w:r>
              <w:fldChar w:fldCharType="begin"/>
            </w:r>
            <w:r>
              <w:instrText xml:space="preserve"> IF </w:instrText>
            </w:r>
            <w:r>
              <w:fldChar w:fldCharType="begin"/>
            </w:r>
            <w:r>
              <w:instrText xml:space="preserve"> =D2 </w:instrText>
            </w:r>
            <w:r>
              <w:fldChar w:fldCharType="separate"/>
            </w:r>
            <w:r>
              <w:rPr>
                <w:noProof/>
              </w:rPr>
              <w:instrText>2</w:instrText>
            </w:r>
            <w:r>
              <w:fldChar w:fldCharType="end"/>
            </w:r>
            <w:r>
              <w:instrText xml:space="preserve"> &lt;&gt; 0 </w:instrText>
            </w:r>
            <w:r>
              <w:fldChar w:fldCharType="begin"/>
            </w:r>
            <w:r>
              <w:instrText xml:space="preserve"> =D2+1 </w:instrText>
            </w:r>
            <w:r>
              <w:fldChar w:fldCharType="separate"/>
            </w:r>
            <w:r>
              <w:rPr>
                <w:noProof/>
              </w:rPr>
              <w:instrText>3</w:instrText>
            </w:r>
            <w:r>
              <w:fldChar w:fldCharType="end"/>
            </w:r>
            <w:r>
              <w:instrText xml:space="preserve"> "" </w:instrText>
            </w:r>
            <w:r>
              <w:fldChar w:fldCharType="separate"/>
            </w:r>
            <w:r>
              <w:rPr>
                <w:noProof/>
              </w:rPr>
              <w:instrText>3</w:instrText>
            </w:r>
            <w:r>
              <w:fldChar w:fldCharType="end"/>
            </w:r>
            <w:r>
              <w:fldChar w:fldCharType="separate"/>
            </w:r>
            <w:r>
              <w:rPr>
                <w:noProof/>
              </w:rPr>
              <w:t>3</w:t>
            </w:r>
            <w:r>
              <w:fldChar w:fldCharType="end"/>
            </w:r>
          </w:p>
        </w:tc>
        <w:tc>
          <w:tcPr>
            <w:tcW w:w="2055" w:type="dxa"/>
            <w:tcBorders>
              <w:bottom w:val="nil"/>
            </w:tcBorders>
          </w:tcPr>
          <w:p w14:paraId="3649D6DD" w14:textId="77777777" w:rsidR="00EA2B10" w:rsidRDefault="00EA2B10" w:rsidP="00EA2B10">
            <w:pPr>
              <w:pStyle w:val="Dates"/>
            </w:pP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 "Friday" 1 </w:instrText>
            </w:r>
            <w:r>
              <w:fldChar w:fldCharType="begin"/>
            </w:r>
            <w:r>
              <w:instrText xml:space="preserve"> IF </w:instrText>
            </w:r>
            <w:r>
              <w:fldChar w:fldCharType="begin"/>
            </w:r>
            <w:r>
              <w:instrText xml:space="preserve"> =E2 </w:instrText>
            </w:r>
            <w:r>
              <w:fldChar w:fldCharType="separate"/>
            </w:r>
            <w:r>
              <w:rPr>
                <w:noProof/>
              </w:rPr>
              <w:instrText>3</w:instrText>
            </w:r>
            <w:r>
              <w:fldChar w:fldCharType="end"/>
            </w:r>
            <w:r>
              <w:instrText xml:space="preserve"> &lt;&gt; 0 </w:instrText>
            </w:r>
            <w:r>
              <w:fldChar w:fldCharType="begin"/>
            </w:r>
            <w:r>
              <w:instrText xml:space="preserve"> =E2+1 </w:instrText>
            </w:r>
            <w:r>
              <w:fldChar w:fldCharType="separate"/>
            </w:r>
            <w:r>
              <w:rPr>
                <w:noProof/>
              </w:rPr>
              <w:instrText>4</w:instrText>
            </w:r>
            <w:r>
              <w:fldChar w:fldCharType="end"/>
            </w:r>
            <w:r>
              <w:instrText xml:space="preserve"> "" </w:instrText>
            </w:r>
            <w:r>
              <w:fldChar w:fldCharType="separate"/>
            </w:r>
            <w:r>
              <w:rPr>
                <w:noProof/>
              </w:rPr>
              <w:instrText>4</w:instrText>
            </w:r>
            <w:r>
              <w:fldChar w:fldCharType="end"/>
            </w:r>
            <w:r>
              <w:fldChar w:fldCharType="separate"/>
            </w:r>
            <w:r>
              <w:rPr>
                <w:noProof/>
              </w:rPr>
              <w:t>4</w:t>
            </w:r>
            <w:r>
              <w:fldChar w:fldCharType="end"/>
            </w:r>
          </w:p>
        </w:tc>
        <w:tc>
          <w:tcPr>
            <w:tcW w:w="2055" w:type="dxa"/>
            <w:tcBorders>
              <w:bottom w:val="nil"/>
            </w:tcBorders>
          </w:tcPr>
          <w:p w14:paraId="49C4B274" w14:textId="77777777" w:rsidR="00EA2B10" w:rsidRDefault="00EA2B10" w:rsidP="00EA2B10">
            <w:pPr>
              <w:pStyle w:val="Dates"/>
            </w:pPr>
            <w:r>
              <w:fldChar w:fldCharType="begin"/>
            </w:r>
            <w:r>
              <w:instrText xml:space="preserve"> IF </w:instrText>
            </w:r>
            <w:r>
              <w:fldChar w:fldCharType="begin"/>
            </w:r>
            <w:r>
              <w:instrText xml:space="preserve"> DocVariable MonthStart \@ dddd </w:instrText>
            </w:r>
            <w:r>
              <w:fldChar w:fldCharType="separate"/>
            </w:r>
            <w:r>
              <w:instrText>Tuesday</w:instrText>
            </w:r>
            <w:r>
              <w:fldChar w:fldCharType="end"/>
            </w:r>
            <w:r>
              <w:instrText xml:space="preserve"> = "Saturday" 1 </w:instrText>
            </w:r>
            <w:r>
              <w:fldChar w:fldCharType="begin"/>
            </w:r>
            <w:r>
              <w:instrText xml:space="preserve"> IF </w:instrText>
            </w:r>
            <w:r>
              <w:fldChar w:fldCharType="begin"/>
            </w:r>
            <w:r>
              <w:instrText xml:space="preserve"> =F2 </w:instrText>
            </w:r>
            <w:r>
              <w:fldChar w:fldCharType="separate"/>
            </w:r>
            <w:r>
              <w:rPr>
                <w:noProof/>
              </w:rPr>
              <w:instrText>4</w:instrText>
            </w:r>
            <w:r>
              <w:fldChar w:fldCharType="end"/>
            </w:r>
            <w:r>
              <w:instrText xml:space="preserve"> &lt;&gt; 0 </w:instrText>
            </w:r>
            <w:r>
              <w:fldChar w:fldCharType="begin"/>
            </w:r>
            <w:r>
              <w:instrText xml:space="preserve"> =F2+1 </w:instrText>
            </w:r>
            <w:r>
              <w:fldChar w:fldCharType="separate"/>
            </w:r>
            <w:r>
              <w:rPr>
                <w:noProof/>
              </w:rPr>
              <w:instrText>5</w:instrText>
            </w:r>
            <w:r>
              <w:fldChar w:fldCharType="end"/>
            </w:r>
            <w:r>
              <w:instrText xml:space="preserve"> "" </w:instrText>
            </w:r>
            <w:r>
              <w:fldChar w:fldCharType="separate"/>
            </w:r>
            <w:r>
              <w:rPr>
                <w:noProof/>
              </w:rPr>
              <w:instrText>5</w:instrText>
            </w:r>
            <w:r>
              <w:fldChar w:fldCharType="end"/>
            </w:r>
            <w:r>
              <w:fldChar w:fldCharType="separate"/>
            </w:r>
            <w:r>
              <w:rPr>
                <w:noProof/>
              </w:rPr>
              <w:t>5</w:t>
            </w:r>
            <w:r>
              <w:fldChar w:fldCharType="end"/>
            </w:r>
          </w:p>
        </w:tc>
      </w:tr>
      <w:tr w:rsidR="00EA2B10" w14:paraId="627D9DA9" w14:textId="77777777" w:rsidTr="00EA2B10">
        <w:trPr>
          <w:trHeight w:hRule="exact" w:val="1863"/>
        </w:trPr>
        <w:tc>
          <w:tcPr>
            <w:tcW w:w="2054" w:type="dxa"/>
            <w:tcBorders>
              <w:top w:val="nil"/>
              <w:bottom w:val="single" w:sz="6" w:space="0" w:color="BFBFBF" w:themeColor="background1" w:themeShade="BF"/>
            </w:tcBorders>
          </w:tcPr>
          <w:p w14:paraId="6222E75B" w14:textId="77777777" w:rsidR="00EA2B10" w:rsidRDefault="00EA2B10" w:rsidP="00EA2B10"/>
        </w:tc>
        <w:tc>
          <w:tcPr>
            <w:tcW w:w="2055" w:type="dxa"/>
            <w:tcBorders>
              <w:top w:val="nil"/>
              <w:bottom w:val="single" w:sz="6" w:space="0" w:color="BFBFBF" w:themeColor="background1" w:themeShade="BF"/>
            </w:tcBorders>
          </w:tcPr>
          <w:p w14:paraId="70127049" w14:textId="77777777" w:rsidR="00EA2B10" w:rsidRDefault="00EA2B10" w:rsidP="00EA2B10"/>
        </w:tc>
        <w:tc>
          <w:tcPr>
            <w:tcW w:w="2055" w:type="dxa"/>
            <w:tcBorders>
              <w:top w:val="nil"/>
              <w:bottom w:val="single" w:sz="6" w:space="0" w:color="BFBFBF" w:themeColor="background1" w:themeShade="BF"/>
            </w:tcBorders>
          </w:tcPr>
          <w:p w14:paraId="0E6AA5BF" w14:textId="6E886EFD" w:rsidR="00EA2B10" w:rsidRPr="0066323C" w:rsidRDefault="00EA2B10" w:rsidP="00EA2B10">
            <w:pPr>
              <w:rPr>
                <w:sz w:val="28"/>
              </w:rPr>
            </w:pPr>
            <w:r w:rsidRPr="0066323C">
              <w:rPr>
                <w:sz w:val="28"/>
              </w:rPr>
              <w:t>10:00 am</w:t>
            </w:r>
            <w:r>
              <w:rPr>
                <w:sz w:val="28"/>
              </w:rPr>
              <w:t xml:space="preserve"> </w:t>
            </w:r>
            <w:r w:rsidR="00250E18">
              <w:rPr>
                <w:sz w:val="28"/>
              </w:rPr>
              <w:t>Church</w:t>
            </w:r>
          </w:p>
          <w:p w14:paraId="2C65425E" w14:textId="77777777" w:rsidR="00EA2B10" w:rsidRPr="0066323C" w:rsidRDefault="00EA2B10" w:rsidP="00EA2B10">
            <w:pPr>
              <w:rPr>
                <w:sz w:val="28"/>
              </w:rPr>
            </w:pPr>
            <w:r w:rsidRPr="0066323C">
              <w:rPr>
                <w:sz w:val="28"/>
              </w:rPr>
              <w:t>2:00 pm</w:t>
            </w:r>
            <w:r>
              <w:rPr>
                <w:sz w:val="28"/>
              </w:rPr>
              <w:t xml:space="preserve"> Reminiscing</w:t>
            </w:r>
          </w:p>
          <w:p w14:paraId="43AFC98B" w14:textId="0316DF71" w:rsidR="00EA2B10" w:rsidRDefault="00EA2B10" w:rsidP="00EA2B10"/>
        </w:tc>
        <w:tc>
          <w:tcPr>
            <w:tcW w:w="2055" w:type="dxa"/>
            <w:tcBorders>
              <w:top w:val="nil"/>
              <w:bottom w:val="single" w:sz="6" w:space="0" w:color="BFBFBF" w:themeColor="background1" w:themeShade="BF"/>
            </w:tcBorders>
          </w:tcPr>
          <w:p w14:paraId="49D3B894" w14:textId="12EEEAA4" w:rsidR="00EA2B10" w:rsidRPr="0066323C" w:rsidRDefault="00EA2B10" w:rsidP="00EA2B10">
            <w:pPr>
              <w:rPr>
                <w:sz w:val="28"/>
              </w:rPr>
            </w:pPr>
            <w:r w:rsidRPr="0066323C">
              <w:rPr>
                <w:sz w:val="28"/>
              </w:rPr>
              <w:t>10:</w:t>
            </w:r>
            <w:r w:rsidR="00643E97">
              <w:rPr>
                <w:sz w:val="28"/>
              </w:rPr>
              <w:t>3</w:t>
            </w:r>
            <w:r w:rsidRPr="0066323C">
              <w:rPr>
                <w:sz w:val="28"/>
              </w:rPr>
              <w:t>0 am</w:t>
            </w:r>
            <w:r>
              <w:rPr>
                <w:sz w:val="28"/>
              </w:rPr>
              <w:t xml:space="preserve"> Pictionary</w:t>
            </w:r>
          </w:p>
          <w:p w14:paraId="5A5CF2DC" w14:textId="54DAA282" w:rsidR="00EA2B10" w:rsidRPr="0066323C" w:rsidRDefault="00EA2B10" w:rsidP="00EA2B10">
            <w:pPr>
              <w:rPr>
                <w:sz w:val="28"/>
              </w:rPr>
            </w:pPr>
            <w:r w:rsidRPr="0066323C">
              <w:rPr>
                <w:sz w:val="28"/>
              </w:rPr>
              <w:t>2:</w:t>
            </w:r>
            <w:r w:rsidR="00643E97">
              <w:rPr>
                <w:sz w:val="28"/>
              </w:rPr>
              <w:t>3</w:t>
            </w:r>
            <w:r w:rsidRPr="0066323C">
              <w:rPr>
                <w:sz w:val="28"/>
              </w:rPr>
              <w:t>0 pm</w:t>
            </w:r>
            <w:r>
              <w:rPr>
                <w:sz w:val="28"/>
              </w:rPr>
              <w:t xml:space="preserve"> Exercise</w:t>
            </w:r>
          </w:p>
          <w:p w14:paraId="5CF41C47" w14:textId="77777777" w:rsidR="00EA2B10" w:rsidRDefault="00EA2B10" w:rsidP="00EA2B10">
            <w:pPr>
              <w:rPr>
                <w:sz w:val="28"/>
              </w:rPr>
            </w:pPr>
            <w:r w:rsidRPr="0066323C">
              <w:rPr>
                <w:sz w:val="28"/>
              </w:rPr>
              <w:t>3:</w:t>
            </w:r>
            <w:r w:rsidR="00643E97">
              <w:rPr>
                <w:sz w:val="28"/>
              </w:rPr>
              <w:t>3</w:t>
            </w:r>
            <w:r w:rsidRPr="0066323C">
              <w:rPr>
                <w:sz w:val="28"/>
              </w:rPr>
              <w:t>0 pm</w:t>
            </w:r>
            <w:r>
              <w:rPr>
                <w:sz w:val="28"/>
              </w:rPr>
              <w:t xml:space="preserve"> </w:t>
            </w:r>
            <w:r w:rsidR="00643E97">
              <w:rPr>
                <w:sz w:val="28"/>
              </w:rPr>
              <w:t>Find a Word</w:t>
            </w:r>
          </w:p>
          <w:p w14:paraId="3ADDCDBF" w14:textId="46A6CFBD" w:rsidR="00643E97" w:rsidRDefault="00643E97" w:rsidP="00EA2B10">
            <w:r w:rsidRPr="00643E97">
              <w:rPr>
                <w:sz w:val="28"/>
              </w:rPr>
              <w:t>6:00 pm Game Night</w:t>
            </w:r>
          </w:p>
        </w:tc>
        <w:tc>
          <w:tcPr>
            <w:tcW w:w="2055" w:type="dxa"/>
            <w:tcBorders>
              <w:top w:val="nil"/>
              <w:bottom w:val="single" w:sz="6" w:space="0" w:color="BFBFBF" w:themeColor="background1" w:themeShade="BF"/>
            </w:tcBorders>
          </w:tcPr>
          <w:p w14:paraId="6A2ADA79" w14:textId="1322D529" w:rsidR="00EA2B10" w:rsidRDefault="00EA2B10" w:rsidP="00EA2B10">
            <w:pPr>
              <w:rPr>
                <w:sz w:val="28"/>
              </w:rPr>
            </w:pPr>
            <w:r w:rsidRPr="0066323C">
              <w:rPr>
                <w:sz w:val="28"/>
              </w:rPr>
              <w:t>10:</w:t>
            </w:r>
            <w:r w:rsidR="00643E97">
              <w:rPr>
                <w:sz w:val="28"/>
              </w:rPr>
              <w:t>3</w:t>
            </w:r>
            <w:r w:rsidRPr="0066323C">
              <w:rPr>
                <w:sz w:val="28"/>
              </w:rPr>
              <w:t>0 am</w:t>
            </w:r>
            <w:r>
              <w:rPr>
                <w:sz w:val="28"/>
              </w:rPr>
              <w:t xml:space="preserve"> Bullseye</w:t>
            </w:r>
          </w:p>
          <w:p w14:paraId="34766F13" w14:textId="3A5846C8" w:rsidR="00EA2B10" w:rsidRDefault="00EA2B10" w:rsidP="00EA2B10">
            <w:pPr>
              <w:rPr>
                <w:sz w:val="28"/>
              </w:rPr>
            </w:pPr>
            <w:r w:rsidRPr="0066323C">
              <w:rPr>
                <w:sz w:val="28"/>
              </w:rPr>
              <w:t>2:00 pm</w:t>
            </w:r>
            <w:r>
              <w:rPr>
                <w:sz w:val="28"/>
              </w:rPr>
              <w:t xml:space="preserve"> Bible Study</w:t>
            </w:r>
          </w:p>
          <w:p w14:paraId="67A04C08" w14:textId="65CBE76B" w:rsidR="00643E97" w:rsidRPr="0066323C" w:rsidRDefault="00643E97" w:rsidP="00EA2B10">
            <w:pPr>
              <w:rPr>
                <w:sz w:val="28"/>
              </w:rPr>
            </w:pPr>
            <w:r>
              <w:rPr>
                <w:sz w:val="28"/>
              </w:rPr>
              <w:t>3:30 pm Balloon Games</w:t>
            </w:r>
          </w:p>
          <w:p w14:paraId="3E8FF675" w14:textId="77777777" w:rsidR="00EA2B10" w:rsidRDefault="00EA2B10" w:rsidP="00EA2B10"/>
        </w:tc>
        <w:tc>
          <w:tcPr>
            <w:tcW w:w="2055" w:type="dxa"/>
            <w:tcBorders>
              <w:top w:val="nil"/>
              <w:bottom w:val="single" w:sz="6" w:space="0" w:color="BFBFBF" w:themeColor="background1" w:themeShade="BF"/>
            </w:tcBorders>
          </w:tcPr>
          <w:p w14:paraId="33EEB614" w14:textId="398D17BE" w:rsidR="00EA2B10" w:rsidRDefault="00EA2B10" w:rsidP="00EA2B10">
            <w:pPr>
              <w:rPr>
                <w:sz w:val="28"/>
              </w:rPr>
            </w:pPr>
            <w:r w:rsidRPr="0066323C">
              <w:rPr>
                <w:sz w:val="28"/>
              </w:rPr>
              <w:t>10:</w:t>
            </w:r>
            <w:r w:rsidR="00643E97">
              <w:rPr>
                <w:sz w:val="28"/>
              </w:rPr>
              <w:t>3</w:t>
            </w:r>
            <w:r w:rsidRPr="0066323C">
              <w:rPr>
                <w:sz w:val="28"/>
              </w:rPr>
              <w:t>0 am</w:t>
            </w:r>
            <w:r>
              <w:rPr>
                <w:sz w:val="28"/>
              </w:rPr>
              <w:t xml:space="preserve"> Cornhole</w:t>
            </w:r>
          </w:p>
          <w:p w14:paraId="1643DEF3" w14:textId="5A2FF63C" w:rsidR="00EA2B10" w:rsidRPr="0066323C" w:rsidRDefault="00643E97" w:rsidP="00EA2B10">
            <w:pPr>
              <w:rPr>
                <w:sz w:val="28"/>
              </w:rPr>
            </w:pPr>
            <w:r>
              <w:rPr>
                <w:sz w:val="28"/>
              </w:rPr>
              <w:t>1:45</w:t>
            </w:r>
            <w:r w:rsidR="00EA2B10" w:rsidRPr="0066323C">
              <w:rPr>
                <w:sz w:val="28"/>
              </w:rPr>
              <w:t xml:space="preserve"> pm</w:t>
            </w:r>
            <w:r w:rsidR="00EA2B10">
              <w:rPr>
                <w:sz w:val="28"/>
              </w:rPr>
              <w:t xml:space="preserve"> Bingo</w:t>
            </w:r>
          </w:p>
          <w:p w14:paraId="44CCD18A" w14:textId="6BE2DB7F" w:rsidR="00EA2B10" w:rsidRDefault="00643E97" w:rsidP="00EA2B10">
            <w:r>
              <w:rPr>
                <w:sz w:val="28"/>
              </w:rPr>
              <w:t>2:45</w:t>
            </w:r>
            <w:r w:rsidR="00EA2B10" w:rsidRPr="0066323C">
              <w:rPr>
                <w:sz w:val="28"/>
              </w:rPr>
              <w:t xml:space="preserve"> pm</w:t>
            </w:r>
            <w:r w:rsidR="00EA2B10">
              <w:rPr>
                <w:sz w:val="28"/>
              </w:rPr>
              <w:t xml:space="preserve"> Ice Cream</w:t>
            </w:r>
          </w:p>
        </w:tc>
        <w:tc>
          <w:tcPr>
            <w:tcW w:w="2055" w:type="dxa"/>
            <w:tcBorders>
              <w:top w:val="nil"/>
              <w:bottom w:val="single" w:sz="6" w:space="0" w:color="BFBFBF" w:themeColor="background1" w:themeShade="BF"/>
            </w:tcBorders>
          </w:tcPr>
          <w:p w14:paraId="008F7CFE" w14:textId="77777777" w:rsidR="00EA2B10" w:rsidRPr="0066323C" w:rsidRDefault="00EA2B10" w:rsidP="00EA2B10">
            <w:pPr>
              <w:rPr>
                <w:sz w:val="28"/>
              </w:rPr>
            </w:pPr>
            <w:r w:rsidRPr="0066323C">
              <w:rPr>
                <w:sz w:val="28"/>
              </w:rPr>
              <w:t>10:00 am Reminiscing</w:t>
            </w:r>
          </w:p>
          <w:p w14:paraId="1BBAD84B" w14:textId="77777777" w:rsidR="00EA2B10" w:rsidRPr="0066323C" w:rsidRDefault="00EA2B10" w:rsidP="00EA2B10">
            <w:pPr>
              <w:rPr>
                <w:sz w:val="28"/>
              </w:rPr>
            </w:pPr>
            <w:r w:rsidRPr="0066323C">
              <w:rPr>
                <w:sz w:val="28"/>
              </w:rPr>
              <w:t>2:00 pm Bingo</w:t>
            </w:r>
          </w:p>
          <w:p w14:paraId="6A087BAD" w14:textId="77777777" w:rsidR="00EA2B10" w:rsidRPr="0066323C" w:rsidRDefault="00EA2B10" w:rsidP="00EA2B10">
            <w:pPr>
              <w:rPr>
                <w:sz w:val="28"/>
              </w:rPr>
            </w:pPr>
            <w:r w:rsidRPr="0066323C">
              <w:rPr>
                <w:sz w:val="28"/>
              </w:rPr>
              <w:t>3:30 pm Activity Pages</w:t>
            </w:r>
          </w:p>
        </w:tc>
      </w:tr>
      <w:tr w:rsidR="00EA2B10" w14:paraId="1F8F03B8" w14:textId="77777777" w:rsidTr="00EA2B10">
        <w:tc>
          <w:tcPr>
            <w:tcW w:w="2054" w:type="dxa"/>
            <w:tcBorders>
              <w:top w:val="single" w:sz="6" w:space="0" w:color="BFBFBF" w:themeColor="background1" w:themeShade="BF"/>
              <w:bottom w:val="nil"/>
            </w:tcBorders>
          </w:tcPr>
          <w:p w14:paraId="08163DA8" w14:textId="77777777" w:rsidR="00EA2B10" w:rsidRDefault="00EA2B10" w:rsidP="00EA2B10">
            <w:pPr>
              <w:pStyle w:val="Dates"/>
            </w:pPr>
            <w:r>
              <w:fldChar w:fldCharType="begin"/>
            </w:r>
            <w:r>
              <w:instrText xml:space="preserve"> =G2+1 </w:instrText>
            </w:r>
            <w:r>
              <w:fldChar w:fldCharType="separate"/>
            </w:r>
            <w:r>
              <w:rPr>
                <w:noProof/>
              </w:rPr>
              <w:t>6</w:t>
            </w:r>
            <w:r>
              <w:fldChar w:fldCharType="end"/>
            </w:r>
          </w:p>
        </w:tc>
        <w:tc>
          <w:tcPr>
            <w:tcW w:w="2055" w:type="dxa"/>
            <w:tcBorders>
              <w:top w:val="single" w:sz="6" w:space="0" w:color="BFBFBF" w:themeColor="background1" w:themeShade="BF"/>
              <w:bottom w:val="nil"/>
            </w:tcBorders>
          </w:tcPr>
          <w:p w14:paraId="584800AA" w14:textId="77777777" w:rsidR="00EA2B10" w:rsidRDefault="00EA2B10" w:rsidP="00EA2B10">
            <w:pPr>
              <w:pStyle w:val="Dates"/>
            </w:pPr>
            <w:r>
              <w:fldChar w:fldCharType="begin"/>
            </w:r>
            <w:r>
              <w:instrText xml:space="preserve"> =A4+1 </w:instrText>
            </w:r>
            <w:r>
              <w:fldChar w:fldCharType="separate"/>
            </w:r>
            <w:r>
              <w:rPr>
                <w:noProof/>
              </w:rPr>
              <w:t>7</w:t>
            </w:r>
            <w:r>
              <w:fldChar w:fldCharType="end"/>
            </w:r>
          </w:p>
        </w:tc>
        <w:tc>
          <w:tcPr>
            <w:tcW w:w="2055" w:type="dxa"/>
            <w:tcBorders>
              <w:top w:val="single" w:sz="6" w:space="0" w:color="BFBFBF" w:themeColor="background1" w:themeShade="BF"/>
              <w:bottom w:val="nil"/>
            </w:tcBorders>
          </w:tcPr>
          <w:p w14:paraId="5D4E6128" w14:textId="77777777" w:rsidR="00EA2B10" w:rsidRDefault="00EA2B10" w:rsidP="00EA2B10">
            <w:pPr>
              <w:pStyle w:val="Dates"/>
            </w:pPr>
            <w:r>
              <w:t xml:space="preserve">9:30 am Library Drop off      </w:t>
            </w:r>
            <w:r>
              <w:fldChar w:fldCharType="begin"/>
            </w:r>
            <w:r>
              <w:instrText xml:space="preserve"> =B4+1 </w:instrText>
            </w:r>
            <w:r>
              <w:fldChar w:fldCharType="separate"/>
            </w:r>
            <w:r>
              <w:rPr>
                <w:noProof/>
              </w:rPr>
              <w:t>8</w:t>
            </w:r>
            <w:r>
              <w:fldChar w:fldCharType="end"/>
            </w:r>
          </w:p>
        </w:tc>
        <w:tc>
          <w:tcPr>
            <w:tcW w:w="2055" w:type="dxa"/>
            <w:tcBorders>
              <w:top w:val="single" w:sz="6" w:space="0" w:color="BFBFBF" w:themeColor="background1" w:themeShade="BF"/>
              <w:bottom w:val="nil"/>
            </w:tcBorders>
          </w:tcPr>
          <w:p w14:paraId="22F22ED9" w14:textId="77777777" w:rsidR="00EA2B10" w:rsidRDefault="00EA2B10" w:rsidP="00EA2B10">
            <w:pPr>
              <w:pStyle w:val="Dates"/>
            </w:pPr>
            <w:r>
              <w:t xml:space="preserve">Word Nerd Day                   </w:t>
            </w:r>
            <w:r>
              <w:fldChar w:fldCharType="begin"/>
            </w:r>
            <w:r>
              <w:instrText xml:space="preserve"> =C4+1 </w:instrText>
            </w:r>
            <w:r>
              <w:fldChar w:fldCharType="separate"/>
            </w:r>
            <w:r>
              <w:rPr>
                <w:noProof/>
              </w:rPr>
              <w:t>9</w:t>
            </w:r>
            <w:r>
              <w:fldChar w:fldCharType="end"/>
            </w:r>
          </w:p>
        </w:tc>
        <w:tc>
          <w:tcPr>
            <w:tcW w:w="2055" w:type="dxa"/>
            <w:tcBorders>
              <w:top w:val="single" w:sz="6" w:space="0" w:color="BFBFBF" w:themeColor="background1" w:themeShade="BF"/>
              <w:bottom w:val="nil"/>
            </w:tcBorders>
          </w:tcPr>
          <w:p w14:paraId="3FFC0337" w14:textId="1D56FA83" w:rsidR="00EA2B10" w:rsidRDefault="00EA2B10" w:rsidP="00EA2B10">
            <w:pPr>
              <w:pStyle w:val="Dates"/>
            </w:pPr>
            <w:r>
              <w:fldChar w:fldCharType="begin"/>
            </w:r>
            <w:r>
              <w:instrText xml:space="preserve"> =D4+1 </w:instrText>
            </w:r>
            <w:r>
              <w:fldChar w:fldCharType="separate"/>
            </w:r>
            <w:r>
              <w:rPr>
                <w:noProof/>
              </w:rPr>
              <w:t>10</w:t>
            </w:r>
            <w:r>
              <w:fldChar w:fldCharType="end"/>
            </w:r>
          </w:p>
        </w:tc>
        <w:tc>
          <w:tcPr>
            <w:tcW w:w="2055" w:type="dxa"/>
            <w:tcBorders>
              <w:top w:val="single" w:sz="6" w:space="0" w:color="BFBFBF" w:themeColor="background1" w:themeShade="BF"/>
              <w:bottom w:val="nil"/>
            </w:tcBorders>
          </w:tcPr>
          <w:p w14:paraId="42141A4A" w14:textId="77777777" w:rsidR="00EA2B10" w:rsidRDefault="00EA2B10" w:rsidP="00EA2B10">
            <w:pPr>
              <w:pStyle w:val="Dates"/>
            </w:pPr>
            <w:r>
              <w:t xml:space="preserve"> National Milk Day              </w:t>
            </w:r>
            <w:r>
              <w:fldChar w:fldCharType="begin"/>
            </w:r>
            <w:r>
              <w:instrText xml:space="preserve"> =E4+1 </w:instrText>
            </w:r>
            <w:r>
              <w:fldChar w:fldCharType="separate"/>
            </w:r>
            <w:r>
              <w:rPr>
                <w:noProof/>
              </w:rPr>
              <w:t>11</w:t>
            </w:r>
            <w:r>
              <w:fldChar w:fldCharType="end"/>
            </w:r>
          </w:p>
        </w:tc>
        <w:tc>
          <w:tcPr>
            <w:tcW w:w="2055" w:type="dxa"/>
            <w:tcBorders>
              <w:top w:val="single" w:sz="6" w:space="0" w:color="BFBFBF" w:themeColor="background1" w:themeShade="BF"/>
              <w:bottom w:val="nil"/>
            </w:tcBorders>
          </w:tcPr>
          <w:p w14:paraId="18416366" w14:textId="77777777" w:rsidR="00EA2B10" w:rsidRDefault="00EA2B10" w:rsidP="00EA2B10">
            <w:pPr>
              <w:pStyle w:val="Dates"/>
            </w:pPr>
            <w:r>
              <w:fldChar w:fldCharType="begin"/>
            </w:r>
            <w:r>
              <w:instrText xml:space="preserve"> =F4+1 </w:instrText>
            </w:r>
            <w:r>
              <w:fldChar w:fldCharType="separate"/>
            </w:r>
            <w:r>
              <w:rPr>
                <w:noProof/>
              </w:rPr>
              <w:t>12</w:t>
            </w:r>
            <w:r>
              <w:fldChar w:fldCharType="end"/>
            </w:r>
          </w:p>
        </w:tc>
      </w:tr>
      <w:tr w:rsidR="00EA2B10" w14:paraId="02806F20" w14:textId="77777777" w:rsidTr="00EA2B10">
        <w:trPr>
          <w:trHeight w:hRule="exact" w:val="1971"/>
        </w:trPr>
        <w:tc>
          <w:tcPr>
            <w:tcW w:w="2054" w:type="dxa"/>
            <w:tcBorders>
              <w:top w:val="nil"/>
              <w:bottom w:val="single" w:sz="6" w:space="0" w:color="BFBFBF" w:themeColor="background1" w:themeShade="BF"/>
            </w:tcBorders>
          </w:tcPr>
          <w:p w14:paraId="4C8E5E25" w14:textId="77777777" w:rsidR="00EA2B10" w:rsidRPr="0066323C" w:rsidRDefault="00EA2B10" w:rsidP="00EA2B10">
            <w:pPr>
              <w:rPr>
                <w:sz w:val="28"/>
              </w:rPr>
            </w:pPr>
            <w:r w:rsidRPr="0066323C">
              <w:rPr>
                <w:sz w:val="28"/>
              </w:rPr>
              <w:t>10:00 am Our Church-Communion</w:t>
            </w:r>
          </w:p>
          <w:p w14:paraId="0CBE830B" w14:textId="77777777" w:rsidR="00EA2B10" w:rsidRDefault="00EA2B10" w:rsidP="00EA2B10">
            <w:r w:rsidRPr="0066323C">
              <w:rPr>
                <w:sz w:val="28"/>
              </w:rPr>
              <w:t>11:30 am Reminiscing</w:t>
            </w:r>
          </w:p>
        </w:tc>
        <w:tc>
          <w:tcPr>
            <w:tcW w:w="2055" w:type="dxa"/>
            <w:tcBorders>
              <w:top w:val="nil"/>
              <w:bottom w:val="single" w:sz="6" w:space="0" w:color="BFBFBF" w:themeColor="background1" w:themeShade="BF"/>
            </w:tcBorders>
          </w:tcPr>
          <w:p w14:paraId="03B5E90F" w14:textId="14EB16B6" w:rsidR="00EA2B10" w:rsidRPr="0066323C" w:rsidRDefault="00EA2B10" w:rsidP="00EA2B10">
            <w:pPr>
              <w:rPr>
                <w:sz w:val="28"/>
              </w:rPr>
            </w:pPr>
            <w:r w:rsidRPr="0066323C">
              <w:rPr>
                <w:sz w:val="28"/>
              </w:rPr>
              <w:t>10:</w:t>
            </w:r>
            <w:r w:rsidR="00643E97">
              <w:rPr>
                <w:sz w:val="28"/>
              </w:rPr>
              <w:t>3</w:t>
            </w:r>
            <w:r w:rsidRPr="0066323C">
              <w:rPr>
                <w:sz w:val="28"/>
              </w:rPr>
              <w:t>0 am</w:t>
            </w:r>
            <w:r>
              <w:rPr>
                <w:sz w:val="28"/>
              </w:rPr>
              <w:t xml:space="preserve"> Exercise</w:t>
            </w:r>
          </w:p>
          <w:p w14:paraId="74BA906E" w14:textId="3504A4F4" w:rsidR="00EA2B10" w:rsidRPr="0066323C" w:rsidRDefault="00643E97" w:rsidP="00EA2B10">
            <w:pPr>
              <w:rPr>
                <w:sz w:val="28"/>
              </w:rPr>
            </w:pPr>
            <w:r>
              <w:rPr>
                <w:sz w:val="28"/>
              </w:rPr>
              <w:t>1:45</w:t>
            </w:r>
            <w:r w:rsidR="00EA2B10" w:rsidRPr="0066323C">
              <w:rPr>
                <w:sz w:val="28"/>
              </w:rPr>
              <w:t xml:space="preserve"> pm</w:t>
            </w:r>
            <w:r w:rsidR="00EA2B10">
              <w:rPr>
                <w:sz w:val="28"/>
              </w:rPr>
              <w:t xml:space="preserve"> Bingo</w:t>
            </w:r>
          </w:p>
          <w:p w14:paraId="3443BDB4" w14:textId="63A31D8C" w:rsidR="00EA2B10" w:rsidRDefault="00643E97" w:rsidP="00EA2B10">
            <w:r>
              <w:rPr>
                <w:sz w:val="28"/>
              </w:rPr>
              <w:t>2:45</w:t>
            </w:r>
            <w:r w:rsidR="00EA2B10" w:rsidRPr="0066323C">
              <w:rPr>
                <w:sz w:val="28"/>
              </w:rPr>
              <w:t xml:space="preserve"> pm</w:t>
            </w:r>
            <w:r w:rsidR="00EA2B10">
              <w:rPr>
                <w:sz w:val="28"/>
              </w:rPr>
              <w:t xml:space="preserve"> Nail Spa</w:t>
            </w:r>
          </w:p>
        </w:tc>
        <w:tc>
          <w:tcPr>
            <w:tcW w:w="2055" w:type="dxa"/>
            <w:tcBorders>
              <w:top w:val="nil"/>
              <w:bottom w:val="single" w:sz="6" w:space="0" w:color="BFBFBF" w:themeColor="background1" w:themeShade="BF"/>
            </w:tcBorders>
          </w:tcPr>
          <w:p w14:paraId="25D1720B" w14:textId="06D156A5" w:rsidR="00EA2B10" w:rsidRPr="0066323C" w:rsidRDefault="00EA2B10" w:rsidP="00EA2B10">
            <w:pPr>
              <w:rPr>
                <w:sz w:val="28"/>
              </w:rPr>
            </w:pPr>
            <w:r w:rsidRPr="0066323C">
              <w:rPr>
                <w:sz w:val="28"/>
              </w:rPr>
              <w:t>10:</w:t>
            </w:r>
            <w:r w:rsidR="00643E97">
              <w:rPr>
                <w:sz w:val="28"/>
              </w:rPr>
              <w:t>3</w:t>
            </w:r>
            <w:r w:rsidRPr="0066323C">
              <w:rPr>
                <w:sz w:val="28"/>
              </w:rPr>
              <w:t>0 am</w:t>
            </w:r>
            <w:r>
              <w:rPr>
                <w:sz w:val="28"/>
              </w:rPr>
              <w:t xml:space="preserve"> </w:t>
            </w:r>
            <w:r w:rsidR="00643E97">
              <w:rPr>
                <w:sz w:val="28"/>
              </w:rPr>
              <w:t>Walking to Wellness kick off</w:t>
            </w:r>
          </w:p>
          <w:p w14:paraId="6F10C6B1" w14:textId="2B99926B" w:rsidR="00EA2B10" w:rsidRDefault="00643E97" w:rsidP="00EA2B10">
            <w:pPr>
              <w:rPr>
                <w:sz w:val="28"/>
              </w:rPr>
            </w:pPr>
            <w:r>
              <w:rPr>
                <w:sz w:val="28"/>
              </w:rPr>
              <w:t>3</w:t>
            </w:r>
            <w:r w:rsidR="00EA2B10" w:rsidRPr="0066323C">
              <w:rPr>
                <w:sz w:val="28"/>
              </w:rPr>
              <w:t>:00 pm</w:t>
            </w:r>
            <w:r w:rsidR="00EA2B10">
              <w:rPr>
                <w:sz w:val="28"/>
              </w:rPr>
              <w:t xml:space="preserve"> Craft</w:t>
            </w:r>
          </w:p>
          <w:p w14:paraId="71A36511" w14:textId="77777777" w:rsidR="00EA2B10" w:rsidRPr="00BD5FF6" w:rsidRDefault="00EA2B10" w:rsidP="00EA2B10">
            <w:pPr>
              <w:rPr>
                <w:sz w:val="28"/>
              </w:rPr>
            </w:pPr>
            <w:r>
              <w:rPr>
                <w:sz w:val="28"/>
              </w:rPr>
              <w:t>7:00 pm Church</w:t>
            </w:r>
          </w:p>
        </w:tc>
        <w:tc>
          <w:tcPr>
            <w:tcW w:w="2055" w:type="dxa"/>
            <w:tcBorders>
              <w:top w:val="nil"/>
              <w:bottom w:val="single" w:sz="6" w:space="0" w:color="BFBFBF" w:themeColor="background1" w:themeShade="BF"/>
            </w:tcBorders>
          </w:tcPr>
          <w:p w14:paraId="24692541" w14:textId="4A15066A" w:rsidR="00EA2B10" w:rsidRPr="0066323C" w:rsidRDefault="00EA2B10" w:rsidP="00EA2B10">
            <w:pPr>
              <w:rPr>
                <w:sz w:val="28"/>
              </w:rPr>
            </w:pPr>
            <w:r w:rsidRPr="0066323C">
              <w:rPr>
                <w:sz w:val="28"/>
              </w:rPr>
              <w:t>10:</w:t>
            </w:r>
            <w:r w:rsidR="00643E97">
              <w:rPr>
                <w:sz w:val="28"/>
              </w:rPr>
              <w:t>3</w:t>
            </w:r>
            <w:r w:rsidRPr="0066323C">
              <w:rPr>
                <w:sz w:val="28"/>
              </w:rPr>
              <w:t>0 am</w:t>
            </w:r>
            <w:r>
              <w:rPr>
                <w:sz w:val="28"/>
              </w:rPr>
              <w:t xml:space="preserve"> Hang Man game</w:t>
            </w:r>
          </w:p>
          <w:p w14:paraId="70C6EDA0" w14:textId="77777777" w:rsidR="00EA2B10" w:rsidRPr="0066323C" w:rsidRDefault="00EA2B10" w:rsidP="00EA2B10">
            <w:pPr>
              <w:rPr>
                <w:sz w:val="28"/>
              </w:rPr>
            </w:pPr>
            <w:r w:rsidRPr="0066323C">
              <w:rPr>
                <w:sz w:val="28"/>
              </w:rPr>
              <w:t>2:00 pm</w:t>
            </w:r>
            <w:r>
              <w:rPr>
                <w:sz w:val="28"/>
              </w:rPr>
              <w:t xml:space="preserve"> Cookie with a Cop</w:t>
            </w:r>
          </w:p>
          <w:p w14:paraId="4F263DDA" w14:textId="77777777" w:rsidR="00EA2B10" w:rsidRDefault="00EA2B10" w:rsidP="00EA2B10">
            <w:pPr>
              <w:rPr>
                <w:sz w:val="28"/>
              </w:rPr>
            </w:pPr>
            <w:r w:rsidRPr="0066323C">
              <w:rPr>
                <w:sz w:val="28"/>
              </w:rPr>
              <w:t>3:</w:t>
            </w:r>
            <w:r w:rsidR="00643E97">
              <w:rPr>
                <w:sz w:val="28"/>
              </w:rPr>
              <w:t>3</w:t>
            </w:r>
            <w:r w:rsidRPr="0066323C">
              <w:rPr>
                <w:sz w:val="28"/>
              </w:rPr>
              <w:t>0 pm</w:t>
            </w:r>
            <w:r>
              <w:rPr>
                <w:sz w:val="28"/>
              </w:rPr>
              <w:t xml:space="preserve"> Crossword/Word Search Puzzles</w:t>
            </w:r>
          </w:p>
          <w:p w14:paraId="1A970A1D" w14:textId="091FA2E0" w:rsidR="00643E97" w:rsidRDefault="00643E97" w:rsidP="00EA2B10">
            <w:r w:rsidRPr="00643E97">
              <w:rPr>
                <w:sz w:val="28"/>
              </w:rPr>
              <w:t>6:00 pm Game Night</w:t>
            </w:r>
          </w:p>
        </w:tc>
        <w:tc>
          <w:tcPr>
            <w:tcW w:w="2055" w:type="dxa"/>
            <w:tcBorders>
              <w:top w:val="nil"/>
              <w:bottom w:val="single" w:sz="6" w:space="0" w:color="BFBFBF" w:themeColor="background1" w:themeShade="BF"/>
            </w:tcBorders>
          </w:tcPr>
          <w:p w14:paraId="2F6BBF19" w14:textId="101476ED" w:rsidR="00EA2B10" w:rsidRDefault="00EA2B10" w:rsidP="00EA2B10">
            <w:pPr>
              <w:rPr>
                <w:sz w:val="28"/>
              </w:rPr>
            </w:pPr>
            <w:r w:rsidRPr="0066323C">
              <w:rPr>
                <w:sz w:val="28"/>
              </w:rPr>
              <w:t>10:</w:t>
            </w:r>
            <w:r w:rsidR="00643E97">
              <w:rPr>
                <w:sz w:val="28"/>
              </w:rPr>
              <w:t>3</w:t>
            </w:r>
            <w:r w:rsidRPr="0066323C">
              <w:rPr>
                <w:sz w:val="28"/>
              </w:rPr>
              <w:t>0 am</w:t>
            </w:r>
            <w:r>
              <w:rPr>
                <w:sz w:val="28"/>
              </w:rPr>
              <w:t xml:space="preserve"> Exercise</w:t>
            </w:r>
          </w:p>
          <w:p w14:paraId="2ACBB34D" w14:textId="03A600BF" w:rsidR="00EA2B10" w:rsidRDefault="00EA2B10" w:rsidP="00EA2B10">
            <w:pPr>
              <w:rPr>
                <w:sz w:val="28"/>
              </w:rPr>
            </w:pPr>
            <w:r w:rsidRPr="0066323C">
              <w:rPr>
                <w:sz w:val="28"/>
              </w:rPr>
              <w:t>2:00 pm</w:t>
            </w:r>
            <w:r>
              <w:rPr>
                <w:sz w:val="28"/>
              </w:rPr>
              <w:t xml:space="preserve"> Bible Study</w:t>
            </w:r>
          </w:p>
          <w:p w14:paraId="12774C20" w14:textId="6BE518B5" w:rsidR="00643E97" w:rsidRPr="0066323C" w:rsidRDefault="00643E97" w:rsidP="00EA2B10">
            <w:pPr>
              <w:rPr>
                <w:sz w:val="28"/>
              </w:rPr>
            </w:pPr>
            <w:r>
              <w:rPr>
                <w:sz w:val="28"/>
              </w:rPr>
              <w:t>3:30 pm Wheel of Fortune</w:t>
            </w:r>
          </w:p>
          <w:p w14:paraId="63AA67E3" w14:textId="77777777" w:rsidR="00EA2B10" w:rsidRDefault="00EA2B10" w:rsidP="00EA2B10"/>
        </w:tc>
        <w:tc>
          <w:tcPr>
            <w:tcW w:w="2055" w:type="dxa"/>
            <w:tcBorders>
              <w:top w:val="nil"/>
              <w:bottom w:val="single" w:sz="6" w:space="0" w:color="BFBFBF" w:themeColor="background1" w:themeShade="BF"/>
            </w:tcBorders>
          </w:tcPr>
          <w:p w14:paraId="1B606448" w14:textId="49EDF6A1" w:rsidR="00EA2B10" w:rsidRDefault="00EA2B10" w:rsidP="00EA2B10">
            <w:pPr>
              <w:rPr>
                <w:sz w:val="28"/>
              </w:rPr>
            </w:pPr>
            <w:r w:rsidRPr="0066323C">
              <w:rPr>
                <w:sz w:val="28"/>
              </w:rPr>
              <w:t>10:</w:t>
            </w:r>
            <w:r w:rsidR="00643E97">
              <w:rPr>
                <w:sz w:val="28"/>
              </w:rPr>
              <w:t>3</w:t>
            </w:r>
            <w:r w:rsidRPr="0066323C">
              <w:rPr>
                <w:sz w:val="28"/>
              </w:rPr>
              <w:t>0 am</w:t>
            </w:r>
            <w:r>
              <w:rPr>
                <w:sz w:val="28"/>
              </w:rPr>
              <w:t xml:space="preserve"> Bullseye</w:t>
            </w:r>
          </w:p>
          <w:p w14:paraId="34C399C1" w14:textId="269F784D" w:rsidR="00EA2B10" w:rsidRPr="0066323C" w:rsidRDefault="00643E97" w:rsidP="00EA2B10">
            <w:pPr>
              <w:rPr>
                <w:sz w:val="28"/>
              </w:rPr>
            </w:pPr>
            <w:r>
              <w:rPr>
                <w:sz w:val="28"/>
              </w:rPr>
              <w:t>1:45</w:t>
            </w:r>
            <w:r w:rsidR="00EA2B10" w:rsidRPr="0066323C">
              <w:rPr>
                <w:sz w:val="28"/>
              </w:rPr>
              <w:t xml:space="preserve"> pm</w:t>
            </w:r>
            <w:r w:rsidR="00EA2B10">
              <w:rPr>
                <w:sz w:val="28"/>
              </w:rPr>
              <w:t xml:space="preserve"> Bingo</w:t>
            </w:r>
          </w:p>
          <w:p w14:paraId="4EEE631E" w14:textId="1D85EF62" w:rsidR="00EA2B10" w:rsidRDefault="00643E97" w:rsidP="00EA2B10">
            <w:r>
              <w:rPr>
                <w:sz w:val="28"/>
              </w:rPr>
              <w:t>2:45</w:t>
            </w:r>
            <w:r w:rsidR="00EA2B10" w:rsidRPr="0066323C">
              <w:rPr>
                <w:sz w:val="28"/>
              </w:rPr>
              <w:t xml:space="preserve"> pm</w:t>
            </w:r>
            <w:r w:rsidR="00EA2B10">
              <w:rPr>
                <w:sz w:val="28"/>
              </w:rPr>
              <w:t xml:space="preserve"> Ice Cream</w:t>
            </w:r>
          </w:p>
        </w:tc>
        <w:tc>
          <w:tcPr>
            <w:tcW w:w="2055" w:type="dxa"/>
            <w:tcBorders>
              <w:top w:val="nil"/>
              <w:bottom w:val="single" w:sz="6" w:space="0" w:color="BFBFBF" w:themeColor="background1" w:themeShade="BF"/>
            </w:tcBorders>
          </w:tcPr>
          <w:p w14:paraId="2A5D6638" w14:textId="77777777" w:rsidR="00EA2B10" w:rsidRPr="0066323C" w:rsidRDefault="00EA2B10" w:rsidP="00EA2B10">
            <w:pPr>
              <w:rPr>
                <w:sz w:val="28"/>
              </w:rPr>
            </w:pPr>
            <w:r w:rsidRPr="0066323C">
              <w:rPr>
                <w:sz w:val="28"/>
              </w:rPr>
              <w:t>10:00 am Reminiscing</w:t>
            </w:r>
          </w:p>
          <w:p w14:paraId="5C273088" w14:textId="77777777" w:rsidR="00EA2B10" w:rsidRPr="0066323C" w:rsidRDefault="00EA2B10" w:rsidP="00EA2B10">
            <w:pPr>
              <w:rPr>
                <w:sz w:val="28"/>
              </w:rPr>
            </w:pPr>
            <w:r w:rsidRPr="0066323C">
              <w:rPr>
                <w:sz w:val="28"/>
              </w:rPr>
              <w:t>2:00 pm Bingo</w:t>
            </w:r>
          </w:p>
          <w:p w14:paraId="667DC877" w14:textId="77777777" w:rsidR="00EA2B10" w:rsidRDefault="00EA2B10" w:rsidP="00EA2B10">
            <w:r w:rsidRPr="0066323C">
              <w:rPr>
                <w:sz w:val="28"/>
              </w:rPr>
              <w:t>3:30 pm Activity Pages</w:t>
            </w:r>
          </w:p>
        </w:tc>
      </w:tr>
      <w:tr w:rsidR="00EA2B10" w14:paraId="1C991821" w14:textId="77777777" w:rsidTr="00EA2B10">
        <w:tc>
          <w:tcPr>
            <w:tcW w:w="2054" w:type="dxa"/>
            <w:tcBorders>
              <w:top w:val="single" w:sz="6" w:space="0" w:color="BFBFBF" w:themeColor="background1" w:themeShade="BF"/>
              <w:bottom w:val="nil"/>
            </w:tcBorders>
          </w:tcPr>
          <w:p w14:paraId="1433D5B3" w14:textId="77777777" w:rsidR="00EA2B10" w:rsidRDefault="00EA2B10" w:rsidP="00EA2B10">
            <w:pPr>
              <w:pStyle w:val="Dates"/>
            </w:pPr>
            <w:r>
              <w:fldChar w:fldCharType="begin"/>
            </w:r>
            <w:r>
              <w:instrText xml:space="preserve"> =G4+1 </w:instrText>
            </w:r>
            <w:r>
              <w:fldChar w:fldCharType="separate"/>
            </w:r>
            <w:r>
              <w:rPr>
                <w:noProof/>
              </w:rPr>
              <w:t>13</w:t>
            </w:r>
            <w:r>
              <w:fldChar w:fldCharType="end"/>
            </w:r>
          </w:p>
        </w:tc>
        <w:tc>
          <w:tcPr>
            <w:tcW w:w="2055" w:type="dxa"/>
            <w:tcBorders>
              <w:top w:val="single" w:sz="6" w:space="0" w:color="BFBFBF" w:themeColor="background1" w:themeShade="BF"/>
              <w:bottom w:val="nil"/>
            </w:tcBorders>
          </w:tcPr>
          <w:p w14:paraId="2399FAEA" w14:textId="77777777" w:rsidR="00EA2B10" w:rsidRDefault="00EA2B10" w:rsidP="00EA2B10">
            <w:pPr>
              <w:pStyle w:val="Dates"/>
            </w:pPr>
            <w:r>
              <w:fldChar w:fldCharType="begin"/>
            </w:r>
            <w:r>
              <w:instrText xml:space="preserve"> =A6+1 </w:instrText>
            </w:r>
            <w:r>
              <w:fldChar w:fldCharType="separate"/>
            </w:r>
            <w:r>
              <w:rPr>
                <w:noProof/>
              </w:rPr>
              <w:t>14</w:t>
            </w:r>
            <w:r>
              <w:fldChar w:fldCharType="end"/>
            </w:r>
          </w:p>
        </w:tc>
        <w:tc>
          <w:tcPr>
            <w:tcW w:w="2055" w:type="dxa"/>
            <w:tcBorders>
              <w:top w:val="single" w:sz="6" w:space="0" w:color="BFBFBF" w:themeColor="background1" w:themeShade="BF"/>
              <w:bottom w:val="nil"/>
            </w:tcBorders>
          </w:tcPr>
          <w:p w14:paraId="653BA70A" w14:textId="77777777" w:rsidR="00EA2B10" w:rsidRDefault="00EA2B10" w:rsidP="00EA2B10">
            <w:pPr>
              <w:pStyle w:val="Dates"/>
            </w:pPr>
            <w:r>
              <w:t xml:space="preserve"> National Bagel Day       </w:t>
            </w:r>
            <w:r>
              <w:fldChar w:fldCharType="begin"/>
            </w:r>
            <w:r>
              <w:instrText xml:space="preserve"> =B6+1 </w:instrText>
            </w:r>
            <w:r>
              <w:fldChar w:fldCharType="separate"/>
            </w:r>
            <w:r>
              <w:rPr>
                <w:noProof/>
              </w:rPr>
              <w:t>15</w:t>
            </w:r>
            <w:r>
              <w:fldChar w:fldCharType="end"/>
            </w:r>
          </w:p>
        </w:tc>
        <w:tc>
          <w:tcPr>
            <w:tcW w:w="2055" w:type="dxa"/>
            <w:tcBorders>
              <w:top w:val="single" w:sz="6" w:space="0" w:color="BFBFBF" w:themeColor="background1" w:themeShade="BF"/>
              <w:bottom w:val="nil"/>
            </w:tcBorders>
          </w:tcPr>
          <w:p w14:paraId="3C842823" w14:textId="77777777" w:rsidR="00EA2B10" w:rsidRDefault="00EA2B10" w:rsidP="00EA2B10">
            <w:pPr>
              <w:pStyle w:val="Dates"/>
            </w:pPr>
            <w:r>
              <w:fldChar w:fldCharType="begin"/>
            </w:r>
            <w:r>
              <w:instrText xml:space="preserve"> =C6+1 </w:instrText>
            </w:r>
            <w:r>
              <w:fldChar w:fldCharType="separate"/>
            </w:r>
            <w:r>
              <w:rPr>
                <w:noProof/>
              </w:rPr>
              <w:t>16</w:t>
            </w:r>
            <w:r>
              <w:fldChar w:fldCharType="end"/>
            </w:r>
          </w:p>
        </w:tc>
        <w:tc>
          <w:tcPr>
            <w:tcW w:w="2055" w:type="dxa"/>
            <w:tcBorders>
              <w:top w:val="single" w:sz="6" w:space="0" w:color="BFBFBF" w:themeColor="background1" w:themeShade="BF"/>
              <w:bottom w:val="nil"/>
            </w:tcBorders>
          </w:tcPr>
          <w:p w14:paraId="3504AA12" w14:textId="59063921" w:rsidR="00EA2B10" w:rsidRDefault="00EA2B10" w:rsidP="00EA2B10">
            <w:pPr>
              <w:pStyle w:val="Dates"/>
            </w:pPr>
            <w:r>
              <w:fldChar w:fldCharType="begin"/>
            </w:r>
            <w:r>
              <w:instrText xml:space="preserve"> =D6+1 </w:instrText>
            </w:r>
            <w:r>
              <w:fldChar w:fldCharType="separate"/>
            </w:r>
            <w:r>
              <w:rPr>
                <w:noProof/>
              </w:rPr>
              <w:t>17</w:t>
            </w:r>
            <w:r>
              <w:fldChar w:fldCharType="end"/>
            </w:r>
          </w:p>
        </w:tc>
        <w:tc>
          <w:tcPr>
            <w:tcW w:w="2055" w:type="dxa"/>
            <w:tcBorders>
              <w:top w:val="single" w:sz="6" w:space="0" w:color="BFBFBF" w:themeColor="background1" w:themeShade="BF"/>
              <w:bottom w:val="nil"/>
            </w:tcBorders>
          </w:tcPr>
          <w:p w14:paraId="0EFD48D6" w14:textId="77777777" w:rsidR="00EA2B10" w:rsidRDefault="00EA2B10" w:rsidP="00EA2B10">
            <w:pPr>
              <w:pStyle w:val="Dates"/>
            </w:pPr>
            <w:r>
              <w:fldChar w:fldCharType="begin"/>
            </w:r>
            <w:r>
              <w:instrText xml:space="preserve"> =E6+1 </w:instrText>
            </w:r>
            <w:r>
              <w:fldChar w:fldCharType="separate"/>
            </w:r>
            <w:r>
              <w:rPr>
                <w:noProof/>
              </w:rPr>
              <w:t>18</w:t>
            </w:r>
            <w:r>
              <w:fldChar w:fldCharType="end"/>
            </w:r>
          </w:p>
        </w:tc>
        <w:tc>
          <w:tcPr>
            <w:tcW w:w="2055" w:type="dxa"/>
            <w:tcBorders>
              <w:top w:val="single" w:sz="6" w:space="0" w:color="BFBFBF" w:themeColor="background1" w:themeShade="BF"/>
              <w:bottom w:val="nil"/>
            </w:tcBorders>
          </w:tcPr>
          <w:p w14:paraId="25DFFA7B" w14:textId="77777777" w:rsidR="00EA2B10" w:rsidRDefault="00EA2B10" w:rsidP="00EA2B10">
            <w:pPr>
              <w:pStyle w:val="Dates"/>
            </w:pPr>
            <w:r>
              <w:fldChar w:fldCharType="begin"/>
            </w:r>
            <w:r>
              <w:instrText xml:space="preserve"> =F6+1 </w:instrText>
            </w:r>
            <w:r>
              <w:fldChar w:fldCharType="separate"/>
            </w:r>
            <w:r>
              <w:rPr>
                <w:noProof/>
              </w:rPr>
              <w:t>19</w:t>
            </w:r>
            <w:r>
              <w:fldChar w:fldCharType="end"/>
            </w:r>
          </w:p>
        </w:tc>
      </w:tr>
      <w:tr w:rsidR="00EA2B10" w14:paraId="73E73F6F" w14:textId="77777777" w:rsidTr="00EA2B10">
        <w:trPr>
          <w:trHeight w:hRule="exact" w:val="1953"/>
        </w:trPr>
        <w:tc>
          <w:tcPr>
            <w:tcW w:w="2054" w:type="dxa"/>
            <w:tcBorders>
              <w:top w:val="nil"/>
              <w:bottom w:val="single" w:sz="6" w:space="0" w:color="BFBFBF" w:themeColor="background1" w:themeShade="BF"/>
            </w:tcBorders>
          </w:tcPr>
          <w:p w14:paraId="383F5C7E" w14:textId="77777777" w:rsidR="00EA2B10" w:rsidRPr="0066323C" w:rsidRDefault="00EA2B10" w:rsidP="00EA2B10">
            <w:pPr>
              <w:rPr>
                <w:sz w:val="28"/>
              </w:rPr>
            </w:pPr>
            <w:r w:rsidRPr="0066323C">
              <w:rPr>
                <w:sz w:val="28"/>
              </w:rPr>
              <w:t>10:00 am Our Church</w:t>
            </w:r>
          </w:p>
          <w:p w14:paraId="71CC1195" w14:textId="77777777" w:rsidR="00EA2B10" w:rsidRDefault="00EA2B10" w:rsidP="00EA2B10">
            <w:r w:rsidRPr="0066323C">
              <w:rPr>
                <w:sz w:val="28"/>
              </w:rPr>
              <w:t>11:30 am Reminiscing</w:t>
            </w:r>
          </w:p>
        </w:tc>
        <w:tc>
          <w:tcPr>
            <w:tcW w:w="2055" w:type="dxa"/>
            <w:tcBorders>
              <w:top w:val="nil"/>
              <w:bottom w:val="single" w:sz="6" w:space="0" w:color="BFBFBF" w:themeColor="background1" w:themeShade="BF"/>
            </w:tcBorders>
          </w:tcPr>
          <w:p w14:paraId="3CCB69BB" w14:textId="48ABF372" w:rsidR="00EA2B10" w:rsidRPr="0066323C" w:rsidRDefault="00EA2B10" w:rsidP="00EA2B10">
            <w:pPr>
              <w:rPr>
                <w:sz w:val="28"/>
              </w:rPr>
            </w:pPr>
            <w:r w:rsidRPr="0066323C">
              <w:rPr>
                <w:sz w:val="28"/>
              </w:rPr>
              <w:t>10:</w:t>
            </w:r>
            <w:r w:rsidR="00643E97">
              <w:rPr>
                <w:sz w:val="28"/>
              </w:rPr>
              <w:t>3</w:t>
            </w:r>
            <w:r w:rsidRPr="0066323C">
              <w:rPr>
                <w:sz w:val="28"/>
              </w:rPr>
              <w:t>0 am</w:t>
            </w:r>
            <w:r>
              <w:rPr>
                <w:sz w:val="28"/>
              </w:rPr>
              <w:t xml:space="preserve"> Balloon Games</w:t>
            </w:r>
          </w:p>
          <w:p w14:paraId="62A3F449" w14:textId="629781BC" w:rsidR="00EA2B10" w:rsidRPr="0066323C" w:rsidRDefault="00643E97" w:rsidP="00EA2B10">
            <w:pPr>
              <w:rPr>
                <w:sz w:val="28"/>
              </w:rPr>
            </w:pPr>
            <w:r>
              <w:rPr>
                <w:sz w:val="28"/>
              </w:rPr>
              <w:t>1:45</w:t>
            </w:r>
            <w:r w:rsidR="00EA2B10" w:rsidRPr="0066323C">
              <w:rPr>
                <w:sz w:val="28"/>
              </w:rPr>
              <w:t xml:space="preserve"> pm</w:t>
            </w:r>
            <w:r w:rsidR="00EA2B10">
              <w:rPr>
                <w:sz w:val="28"/>
              </w:rPr>
              <w:t xml:space="preserve"> Bingo</w:t>
            </w:r>
          </w:p>
          <w:p w14:paraId="46DF8E0E" w14:textId="16C5F27C" w:rsidR="00EA2B10" w:rsidRDefault="00643E97" w:rsidP="00EA2B10">
            <w:r>
              <w:rPr>
                <w:sz w:val="28"/>
              </w:rPr>
              <w:t>2:45</w:t>
            </w:r>
            <w:r w:rsidR="00EA2B10" w:rsidRPr="0066323C">
              <w:rPr>
                <w:sz w:val="28"/>
              </w:rPr>
              <w:t xml:space="preserve"> pm</w:t>
            </w:r>
            <w:r w:rsidR="00EA2B10">
              <w:rPr>
                <w:sz w:val="28"/>
              </w:rPr>
              <w:t xml:space="preserve"> Nail Spa</w:t>
            </w:r>
          </w:p>
        </w:tc>
        <w:tc>
          <w:tcPr>
            <w:tcW w:w="2055" w:type="dxa"/>
            <w:tcBorders>
              <w:top w:val="nil"/>
              <w:bottom w:val="single" w:sz="6" w:space="0" w:color="BFBFBF" w:themeColor="background1" w:themeShade="BF"/>
            </w:tcBorders>
          </w:tcPr>
          <w:p w14:paraId="09597A64" w14:textId="1A861F7A" w:rsidR="00EA2B10" w:rsidRPr="00092363" w:rsidRDefault="00EA2B10" w:rsidP="00EA2B10">
            <w:pPr>
              <w:rPr>
                <w:sz w:val="28"/>
              </w:rPr>
            </w:pPr>
            <w:r w:rsidRPr="00092363">
              <w:rPr>
                <w:sz w:val="28"/>
              </w:rPr>
              <w:t>10:</w:t>
            </w:r>
            <w:r w:rsidR="00643E97">
              <w:rPr>
                <w:sz w:val="28"/>
              </w:rPr>
              <w:t>3</w:t>
            </w:r>
            <w:r w:rsidRPr="00092363">
              <w:rPr>
                <w:sz w:val="28"/>
              </w:rPr>
              <w:t>0 am</w:t>
            </w:r>
            <w:r>
              <w:rPr>
                <w:sz w:val="28"/>
              </w:rPr>
              <w:t xml:space="preserve"> </w:t>
            </w:r>
            <w:r w:rsidR="00643E97">
              <w:rPr>
                <w:sz w:val="28"/>
              </w:rPr>
              <w:t>Walking to Wellness</w:t>
            </w:r>
          </w:p>
          <w:p w14:paraId="48B916DC" w14:textId="77777777" w:rsidR="00EA2B10" w:rsidRPr="00092363" w:rsidRDefault="00EA2B10" w:rsidP="00EA2B10">
            <w:pPr>
              <w:rPr>
                <w:sz w:val="28"/>
              </w:rPr>
            </w:pPr>
            <w:r w:rsidRPr="00092363">
              <w:rPr>
                <w:sz w:val="28"/>
              </w:rPr>
              <w:t>2:30 pm The Band Loco</w:t>
            </w:r>
          </w:p>
          <w:p w14:paraId="7FAEC92A" w14:textId="77777777" w:rsidR="00EA2B10" w:rsidRDefault="00EA2B10" w:rsidP="00EA2B10">
            <w:pPr>
              <w:rPr>
                <w:sz w:val="28"/>
              </w:rPr>
            </w:pPr>
            <w:r w:rsidRPr="00092363">
              <w:rPr>
                <w:sz w:val="28"/>
              </w:rPr>
              <w:t xml:space="preserve">3:30 pm Reminiscing </w:t>
            </w:r>
          </w:p>
          <w:p w14:paraId="6F6848E4" w14:textId="77777777" w:rsidR="00EA2B10" w:rsidRPr="00092363" w:rsidRDefault="00EA2B10" w:rsidP="00EA2B10">
            <w:pPr>
              <w:rPr>
                <w:sz w:val="28"/>
              </w:rPr>
            </w:pPr>
            <w:r>
              <w:rPr>
                <w:sz w:val="28"/>
              </w:rPr>
              <w:t>7:00 pm Church</w:t>
            </w:r>
          </w:p>
        </w:tc>
        <w:tc>
          <w:tcPr>
            <w:tcW w:w="2055" w:type="dxa"/>
            <w:tcBorders>
              <w:top w:val="nil"/>
              <w:bottom w:val="single" w:sz="6" w:space="0" w:color="BFBFBF" w:themeColor="background1" w:themeShade="BF"/>
            </w:tcBorders>
          </w:tcPr>
          <w:p w14:paraId="0EC13DC1" w14:textId="102E00B9" w:rsidR="00EA2B10" w:rsidRPr="0066323C" w:rsidRDefault="00EA2B10" w:rsidP="00EA2B10">
            <w:pPr>
              <w:rPr>
                <w:sz w:val="28"/>
              </w:rPr>
            </w:pPr>
            <w:r w:rsidRPr="0066323C">
              <w:rPr>
                <w:sz w:val="28"/>
              </w:rPr>
              <w:t>10:</w:t>
            </w:r>
            <w:r w:rsidR="00643E97">
              <w:rPr>
                <w:sz w:val="28"/>
              </w:rPr>
              <w:t>3</w:t>
            </w:r>
            <w:r w:rsidRPr="0066323C">
              <w:rPr>
                <w:sz w:val="28"/>
              </w:rPr>
              <w:t>0 am</w:t>
            </w:r>
            <w:r>
              <w:rPr>
                <w:sz w:val="28"/>
              </w:rPr>
              <w:t xml:space="preserve"> Ring Toss</w:t>
            </w:r>
          </w:p>
          <w:p w14:paraId="266AD062" w14:textId="26BF3BEC" w:rsidR="00EA2B10" w:rsidRPr="0066323C" w:rsidRDefault="00EA2B10" w:rsidP="00EA2B10">
            <w:pPr>
              <w:rPr>
                <w:sz w:val="28"/>
              </w:rPr>
            </w:pPr>
            <w:r w:rsidRPr="0066323C">
              <w:rPr>
                <w:sz w:val="28"/>
              </w:rPr>
              <w:t>2:</w:t>
            </w:r>
            <w:r w:rsidR="00643E97">
              <w:rPr>
                <w:sz w:val="28"/>
              </w:rPr>
              <w:t>3</w:t>
            </w:r>
            <w:r w:rsidRPr="0066323C">
              <w:rPr>
                <w:sz w:val="28"/>
              </w:rPr>
              <w:t>0 pm</w:t>
            </w:r>
            <w:r>
              <w:rPr>
                <w:sz w:val="28"/>
              </w:rPr>
              <w:t xml:space="preserve"> Exercise</w:t>
            </w:r>
          </w:p>
          <w:p w14:paraId="39EC353B" w14:textId="77777777" w:rsidR="00EA2B10" w:rsidRDefault="00EA2B10" w:rsidP="00EA2B10">
            <w:pPr>
              <w:rPr>
                <w:sz w:val="28"/>
              </w:rPr>
            </w:pPr>
            <w:r w:rsidRPr="0066323C">
              <w:rPr>
                <w:sz w:val="28"/>
              </w:rPr>
              <w:t>3:</w:t>
            </w:r>
            <w:r w:rsidR="00643E97">
              <w:rPr>
                <w:sz w:val="28"/>
              </w:rPr>
              <w:t>3</w:t>
            </w:r>
            <w:r w:rsidRPr="0066323C">
              <w:rPr>
                <w:sz w:val="28"/>
              </w:rPr>
              <w:t>0 pm</w:t>
            </w:r>
            <w:r>
              <w:rPr>
                <w:sz w:val="28"/>
              </w:rPr>
              <w:t xml:space="preserve"> </w:t>
            </w:r>
            <w:r w:rsidR="00643E97">
              <w:rPr>
                <w:sz w:val="28"/>
              </w:rPr>
              <w:t>Find a Word</w:t>
            </w:r>
          </w:p>
          <w:p w14:paraId="6AC90D13" w14:textId="35C2FB91" w:rsidR="00643E97" w:rsidRDefault="00643E97" w:rsidP="00EA2B10">
            <w:r w:rsidRPr="00643E97">
              <w:rPr>
                <w:sz w:val="28"/>
              </w:rPr>
              <w:t>6:00 pm Game Night</w:t>
            </w:r>
          </w:p>
        </w:tc>
        <w:tc>
          <w:tcPr>
            <w:tcW w:w="2055" w:type="dxa"/>
            <w:tcBorders>
              <w:top w:val="nil"/>
              <w:bottom w:val="single" w:sz="6" w:space="0" w:color="BFBFBF" w:themeColor="background1" w:themeShade="BF"/>
            </w:tcBorders>
          </w:tcPr>
          <w:p w14:paraId="3E078B10" w14:textId="6FEEB9D8" w:rsidR="00EA2B10" w:rsidRDefault="00EA2B10" w:rsidP="00EA2B10">
            <w:pPr>
              <w:rPr>
                <w:sz w:val="28"/>
              </w:rPr>
            </w:pPr>
            <w:r w:rsidRPr="0066323C">
              <w:rPr>
                <w:sz w:val="28"/>
              </w:rPr>
              <w:t>10:</w:t>
            </w:r>
            <w:r w:rsidR="00643E97">
              <w:rPr>
                <w:sz w:val="28"/>
              </w:rPr>
              <w:t>3</w:t>
            </w:r>
            <w:r w:rsidRPr="0066323C">
              <w:rPr>
                <w:sz w:val="28"/>
              </w:rPr>
              <w:t>0 am</w:t>
            </w:r>
            <w:r>
              <w:rPr>
                <w:sz w:val="28"/>
              </w:rPr>
              <w:t xml:space="preserve"> Bullseye</w:t>
            </w:r>
          </w:p>
          <w:p w14:paraId="2BF13139" w14:textId="3BA72A5F" w:rsidR="00EA2B10" w:rsidRDefault="00EA2B10" w:rsidP="00EA2B10">
            <w:pPr>
              <w:rPr>
                <w:sz w:val="28"/>
              </w:rPr>
            </w:pPr>
            <w:r w:rsidRPr="0066323C">
              <w:rPr>
                <w:sz w:val="28"/>
              </w:rPr>
              <w:t>2:00 pm</w:t>
            </w:r>
            <w:r>
              <w:rPr>
                <w:sz w:val="28"/>
              </w:rPr>
              <w:t xml:space="preserve"> Bible Study</w:t>
            </w:r>
          </w:p>
          <w:p w14:paraId="1711652B" w14:textId="5D666CFE" w:rsidR="00643E97" w:rsidRPr="0066323C" w:rsidRDefault="00643E97" w:rsidP="00EA2B10">
            <w:pPr>
              <w:rPr>
                <w:sz w:val="28"/>
              </w:rPr>
            </w:pPr>
            <w:r>
              <w:rPr>
                <w:sz w:val="28"/>
              </w:rPr>
              <w:t>3:30 pm Exercise</w:t>
            </w:r>
          </w:p>
          <w:p w14:paraId="5EFA24F5" w14:textId="0C9F3E1D" w:rsidR="00EA2B10" w:rsidRDefault="00EA2B10" w:rsidP="00EA2B10"/>
        </w:tc>
        <w:tc>
          <w:tcPr>
            <w:tcW w:w="2055" w:type="dxa"/>
            <w:tcBorders>
              <w:top w:val="nil"/>
              <w:bottom w:val="single" w:sz="6" w:space="0" w:color="BFBFBF" w:themeColor="background1" w:themeShade="BF"/>
            </w:tcBorders>
          </w:tcPr>
          <w:p w14:paraId="3D68AF42" w14:textId="65AF4AAB" w:rsidR="00EA2B10" w:rsidRDefault="00EA2B10" w:rsidP="00EA2B10">
            <w:pPr>
              <w:rPr>
                <w:sz w:val="28"/>
              </w:rPr>
            </w:pPr>
            <w:r w:rsidRPr="0066323C">
              <w:rPr>
                <w:sz w:val="28"/>
              </w:rPr>
              <w:t>10:</w:t>
            </w:r>
            <w:r w:rsidR="00643E97">
              <w:rPr>
                <w:sz w:val="28"/>
              </w:rPr>
              <w:t>3</w:t>
            </w:r>
            <w:r w:rsidRPr="0066323C">
              <w:rPr>
                <w:sz w:val="28"/>
              </w:rPr>
              <w:t>0 am</w:t>
            </w:r>
            <w:r>
              <w:rPr>
                <w:sz w:val="28"/>
              </w:rPr>
              <w:t xml:space="preserve"> Crazy Legs</w:t>
            </w:r>
          </w:p>
          <w:p w14:paraId="6414F145" w14:textId="774EF820" w:rsidR="00EA2B10" w:rsidRPr="0066323C" w:rsidRDefault="00643E97" w:rsidP="00EA2B10">
            <w:pPr>
              <w:rPr>
                <w:sz w:val="28"/>
              </w:rPr>
            </w:pPr>
            <w:r>
              <w:rPr>
                <w:sz w:val="28"/>
              </w:rPr>
              <w:t>1:45</w:t>
            </w:r>
            <w:r w:rsidR="00EA2B10" w:rsidRPr="0066323C">
              <w:rPr>
                <w:sz w:val="28"/>
              </w:rPr>
              <w:t xml:space="preserve"> pm</w:t>
            </w:r>
            <w:r w:rsidR="00EA2B10">
              <w:rPr>
                <w:sz w:val="28"/>
              </w:rPr>
              <w:t xml:space="preserve"> Bingo</w:t>
            </w:r>
          </w:p>
          <w:p w14:paraId="1278C002" w14:textId="07E2AE6C" w:rsidR="00EA2B10" w:rsidRDefault="00643E97" w:rsidP="00EA2B10">
            <w:r>
              <w:rPr>
                <w:sz w:val="28"/>
              </w:rPr>
              <w:t>2:45</w:t>
            </w:r>
            <w:r w:rsidR="00EA2B10" w:rsidRPr="0066323C">
              <w:rPr>
                <w:sz w:val="28"/>
              </w:rPr>
              <w:t xml:space="preserve"> pm</w:t>
            </w:r>
            <w:r w:rsidR="00EA2B10">
              <w:rPr>
                <w:sz w:val="28"/>
              </w:rPr>
              <w:t xml:space="preserve"> Ice Cream</w:t>
            </w:r>
          </w:p>
        </w:tc>
        <w:tc>
          <w:tcPr>
            <w:tcW w:w="2055" w:type="dxa"/>
            <w:tcBorders>
              <w:top w:val="nil"/>
              <w:bottom w:val="single" w:sz="6" w:space="0" w:color="BFBFBF" w:themeColor="background1" w:themeShade="BF"/>
            </w:tcBorders>
          </w:tcPr>
          <w:p w14:paraId="3D6ABB55" w14:textId="77777777" w:rsidR="00EA2B10" w:rsidRPr="0066323C" w:rsidRDefault="00EA2B10" w:rsidP="00EA2B10">
            <w:pPr>
              <w:rPr>
                <w:sz w:val="28"/>
              </w:rPr>
            </w:pPr>
            <w:r w:rsidRPr="0066323C">
              <w:rPr>
                <w:sz w:val="28"/>
              </w:rPr>
              <w:t>10:00 am Reminiscing</w:t>
            </w:r>
          </w:p>
          <w:p w14:paraId="42A184F8" w14:textId="77777777" w:rsidR="00EA2B10" w:rsidRPr="0066323C" w:rsidRDefault="00EA2B10" w:rsidP="00EA2B10">
            <w:pPr>
              <w:rPr>
                <w:sz w:val="28"/>
              </w:rPr>
            </w:pPr>
            <w:r w:rsidRPr="0066323C">
              <w:rPr>
                <w:sz w:val="28"/>
              </w:rPr>
              <w:t>2:00 pm Bingo</w:t>
            </w:r>
          </w:p>
          <w:p w14:paraId="4976F6CF" w14:textId="77777777" w:rsidR="00EA2B10" w:rsidRDefault="00EA2B10" w:rsidP="00EA2B10">
            <w:r w:rsidRPr="0066323C">
              <w:rPr>
                <w:sz w:val="28"/>
              </w:rPr>
              <w:t>3:30 pm Activity Pages</w:t>
            </w:r>
          </w:p>
        </w:tc>
      </w:tr>
      <w:tr w:rsidR="00EA2B10" w14:paraId="618521D4" w14:textId="77777777" w:rsidTr="00EA2B10">
        <w:tc>
          <w:tcPr>
            <w:tcW w:w="2054" w:type="dxa"/>
            <w:tcBorders>
              <w:top w:val="single" w:sz="6" w:space="0" w:color="BFBFBF" w:themeColor="background1" w:themeShade="BF"/>
              <w:bottom w:val="nil"/>
            </w:tcBorders>
          </w:tcPr>
          <w:p w14:paraId="0979762B" w14:textId="7B5F7C39" w:rsidR="00EA2B10" w:rsidRDefault="00EA2B10" w:rsidP="00EA2B10">
            <w:pPr>
              <w:pStyle w:val="Dates"/>
            </w:pPr>
            <w:r>
              <w:t xml:space="preserve">National Cheese Lovers Day  </w:t>
            </w:r>
            <w:r w:rsidR="00643E97">
              <w:t xml:space="preserve">     </w:t>
            </w:r>
            <w:r>
              <w:t xml:space="preserve"> </w:t>
            </w:r>
            <w:r>
              <w:fldChar w:fldCharType="begin"/>
            </w:r>
            <w:r>
              <w:instrText xml:space="preserve"> =G6+1 </w:instrText>
            </w:r>
            <w:r>
              <w:fldChar w:fldCharType="separate"/>
            </w:r>
            <w:r>
              <w:rPr>
                <w:noProof/>
              </w:rPr>
              <w:t>20</w:t>
            </w:r>
            <w:r>
              <w:fldChar w:fldCharType="end"/>
            </w:r>
          </w:p>
        </w:tc>
        <w:tc>
          <w:tcPr>
            <w:tcW w:w="2055" w:type="dxa"/>
            <w:tcBorders>
              <w:top w:val="single" w:sz="6" w:space="0" w:color="BFBFBF" w:themeColor="background1" w:themeShade="BF"/>
              <w:bottom w:val="nil"/>
            </w:tcBorders>
          </w:tcPr>
          <w:p w14:paraId="13B71861" w14:textId="77777777" w:rsidR="00EA2B10" w:rsidRDefault="00EA2B10" w:rsidP="00EA2B10">
            <w:pPr>
              <w:pStyle w:val="Dates"/>
            </w:pPr>
            <w:r>
              <w:t xml:space="preserve">National Heroes Day       </w:t>
            </w:r>
            <w:r>
              <w:fldChar w:fldCharType="begin"/>
            </w:r>
            <w:r>
              <w:instrText xml:space="preserve"> =A8+1 </w:instrText>
            </w:r>
            <w:r>
              <w:fldChar w:fldCharType="separate"/>
            </w:r>
            <w:r>
              <w:rPr>
                <w:noProof/>
              </w:rPr>
              <w:t>21</w:t>
            </w:r>
            <w:r>
              <w:fldChar w:fldCharType="end"/>
            </w:r>
          </w:p>
        </w:tc>
        <w:tc>
          <w:tcPr>
            <w:tcW w:w="2055" w:type="dxa"/>
            <w:tcBorders>
              <w:top w:val="single" w:sz="6" w:space="0" w:color="BFBFBF" w:themeColor="background1" w:themeShade="BF"/>
              <w:bottom w:val="nil"/>
            </w:tcBorders>
          </w:tcPr>
          <w:p w14:paraId="722F0306" w14:textId="217B2BA6" w:rsidR="00EA2B10" w:rsidRDefault="00EA2B10" w:rsidP="00EA2B10">
            <w:pPr>
              <w:pStyle w:val="Dates"/>
            </w:pPr>
            <w:r w:rsidRPr="00D85581">
              <w:rPr>
                <w:noProof/>
              </w:rPr>
              <w:t>Long</w:t>
            </w:r>
            <w:r w:rsidR="00D85581">
              <w:rPr>
                <w:noProof/>
              </w:rPr>
              <w:t>-</w:t>
            </w:r>
            <w:r w:rsidRPr="00D85581">
              <w:rPr>
                <w:noProof/>
              </w:rPr>
              <w:t>Term</w:t>
            </w:r>
            <w:r>
              <w:t xml:space="preserve"> Care Omelets      </w:t>
            </w:r>
            <w:r>
              <w:fldChar w:fldCharType="begin"/>
            </w:r>
            <w:r>
              <w:instrText xml:space="preserve"> =B8+1 </w:instrText>
            </w:r>
            <w:r>
              <w:fldChar w:fldCharType="separate"/>
            </w:r>
            <w:r>
              <w:rPr>
                <w:noProof/>
              </w:rPr>
              <w:t>22</w:t>
            </w:r>
            <w:r>
              <w:fldChar w:fldCharType="end"/>
            </w:r>
          </w:p>
        </w:tc>
        <w:tc>
          <w:tcPr>
            <w:tcW w:w="2055" w:type="dxa"/>
            <w:tcBorders>
              <w:top w:val="single" w:sz="6" w:space="0" w:color="BFBFBF" w:themeColor="background1" w:themeShade="BF"/>
              <w:bottom w:val="nil"/>
            </w:tcBorders>
          </w:tcPr>
          <w:p w14:paraId="1093E974" w14:textId="77777777" w:rsidR="00EA2B10" w:rsidRDefault="00EA2B10" w:rsidP="00EA2B10">
            <w:pPr>
              <w:pStyle w:val="Dates"/>
            </w:pPr>
            <w:r>
              <w:t xml:space="preserve">Assisted Living Omelets      </w:t>
            </w:r>
            <w:r>
              <w:fldChar w:fldCharType="begin"/>
            </w:r>
            <w:r>
              <w:instrText xml:space="preserve"> =C8+1 </w:instrText>
            </w:r>
            <w:r>
              <w:fldChar w:fldCharType="separate"/>
            </w:r>
            <w:r>
              <w:rPr>
                <w:noProof/>
              </w:rPr>
              <w:t>23</w:t>
            </w:r>
            <w:r>
              <w:fldChar w:fldCharType="end"/>
            </w:r>
          </w:p>
        </w:tc>
        <w:tc>
          <w:tcPr>
            <w:tcW w:w="2055" w:type="dxa"/>
            <w:tcBorders>
              <w:top w:val="single" w:sz="6" w:space="0" w:color="BFBFBF" w:themeColor="background1" w:themeShade="BF"/>
              <w:bottom w:val="nil"/>
            </w:tcBorders>
          </w:tcPr>
          <w:p w14:paraId="156FCCC0" w14:textId="58CF1A72" w:rsidR="00EA2B10" w:rsidRDefault="00EA2B10" w:rsidP="00EA2B10">
            <w:pPr>
              <w:pStyle w:val="Dates"/>
            </w:pPr>
            <w:r>
              <w:t xml:space="preserve">National Peanut Butter Day    </w:t>
            </w:r>
            <w:r>
              <w:fldChar w:fldCharType="begin"/>
            </w:r>
            <w:r>
              <w:instrText xml:space="preserve"> =D8+1 </w:instrText>
            </w:r>
            <w:r>
              <w:fldChar w:fldCharType="separate"/>
            </w:r>
            <w:r>
              <w:rPr>
                <w:noProof/>
              </w:rPr>
              <w:t>24</w:t>
            </w:r>
            <w:r>
              <w:fldChar w:fldCharType="end"/>
            </w:r>
          </w:p>
        </w:tc>
        <w:tc>
          <w:tcPr>
            <w:tcW w:w="2055" w:type="dxa"/>
            <w:tcBorders>
              <w:top w:val="single" w:sz="6" w:space="0" w:color="BFBFBF" w:themeColor="background1" w:themeShade="BF"/>
              <w:bottom w:val="nil"/>
            </w:tcBorders>
          </w:tcPr>
          <w:p w14:paraId="7D0EB1C5" w14:textId="77777777" w:rsidR="00EA2B10" w:rsidRDefault="00EA2B10" w:rsidP="00EA2B10">
            <w:pPr>
              <w:pStyle w:val="Dates"/>
            </w:pPr>
            <w:r>
              <w:t xml:space="preserve">Opposite Day                </w:t>
            </w:r>
            <w:r>
              <w:fldChar w:fldCharType="begin"/>
            </w:r>
            <w:r>
              <w:instrText xml:space="preserve"> =E8+1 </w:instrText>
            </w:r>
            <w:r>
              <w:fldChar w:fldCharType="separate"/>
            </w:r>
            <w:r>
              <w:rPr>
                <w:noProof/>
              </w:rPr>
              <w:t>25</w:t>
            </w:r>
            <w:r>
              <w:fldChar w:fldCharType="end"/>
            </w:r>
          </w:p>
        </w:tc>
        <w:tc>
          <w:tcPr>
            <w:tcW w:w="2055" w:type="dxa"/>
            <w:tcBorders>
              <w:top w:val="single" w:sz="6" w:space="0" w:color="BFBFBF" w:themeColor="background1" w:themeShade="BF"/>
              <w:bottom w:val="nil"/>
            </w:tcBorders>
          </w:tcPr>
          <w:p w14:paraId="37C6D278" w14:textId="77777777" w:rsidR="00EA2B10" w:rsidRDefault="00EA2B10" w:rsidP="00EA2B10">
            <w:pPr>
              <w:pStyle w:val="Dates"/>
            </w:pPr>
            <w:r>
              <w:fldChar w:fldCharType="begin"/>
            </w:r>
            <w:r>
              <w:instrText xml:space="preserve"> =F8+1 </w:instrText>
            </w:r>
            <w:r>
              <w:fldChar w:fldCharType="separate"/>
            </w:r>
            <w:r>
              <w:rPr>
                <w:noProof/>
              </w:rPr>
              <w:t>26</w:t>
            </w:r>
            <w:r>
              <w:fldChar w:fldCharType="end"/>
            </w:r>
          </w:p>
        </w:tc>
      </w:tr>
      <w:tr w:rsidR="00EA2B10" w14:paraId="07075149" w14:textId="77777777" w:rsidTr="00EA2B10">
        <w:trPr>
          <w:trHeight w:hRule="exact" w:val="1935"/>
        </w:trPr>
        <w:tc>
          <w:tcPr>
            <w:tcW w:w="2054" w:type="dxa"/>
            <w:tcBorders>
              <w:top w:val="nil"/>
              <w:bottom w:val="single" w:sz="6" w:space="0" w:color="BFBFBF" w:themeColor="background1" w:themeShade="BF"/>
            </w:tcBorders>
          </w:tcPr>
          <w:p w14:paraId="4B6FB2DB" w14:textId="77777777" w:rsidR="00EA2B10" w:rsidRPr="0066323C" w:rsidRDefault="00EA2B10" w:rsidP="00EA2B10">
            <w:pPr>
              <w:rPr>
                <w:sz w:val="28"/>
              </w:rPr>
            </w:pPr>
            <w:r w:rsidRPr="0066323C">
              <w:rPr>
                <w:sz w:val="28"/>
              </w:rPr>
              <w:t>10:00 am Our Church</w:t>
            </w:r>
          </w:p>
          <w:p w14:paraId="172D6A88" w14:textId="77777777" w:rsidR="00EA2B10" w:rsidRDefault="00EA2B10" w:rsidP="00EA2B10">
            <w:r w:rsidRPr="0066323C">
              <w:rPr>
                <w:sz w:val="28"/>
              </w:rPr>
              <w:t>11:30 am Reminiscing</w:t>
            </w:r>
          </w:p>
        </w:tc>
        <w:tc>
          <w:tcPr>
            <w:tcW w:w="2055" w:type="dxa"/>
            <w:tcBorders>
              <w:top w:val="nil"/>
              <w:bottom w:val="single" w:sz="6" w:space="0" w:color="BFBFBF" w:themeColor="background1" w:themeShade="BF"/>
            </w:tcBorders>
          </w:tcPr>
          <w:p w14:paraId="445C9742" w14:textId="77777777" w:rsidR="00EA2B10" w:rsidRDefault="00EA2B10" w:rsidP="00EA2B10">
            <w:pPr>
              <w:rPr>
                <w:sz w:val="28"/>
              </w:rPr>
            </w:pPr>
            <w:r w:rsidRPr="00380F67">
              <w:rPr>
                <w:sz w:val="28"/>
              </w:rPr>
              <w:t>Rehab Omelets Day</w:t>
            </w:r>
          </w:p>
          <w:p w14:paraId="2F238D21" w14:textId="2F9055D7" w:rsidR="00EA2B10" w:rsidRPr="0066323C" w:rsidRDefault="00EA2B10" w:rsidP="00EA2B10">
            <w:pPr>
              <w:rPr>
                <w:sz w:val="28"/>
              </w:rPr>
            </w:pPr>
            <w:r w:rsidRPr="0066323C">
              <w:rPr>
                <w:sz w:val="28"/>
              </w:rPr>
              <w:t>10:</w:t>
            </w:r>
            <w:r w:rsidR="00643E97">
              <w:rPr>
                <w:sz w:val="28"/>
              </w:rPr>
              <w:t>3</w:t>
            </w:r>
            <w:r w:rsidRPr="0066323C">
              <w:rPr>
                <w:sz w:val="28"/>
              </w:rPr>
              <w:t>0 am</w:t>
            </w:r>
            <w:r>
              <w:rPr>
                <w:sz w:val="28"/>
              </w:rPr>
              <w:t xml:space="preserve"> Corn Hole</w:t>
            </w:r>
          </w:p>
          <w:p w14:paraId="01E9EFC7" w14:textId="7DEB9DC4" w:rsidR="00EA2B10" w:rsidRPr="0066323C" w:rsidRDefault="00643E97" w:rsidP="00EA2B10">
            <w:pPr>
              <w:rPr>
                <w:sz w:val="28"/>
              </w:rPr>
            </w:pPr>
            <w:r>
              <w:rPr>
                <w:sz w:val="28"/>
              </w:rPr>
              <w:t>1:45</w:t>
            </w:r>
            <w:r w:rsidR="00EA2B10" w:rsidRPr="0066323C">
              <w:rPr>
                <w:sz w:val="28"/>
              </w:rPr>
              <w:t xml:space="preserve"> pm</w:t>
            </w:r>
            <w:r w:rsidR="00EA2B10">
              <w:rPr>
                <w:sz w:val="28"/>
              </w:rPr>
              <w:t xml:space="preserve"> Bingo</w:t>
            </w:r>
          </w:p>
          <w:p w14:paraId="06A04F08" w14:textId="7BBCC3D2" w:rsidR="00EA2B10" w:rsidRDefault="00643E97" w:rsidP="00EA2B10">
            <w:pPr>
              <w:rPr>
                <w:sz w:val="28"/>
              </w:rPr>
            </w:pPr>
            <w:r>
              <w:rPr>
                <w:sz w:val="28"/>
              </w:rPr>
              <w:t>2:45</w:t>
            </w:r>
            <w:r w:rsidR="00EA2B10" w:rsidRPr="0066323C">
              <w:rPr>
                <w:sz w:val="28"/>
              </w:rPr>
              <w:t xml:space="preserve"> pm</w:t>
            </w:r>
            <w:r w:rsidR="00EA2B10">
              <w:rPr>
                <w:sz w:val="28"/>
              </w:rPr>
              <w:t xml:space="preserve"> Nail Spa</w:t>
            </w:r>
          </w:p>
          <w:p w14:paraId="4F04A00D" w14:textId="77777777" w:rsidR="00EA2B10" w:rsidRDefault="00EA2B10" w:rsidP="00EA2B10"/>
        </w:tc>
        <w:tc>
          <w:tcPr>
            <w:tcW w:w="2055" w:type="dxa"/>
            <w:tcBorders>
              <w:top w:val="nil"/>
              <w:bottom w:val="single" w:sz="6" w:space="0" w:color="BFBFBF" w:themeColor="background1" w:themeShade="BF"/>
            </w:tcBorders>
          </w:tcPr>
          <w:p w14:paraId="7F7D01C1" w14:textId="75A7B05E" w:rsidR="00EA2B10" w:rsidRPr="0066323C" w:rsidRDefault="00EA2B10" w:rsidP="00EA2B10">
            <w:pPr>
              <w:rPr>
                <w:sz w:val="28"/>
              </w:rPr>
            </w:pPr>
            <w:r w:rsidRPr="0066323C">
              <w:rPr>
                <w:sz w:val="28"/>
              </w:rPr>
              <w:t>10:</w:t>
            </w:r>
            <w:r w:rsidR="00643E97">
              <w:rPr>
                <w:sz w:val="28"/>
              </w:rPr>
              <w:t>3</w:t>
            </w:r>
            <w:r w:rsidRPr="0066323C">
              <w:rPr>
                <w:sz w:val="28"/>
              </w:rPr>
              <w:t>0 am</w:t>
            </w:r>
            <w:r>
              <w:rPr>
                <w:sz w:val="28"/>
              </w:rPr>
              <w:t xml:space="preserve"> </w:t>
            </w:r>
            <w:r w:rsidR="00643E97">
              <w:rPr>
                <w:sz w:val="28"/>
              </w:rPr>
              <w:t>Not an Ordinary Place-games/craft</w:t>
            </w:r>
          </w:p>
          <w:p w14:paraId="79B9415F" w14:textId="2FB5B6CE" w:rsidR="00EA2B10" w:rsidRDefault="00EA2B10" w:rsidP="00EA2B10">
            <w:pPr>
              <w:rPr>
                <w:sz w:val="28"/>
              </w:rPr>
            </w:pPr>
            <w:r w:rsidRPr="0066323C">
              <w:rPr>
                <w:sz w:val="28"/>
              </w:rPr>
              <w:t>2:</w:t>
            </w:r>
            <w:r w:rsidR="00643E97">
              <w:rPr>
                <w:sz w:val="28"/>
              </w:rPr>
              <w:t>3</w:t>
            </w:r>
            <w:r w:rsidRPr="0066323C">
              <w:rPr>
                <w:sz w:val="28"/>
              </w:rPr>
              <w:t>0 pm</w:t>
            </w:r>
            <w:r>
              <w:rPr>
                <w:sz w:val="28"/>
              </w:rPr>
              <w:t xml:space="preserve"> Balloon Games</w:t>
            </w:r>
          </w:p>
          <w:p w14:paraId="530DC7E1" w14:textId="77777777" w:rsidR="00EA2B10" w:rsidRDefault="00EA2B10" w:rsidP="00EA2B10">
            <w:r>
              <w:rPr>
                <w:sz w:val="28"/>
              </w:rPr>
              <w:t>7:00 pm Church</w:t>
            </w:r>
          </w:p>
        </w:tc>
        <w:tc>
          <w:tcPr>
            <w:tcW w:w="2055" w:type="dxa"/>
            <w:tcBorders>
              <w:top w:val="nil"/>
              <w:bottom w:val="single" w:sz="6" w:space="0" w:color="BFBFBF" w:themeColor="background1" w:themeShade="BF"/>
            </w:tcBorders>
          </w:tcPr>
          <w:p w14:paraId="64BCE4D8" w14:textId="77777777" w:rsidR="00643E97" w:rsidRDefault="00EA2B10" w:rsidP="00EA2B10">
            <w:pPr>
              <w:rPr>
                <w:sz w:val="24"/>
              </w:rPr>
            </w:pPr>
            <w:r w:rsidRPr="00643E97">
              <w:rPr>
                <w:sz w:val="24"/>
              </w:rPr>
              <w:t>10:</w:t>
            </w:r>
            <w:r w:rsidR="00643E97" w:rsidRPr="00643E97">
              <w:rPr>
                <w:sz w:val="24"/>
              </w:rPr>
              <w:t>3</w:t>
            </w:r>
            <w:r w:rsidRPr="00643E97">
              <w:rPr>
                <w:sz w:val="24"/>
              </w:rPr>
              <w:t>0 am Facts and Trivia</w:t>
            </w:r>
            <w:r w:rsidR="00643E97" w:rsidRPr="00643E97">
              <w:rPr>
                <w:sz w:val="24"/>
              </w:rPr>
              <w:t xml:space="preserve"> </w:t>
            </w:r>
          </w:p>
          <w:p w14:paraId="52B9F202" w14:textId="58BAF877" w:rsidR="00EA2B10" w:rsidRPr="00643E97" w:rsidRDefault="00643E97" w:rsidP="00EA2B10">
            <w:pPr>
              <w:rPr>
                <w:sz w:val="24"/>
              </w:rPr>
            </w:pPr>
            <w:r w:rsidRPr="00643E97">
              <w:rPr>
                <w:sz w:val="24"/>
              </w:rPr>
              <w:t xml:space="preserve">1:45 pm Senior Citizens Group of Ada to </w:t>
            </w:r>
            <w:r w:rsidRPr="00D85581">
              <w:rPr>
                <w:noProof/>
                <w:sz w:val="24"/>
              </w:rPr>
              <w:t>come</w:t>
            </w:r>
            <w:r w:rsidR="00D85581">
              <w:rPr>
                <w:noProof/>
                <w:sz w:val="24"/>
              </w:rPr>
              <w:t xml:space="preserve"> to</w:t>
            </w:r>
            <w:r w:rsidRPr="00643E97">
              <w:rPr>
                <w:sz w:val="24"/>
              </w:rPr>
              <w:t xml:space="preserve"> play Games</w:t>
            </w:r>
          </w:p>
          <w:p w14:paraId="4F3FAAF2" w14:textId="1439A911" w:rsidR="00643E97" w:rsidRDefault="00643E97" w:rsidP="00EA2B10">
            <w:pPr>
              <w:rPr>
                <w:sz w:val="24"/>
              </w:rPr>
            </w:pPr>
            <w:r w:rsidRPr="00643E97">
              <w:rPr>
                <w:sz w:val="24"/>
              </w:rPr>
              <w:t>6-8pm Girl Scouts-craft/game</w:t>
            </w:r>
          </w:p>
          <w:p w14:paraId="0317BE48" w14:textId="40EB801C" w:rsidR="00643E97" w:rsidRPr="00643E97" w:rsidRDefault="00643E97" w:rsidP="00EA2B10">
            <w:pPr>
              <w:rPr>
                <w:sz w:val="24"/>
              </w:rPr>
            </w:pPr>
            <w:r w:rsidRPr="00643E97">
              <w:rPr>
                <w:sz w:val="28"/>
              </w:rPr>
              <w:t>6:00 pm Game Night</w:t>
            </w:r>
          </w:p>
          <w:p w14:paraId="2AB24DCF" w14:textId="5E908448" w:rsidR="00EA2B10" w:rsidRDefault="00EA2B10" w:rsidP="00EA2B10"/>
        </w:tc>
        <w:tc>
          <w:tcPr>
            <w:tcW w:w="2055" w:type="dxa"/>
            <w:tcBorders>
              <w:top w:val="nil"/>
              <w:bottom w:val="single" w:sz="6" w:space="0" w:color="BFBFBF" w:themeColor="background1" w:themeShade="BF"/>
            </w:tcBorders>
          </w:tcPr>
          <w:p w14:paraId="155FC47C" w14:textId="72EAD13D" w:rsidR="00EA2B10" w:rsidRDefault="00EA2B10" w:rsidP="00EA2B10">
            <w:pPr>
              <w:rPr>
                <w:sz w:val="28"/>
              </w:rPr>
            </w:pPr>
            <w:r>
              <w:rPr>
                <w:sz w:val="28"/>
              </w:rPr>
              <w:t>Pediatrist is here</w:t>
            </w:r>
          </w:p>
          <w:p w14:paraId="16018B10" w14:textId="1538F844" w:rsidR="00EA2B10" w:rsidRDefault="00EA2B10" w:rsidP="00EA2B10">
            <w:pPr>
              <w:rPr>
                <w:sz w:val="28"/>
              </w:rPr>
            </w:pPr>
            <w:r w:rsidRPr="0066323C">
              <w:rPr>
                <w:sz w:val="28"/>
              </w:rPr>
              <w:t>10:</w:t>
            </w:r>
            <w:r w:rsidR="00643E97">
              <w:rPr>
                <w:sz w:val="28"/>
              </w:rPr>
              <w:t>3</w:t>
            </w:r>
            <w:r w:rsidRPr="0066323C">
              <w:rPr>
                <w:sz w:val="28"/>
              </w:rPr>
              <w:t>0 am</w:t>
            </w:r>
            <w:r>
              <w:rPr>
                <w:sz w:val="28"/>
              </w:rPr>
              <w:t xml:space="preserve"> Activity Pages</w:t>
            </w:r>
          </w:p>
          <w:p w14:paraId="4D447EDF" w14:textId="2C81F168" w:rsidR="00EA2B10" w:rsidRDefault="00EA2B10" w:rsidP="00EA2B10">
            <w:pPr>
              <w:rPr>
                <w:sz w:val="28"/>
              </w:rPr>
            </w:pPr>
            <w:r w:rsidRPr="0066323C">
              <w:rPr>
                <w:sz w:val="28"/>
              </w:rPr>
              <w:t>2:00 pm</w:t>
            </w:r>
            <w:r>
              <w:rPr>
                <w:sz w:val="28"/>
              </w:rPr>
              <w:t xml:space="preserve"> Bible Study</w:t>
            </w:r>
          </w:p>
          <w:p w14:paraId="1016E1A6" w14:textId="1BAD0441" w:rsidR="00643E97" w:rsidRPr="0066323C" w:rsidRDefault="00643E97" w:rsidP="00EA2B10">
            <w:pPr>
              <w:rPr>
                <w:sz w:val="28"/>
              </w:rPr>
            </w:pPr>
            <w:r>
              <w:rPr>
                <w:sz w:val="28"/>
              </w:rPr>
              <w:t>3:30 pm Corn Hole</w:t>
            </w:r>
          </w:p>
          <w:p w14:paraId="57C4218E" w14:textId="77777777" w:rsidR="00EA2B10" w:rsidRDefault="00EA2B10" w:rsidP="00EA2B10"/>
        </w:tc>
        <w:tc>
          <w:tcPr>
            <w:tcW w:w="2055" w:type="dxa"/>
            <w:tcBorders>
              <w:top w:val="nil"/>
              <w:bottom w:val="single" w:sz="6" w:space="0" w:color="BFBFBF" w:themeColor="background1" w:themeShade="BF"/>
            </w:tcBorders>
          </w:tcPr>
          <w:p w14:paraId="1A4817AF" w14:textId="77777777" w:rsidR="00EA2B10" w:rsidRDefault="00EA2B10" w:rsidP="00EA2B10">
            <w:pPr>
              <w:rPr>
                <w:sz w:val="28"/>
              </w:rPr>
            </w:pPr>
            <w:r>
              <w:rPr>
                <w:sz w:val="28"/>
              </w:rPr>
              <w:t>Dentist is here</w:t>
            </w:r>
          </w:p>
          <w:p w14:paraId="5AC158E8" w14:textId="19CE44DF" w:rsidR="00EA2B10" w:rsidRDefault="00EA2B10" w:rsidP="00EA2B10">
            <w:pPr>
              <w:rPr>
                <w:sz w:val="28"/>
              </w:rPr>
            </w:pPr>
            <w:r w:rsidRPr="0066323C">
              <w:rPr>
                <w:sz w:val="28"/>
              </w:rPr>
              <w:t>10:</w:t>
            </w:r>
            <w:r w:rsidR="00643E97">
              <w:rPr>
                <w:sz w:val="28"/>
              </w:rPr>
              <w:t>3</w:t>
            </w:r>
            <w:r w:rsidRPr="0066323C">
              <w:rPr>
                <w:sz w:val="28"/>
              </w:rPr>
              <w:t>0 am</w:t>
            </w:r>
            <w:r>
              <w:rPr>
                <w:sz w:val="28"/>
              </w:rPr>
              <w:t xml:space="preserve"> Reminiscing</w:t>
            </w:r>
          </w:p>
          <w:p w14:paraId="385DC97B" w14:textId="43A39441" w:rsidR="00EA2B10" w:rsidRPr="0066323C" w:rsidRDefault="00643E97" w:rsidP="00EA2B10">
            <w:pPr>
              <w:rPr>
                <w:sz w:val="28"/>
              </w:rPr>
            </w:pPr>
            <w:r>
              <w:rPr>
                <w:sz w:val="28"/>
              </w:rPr>
              <w:t>1:45</w:t>
            </w:r>
            <w:r w:rsidR="00EA2B10" w:rsidRPr="0066323C">
              <w:rPr>
                <w:sz w:val="28"/>
              </w:rPr>
              <w:t xml:space="preserve"> pm</w:t>
            </w:r>
            <w:r w:rsidR="00EA2B10">
              <w:rPr>
                <w:sz w:val="28"/>
              </w:rPr>
              <w:t xml:space="preserve"> Bingo</w:t>
            </w:r>
          </w:p>
          <w:p w14:paraId="0107497B" w14:textId="1496985A" w:rsidR="00EA2B10" w:rsidRDefault="00643E97" w:rsidP="00EA2B10">
            <w:r>
              <w:rPr>
                <w:sz w:val="28"/>
              </w:rPr>
              <w:t>2:45</w:t>
            </w:r>
            <w:r w:rsidR="00EA2B10" w:rsidRPr="0066323C">
              <w:rPr>
                <w:sz w:val="28"/>
              </w:rPr>
              <w:t xml:space="preserve"> pm</w:t>
            </w:r>
            <w:r w:rsidR="00EA2B10">
              <w:rPr>
                <w:sz w:val="28"/>
              </w:rPr>
              <w:t xml:space="preserve"> Ice Cream</w:t>
            </w:r>
          </w:p>
        </w:tc>
        <w:tc>
          <w:tcPr>
            <w:tcW w:w="2055" w:type="dxa"/>
            <w:tcBorders>
              <w:top w:val="nil"/>
              <w:bottom w:val="single" w:sz="6" w:space="0" w:color="BFBFBF" w:themeColor="background1" w:themeShade="BF"/>
            </w:tcBorders>
          </w:tcPr>
          <w:p w14:paraId="0F9AA657" w14:textId="77777777" w:rsidR="00EA2B10" w:rsidRPr="0066323C" w:rsidRDefault="00EA2B10" w:rsidP="00EA2B10">
            <w:pPr>
              <w:rPr>
                <w:sz w:val="28"/>
              </w:rPr>
            </w:pPr>
            <w:r w:rsidRPr="0066323C">
              <w:rPr>
                <w:sz w:val="28"/>
              </w:rPr>
              <w:t>10:00 am Reminiscing</w:t>
            </w:r>
          </w:p>
          <w:p w14:paraId="3AEC02FE" w14:textId="77777777" w:rsidR="00EA2B10" w:rsidRPr="0066323C" w:rsidRDefault="00EA2B10" w:rsidP="00EA2B10">
            <w:pPr>
              <w:rPr>
                <w:sz w:val="28"/>
              </w:rPr>
            </w:pPr>
            <w:r w:rsidRPr="0066323C">
              <w:rPr>
                <w:sz w:val="28"/>
              </w:rPr>
              <w:t>2:00 pm Bingo</w:t>
            </w:r>
          </w:p>
          <w:p w14:paraId="0B3B8FC6" w14:textId="77777777" w:rsidR="00EA2B10" w:rsidRDefault="00EA2B10" w:rsidP="00EA2B10">
            <w:r w:rsidRPr="0066323C">
              <w:rPr>
                <w:sz w:val="28"/>
              </w:rPr>
              <w:t>3:30 pm Activity Pages</w:t>
            </w:r>
          </w:p>
        </w:tc>
      </w:tr>
      <w:tr w:rsidR="00EA2B10" w14:paraId="57E9A09A" w14:textId="77777777" w:rsidTr="00EA2B10">
        <w:tc>
          <w:tcPr>
            <w:tcW w:w="2054" w:type="dxa"/>
            <w:tcBorders>
              <w:top w:val="single" w:sz="6" w:space="0" w:color="BFBFBF" w:themeColor="background1" w:themeShade="BF"/>
              <w:bottom w:val="nil"/>
            </w:tcBorders>
          </w:tcPr>
          <w:p w14:paraId="3EC61365" w14:textId="77777777" w:rsidR="00EA2B10" w:rsidRDefault="00EA2B10" w:rsidP="00EA2B10">
            <w:pPr>
              <w:pStyle w:val="Dates"/>
            </w:pPr>
            <w:r>
              <w:fldChar w:fldCharType="begin"/>
            </w:r>
            <w:r>
              <w:instrText xml:space="preserve">IF </w:instrText>
            </w:r>
            <w:r>
              <w:fldChar w:fldCharType="begin"/>
            </w:r>
            <w:r>
              <w:instrText xml:space="preserve"> =G8</w:instrText>
            </w:r>
            <w:r>
              <w:fldChar w:fldCharType="separate"/>
            </w:r>
            <w:r>
              <w:rPr>
                <w:noProof/>
              </w:rPr>
              <w:instrText>26</w:instrText>
            </w:r>
            <w:r>
              <w:fldChar w:fldCharType="end"/>
            </w:r>
            <w:r>
              <w:instrText xml:space="preserve"> = 0,"" </w:instrText>
            </w:r>
            <w:r>
              <w:fldChar w:fldCharType="begin"/>
            </w:r>
            <w:r>
              <w:instrText xml:space="preserve"> IF </w:instrText>
            </w:r>
            <w:r>
              <w:fldChar w:fldCharType="begin"/>
            </w:r>
            <w:r>
              <w:instrText xml:space="preserve"> =G8 </w:instrText>
            </w:r>
            <w:r>
              <w:fldChar w:fldCharType="separate"/>
            </w:r>
            <w:r>
              <w:rPr>
                <w:noProof/>
              </w:rPr>
              <w:instrText>26</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G8+1 </w:instrText>
            </w:r>
            <w:r>
              <w:fldChar w:fldCharType="separate"/>
            </w:r>
            <w:r>
              <w:rPr>
                <w:noProof/>
              </w:rPr>
              <w:instrText>27</w:instrText>
            </w:r>
            <w:r>
              <w:fldChar w:fldCharType="end"/>
            </w:r>
            <w:r>
              <w:instrText xml:space="preserve"> "" </w:instrText>
            </w:r>
            <w:r>
              <w:fldChar w:fldCharType="separate"/>
            </w:r>
            <w:r>
              <w:rPr>
                <w:noProof/>
              </w:rPr>
              <w:instrText>27</w:instrText>
            </w:r>
            <w:r>
              <w:fldChar w:fldCharType="end"/>
            </w:r>
            <w:r>
              <w:fldChar w:fldCharType="separate"/>
            </w:r>
            <w:r>
              <w:rPr>
                <w:noProof/>
              </w:rPr>
              <w:t>27</w:t>
            </w:r>
            <w:r>
              <w:fldChar w:fldCharType="end"/>
            </w:r>
          </w:p>
        </w:tc>
        <w:tc>
          <w:tcPr>
            <w:tcW w:w="2055" w:type="dxa"/>
            <w:tcBorders>
              <w:top w:val="single" w:sz="6" w:space="0" w:color="BFBFBF" w:themeColor="background1" w:themeShade="BF"/>
              <w:bottom w:val="nil"/>
            </w:tcBorders>
          </w:tcPr>
          <w:p w14:paraId="4FE2D42B" w14:textId="77777777" w:rsidR="00EA2B10" w:rsidRDefault="00EA2B10" w:rsidP="00EA2B10">
            <w:pPr>
              <w:pStyle w:val="Dates"/>
            </w:pPr>
            <w:r>
              <w:t xml:space="preserve">National Fun at Work Day      </w:t>
            </w:r>
            <w:r>
              <w:fldChar w:fldCharType="begin"/>
            </w:r>
            <w:r>
              <w:instrText xml:space="preserve">IF </w:instrText>
            </w:r>
            <w:r>
              <w:fldChar w:fldCharType="begin"/>
            </w:r>
            <w:r>
              <w:instrText xml:space="preserve"> =A10</w:instrText>
            </w:r>
            <w:r>
              <w:fldChar w:fldCharType="separate"/>
            </w:r>
            <w:r>
              <w:rPr>
                <w:noProof/>
              </w:rPr>
              <w:instrText>27</w:instrText>
            </w:r>
            <w:r>
              <w:fldChar w:fldCharType="end"/>
            </w:r>
            <w:r>
              <w:instrText xml:space="preserve"> = 0,"" </w:instrText>
            </w:r>
            <w:r>
              <w:fldChar w:fldCharType="begin"/>
            </w:r>
            <w:r>
              <w:instrText xml:space="preserve"> IF </w:instrText>
            </w:r>
            <w:r>
              <w:fldChar w:fldCharType="begin"/>
            </w:r>
            <w:r>
              <w:instrText xml:space="preserve"> =A10 </w:instrText>
            </w:r>
            <w:r>
              <w:fldChar w:fldCharType="separate"/>
            </w:r>
            <w:r>
              <w:rPr>
                <w:noProof/>
              </w:rPr>
              <w:instrText>27</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A10+1 </w:instrText>
            </w:r>
            <w:r>
              <w:fldChar w:fldCharType="separate"/>
            </w:r>
            <w:r>
              <w:rPr>
                <w:noProof/>
              </w:rPr>
              <w:instrText>28</w:instrText>
            </w:r>
            <w:r>
              <w:fldChar w:fldCharType="end"/>
            </w:r>
            <w:r>
              <w:instrText xml:space="preserve"> "" </w:instrText>
            </w:r>
            <w:r>
              <w:fldChar w:fldCharType="separate"/>
            </w:r>
            <w:r>
              <w:rPr>
                <w:noProof/>
              </w:rPr>
              <w:instrText>28</w:instrText>
            </w:r>
            <w:r>
              <w:fldChar w:fldCharType="end"/>
            </w:r>
            <w:r>
              <w:fldChar w:fldCharType="separate"/>
            </w:r>
            <w:r>
              <w:rPr>
                <w:noProof/>
              </w:rPr>
              <w:t>28</w:t>
            </w:r>
            <w:r>
              <w:fldChar w:fldCharType="end"/>
            </w:r>
          </w:p>
        </w:tc>
        <w:tc>
          <w:tcPr>
            <w:tcW w:w="2055" w:type="dxa"/>
            <w:tcBorders>
              <w:top w:val="single" w:sz="6" w:space="0" w:color="BFBFBF" w:themeColor="background1" w:themeShade="BF"/>
              <w:bottom w:val="nil"/>
            </w:tcBorders>
          </w:tcPr>
          <w:p w14:paraId="4BF26497" w14:textId="77777777" w:rsidR="00EA2B10" w:rsidRDefault="00EA2B10" w:rsidP="00EA2B10">
            <w:pPr>
              <w:pStyle w:val="Dates"/>
            </w:pPr>
            <w:r>
              <w:fldChar w:fldCharType="begin"/>
            </w:r>
            <w:r>
              <w:instrText xml:space="preserve">IF </w:instrText>
            </w:r>
            <w:r>
              <w:fldChar w:fldCharType="begin"/>
            </w:r>
            <w:r>
              <w:instrText xml:space="preserve"> =B10</w:instrText>
            </w:r>
            <w:r>
              <w:fldChar w:fldCharType="separate"/>
            </w:r>
            <w:r>
              <w:rPr>
                <w:noProof/>
              </w:rPr>
              <w:instrText>28</w:instrText>
            </w:r>
            <w:r>
              <w:fldChar w:fldCharType="end"/>
            </w:r>
            <w:r>
              <w:instrText xml:space="preserve"> = 0,"" </w:instrText>
            </w:r>
            <w:r>
              <w:fldChar w:fldCharType="begin"/>
            </w:r>
            <w:r>
              <w:instrText xml:space="preserve"> IF </w:instrText>
            </w:r>
            <w:r>
              <w:fldChar w:fldCharType="begin"/>
            </w:r>
            <w:r>
              <w:instrText xml:space="preserve"> =B10 </w:instrText>
            </w:r>
            <w:r>
              <w:fldChar w:fldCharType="separate"/>
            </w:r>
            <w:r>
              <w:rPr>
                <w:noProof/>
              </w:rPr>
              <w:instrText>28</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B10+1 </w:instrText>
            </w:r>
            <w:r>
              <w:fldChar w:fldCharType="separate"/>
            </w:r>
            <w:r>
              <w:rPr>
                <w:noProof/>
              </w:rPr>
              <w:instrText>29</w:instrText>
            </w:r>
            <w:r>
              <w:fldChar w:fldCharType="end"/>
            </w:r>
            <w:r>
              <w:instrText xml:space="preserve"> "" </w:instrText>
            </w:r>
            <w:r>
              <w:fldChar w:fldCharType="separate"/>
            </w:r>
            <w:r>
              <w:rPr>
                <w:noProof/>
              </w:rPr>
              <w:instrText>29</w:instrText>
            </w:r>
            <w:r>
              <w:fldChar w:fldCharType="end"/>
            </w:r>
            <w:r>
              <w:fldChar w:fldCharType="separate"/>
            </w:r>
            <w:r>
              <w:rPr>
                <w:noProof/>
              </w:rPr>
              <w:t>29</w:t>
            </w:r>
            <w:r>
              <w:fldChar w:fldCharType="end"/>
            </w:r>
          </w:p>
        </w:tc>
        <w:tc>
          <w:tcPr>
            <w:tcW w:w="2055" w:type="dxa"/>
            <w:tcBorders>
              <w:top w:val="single" w:sz="6" w:space="0" w:color="BFBFBF" w:themeColor="background1" w:themeShade="BF"/>
              <w:bottom w:val="nil"/>
            </w:tcBorders>
          </w:tcPr>
          <w:p w14:paraId="2D09CF12" w14:textId="77777777" w:rsidR="00EA2B10" w:rsidRDefault="00EA2B10" w:rsidP="00EA2B10">
            <w:pPr>
              <w:pStyle w:val="Dates"/>
            </w:pPr>
            <w:r>
              <w:fldChar w:fldCharType="begin"/>
            </w:r>
            <w:r>
              <w:instrText xml:space="preserve">IF </w:instrText>
            </w:r>
            <w:r>
              <w:fldChar w:fldCharType="begin"/>
            </w:r>
            <w:r>
              <w:instrText xml:space="preserve"> =C10</w:instrText>
            </w:r>
            <w:r>
              <w:fldChar w:fldCharType="separate"/>
            </w:r>
            <w:r>
              <w:rPr>
                <w:noProof/>
              </w:rPr>
              <w:instrText>29</w:instrText>
            </w:r>
            <w:r>
              <w:fldChar w:fldCharType="end"/>
            </w:r>
            <w:r>
              <w:instrText xml:space="preserve"> = 0,"" </w:instrText>
            </w:r>
            <w:r>
              <w:fldChar w:fldCharType="begin"/>
            </w:r>
            <w:r>
              <w:instrText xml:space="preserve"> IF </w:instrText>
            </w:r>
            <w:r>
              <w:fldChar w:fldCharType="begin"/>
            </w:r>
            <w:r>
              <w:instrText xml:space="preserve"> =C10 </w:instrText>
            </w:r>
            <w:r>
              <w:fldChar w:fldCharType="separate"/>
            </w:r>
            <w:r>
              <w:rPr>
                <w:noProof/>
              </w:rPr>
              <w:instrText>29</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C10+1 </w:instrText>
            </w:r>
            <w:r>
              <w:fldChar w:fldCharType="separate"/>
            </w:r>
            <w:r>
              <w:rPr>
                <w:noProof/>
              </w:rPr>
              <w:instrText>30</w:instrText>
            </w:r>
            <w:r>
              <w:fldChar w:fldCharType="end"/>
            </w:r>
            <w:r>
              <w:instrText xml:space="preserve"> "" </w:instrText>
            </w:r>
            <w:r>
              <w:fldChar w:fldCharType="separate"/>
            </w:r>
            <w:r>
              <w:rPr>
                <w:noProof/>
              </w:rPr>
              <w:instrText>30</w:instrText>
            </w:r>
            <w:r>
              <w:fldChar w:fldCharType="end"/>
            </w:r>
            <w:r>
              <w:fldChar w:fldCharType="separate"/>
            </w:r>
            <w:r>
              <w:rPr>
                <w:noProof/>
              </w:rPr>
              <w:t>30</w:t>
            </w:r>
            <w:r>
              <w:fldChar w:fldCharType="end"/>
            </w:r>
          </w:p>
        </w:tc>
        <w:tc>
          <w:tcPr>
            <w:tcW w:w="2055" w:type="dxa"/>
            <w:tcBorders>
              <w:top w:val="single" w:sz="6" w:space="0" w:color="BFBFBF" w:themeColor="background1" w:themeShade="BF"/>
              <w:bottom w:val="nil"/>
            </w:tcBorders>
          </w:tcPr>
          <w:p w14:paraId="6C59B3B0" w14:textId="2C54C273" w:rsidR="00EA2B10" w:rsidRDefault="00EA2B10" w:rsidP="00EA2B10">
            <w:pPr>
              <w:pStyle w:val="Dates"/>
            </w:pPr>
            <w:r>
              <w:fldChar w:fldCharType="begin"/>
            </w:r>
            <w:r>
              <w:instrText xml:space="preserve">IF </w:instrText>
            </w:r>
            <w:r>
              <w:fldChar w:fldCharType="begin"/>
            </w:r>
            <w:r>
              <w:instrText xml:space="preserve"> =D10</w:instrText>
            </w:r>
            <w:r>
              <w:fldChar w:fldCharType="separate"/>
            </w:r>
            <w:r>
              <w:rPr>
                <w:noProof/>
              </w:rPr>
              <w:instrText>30</w:instrText>
            </w:r>
            <w:r>
              <w:fldChar w:fldCharType="end"/>
            </w:r>
            <w:r>
              <w:instrText xml:space="preserve"> = 0,"" </w:instrText>
            </w:r>
            <w:r>
              <w:fldChar w:fldCharType="begin"/>
            </w:r>
            <w:r>
              <w:instrText xml:space="preserve"> IF </w:instrText>
            </w:r>
            <w:r>
              <w:fldChar w:fldCharType="begin"/>
            </w:r>
            <w:r>
              <w:instrText xml:space="preserve"> =D10 </w:instrText>
            </w:r>
            <w:r>
              <w:fldChar w:fldCharType="separate"/>
            </w:r>
            <w:r>
              <w:rPr>
                <w:noProof/>
              </w:rPr>
              <w:instrText>30</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D10+1 </w:instrText>
            </w:r>
            <w:r>
              <w:fldChar w:fldCharType="separate"/>
            </w:r>
            <w:r>
              <w:rPr>
                <w:noProof/>
              </w:rPr>
              <w:instrText>31</w:instrText>
            </w:r>
            <w:r>
              <w:fldChar w:fldCharType="end"/>
            </w:r>
            <w:r>
              <w:instrText xml:space="preserve"> "" </w:instrText>
            </w:r>
            <w:r>
              <w:fldChar w:fldCharType="separate"/>
            </w:r>
            <w:r>
              <w:rPr>
                <w:noProof/>
              </w:rPr>
              <w:instrText>31</w:instrText>
            </w:r>
            <w:r>
              <w:fldChar w:fldCharType="end"/>
            </w:r>
            <w:r>
              <w:fldChar w:fldCharType="separate"/>
            </w:r>
            <w:r>
              <w:rPr>
                <w:noProof/>
              </w:rPr>
              <w:t>31</w:t>
            </w:r>
            <w:r>
              <w:fldChar w:fldCharType="end"/>
            </w:r>
          </w:p>
        </w:tc>
        <w:tc>
          <w:tcPr>
            <w:tcW w:w="2055" w:type="dxa"/>
            <w:tcBorders>
              <w:top w:val="single" w:sz="6" w:space="0" w:color="BFBFBF" w:themeColor="background1" w:themeShade="BF"/>
              <w:bottom w:val="nil"/>
            </w:tcBorders>
          </w:tcPr>
          <w:p w14:paraId="484F5216" w14:textId="77777777" w:rsidR="00EA2B10" w:rsidRDefault="00EA2B10" w:rsidP="00EA2B10">
            <w:pPr>
              <w:pStyle w:val="Dates"/>
            </w:pPr>
            <w:r>
              <w:fldChar w:fldCharType="begin"/>
            </w:r>
            <w:r>
              <w:instrText xml:space="preserve">IF </w:instrText>
            </w:r>
            <w:r>
              <w:fldChar w:fldCharType="begin"/>
            </w:r>
            <w:r>
              <w:instrText xml:space="preserve"> =E10</w:instrText>
            </w:r>
            <w:r>
              <w:fldChar w:fldCharType="separate"/>
            </w:r>
            <w:r>
              <w:rPr>
                <w:noProof/>
              </w:rPr>
              <w:instrText>31</w:instrText>
            </w:r>
            <w:r>
              <w:fldChar w:fldCharType="end"/>
            </w:r>
            <w:r>
              <w:instrText xml:space="preserve"> = 0,"" </w:instrText>
            </w:r>
            <w:r>
              <w:fldChar w:fldCharType="begin"/>
            </w:r>
            <w:r>
              <w:instrText xml:space="preserve"> IF </w:instrText>
            </w:r>
            <w:r>
              <w:fldChar w:fldCharType="begin"/>
            </w:r>
            <w:r>
              <w:instrText xml:space="preserve"> =E10 </w:instrText>
            </w:r>
            <w:r>
              <w:fldChar w:fldCharType="separate"/>
            </w:r>
            <w:r>
              <w:rPr>
                <w:noProof/>
              </w:rPr>
              <w:instrText>31</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E10+1 </w:instrText>
            </w:r>
            <w:r>
              <w:fldChar w:fldCharType="separate"/>
            </w:r>
            <w:r>
              <w:rPr>
                <w:noProof/>
              </w:rPr>
              <w:instrText>29</w:instrText>
            </w:r>
            <w:r>
              <w:fldChar w:fldCharType="end"/>
            </w:r>
            <w:r>
              <w:instrText xml:space="preserve"> "" </w:instrText>
            </w:r>
            <w:r>
              <w:fldChar w:fldCharType="end"/>
            </w:r>
            <w:r>
              <w:fldChar w:fldCharType="end"/>
            </w:r>
          </w:p>
        </w:tc>
        <w:tc>
          <w:tcPr>
            <w:tcW w:w="2055" w:type="dxa"/>
            <w:tcBorders>
              <w:top w:val="single" w:sz="6" w:space="0" w:color="BFBFBF" w:themeColor="background1" w:themeShade="BF"/>
              <w:bottom w:val="nil"/>
            </w:tcBorders>
          </w:tcPr>
          <w:p w14:paraId="260CE63E" w14:textId="77777777" w:rsidR="00EA2B10" w:rsidRDefault="00EA2B10" w:rsidP="00EA2B10">
            <w:pPr>
              <w:pStyle w:val="Dates"/>
            </w:pPr>
            <w:r>
              <w:fldChar w:fldCharType="begin"/>
            </w:r>
            <w:r>
              <w:instrText xml:space="preserve">IF </w:instrText>
            </w:r>
            <w:r>
              <w:fldChar w:fldCharType="begin"/>
            </w:r>
            <w:r>
              <w:instrText xml:space="preserve"> =F10</w:instrText>
            </w:r>
            <w:r>
              <w:fldChar w:fldCharType="separate"/>
            </w:r>
            <w:r>
              <w:rPr>
                <w:noProof/>
              </w:rPr>
              <w:instrText>0</w:instrText>
            </w:r>
            <w:r>
              <w:fldChar w:fldCharType="end"/>
            </w:r>
            <w:r>
              <w:instrText xml:space="preserve"> = 0,"" </w:instrText>
            </w:r>
            <w:r>
              <w:fldChar w:fldCharType="begin"/>
            </w:r>
            <w:r>
              <w:instrText xml:space="preserve"> IF </w:instrText>
            </w:r>
            <w:r>
              <w:fldChar w:fldCharType="begin"/>
            </w:r>
            <w:r>
              <w:instrText xml:space="preserve"> =F10 </w:instrText>
            </w:r>
            <w:r>
              <w:fldChar w:fldCharType="separate"/>
            </w:r>
            <w:r>
              <w:rPr>
                <w:noProof/>
              </w:rPr>
              <w:instrText>29</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F10+1 </w:instrText>
            </w:r>
            <w:r>
              <w:fldChar w:fldCharType="separate"/>
            </w:r>
            <w:r>
              <w:rPr>
                <w:noProof/>
              </w:rPr>
              <w:instrText>30</w:instrText>
            </w:r>
            <w:r>
              <w:fldChar w:fldCharType="end"/>
            </w:r>
            <w:r>
              <w:instrText xml:space="preserve"> "" </w:instrText>
            </w:r>
            <w:r>
              <w:fldChar w:fldCharType="separate"/>
            </w:r>
            <w:r>
              <w:rPr>
                <w:noProof/>
              </w:rPr>
              <w:instrText>30</w:instrText>
            </w:r>
            <w:r>
              <w:fldChar w:fldCharType="end"/>
            </w:r>
            <w:r>
              <w:fldChar w:fldCharType="end"/>
            </w:r>
          </w:p>
        </w:tc>
      </w:tr>
      <w:tr w:rsidR="00EA2B10" w14:paraId="039B68B4" w14:textId="77777777" w:rsidTr="00EA2B10">
        <w:trPr>
          <w:trHeight w:hRule="exact" w:val="1971"/>
        </w:trPr>
        <w:tc>
          <w:tcPr>
            <w:tcW w:w="2054" w:type="dxa"/>
            <w:tcBorders>
              <w:top w:val="nil"/>
              <w:bottom w:val="single" w:sz="6" w:space="0" w:color="BFBFBF" w:themeColor="background1" w:themeShade="BF"/>
            </w:tcBorders>
          </w:tcPr>
          <w:p w14:paraId="38C32A1C" w14:textId="77777777" w:rsidR="00EA2B10" w:rsidRPr="0066323C" w:rsidRDefault="00EA2B10" w:rsidP="00EA2B10">
            <w:pPr>
              <w:rPr>
                <w:sz w:val="28"/>
              </w:rPr>
            </w:pPr>
            <w:r w:rsidRPr="0066323C">
              <w:rPr>
                <w:sz w:val="28"/>
              </w:rPr>
              <w:t>10:00 am Our Church</w:t>
            </w:r>
          </w:p>
          <w:p w14:paraId="323338CF" w14:textId="77777777" w:rsidR="00EA2B10" w:rsidRDefault="00EA2B10" w:rsidP="00EA2B10">
            <w:r w:rsidRPr="0066323C">
              <w:rPr>
                <w:sz w:val="28"/>
              </w:rPr>
              <w:t>11:30 am Reminiscing</w:t>
            </w:r>
          </w:p>
        </w:tc>
        <w:tc>
          <w:tcPr>
            <w:tcW w:w="2055" w:type="dxa"/>
            <w:tcBorders>
              <w:top w:val="nil"/>
              <w:bottom w:val="single" w:sz="6" w:space="0" w:color="BFBFBF" w:themeColor="background1" w:themeShade="BF"/>
            </w:tcBorders>
          </w:tcPr>
          <w:p w14:paraId="72171F5C" w14:textId="15F29320" w:rsidR="00EA2B10" w:rsidRPr="0066323C" w:rsidRDefault="00EA2B10" w:rsidP="00EA2B10">
            <w:pPr>
              <w:rPr>
                <w:sz w:val="28"/>
              </w:rPr>
            </w:pPr>
            <w:r w:rsidRPr="0066323C">
              <w:rPr>
                <w:sz w:val="28"/>
              </w:rPr>
              <w:t>10:</w:t>
            </w:r>
            <w:r w:rsidR="00643E97">
              <w:rPr>
                <w:sz w:val="28"/>
              </w:rPr>
              <w:t>3</w:t>
            </w:r>
            <w:r w:rsidRPr="0066323C">
              <w:rPr>
                <w:sz w:val="28"/>
              </w:rPr>
              <w:t>0 am</w:t>
            </w:r>
            <w:r>
              <w:rPr>
                <w:sz w:val="28"/>
              </w:rPr>
              <w:t xml:space="preserve"> Balloon Games</w:t>
            </w:r>
          </w:p>
          <w:p w14:paraId="7C1AF52B" w14:textId="4841FA83" w:rsidR="00EA2B10" w:rsidRPr="0066323C" w:rsidRDefault="00643E97" w:rsidP="00EA2B10">
            <w:pPr>
              <w:rPr>
                <w:sz w:val="28"/>
              </w:rPr>
            </w:pPr>
            <w:r>
              <w:rPr>
                <w:sz w:val="28"/>
              </w:rPr>
              <w:t>1:45</w:t>
            </w:r>
            <w:r w:rsidR="00EA2B10" w:rsidRPr="0066323C">
              <w:rPr>
                <w:sz w:val="28"/>
              </w:rPr>
              <w:t xml:space="preserve"> pm</w:t>
            </w:r>
            <w:r w:rsidR="00EA2B10">
              <w:rPr>
                <w:sz w:val="28"/>
              </w:rPr>
              <w:t xml:space="preserve"> Bingo</w:t>
            </w:r>
          </w:p>
          <w:p w14:paraId="313C706D" w14:textId="248D1AA9" w:rsidR="00EA2B10" w:rsidRDefault="00643E97" w:rsidP="00EA2B10">
            <w:r>
              <w:rPr>
                <w:sz w:val="28"/>
              </w:rPr>
              <w:t>2:45</w:t>
            </w:r>
            <w:r w:rsidR="00EA2B10" w:rsidRPr="0066323C">
              <w:rPr>
                <w:sz w:val="28"/>
              </w:rPr>
              <w:t xml:space="preserve"> pm</w:t>
            </w:r>
            <w:r w:rsidR="00EA2B10">
              <w:rPr>
                <w:sz w:val="28"/>
              </w:rPr>
              <w:t xml:space="preserve"> Nail Spa</w:t>
            </w:r>
          </w:p>
        </w:tc>
        <w:tc>
          <w:tcPr>
            <w:tcW w:w="2055" w:type="dxa"/>
            <w:tcBorders>
              <w:top w:val="nil"/>
              <w:bottom w:val="single" w:sz="6" w:space="0" w:color="BFBFBF" w:themeColor="background1" w:themeShade="BF"/>
            </w:tcBorders>
          </w:tcPr>
          <w:p w14:paraId="76B1DE89" w14:textId="0B7A4930" w:rsidR="00EA2B10" w:rsidRPr="0066323C" w:rsidRDefault="00EA2B10" w:rsidP="00EA2B10">
            <w:pPr>
              <w:rPr>
                <w:sz w:val="28"/>
              </w:rPr>
            </w:pPr>
            <w:r w:rsidRPr="0066323C">
              <w:rPr>
                <w:sz w:val="28"/>
              </w:rPr>
              <w:t>10:</w:t>
            </w:r>
            <w:r w:rsidR="00643E97">
              <w:rPr>
                <w:sz w:val="28"/>
              </w:rPr>
              <w:t>3</w:t>
            </w:r>
            <w:r w:rsidRPr="0066323C">
              <w:rPr>
                <w:sz w:val="28"/>
              </w:rPr>
              <w:t>0 am</w:t>
            </w:r>
            <w:r>
              <w:rPr>
                <w:sz w:val="28"/>
              </w:rPr>
              <w:t xml:space="preserve"> </w:t>
            </w:r>
            <w:r w:rsidR="00643E97">
              <w:rPr>
                <w:sz w:val="28"/>
              </w:rPr>
              <w:t>Walking to Wellness</w:t>
            </w:r>
          </w:p>
          <w:p w14:paraId="20B31EEA" w14:textId="77777777" w:rsidR="00EA2B10" w:rsidRPr="0066323C" w:rsidRDefault="00EA2B10" w:rsidP="00EA2B10">
            <w:pPr>
              <w:rPr>
                <w:sz w:val="28"/>
              </w:rPr>
            </w:pPr>
            <w:r w:rsidRPr="0066323C">
              <w:rPr>
                <w:sz w:val="28"/>
              </w:rPr>
              <w:t>2:00 pm</w:t>
            </w:r>
            <w:r>
              <w:rPr>
                <w:sz w:val="28"/>
              </w:rPr>
              <w:t xml:space="preserve"> Resident Council</w:t>
            </w:r>
          </w:p>
          <w:p w14:paraId="12B5B547" w14:textId="5811A04C" w:rsidR="00EA2B10" w:rsidRDefault="00EA2B10" w:rsidP="00EA2B10">
            <w:pPr>
              <w:rPr>
                <w:sz w:val="28"/>
              </w:rPr>
            </w:pPr>
            <w:r w:rsidRPr="0066323C">
              <w:rPr>
                <w:sz w:val="28"/>
              </w:rPr>
              <w:t>3:</w:t>
            </w:r>
            <w:r w:rsidR="00643E97">
              <w:rPr>
                <w:sz w:val="28"/>
              </w:rPr>
              <w:t>3</w:t>
            </w:r>
            <w:r w:rsidRPr="0066323C">
              <w:rPr>
                <w:sz w:val="28"/>
              </w:rPr>
              <w:t>0 pm</w:t>
            </w:r>
            <w:r>
              <w:rPr>
                <w:sz w:val="28"/>
              </w:rPr>
              <w:t xml:space="preserve"> Birthday Party</w:t>
            </w:r>
          </w:p>
          <w:p w14:paraId="5FF81618" w14:textId="77777777" w:rsidR="00EA2B10" w:rsidRDefault="00EA2B10" w:rsidP="00EA2B10">
            <w:r>
              <w:rPr>
                <w:sz w:val="28"/>
              </w:rPr>
              <w:t>7:00 pm Church</w:t>
            </w:r>
          </w:p>
        </w:tc>
        <w:tc>
          <w:tcPr>
            <w:tcW w:w="2055" w:type="dxa"/>
            <w:tcBorders>
              <w:top w:val="nil"/>
              <w:bottom w:val="single" w:sz="6" w:space="0" w:color="BFBFBF" w:themeColor="background1" w:themeShade="BF"/>
            </w:tcBorders>
          </w:tcPr>
          <w:p w14:paraId="4B74847D" w14:textId="5FB2B907" w:rsidR="00EA2B10" w:rsidRPr="0066323C" w:rsidRDefault="00EA2B10" w:rsidP="00EA2B10">
            <w:pPr>
              <w:rPr>
                <w:sz w:val="28"/>
              </w:rPr>
            </w:pPr>
            <w:r w:rsidRPr="0066323C">
              <w:rPr>
                <w:sz w:val="28"/>
              </w:rPr>
              <w:t>10:</w:t>
            </w:r>
            <w:r w:rsidR="00643E97">
              <w:rPr>
                <w:sz w:val="28"/>
              </w:rPr>
              <w:t>3</w:t>
            </w:r>
            <w:r w:rsidRPr="0066323C">
              <w:rPr>
                <w:sz w:val="28"/>
              </w:rPr>
              <w:t>0 am</w:t>
            </w:r>
            <w:r>
              <w:rPr>
                <w:sz w:val="28"/>
              </w:rPr>
              <w:t xml:space="preserve"> Ring Toss</w:t>
            </w:r>
          </w:p>
          <w:p w14:paraId="500B8D38" w14:textId="3ADCB285" w:rsidR="00EA2B10" w:rsidRPr="0066323C" w:rsidRDefault="00EA2B10" w:rsidP="00EA2B10">
            <w:pPr>
              <w:rPr>
                <w:sz w:val="28"/>
              </w:rPr>
            </w:pPr>
            <w:r w:rsidRPr="0066323C">
              <w:rPr>
                <w:sz w:val="28"/>
              </w:rPr>
              <w:t>2:00 pm</w:t>
            </w:r>
            <w:r>
              <w:rPr>
                <w:sz w:val="28"/>
              </w:rPr>
              <w:t xml:space="preserve"> </w:t>
            </w:r>
            <w:r w:rsidR="00643E97">
              <w:rPr>
                <w:sz w:val="28"/>
              </w:rPr>
              <w:t>Slushies for Safety</w:t>
            </w:r>
          </w:p>
          <w:p w14:paraId="4FDE2736" w14:textId="77777777" w:rsidR="00EA2B10" w:rsidRDefault="00EA2B10" w:rsidP="00EA2B10">
            <w:pPr>
              <w:rPr>
                <w:sz w:val="28"/>
              </w:rPr>
            </w:pPr>
            <w:r w:rsidRPr="0066323C">
              <w:rPr>
                <w:sz w:val="28"/>
              </w:rPr>
              <w:t>3:</w:t>
            </w:r>
            <w:r w:rsidR="00643E97">
              <w:rPr>
                <w:sz w:val="28"/>
              </w:rPr>
              <w:t>3</w:t>
            </w:r>
            <w:r w:rsidRPr="0066323C">
              <w:rPr>
                <w:sz w:val="28"/>
              </w:rPr>
              <w:t>0 pm</w:t>
            </w:r>
            <w:r>
              <w:rPr>
                <w:sz w:val="28"/>
              </w:rPr>
              <w:t xml:space="preserve"> Reminiscing</w:t>
            </w:r>
          </w:p>
          <w:p w14:paraId="66358711" w14:textId="18931C89" w:rsidR="00643E97" w:rsidRDefault="00643E97" w:rsidP="00EA2B10">
            <w:r w:rsidRPr="00643E97">
              <w:rPr>
                <w:sz w:val="28"/>
              </w:rPr>
              <w:t>6:00 pm Game Night</w:t>
            </w:r>
          </w:p>
        </w:tc>
        <w:tc>
          <w:tcPr>
            <w:tcW w:w="2055" w:type="dxa"/>
            <w:tcBorders>
              <w:top w:val="nil"/>
              <w:bottom w:val="single" w:sz="6" w:space="0" w:color="BFBFBF" w:themeColor="background1" w:themeShade="BF"/>
            </w:tcBorders>
          </w:tcPr>
          <w:p w14:paraId="2E8B7C55" w14:textId="561B6ABC" w:rsidR="00EA2B10" w:rsidRDefault="00EA2B10" w:rsidP="00EA2B10">
            <w:pPr>
              <w:rPr>
                <w:sz w:val="28"/>
              </w:rPr>
            </w:pPr>
            <w:r w:rsidRPr="00092363">
              <w:rPr>
                <w:sz w:val="28"/>
              </w:rPr>
              <w:t>10:00 am Don Smithy Singer and Saxophone</w:t>
            </w:r>
          </w:p>
          <w:p w14:paraId="4544B281" w14:textId="77777777" w:rsidR="00EA2B10" w:rsidRPr="00092363" w:rsidRDefault="00EA2B10" w:rsidP="00EA2B10">
            <w:pPr>
              <w:rPr>
                <w:sz w:val="28"/>
              </w:rPr>
            </w:pPr>
            <w:r w:rsidRPr="00092363">
              <w:rPr>
                <w:sz w:val="28"/>
              </w:rPr>
              <w:t>2:00 pm</w:t>
            </w:r>
            <w:r>
              <w:rPr>
                <w:sz w:val="28"/>
              </w:rPr>
              <w:t xml:space="preserve"> Bible study</w:t>
            </w:r>
          </w:p>
          <w:p w14:paraId="7780DF4B" w14:textId="77777777" w:rsidR="00EA2B10" w:rsidRDefault="00EA2B10" w:rsidP="00EA2B10"/>
        </w:tc>
        <w:tc>
          <w:tcPr>
            <w:tcW w:w="2055" w:type="dxa"/>
            <w:tcBorders>
              <w:top w:val="nil"/>
              <w:bottom w:val="single" w:sz="6" w:space="0" w:color="BFBFBF" w:themeColor="background1" w:themeShade="BF"/>
            </w:tcBorders>
          </w:tcPr>
          <w:p w14:paraId="260337AF" w14:textId="77777777" w:rsidR="00EA2B10" w:rsidRDefault="00EA2B10" w:rsidP="00EA2B10"/>
        </w:tc>
        <w:tc>
          <w:tcPr>
            <w:tcW w:w="2055" w:type="dxa"/>
            <w:tcBorders>
              <w:top w:val="nil"/>
              <w:bottom w:val="single" w:sz="6" w:space="0" w:color="BFBFBF" w:themeColor="background1" w:themeShade="BF"/>
            </w:tcBorders>
          </w:tcPr>
          <w:p w14:paraId="647BFCBA" w14:textId="77777777" w:rsidR="00EA2B10" w:rsidRDefault="00EA2B10" w:rsidP="00EA2B10"/>
        </w:tc>
      </w:tr>
      <w:tr w:rsidR="00EA2B10" w14:paraId="4EF43820" w14:textId="77777777" w:rsidTr="00EA2B10">
        <w:tc>
          <w:tcPr>
            <w:tcW w:w="2054" w:type="dxa"/>
            <w:tcBorders>
              <w:top w:val="single" w:sz="6" w:space="0" w:color="BFBFBF" w:themeColor="background1" w:themeShade="BF"/>
            </w:tcBorders>
          </w:tcPr>
          <w:p w14:paraId="7C0C81E7" w14:textId="77777777" w:rsidR="00EA2B10" w:rsidRDefault="00EA2B10" w:rsidP="00EA2B10">
            <w:pPr>
              <w:pStyle w:val="Dates"/>
            </w:pPr>
            <w:r>
              <w:fldChar w:fldCharType="begin"/>
            </w:r>
            <w:r>
              <w:instrText xml:space="preserve">IF </w:instrText>
            </w:r>
            <w:r>
              <w:fldChar w:fldCharType="begin"/>
            </w:r>
            <w:r>
              <w:instrText xml:space="preserve"> =G10</w:instrText>
            </w:r>
            <w:r>
              <w:fldChar w:fldCharType="separate"/>
            </w:r>
            <w:r>
              <w:rPr>
                <w:noProof/>
              </w:rPr>
              <w:instrText>0</w:instrText>
            </w:r>
            <w:r>
              <w:fldChar w:fldCharType="end"/>
            </w:r>
            <w:r>
              <w:instrText xml:space="preserve"> = 0,"" </w:instrText>
            </w:r>
            <w:r>
              <w:fldChar w:fldCharType="begin"/>
            </w:r>
            <w:r>
              <w:instrText xml:space="preserve"> IF </w:instrText>
            </w:r>
            <w:r>
              <w:fldChar w:fldCharType="begin"/>
            </w:r>
            <w:r>
              <w:instrText xml:space="preserve"> =G10 </w:instrText>
            </w:r>
            <w:r>
              <w:fldChar w:fldCharType="separate"/>
            </w:r>
            <w:r>
              <w:rPr>
                <w:noProof/>
              </w:rPr>
              <w:instrText>30</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G10+1 </w:instrText>
            </w:r>
            <w:r>
              <w:fldChar w:fldCharType="separate"/>
            </w:r>
            <w:r>
              <w:rPr>
                <w:noProof/>
              </w:rPr>
              <w:instrText>31</w:instrText>
            </w:r>
            <w:r>
              <w:fldChar w:fldCharType="end"/>
            </w:r>
            <w:r>
              <w:instrText xml:space="preserve"> "" </w:instrText>
            </w:r>
            <w:r>
              <w:fldChar w:fldCharType="separate"/>
            </w:r>
            <w:r>
              <w:rPr>
                <w:noProof/>
              </w:rPr>
              <w:instrText>31</w:instrText>
            </w:r>
            <w:r>
              <w:fldChar w:fldCharType="end"/>
            </w:r>
            <w:r>
              <w:fldChar w:fldCharType="end"/>
            </w:r>
          </w:p>
        </w:tc>
        <w:tc>
          <w:tcPr>
            <w:tcW w:w="2055" w:type="dxa"/>
            <w:tcBorders>
              <w:top w:val="single" w:sz="6" w:space="0" w:color="BFBFBF" w:themeColor="background1" w:themeShade="BF"/>
            </w:tcBorders>
          </w:tcPr>
          <w:p w14:paraId="06E063D2" w14:textId="77777777" w:rsidR="00EA2B10" w:rsidRDefault="00EA2B10" w:rsidP="00EA2B10">
            <w:pPr>
              <w:pStyle w:val="Dates"/>
            </w:pPr>
            <w:r>
              <w:fldChar w:fldCharType="begin"/>
            </w:r>
            <w:r>
              <w:instrText xml:space="preserve">IF </w:instrText>
            </w:r>
            <w:r>
              <w:fldChar w:fldCharType="begin"/>
            </w:r>
            <w:r>
              <w:instrText xml:space="preserve"> =A12</w:instrText>
            </w:r>
            <w:r>
              <w:fldChar w:fldCharType="separate"/>
            </w:r>
            <w:r>
              <w:rPr>
                <w:noProof/>
              </w:rPr>
              <w:instrText>0</w:instrText>
            </w:r>
            <w:r>
              <w:fldChar w:fldCharType="end"/>
            </w:r>
            <w:r>
              <w:instrText xml:space="preserve"> = 0,"" </w:instrText>
            </w:r>
            <w:r>
              <w:fldChar w:fldCharType="begin"/>
            </w:r>
            <w:r>
              <w:instrText xml:space="preserve"> IF </w:instrText>
            </w:r>
            <w:r>
              <w:fldChar w:fldCharType="begin"/>
            </w:r>
            <w:r>
              <w:instrText xml:space="preserve"> =A12 </w:instrText>
            </w:r>
            <w:r>
              <w:fldChar w:fldCharType="separate"/>
            </w:r>
            <w:r>
              <w:rPr>
                <w:noProof/>
              </w:rPr>
              <w:instrText>31</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A12+1 </w:instrText>
            </w:r>
            <w:r>
              <w:fldChar w:fldCharType="separate"/>
            </w:r>
            <w:r>
              <w:rPr>
                <w:noProof/>
              </w:rPr>
              <w:instrText>31</w:instrText>
            </w:r>
            <w:r>
              <w:fldChar w:fldCharType="end"/>
            </w:r>
            <w:r>
              <w:instrText xml:space="preserve"> "" </w:instrText>
            </w:r>
            <w:r>
              <w:fldChar w:fldCharType="end"/>
            </w:r>
            <w:r>
              <w:fldChar w:fldCharType="end"/>
            </w:r>
          </w:p>
        </w:tc>
        <w:tc>
          <w:tcPr>
            <w:tcW w:w="2055" w:type="dxa"/>
            <w:tcBorders>
              <w:top w:val="single" w:sz="6" w:space="0" w:color="BFBFBF" w:themeColor="background1" w:themeShade="BF"/>
            </w:tcBorders>
          </w:tcPr>
          <w:p w14:paraId="69622E27" w14:textId="77777777" w:rsidR="00EA2B10" w:rsidRDefault="00EA2B10" w:rsidP="00EA2B10">
            <w:pPr>
              <w:pStyle w:val="Dates"/>
            </w:pPr>
          </w:p>
        </w:tc>
        <w:tc>
          <w:tcPr>
            <w:tcW w:w="2055" w:type="dxa"/>
            <w:tcBorders>
              <w:top w:val="single" w:sz="6" w:space="0" w:color="BFBFBF" w:themeColor="background1" w:themeShade="BF"/>
            </w:tcBorders>
          </w:tcPr>
          <w:p w14:paraId="76917737" w14:textId="77777777" w:rsidR="00EA2B10" w:rsidRDefault="00EA2B10" w:rsidP="00EA2B10">
            <w:pPr>
              <w:pStyle w:val="Dates"/>
            </w:pPr>
          </w:p>
        </w:tc>
        <w:tc>
          <w:tcPr>
            <w:tcW w:w="2055" w:type="dxa"/>
            <w:tcBorders>
              <w:top w:val="single" w:sz="6" w:space="0" w:color="BFBFBF" w:themeColor="background1" w:themeShade="BF"/>
            </w:tcBorders>
          </w:tcPr>
          <w:p w14:paraId="45976C25" w14:textId="7A7B4736" w:rsidR="00EA2B10" w:rsidRDefault="00EA2B10" w:rsidP="00EA2B10">
            <w:pPr>
              <w:pStyle w:val="Dates"/>
            </w:pPr>
          </w:p>
        </w:tc>
        <w:tc>
          <w:tcPr>
            <w:tcW w:w="2055" w:type="dxa"/>
            <w:tcBorders>
              <w:top w:val="single" w:sz="6" w:space="0" w:color="BFBFBF" w:themeColor="background1" w:themeShade="BF"/>
            </w:tcBorders>
          </w:tcPr>
          <w:p w14:paraId="5D1CA852" w14:textId="77777777" w:rsidR="00EA2B10" w:rsidRDefault="00EA2B10" w:rsidP="00EA2B10">
            <w:pPr>
              <w:pStyle w:val="Dates"/>
            </w:pPr>
          </w:p>
        </w:tc>
        <w:tc>
          <w:tcPr>
            <w:tcW w:w="2055" w:type="dxa"/>
            <w:tcBorders>
              <w:top w:val="single" w:sz="6" w:space="0" w:color="BFBFBF" w:themeColor="background1" w:themeShade="BF"/>
            </w:tcBorders>
          </w:tcPr>
          <w:p w14:paraId="2F724CAC" w14:textId="77777777" w:rsidR="00EA2B10" w:rsidRDefault="00EA2B10" w:rsidP="00EA2B10">
            <w:pPr>
              <w:pStyle w:val="Dates"/>
            </w:pPr>
          </w:p>
        </w:tc>
      </w:tr>
      <w:tr w:rsidR="00EA2B10" w14:paraId="5A1377F2" w14:textId="77777777" w:rsidTr="00EA2B10">
        <w:trPr>
          <w:trHeight w:hRule="exact" w:val="81"/>
        </w:trPr>
        <w:tc>
          <w:tcPr>
            <w:tcW w:w="2054" w:type="dxa"/>
          </w:tcPr>
          <w:p w14:paraId="0A1A1512" w14:textId="77777777" w:rsidR="00EA2B10" w:rsidRDefault="00EA2B10" w:rsidP="00EA2B10"/>
        </w:tc>
        <w:tc>
          <w:tcPr>
            <w:tcW w:w="2055" w:type="dxa"/>
          </w:tcPr>
          <w:p w14:paraId="25A7072B" w14:textId="77777777" w:rsidR="00EA2B10" w:rsidRDefault="00EA2B10" w:rsidP="00EA2B10"/>
        </w:tc>
        <w:tc>
          <w:tcPr>
            <w:tcW w:w="2055" w:type="dxa"/>
          </w:tcPr>
          <w:p w14:paraId="13CAB5DF" w14:textId="77777777" w:rsidR="00EA2B10" w:rsidRDefault="00EA2B10" w:rsidP="00EA2B10"/>
        </w:tc>
        <w:tc>
          <w:tcPr>
            <w:tcW w:w="2055" w:type="dxa"/>
          </w:tcPr>
          <w:p w14:paraId="62AFD6CB" w14:textId="77777777" w:rsidR="00EA2B10" w:rsidRDefault="00EA2B10" w:rsidP="00EA2B10"/>
        </w:tc>
        <w:tc>
          <w:tcPr>
            <w:tcW w:w="2055" w:type="dxa"/>
          </w:tcPr>
          <w:p w14:paraId="0ED01F16" w14:textId="77777777" w:rsidR="00EA2B10" w:rsidRDefault="00EA2B10" w:rsidP="00EA2B10"/>
        </w:tc>
        <w:tc>
          <w:tcPr>
            <w:tcW w:w="2055" w:type="dxa"/>
          </w:tcPr>
          <w:p w14:paraId="614553B3" w14:textId="77777777" w:rsidR="00EA2B10" w:rsidRDefault="00EA2B10" w:rsidP="00EA2B10"/>
        </w:tc>
        <w:tc>
          <w:tcPr>
            <w:tcW w:w="2055" w:type="dxa"/>
          </w:tcPr>
          <w:p w14:paraId="3BA8E985" w14:textId="77777777" w:rsidR="00EA2B10" w:rsidRDefault="00EA2B10" w:rsidP="00EA2B10"/>
        </w:tc>
      </w:tr>
    </w:tbl>
    <w:p w14:paraId="37ED5695" w14:textId="3F2C0FB4" w:rsidR="00EA2B10" w:rsidRDefault="00EB613F" w:rsidP="00EA2B10">
      <w:r>
        <w:rPr>
          <w:noProof/>
        </w:rPr>
        <w:lastRenderedPageBreak/>
        <mc:AlternateContent>
          <mc:Choice Requires="wps">
            <w:drawing>
              <wp:anchor distT="0" distB="0" distL="114300" distR="114300" simplePos="0" relativeHeight="251682816" behindDoc="0" locked="0" layoutInCell="1" allowOverlap="1" wp14:anchorId="3315E403" wp14:editId="6ACB2A2A">
                <wp:simplePos x="0" y="0"/>
                <wp:positionH relativeFrom="column">
                  <wp:posOffset>4800600</wp:posOffset>
                </wp:positionH>
                <wp:positionV relativeFrom="paragraph">
                  <wp:posOffset>9525</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A84E0F4" w14:textId="4A1FD2E9" w:rsidR="00EB613F" w:rsidRPr="00EB613F" w:rsidRDefault="00EB613F" w:rsidP="00EB613F">
                            <w:pPr>
                              <w:jc w:val="center"/>
                              <w:rPr>
                                <w:noProof/>
                                <w:color w:val="FF000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B613F">
                              <w:rPr>
                                <w:noProof/>
                                <w:color w:val="FF000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rols with a Co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315E403" id="_x0000_t202" coordsize="21600,21600" o:spt="202" path="m,l,21600r21600,l21600,xe">
                <v:stroke joinstyle="miter"/>
                <v:path gradientshapeok="t" o:connecttype="rect"/>
              </v:shapetype>
              <v:shape id="Text Box 9" o:spid="_x0000_s1026" type="#_x0000_t202" style="position:absolute;margin-left:378pt;margin-top:.75pt;width:2in;height:2in;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" filled="f" stroked="f">
                <v:fill o:detectmouseclick="t"/>
                <v:textbox style="mso-fit-shape-to-text:t">
                  <w:txbxContent>
                    <w:p w14:paraId="7A84E0F4" w14:textId="4A1FD2E9" w:rsidR="00EB613F" w:rsidRPr="00EB613F" w:rsidRDefault="00EB613F" w:rsidP="00EB613F">
                      <w:pPr>
                        <w:jc w:val="center"/>
                        <w:rPr>
                          <w:noProof/>
                          <w:color w:val="FF000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B613F">
                        <w:rPr>
                          <w:noProof/>
                          <w:color w:val="FF000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rols with a Cop</w:t>
                      </w:r>
                    </w:p>
                  </w:txbxContent>
                </v:textbox>
              </v:shape>
            </w:pict>
          </mc:Fallback>
        </mc:AlternateContent>
      </w:r>
      <w:r>
        <w:rPr>
          <w:b/>
          <w:bCs/>
          <w:noProof/>
          <w:sz w:val="26"/>
          <w:szCs w:val="26"/>
        </w:rPr>
        <w:drawing>
          <wp:anchor distT="0" distB="0" distL="114300" distR="114300" simplePos="0" relativeHeight="251669504" behindDoc="1" locked="0" layoutInCell="1" allowOverlap="1" wp14:anchorId="1B67AFD7" wp14:editId="4AB22842">
            <wp:simplePos x="0" y="0"/>
            <wp:positionH relativeFrom="column">
              <wp:posOffset>9983470</wp:posOffset>
            </wp:positionH>
            <wp:positionV relativeFrom="paragraph">
              <wp:posOffset>596900</wp:posOffset>
            </wp:positionV>
            <wp:extent cx="5043805" cy="7970814"/>
            <wp:effectExtent l="0" t="0" r="0" b="0"/>
            <wp:wrapNone/>
            <wp:docPr id="23" name="Picture 23" descr="You’re getting a new Medicare card! - Adobe Acrobat Reader 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18BF59.tmp"/>
                    <pic:cNvPicPr/>
                  </pic:nvPicPr>
                  <pic:blipFill rotWithShape="1">
                    <a:blip r:embed="rId19">
                      <a:extLst>
                        <a:ext uri="{BEBA8EAE-BF5A-486C-A8C5-ECC9F3942E4B}">
                          <a14:imgProps xmlns:a14="http://schemas.microsoft.com/office/drawing/2010/main">
                            <a14:imgLayer r:embed="rId20">
                              <a14:imgEffect>
                                <a14:backgroundRemoval t="8285" b="98733" l="28479" r="70401">
                                  <a14:backgroundMark x1="1061" y1="2144" x2="27830" y2="98830"/>
                                  <a14:backgroundMark x1="26887" y1="1754" x2="649" y2="99903"/>
                                  <a14:backgroundMark x1="71050" y1="3899" x2="98880" y2="99415"/>
                                  <a14:backgroundMark x1="72347" y1="98635" x2="97288" y2="5750"/>
                                  <a14:backgroundMark x1="50708" y1="8967" x2="55012" y2="9162"/>
                                </a14:backgroundRemoval>
                              </a14:imgEffect>
                            </a14:imgLayer>
                          </a14:imgProps>
                        </a:ext>
                        <a:ext uri="{28A0092B-C50C-407E-A947-70E740481C1C}">
                          <a14:useLocalDpi xmlns:a14="http://schemas.microsoft.com/office/drawing/2010/main" val="0"/>
                        </a:ext>
                      </a:extLst>
                    </a:blip>
                    <a:srcRect l="23162" t="6736" r="26501"/>
                    <a:stretch/>
                  </pic:blipFill>
                  <pic:spPr bwMode="auto">
                    <a:xfrm>
                      <a:off x="0" y="0"/>
                      <a:ext cx="5043805" cy="797081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7696" behindDoc="1" locked="0" layoutInCell="1" allowOverlap="1" wp14:anchorId="5E9BF5C1" wp14:editId="5AC0A36B">
            <wp:simplePos x="0" y="0"/>
            <wp:positionH relativeFrom="margin">
              <wp:align>left</wp:align>
            </wp:positionH>
            <wp:positionV relativeFrom="paragraph">
              <wp:posOffset>-819541</wp:posOffset>
            </wp:positionV>
            <wp:extent cx="3148015" cy="4802505"/>
            <wp:effectExtent l="0" t="8255" r="635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6015" t="5935" r="11218" b="7073"/>
                    <a:stretch/>
                  </pic:blipFill>
                  <pic:spPr bwMode="auto">
                    <a:xfrm rot="5400000">
                      <a:off x="0" y="0"/>
                      <a:ext cx="3148015" cy="4802505"/>
                    </a:xfrm>
                    <a:prstGeom prst="rect">
                      <a:avLst/>
                    </a:prstGeom>
                    <a:noFill/>
                    <a:ln>
                      <a:noFill/>
                    </a:ln>
                    <a:extLst>
                      <a:ext uri="{53640926-AAD7-44D8-BBD7-CCE9431645EC}">
                        <a14:shadowObscured xmlns:a14="http://schemas.microsoft.com/office/drawing/2010/main"/>
                      </a:ext>
                    </a:extLst>
                  </pic:spPr>
                </pic:pic>
              </a:graphicData>
            </a:graphic>
          </wp:anchor>
        </w:drawing>
      </w:r>
      <w:r w:rsidR="00EA2B10">
        <w:rPr>
          <w:noProof/>
        </w:rPr>
        <mc:AlternateContent>
          <mc:Choice Requires="wps">
            <w:drawing>
              <wp:anchor distT="0" distB="0" distL="114300" distR="114300" simplePos="0" relativeHeight="251671552" behindDoc="0" locked="0" layoutInCell="1" allowOverlap="1" wp14:anchorId="7EA60901" wp14:editId="0693CA39">
                <wp:simplePos x="0" y="0"/>
                <wp:positionH relativeFrom="page">
                  <wp:posOffset>9124315</wp:posOffset>
                </wp:positionH>
                <wp:positionV relativeFrom="paragraph">
                  <wp:posOffset>12065</wp:posOffset>
                </wp:positionV>
                <wp:extent cx="6210300" cy="86106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6210300" cy="861060"/>
                        </a:xfrm>
                        <a:prstGeom prst="rect">
                          <a:avLst/>
                        </a:prstGeom>
                        <a:noFill/>
                        <a:ln>
                          <a:noFill/>
                        </a:ln>
                      </wps:spPr>
                      <wps:txbx>
                        <w:txbxContent>
                          <w:p w14:paraId="4E69D1EE" w14:textId="5B09D9F1" w:rsidR="00AE1CD0" w:rsidRPr="005033C5" w:rsidRDefault="00AE1CD0" w:rsidP="009A7425">
                            <w:pPr>
                              <w:pStyle w:val="Default"/>
                              <w:spacing w:after="49"/>
                              <w:rPr>
                                <w:b/>
                                <w:bCs/>
                                <w:noProof/>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5033C5">
                              <w:rPr>
                                <w:b/>
                                <w:bCs/>
                                <w:noProof/>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Keep an eye out for you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60901" id="Text Box 18" o:spid="_x0000_s1027" type="#_x0000_t202" style="position:absolute;margin-left:718.45pt;margin-top:.95pt;width:489pt;height:67.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" filled="f" stroked="f">
                <v:textbox>
                  <w:txbxContent>
                    <w:p w14:paraId="4E69D1EE" w14:textId="5B09D9F1" w:rsidR="00AE1CD0" w:rsidRPr="005033C5" w:rsidRDefault="00AE1CD0" w:rsidP="009A7425">
                      <w:pPr>
                        <w:pStyle w:val="Default"/>
                        <w:spacing w:after="49"/>
                        <w:rPr>
                          <w:b/>
                          <w:bCs/>
                          <w:noProof/>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5033C5">
                        <w:rPr>
                          <w:b/>
                          <w:bCs/>
                          <w:noProof/>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Keep an eye out for yours!</w:t>
                      </w:r>
                    </w:p>
                  </w:txbxContent>
                </v:textbox>
                <w10:wrap type="square" anchorx="page"/>
              </v:shape>
            </w:pict>
          </mc:Fallback>
        </mc:AlternateContent>
      </w:r>
    </w:p>
    <w:p w14:paraId="0C6C0E7C" w14:textId="3F26BB51" w:rsidR="00FF7A46" w:rsidRDefault="00FF7A46" w:rsidP="005C476C">
      <w:pPr>
        <w:jc w:val="center"/>
        <w:sectPr w:rsidR="00FF7A46" w:rsidSect="00FF7A46">
          <w:type w:val="continuous"/>
          <w:pgSz w:w="24480" w:h="15840" w:orient="landscape" w:code="17"/>
          <w:pgMar w:top="288" w:right="288" w:bottom="288" w:left="288" w:header="720" w:footer="720" w:gutter="0"/>
          <w:cols w:space="720"/>
          <w:docGrid w:linePitch="360"/>
        </w:sectPr>
      </w:pPr>
    </w:p>
    <w:p w14:paraId="79651A87" w14:textId="25B7696B" w:rsidR="009A7425" w:rsidRPr="009A7425" w:rsidRDefault="00D64654" w:rsidP="00D64654">
      <w:r>
        <w:rPr>
          <w:b/>
          <w:bCs/>
          <w:noProof/>
          <w:sz w:val="26"/>
          <w:szCs w:val="26"/>
        </w:rPr>
        <w:t xml:space="preserve"> </w:t>
      </w:r>
      <w:r w:rsidRPr="00D64654">
        <w:t xml:space="preserve">  </w:t>
      </w:r>
    </w:p>
    <w:p w14:paraId="3D1CB70D" w14:textId="425482D5" w:rsidR="009A7425" w:rsidRPr="009A7425" w:rsidRDefault="00EB613F" w:rsidP="009A7425">
      <w:r>
        <w:rPr>
          <w:noProof/>
        </w:rPr>
        <w:drawing>
          <wp:anchor distT="0" distB="0" distL="114300" distR="114300" simplePos="0" relativeHeight="251679744" behindDoc="1" locked="0" layoutInCell="1" allowOverlap="1" wp14:anchorId="0A09AB5D" wp14:editId="209FF75D">
            <wp:simplePos x="0" y="0"/>
            <wp:positionH relativeFrom="margin">
              <wp:posOffset>4813300</wp:posOffset>
            </wp:positionH>
            <wp:positionV relativeFrom="paragraph">
              <wp:posOffset>220980</wp:posOffset>
            </wp:positionV>
            <wp:extent cx="5553075" cy="2320567"/>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44168" r="11750" b="6660"/>
                    <a:stretch/>
                  </pic:blipFill>
                  <pic:spPr bwMode="auto">
                    <a:xfrm>
                      <a:off x="0" y="0"/>
                      <a:ext cx="5553075" cy="2320567"/>
                    </a:xfrm>
                    <a:prstGeom prst="rect">
                      <a:avLst/>
                    </a:prstGeom>
                    <a:noFill/>
                    <a:ln>
                      <a:noFill/>
                    </a:ln>
                    <a:extLst>
                      <a:ext uri="{53640926-AAD7-44D8-BBD7-CCE9431645EC}">
                        <a14:shadowObscured xmlns:a14="http://schemas.microsoft.com/office/drawing/2010/main"/>
                      </a:ext>
                    </a:extLst>
                  </pic:spPr>
                </pic:pic>
              </a:graphicData>
            </a:graphic>
          </wp:anchor>
        </w:drawing>
      </w:r>
    </w:p>
    <w:p w14:paraId="591DD4BC" w14:textId="2879E0D0" w:rsidR="009A7425" w:rsidRPr="009A7425" w:rsidRDefault="009A7425" w:rsidP="009A7425"/>
    <w:p w14:paraId="3A650B88" w14:textId="53F4A181" w:rsidR="009A7425" w:rsidRPr="009A7425" w:rsidRDefault="009A7425" w:rsidP="009A7425"/>
    <w:p w14:paraId="0E116109" w14:textId="48670E1E" w:rsidR="009A7425" w:rsidRPr="009A7425" w:rsidRDefault="009A7425" w:rsidP="009A7425"/>
    <w:p w14:paraId="42F7E573" w14:textId="266316C0" w:rsidR="009A7425" w:rsidRPr="009A7425" w:rsidRDefault="009A7425" w:rsidP="009A7425"/>
    <w:p w14:paraId="5E939C33" w14:textId="2F9FFE4C" w:rsidR="009A7425" w:rsidRPr="009A7425" w:rsidRDefault="009A7425" w:rsidP="009A7425"/>
    <w:p w14:paraId="1F8564F7" w14:textId="6C7AB99B" w:rsidR="009A7425" w:rsidRPr="009A7425" w:rsidRDefault="009A7425" w:rsidP="009A7425"/>
    <w:p w14:paraId="3602C93A" w14:textId="02F168D0" w:rsidR="009A7425" w:rsidRPr="009A7425" w:rsidRDefault="009A7425" w:rsidP="009A7425"/>
    <w:p w14:paraId="75862C33" w14:textId="0BD73CB5" w:rsidR="009A7425" w:rsidRPr="009A7425" w:rsidRDefault="009A7425" w:rsidP="009A7425"/>
    <w:p w14:paraId="3AD2D45C" w14:textId="112DF46A" w:rsidR="009A7425" w:rsidRDefault="00EB613F" w:rsidP="009A7425">
      <w:r>
        <w:rPr>
          <w:noProof/>
        </w:rPr>
        <w:drawing>
          <wp:anchor distT="0" distB="0" distL="114300" distR="114300" simplePos="0" relativeHeight="251680768" behindDoc="1" locked="0" layoutInCell="1" allowOverlap="1" wp14:anchorId="443A2DF8" wp14:editId="296404CA">
            <wp:simplePos x="0" y="0"/>
            <wp:positionH relativeFrom="margin">
              <wp:posOffset>6212205</wp:posOffset>
            </wp:positionH>
            <wp:positionV relativeFrom="paragraph">
              <wp:posOffset>8890</wp:posOffset>
            </wp:positionV>
            <wp:extent cx="4098644" cy="188648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897" t="5227" r="2897" b="33404"/>
                    <a:stretch/>
                  </pic:blipFill>
                  <pic:spPr bwMode="auto">
                    <a:xfrm rot="10800000">
                      <a:off x="0" y="0"/>
                      <a:ext cx="4098644" cy="18864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58A880EC" wp14:editId="50D0639F">
            <wp:simplePos x="0" y="0"/>
            <wp:positionH relativeFrom="margin">
              <wp:align>left</wp:align>
            </wp:positionH>
            <wp:positionV relativeFrom="paragraph">
              <wp:posOffset>10795</wp:posOffset>
            </wp:positionV>
            <wp:extent cx="6177915" cy="2226945"/>
            <wp:effectExtent l="0" t="0" r="0"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51932"/>
                    <a:stretch/>
                  </pic:blipFill>
                  <pic:spPr bwMode="auto">
                    <a:xfrm rot="10800000">
                      <a:off x="0" y="0"/>
                      <a:ext cx="6177915" cy="22269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955CA7" w14:textId="19E0A31E" w:rsidR="009A7425" w:rsidRPr="009A7425" w:rsidRDefault="009A7425" w:rsidP="009A7425"/>
    <w:p w14:paraId="5D37FCB0" w14:textId="5011B207" w:rsidR="00AB7310" w:rsidRPr="00D20F03" w:rsidRDefault="00792005" w:rsidP="009A7425">
      <w:pPr>
        <w:tabs>
          <w:tab w:val="left" w:pos="17464"/>
        </w:tabs>
        <w:rPr>
          <w:b/>
        </w:rPr>
      </w:pPr>
      <w:r>
        <w:rPr>
          <w:noProof/>
        </w:rPr>
        <mc:AlternateContent>
          <mc:Choice Requires="wps">
            <w:drawing>
              <wp:anchor distT="0" distB="0" distL="114300" distR="114300" simplePos="0" relativeHeight="251692032" behindDoc="0" locked="0" layoutInCell="1" allowOverlap="1" wp14:anchorId="7F8D6230" wp14:editId="2D2E4A0F">
                <wp:simplePos x="0" y="0"/>
                <wp:positionH relativeFrom="column">
                  <wp:posOffset>971550</wp:posOffset>
                </wp:positionH>
                <wp:positionV relativeFrom="paragraph">
                  <wp:posOffset>554355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4511C14" w14:textId="03ADCFC1" w:rsidR="00792005" w:rsidRPr="00792005" w:rsidRDefault="00792005" w:rsidP="00792005">
                            <w:pPr>
                              <w:tabs>
                                <w:tab w:val="left" w:pos="17464"/>
                              </w:tabs>
                              <w:jc w:val="center"/>
                              <w:rPr>
                                <w:b/>
                                <w:noProof/>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b/>
                                <w:noProof/>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rapy Dog Sh</w:t>
                            </w:r>
                            <w:r w:rsidR="00824595">
                              <w:rPr>
                                <w:b/>
                                <w:noProof/>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harsh" dir="t"/>
                        </a:scene3d>
                        <a:sp3d extrusionH="57150" prstMaterial="matte">
                          <a:bevelT w="63500" h="12700" prst="angle"/>
                          <a:contourClr>
                            <a:schemeClr val="bg1">
                              <a:lumMod val="65000"/>
                            </a:schemeClr>
                          </a:contourClr>
                        </a:sp3d>
                      </wps:bodyPr>
                    </wps:wsp>
                  </a:graphicData>
                </a:graphic>
              </wp:anchor>
            </w:drawing>
          </mc:Choice>
          <mc:Fallback>
            <w:pict>
              <v:shape w14:anchorId="7F8D6230" id="Text Box 17" o:spid="_x0000_s1028" type="#_x0000_t202" style="position:absolute;margin-left:76.5pt;margin-top:436.5pt;width:2in;height:2in;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" filled="f" stroked="f">
                <v:fill o:detectmouseclick="t"/>
                <v:textbox style="mso-fit-shape-to-text:t">
                  <w:txbxContent>
                    <w:p w14:paraId="34511C14" w14:textId="03ADCFC1" w:rsidR="00792005" w:rsidRPr="00792005" w:rsidRDefault="00792005" w:rsidP="00792005">
                      <w:pPr>
                        <w:tabs>
                          <w:tab w:val="left" w:pos="17464"/>
                        </w:tabs>
                        <w:jc w:val="center"/>
                        <w:rPr>
                          <w:b/>
                          <w:noProof/>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b/>
                          <w:noProof/>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rapy Dog Sh</w:t>
                      </w:r>
                      <w:r w:rsidR="00824595">
                        <w:rPr>
                          <w:b/>
                          <w:noProof/>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a</w:t>
                      </w:r>
                    </w:p>
                  </w:txbxContent>
                </v:textbox>
              </v:shape>
            </w:pict>
          </mc:Fallback>
        </mc:AlternateContent>
      </w:r>
      <w:r>
        <w:rPr>
          <w:noProof/>
        </w:rPr>
        <w:drawing>
          <wp:anchor distT="0" distB="0" distL="114300" distR="114300" simplePos="0" relativeHeight="251689984" behindDoc="1" locked="0" layoutInCell="1" allowOverlap="1" wp14:anchorId="3050514E" wp14:editId="1937005B">
            <wp:simplePos x="0" y="0"/>
            <wp:positionH relativeFrom="column">
              <wp:posOffset>5763895</wp:posOffset>
            </wp:positionH>
            <wp:positionV relativeFrom="paragraph">
              <wp:posOffset>3983991</wp:posOffset>
            </wp:positionV>
            <wp:extent cx="1980248" cy="2392905"/>
            <wp:effectExtent l="3175" t="0" r="4445" b="444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3215" r="24717"/>
                    <a:stretch/>
                  </pic:blipFill>
                  <pic:spPr bwMode="auto">
                    <a:xfrm rot="5400000">
                      <a:off x="0" y="0"/>
                      <a:ext cx="1980248" cy="2392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960" behindDoc="1" locked="0" layoutInCell="1" allowOverlap="1" wp14:anchorId="76BE3744" wp14:editId="04B4B3DC">
            <wp:simplePos x="0" y="0"/>
            <wp:positionH relativeFrom="column">
              <wp:posOffset>2274254</wp:posOffset>
            </wp:positionH>
            <wp:positionV relativeFrom="paragraph">
              <wp:posOffset>2096135</wp:posOffset>
            </wp:positionV>
            <wp:extent cx="3456940" cy="2592705"/>
            <wp:effectExtent l="0" t="6033" r="4128" b="4127"/>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0" y="0"/>
                      <a:ext cx="3456940" cy="2592705"/>
                    </a:xfrm>
                    <a:prstGeom prst="rect">
                      <a:avLst/>
                    </a:prstGeom>
                    <a:noFill/>
                    <a:ln>
                      <a:noFill/>
                    </a:ln>
                  </pic:spPr>
                </pic:pic>
              </a:graphicData>
            </a:graphic>
          </wp:anchor>
        </w:drawing>
      </w:r>
      <w:r>
        <w:rPr>
          <w:noProof/>
        </w:rPr>
        <w:drawing>
          <wp:anchor distT="0" distB="0" distL="114300" distR="114300" simplePos="0" relativeHeight="251687936" behindDoc="1" locked="0" layoutInCell="1" allowOverlap="1" wp14:anchorId="443A1853" wp14:editId="09DE8E6F">
            <wp:simplePos x="0" y="0"/>
            <wp:positionH relativeFrom="margin">
              <wp:align>left</wp:align>
            </wp:positionH>
            <wp:positionV relativeFrom="paragraph">
              <wp:posOffset>2092458</wp:posOffset>
            </wp:positionV>
            <wp:extent cx="3910015" cy="3067105"/>
            <wp:effectExtent l="2223"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7871" t="18661" r="8690" b="4533"/>
                    <a:stretch/>
                  </pic:blipFill>
                  <pic:spPr bwMode="auto">
                    <a:xfrm rot="5400000">
                      <a:off x="0" y="0"/>
                      <a:ext cx="3910015" cy="3067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1" locked="0" layoutInCell="1" allowOverlap="1" wp14:anchorId="1C411025" wp14:editId="2793E247">
            <wp:simplePos x="0" y="0"/>
            <wp:positionH relativeFrom="column">
              <wp:posOffset>5208270</wp:posOffset>
            </wp:positionH>
            <wp:positionV relativeFrom="paragraph">
              <wp:posOffset>1390015</wp:posOffset>
            </wp:positionV>
            <wp:extent cx="2616200" cy="253428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0410" b="6950"/>
                    <a:stretch/>
                  </pic:blipFill>
                  <pic:spPr bwMode="auto">
                    <a:xfrm>
                      <a:off x="0" y="0"/>
                      <a:ext cx="2616200" cy="253428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83840" behindDoc="1" locked="0" layoutInCell="1" allowOverlap="1" wp14:anchorId="0AF73BA9" wp14:editId="3FDC84CE">
            <wp:simplePos x="0" y="0"/>
            <wp:positionH relativeFrom="column">
              <wp:posOffset>8208645</wp:posOffset>
            </wp:positionH>
            <wp:positionV relativeFrom="paragraph">
              <wp:posOffset>1056005</wp:posOffset>
            </wp:positionV>
            <wp:extent cx="2578062" cy="3214243"/>
            <wp:effectExtent l="5715"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8928" t="1175" r="31625" b="1"/>
                    <a:stretch/>
                  </pic:blipFill>
                  <pic:spPr bwMode="auto">
                    <a:xfrm rot="5400000">
                      <a:off x="0" y="0"/>
                      <a:ext cx="2578062" cy="321424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6877">
        <w:rPr>
          <w:noProof/>
        </w:rPr>
        <mc:AlternateContent>
          <mc:Choice Requires="wps">
            <w:drawing>
              <wp:anchor distT="0" distB="0" distL="114300" distR="114300" simplePos="0" relativeHeight="251686912" behindDoc="0" locked="0" layoutInCell="1" allowOverlap="1" wp14:anchorId="2743455B" wp14:editId="5E2A2A08">
                <wp:simplePos x="0" y="0"/>
                <wp:positionH relativeFrom="column">
                  <wp:posOffset>6943725</wp:posOffset>
                </wp:positionH>
                <wp:positionV relativeFrom="paragraph">
                  <wp:posOffset>3821430</wp:posOffset>
                </wp:positionV>
                <wp:extent cx="1828800" cy="18288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36DC447" w14:textId="698A9510" w:rsidR="00C56877" w:rsidRPr="00792005" w:rsidRDefault="00792005" w:rsidP="00C56877">
                            <w:pPr>
                              <w:tabs>
                                <w:tab w:val="left" w:pos="17464"/>
                              </w:tabs>
                              <w:jc w:val="center"/>
                              <w:rPr>
                                <w:noProof/>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2005">
                              <w:rPr>
                                <w:noProof/>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lice Commendation Aw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743455B" id="Text Box 13" o:spid="_x0000_s1029" type="#_x0000_t202" style="position:absolute;margin-left:546.75pt;margin-top:300.9pt;width:2in;height:2in;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" filled="f" stroked="f">
                <v:fill o:detectmouseclick="t"/>
                <v:textbox style="mso-fit-shape-to-text:t">
                  <w:txbxContent>
                    <w:p w14:paraId="736DC447" w14:textId="698A9510" w:rsidR="00C56877" w:rsidRPr="00792005" w:rsidRDefault="00792005" w:rsidP="00C56877">
                      <w:pPr>
                        <w:tabs>
                          <w:tab w:val="left" w:pos="17464"/>
                        </w:tabs>
                        <w:jc w:val="center"/>
                        <w:rPr>
                          <w:noProof/>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2005">
                        <w:rPr>
                          <w:noProof/>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lice Commendation Award</w:t>
                      </w:r>
                    </w:p>
                  </w:txbxContent>
                </v:textbox>
                <w10:wrap type="square"/>
              </v:shape>
            </w:pict>
          </mc:Fallback>
        </mc:AlternateContent>
      </w:r>
      <w:r w:rsidR="001C1B74">
        <w:rPr>
          <w:noProof/>
        </w:rPr>
        <mc:AlternateContent>
          <mc:Choice Requires="wps">
            <w:drawing>
              <wp:anchor distT="45720" distB="45720" distL="114300" distR="114300" simplePos="0" relativeHeight="251675648" behindDoc="0" locked="0" layoutInCell="1" allowOverlap="1" wp14:anchorId="0B866772" wp14:editId="08EB1FB6">
                <wp:simplePos x="0" y="0"/>
                <wp:positionH relativeFrom="margin">
                  <wp:align>right</wp:align>
                </wp:positionH>
                <wp:positionV relativeFrom="paragraph">
                  <wp:posOffset>4699635</wp:posOffset>
                </wp:positionV>
                <wp:extent cx="2360930" cy="1404620"/>
                <wp:effectExtent l="0" t="0" r="2413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12B3D05" w14:textId="77777777" w:rsidR="00AE1CD0" w:rsidRPr="00FD2273" w:rsidRDefault="00AE1CD0" w:rsidP="009A7425">
                            <w:pPr>
                              <w:pStyle w:val="PlainText"/>
                              <w:jc w:val="center"/>
                              <w:rPr>
                                <w:b/>
                                <w:sz w:val="28"/>
                              </w:rPr>
                            </w:pPr>
                            <w:r w:rsidRPr="00FD2273">
                              <w:rPr>
                                <w:b/>
                                <w:sz w:val="28"/>
                              </w:rPr>
                              <w:t>Attention: Email Addresses Wanted</w:t>
                            </w:r>
                          </w:p>
                          <w:p w14:paraId="52D0DEE7" w14:textId="77777777" w:rsidR="00AE1CD0" w:rsidRPr="00FD2273" w:rsidRDefault="00AE1CD0" w:rsidP="009A7425">
                            <w:pPr>
                              <w:pStyle w:val="PlainText"/>
                              <w:jc w:val="center"/>
                              <w:rPr>
                                <w:b/>
                                <w:sz w:val="28"/>
                              </w:rPr>
                            </w:pPr>
                            <w:r w:rsidRPr="00FD2273">
                              <w:rPr>
                                <w:b/>
                                <w:sz w:val="28"/>
                              </w:rPr>
                              <w:t xml:space="preserve">Please contact our Social Worker, Kayla Herrmann with a regularly checked contact email. You can do so by email her at </w:t>
                            </w:r>
                            <w:hyperlink r:id="rId30" w:history="1">
                              <w:r w:rsidRPr="00FD2273">
                                <w:rPr>
                                  <w:rStyle w:val="Hyperlink"/>
                                  <w:b/>
                                  <w:sz w:val="28"/>
                                </w:rPr>
                                <w:t>kherrmann@vancrest.com</w:t>
                              </w:r>
                            </w:hyperlink>
                            <w:r w:rsidRPr="00FD2273">
                              <w:rPr>
                                <w:b/>
                                <w:sz w:val="28"/>
                              </w:rPr>
                              <w:t xml:space="preserve"> or calling Monday thru Friday 8am-4:30pm at 419-558-1379.</w:t>
                            </w:r>
                          </w:p>
                          <w:p w14:paraId="52C65D2D" w14:textId="0536A25C" w:rsidR="00AE1CD0" w:rsidRDefault="00AE1CD0"/>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B866772" id="Text Box 2" o:spid="_x0000_s1030" type="#_x0000_t202" style="position:absolute;margin-left:134.7pt;margin-top:370.05pt;width:185.9pt;height:110.6pt;z-index:251675648;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">
                <v:textbox style="mso-fit-shape-to-text:t">
                  <w:txbxContent>
                    <w:p w14:paraId="612B3D05" w14:textId="77777777" w:rsidR="00AE1CD0" w:rsidRPr="00FD2273" w:rsidRDefault="00AE1CD0" w:rsidP="009A7425">
                      <w:pPr>
                        <w:pStyle w:val="PlainText"/>
                        <w:jc w:val="center"/>
                        <w:rPr>
                          <w:b/>
                          <w:sz w:val="28"/>
                        </w:rPr>
                      </w:pPr>
                      <w:r w:rsidRPr="00FD2273">
                        <w:rPr>
                          <w:b/>
                          <w:sz w:val="28"/>
                        </w:rPr>
                        <w:t>Attention: Email Addresses Wanted</w:t>
                      </w:r>
                    </w:p>
                    <w:p w14:paraId="52D0DEE7" w14:textId="77777777" w:rsidR="00AE1CD0" w:rsidRPr="00FD2273" w:rsidRDefault="00AE1CD0" w:rsidP="009A7425">
                      <w:pPr>
                        <w:pStyle w:val="PlainText"/>
                        <w:jc w:val="center"/>
                        <w:rPr>
                          <w:b/>
                          <w:sz w:val="28"/>
                        </w:rPr>
                      </w:pPr>
                      <w:r w:rsidRPr="00FD2273">
                        <w:rPr>
                          <w:b/>
                          <w:sz w:val="28"/>
                        </w:rPr>
                        <w:t xml:space="preserve">Please contact our Social Worker, Kayla Herrmann with a regularly checked contact email. You can do so by email her at </w:t>
                      </w:r>
                      <w:hyperlink r:id="rId31" w:history="1">
                        <w:r w:rsidRPr="00FD2273">
                          <w:rPr>
                            <w:rStyle w:val="Hyperlink"/>
                            <w:b/>
                            <w:sz w:val="28"/>
                          </w:rPr>
                          <w:t>kherrmann@vancrest.com</w:t>
                        </w:r>
                      </w:hyperlink>
                      <w:r w:rsidRPr="00FD2273">
                        <w:rPr>
                          <w:b/>
                          <w:sz w:val="28"/>
                        </w:rPr>
                        <w:t xml:space="preserve"> or calling Monday thru Friday 8am-4:30pm at 419-558-1379.</w:t>
                      </w:r>
                    </w:p>
                    <w:p w14:paraId="52C65D2D" w14:textId="0536A25C" w:rsidR="00AE1CD0" w:rsidRDefault="00AE1CD0"/>
                  </w:txbxContent>
                </v:textbox>
                <w10:wrap type="square" anchorx="margin"/>
              </v:shape>
            </w:pict>
          </mc:Fallback>
        </mc:AlternateContent>
      </w:r>
      <w:r w:rsidR="00D20F03">
        <w:rPr>
          <w:b/>
        </w:rPr>
        <w:tab/>
      </w:r>
      <w:r w:rsidR="00D20F03">
        <w:rPr>
          <w:b/>
        </w:rPr>
        <w:tab/>
      </w:r>
      <w:r w:rsidR="00D20F03">
        <w:rPr>
          <w:b/>
        </w:rPr>
        <w:tab/>
      </w:r>
      <w:r w:rsidR="009A7425" w:rsidRPr="00D20F03">
        <w:rPr>
          <w:b/>
        </w:rPr>
        <w:tab/>
      </w:r>
    </w:p>
    <w:sectPr w:rsidR="00AB7310" w:rsidRPr="00D20F03" w:rsidSect="00FF7A46">
      <w:type w:val="continuous"/>
      <w:pgSz w:w="24480" w:h="15840" w:orient="landscape" w:code="17"/>
      <w:pgMar w:top="288" w:right="288" w:bottom="288" w:left="288"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78AC3" w14:textId="77777777" w:rsidR="006720B4" w:rsidRDefault="006720B4" w:rsidP="00EC7B39">
      <w:pPr>
        <w:spacing w:after="0" w:line="240" w:lineRule="auto"/>
      </w:pPr>
      <w:r>
        <w:separator/>
      </w:r>
    </w:p>
  </w:endnote>
  <w:endnote w:type="continuationSeparator" w:id="0">
    <w:p w14:paraId="000E79F9" w14:textId="77777777" w:rsidR="006720B4" w:rsidRDefault="006720B4" w:rsidP="00EC7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Myriad Pro Light">
    <w:altName w:val="Yu Gothic"/>
    <w:panose1 w:val="00000000000000000000"/>
    <w:charset w:val="80"/>
    <w:family w:val="swiss"/>
    <w:notTrueType/>
    <w:pitch w:val="default"/>
    <w:sig w:usb0="00000001" w:usb1="08070000" w:usb2="00000010" w:usb3="00000000" w:csb0="00020000" w:csb1="00000000"/>
  </w:font>
  <w:font w:name="Myriad Pro">
    <w:altName w:val="Segoe UI"/>
    <w:panose1 w:val="00000000000000000000"/>
    <w:charset w:val="00"/>
    <w:family w:val="swiss"/>
    <w:notTrueType/>
    <w:pitch w:val="default"/>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Monotype Corsiva">
    <w:panose1 w:val="03010101010201010101"/>
    <w:charset w:val="00"/>
    <w:family w:val="script"/>
    <w:pitch w:val="variable"/>
    <w:sig w:usb0="00000287" w:usb1="00000000" w:usb2="00000000" w:usb3="00000000" w:csb0="0000009F" w:csb1="00000000"/>
  </w:font>
  <w:font w:name="Inter UI">
    <w:altName w:val="Calibri"/>
    <w:charset w:val="00"/>
    <w:family w:val="auto"/>
    <w:pitch w:val="default"/>
  </w:font>
  <w:font w:name="Bradley Hand ITC">
    <w:panose1 w:val="03070402050302030203"/>
    <w:charset w:val="00"/>
    <w:family w:val="script"/>
    <w:pitch w:val="variable"/>
    <w:sig w:usb0="00000003" w:usb1="00000000" w:usb2="00000000" w:usb3="00000000" w:csb0="00000001" w:csb1="00000000"/>
  </w:font>
  <w:font w:name="Kristen ITC">
    <w:panose1 w:val="03050502040202030202"/>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19116" w14:textId="77777777" w:rsidR="006720B4" w:rsidRDefault="006720B4" w:rsidP="00EC7B39">
      <w:pPr>
        <w:spacing w:after="0" w:line="240" w:lineRule="auto"/>
      </w:pPr>
      <w:r>
        <w:separator/>
      </w:r>
    </w:p>
  </w:footnote>
  <w:footnote w:type="continuationSeparator" w:id="0">
    <w:p w14:paraId="72AE815C" w14:textId="77777777" w:rsidR="006720B4" w:rsidRDefault="006720B4" w:rsidP="00EC7B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8DDD76"/>
    <w:multiLevelType w:val="hybridMultilevel"/>
    <w:tmpl w:val="B4E1FCC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7F381F"/>
    <w:multiLevelType w:val="hybridMultilevel"/>
    <w:tmpl w:val="83167AD2"/>
    <w:lvl w:ilvl="0" w:tplc="5E0E9FDE">
      <w:start w:val="1"/>
      <w:numFmt w:val="bullet"/>
      <w:lvlText w:val=""/>
      <w:lvlJc w:val="left"/>
      <w:pPr>
        <w:ind w:left="990" w:hanging="360"/>
      </w:pPr>
      <w:rPr>
        <w:rFonts w:ascii="Symbol" w:hAnsi="Symbol" w:hint="default"/>
      </w:rPr>
    </w:lvl>
    <w:lvl w:ilvl="1" w:tplc="B20CF04A" w:tentative="1">
      <w:start w:val="1"/>
      <w:numFmt w:val="bullet"/>
      <w:lvlText w:val="o"/>
      <w:lvlJc w:val="left"/>
      <w:pPr>
        <w:ind w:left="1800" w:hanging="360"/>
      </w:pPr>
      <w:rPr>
        <w:rFonts w:ascii="Courier New" w:hAnsi="Courier New" w:cs="Courier New" w:hint="default"/>
      </w:rPr>
    </w:lvl>
    <w:lvl w:ilvl="2" w:tplc="F38E3FC0" w:tentative="1">
      <w:start w:val="1"/>
      <w:numFmt w:val="bullet"/>
      <w:lvlText w:val=""/>
      <w:lvlJc w:val="left"/>
      <w:pPr>
        <w:ind w:left="2520" w:hanging="360"/>
      </w:pPr>
      <w:rPr>
        <w:rFonts w:ascii="Wingdings" w:hAnsi="Wingdings" w:hint="default"/>
      </w:rPr>
    </w:lvl>
    <w:lvl w:ilvl="3" w:tplc="1B587820" w:tentative="1">
      <w:start w:val="1"/>
      <w:numFmt w:val="bullet"/>
      <w:lvlText w:val=""/>
      <w:lvlJc w:val="left"/>
      <w:pPr>
        <w:ind w:left="3240" w:hanging="360"/>
      </w:pPr>
      <w:rPr>
        <w:rFonts w:ascii="Symbol" w:hAnsi="Symbol" w:hint="default"/>
      </w:rPr>
    </w:lvl>
    <w:lvl w:ilvl="4" w:tplc="D128A9A6" w:tentative="1">
      <w:start w:val="1"/>
      <w:numFmt w:val="bullet"/>
      <w:lvlText w:val="o"/>
      <w:lvlJc w:val="left"/>
      <w:pPr>
        <w:ind w:left="3960" w:hanging="360"/>
      </w:pPr>
      <w:rPr>
        <w:rFonts w:ascii="Courier New" w:hAnsi="Courier New" w:cs="Courier New" w:hint="default"/>
      </w:rPr>
    </w:lvl>
    <w:lvl w:ilvl="5" w:tplc="E438BF1C" w:tentative="1">
      <w:start w:val="1"/>
      <w:numFmt w:val="bullet"/>
      <w:lvlText w:val=""/>
      <w:lvlJc w:val="left"/>
      <w:pPr>
        <w:ind w:left="4680" w:hanging="360"/>
      </w:pPr>
      <w:rPr>
        <w:rFonts w:ascii="Wingdings" w:hAnsi="Wingdings" w:hint="default"/>
      </w:rPr>
    </w:lvl>
    <w:lvl w:ilvl="6" w:tplc="32763684" w:tentative="1">
      <w:start w:val="1"/>
      <w:numFmt w:val="bullet"/>
      <w:lvlText w:val=""/>
      <w:lvlJc w:val="left"/>
      <w:pPr>
        <w:ind w:left="5400" w:hanging="360"/>
      </w:pPr>
      <w:rPr>
        <w:rFonts w:ascii="Symbol" w:hAnsi="Symbol" w:hint="default"/>
      </w:rPr>
    </w:lvl>
    <w:lvl w:ilvl="7" w:tplc="D7AA1090" w:tentative="1">
      <w:start w:val="1"/>
      <w:numFmt w:val="bullet"/>
      <w:lvlText w:val="o"/>
      <w:lvlJc w:val="left"/>
      <w:pPr>
        <w:ind w:left="6120" w:hanging="360"/>
      </w:pPr>
      <w:rPr>
        <w:rFonts w:ascii="Courier New" w:hAnsi="Courier New" w:cs="Courier New" w:hint="default"/>
      </w:rPr>
    </w:lvl>
    <w:lvl w:ilvl="8" w:tplc="BCFA3C70" w:tentative="1">
      <w:start w:val="1"/>
      <w:numFmt w:val="bullet"/>
      <w:lvlText w:val=""/>
      <w:lvlJc w:val="left"/>
      <w:pPr>
        <w:ind w:left="6840" w:hanging="360"/>
      </w:pPr>
      <w:rPr>
        <w:rFonts w:ascii="Wingdings" w:hAnsi="Wingdings" w:hint="default"/>
      </w:rPr>
    </w:lvl>
  </w:abstractNum>
  <w:abstractNum w:abstractNumId="2" w15:restartNumberingAfterBreak="0">
    <w:nsid w:val="1EADDD56"/>
    <w:multiLevelType w:val="hybridMultilevel"/>
    <w:tmpl w:val="2139CCC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0330C4A"/>
    <w:multiLevelType w:val="hybridMultilevel"/>
    <w:tmpl w:val="4DD44F7E"/>
    <w:lvl w:ilvl="0" w:tplc="FF4EE180">
      <w:start w:val="1"/>
      <w:numFmt w:val="decimal"/>
      <w:lvlText w:val="%1."/>
      <w:lvlJc w:val="left"/>
      <w:pPr>
        <w:ind w:left="1335" w:hanging="975"/>
      </w:pPr>
      <w:rPr>
        <w:rFonts w:hint="default"/>
      </w:rPr>
    </w:lvl>
    <w:lvl w:ilvl="1" w:tplc="AA48FB5E" w:tentative="1">
      <w:start w:val="1"/>
      <w:numFmt w:val="lowerLetter"/>
      <w:lvlText w:val="%2."/>
      <w:lvlJc w:val="left"/>
      <w:pPr>
        <w:ind w:left="1440" w:hanging="360"/>
      </w:pPr>
    </w:lvl>
    <w:lvl w:ilvl="2" w:tplc="F168ECDE" w:tentative="1">
      <w:start w:val="1"/>
      <w:numFmt w:val="lowerRoman"/>
      <w:lvlText w:val="%3."/>
      <w:lvlJc w:val="right"/>
      <w:pPr>
        <w:ind w:left="2160" w:hanging="180"/>
      </w:pPr>
    </w:lvl>
    <w:lvl w:ilvl="3" w:tplc="801C1AE0" w:tentative="1">
      <w:start w:val="1"/>
      <w:numFmt w:val="decimal"/>
      <w:lvlText w:val="%4."/>
      <w:lvlJc w:val="left"/>
      <w:pPr>
        <w:ind w:left="2880" w:hanging="360"/>
      </w:pPr>
    </w:lvl>
    <w:lvl w:ilvl="4" w:tplc="5688309C" w:tentative="1">
      <w:start w:val="1"/>
      <w:numFmt w:val="lowerLetter"/>
      <w:lvlText w:val="%5."/>
      <w:lvlJc w:val="left"/>
      <w:pPr>
        <w:ind w:left="3600" w:hanging="360"/>
      </w:pPr>
    </w:lvl>
    <w:lvl w:ilvl="5" w:tplc="3D624C4E" w:tentative="1">
      <w:start w:val="1"/>
      <w:numFmt w:val="lowerRoman"/>
      <w:lvlText w:val="%6."/>
      <w:lvlJc w:val="right"/>
      <w:pPr>
        <w:ind w:left="4320" w:hanging="180"/>
      </w:pPr>
    </w:lvl>
    <w:lvl w:ilvl="6" w:tplc="A0B858D6" w:tentative="1">
      <w:start w:val="1"/>
      <w:numFmt w:val="decimal"/>
      <w:lvlText w:val="%7."/>
      <w:lvlJc w:val="left"/>
      <w:pPr>
        <w:ind w:left="5040" w:hanging="360"/>
      </w:pPr>
    </w:lvl>
    <w:lvl w:ilvl="7" w:tplc="7A5E0528" w:tentative="1">
      <w:start w:val="1"/>
      <w:numFmt w:val="lowerLetter"/>
      <w:lvlText w:val="%8."/>
      <w:lvlJc w:val="left"/>
      <w:pPr>
        <w:ind w:left="5760" w:hanging="360"/>
      </w:pPr>
    </w:lvl>
    <w:lvl w:ilvl="8" w:tplc="1832B026" w:tentative="1">
      <w:start w:val="1"/>
      <w:numFmt w:val="lowerRoman"/>
      <w:lvlText w:val="%9."/>
      <w:lvlJc w:val="right"/>
      <w:pPr>
        <w:ind w:left="6480" w:hanging="180"/>
      </w:pPr>
    </w:lvl>
  </w:abstractNum>
  <w:abstractNum w:abstractNumId="4" w15:restartNumberingAfterBreak="0">
    <w:nsid w:val="3A440AA2"/>
    <w:multiLevelType w:val="hybridMultilevel"/>
    <w:tmpl w:val="7E805922"/>
    <w:lvl w:ilvl="0" w:tplc="8C66A87E">
      <w:numFmt w:val="bullet"/>
      <w:lvlText w:val=""/>
      <w:lvlJc w:val="left"/>
      <w:pPr>
        <w:ind w:left="900" w:hanging="360"/>
      </w:pPr>
      <w:rPr>
        <w:rFonts w:ascii="Symbol" w:eastAsia="Batang" w:hAnsi="Symbol" w:cstheme="minorBid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5C1962C1"/>
    <w:multiLevelType w:val="hybridMultilevel"/>
    <w:tmpl w:val="0F4656BC"/>
    <w:lvl w:ilvl="0" w:tplc="03D4543E">
      <w:start w:val="1"/>
      <w:numFmt w:val="bullet"/>
      <w:lvlText w:val=""/>
      <w:lvlJc w:val="left"/>
      <w:pPr>
        <w:ind w:left="720" w:hanging="360"/>
      </w:pPr>
      <w:rPr>
        <w:rFonts w:ascii="Symbol" w:hAnsi="Symbol" w:hint="default"/>
      </w:rPr>
    </w:lvl>
    <w:lvl w:ilvl="1" w:tplc="40CAF008" w:tentative="1">
      <w:start w:val="1"/>
      <w:numFmt w:val="bullet"/>
      <w:lvlText w:val="o"/>
      <w:lvlJc w:val="left"/>
      <w:pPr>
        <w:ind w:left="1440" w:hanging="360"/>
      </w:pPr>
      <w:rPr>
        <w:rFonts w:ascii="Courier New" w:hAnsi="Courier New" w:cs="Courier New" w:hint="default"/>
      </w:rPr>
    </w:lvl>
    <w:lvl w:ilvl="2" w:tplc="0C8487B0" w:tentative="1">
      <w:start w:val="1"/>
      <w:numFmt w:val="bullet"/>
      <w:lvlText w:val=""/>
      <w:lvlJc w:val="left"/>
      <w:pPr>
        <w:ind w:left="2160" w:hanging="360"/>
      </w:pPr>
      <w:rPr>
        <w:rFonts w:ascii="Wingdings" w:hAnsi="Wingdings" w:hint="default"/>
      </w:rPr>
    </w:lvl>
    <w:lvl w:ilvl="3" w:tplc="13CA9B78" w:tentative="1">
      <w:start w:val="1"/>
      <w:numFmt w:val="bullet"/>
      <w:lvlText w:val=""/>
      <w:lvlJc w:val="left"/>
      <w:pPr>
        <w:ind w:left="2880" w:hanging="360"/>
      </w:pPr>
      <w:rPr>
        <w:rFonts w:ascii="Symbol" w:hAnsi="Symbol" w:hint="default"/>
      </w:rPr>
    </w:lvl>
    <w:lvl w:ilvl="4" w:tplc="BD0CEC4E" w:tentative="1">
      <w:start w:val="1"/>
      <w:numFmt w:val="bullet"/>
      <w:lvlText w:val="o"/>
      <w:lvlJc w:val="left"/>
      <w:pPr>
        <w:ind w:left="3600" w:hanging="360"/>
      </w:pPr>
      <w:rPr>
        <w:rFonts w:ascii="Courier New" w:hAnsi="Courier New" w:cs="Courier New" w:hint="default"/>
      </w:rPr>
    </w:lvl>
    <w:lvl w:ilvl="5" w:tplc="12D870E4" w:tentative="1">
      <w:start w:val="1"/>
      <w:numFmt w:val="bullet"/>
      <w:lvlText w:val=""/>
      <w:lvlJc w:val="left"/>
      <w:pPr>
        <w:ind w:left="4320" w:hanging="360"/>
      </w:pPr>
      <w:rPr>
        <w:rFonts w:ascii="Wingdings" w:hAnsi="Wingdings" w:hint="default"/>
      </w:rPr>
    </w:lvl>
    <w:lvl w:ilvl="6" w:tplc="3878A934" w:tentative="1">
      <w:start w:val="1"/>
      <w:numFmt w:val="bullet"/>
      <w:lvlText w:val=""/>
      <w:lvlJc w:val="left"/>
      <w:pPr>
        <w:ind w:left="5040" w:hanging="360"/>
      </w:pPr>
      <w:rPr>
        <w:rFonts w:ascii="Symbol" w:hAnsi="Symbol" w:hint="default"/>
      </w:rPr>
    </w:lvl>
    <w:lvl w:ilvl="7" w:tplc="A0CEAFBA" w:tentative="1">
      <w:start w:val="1"/>
      <w:numFmt w:val="bullet"/>
      <w:lvlText w:val="o"/>
      <w:lvlJc w:val="left"/>
      <w:pPr>
        <w:ind w:left="5760" w:hanging="360"/>
      </w:pPr>
      <w:rPr>
        <w:rFonts w:ascii="Courier New" w:hAnsi="Courier New" w:cs="Courier New" w:hint="default"/>
      </w:rPr>
    </w:lvl>
    <w:lvl w:ilvl="8" w:tplc="16982EDA" w:tentative="1">
      <w:start w:val="1"/>
      <w:numFmt w:val="bullet"/>
      <w:lvlText w:val=""/>
      <w:lvlJc w:val="left"/>
      <w:pPr>
        <w:ind w:left="6480" w:hanging="360"/>
      </w:pPr>
      <w:rPr>
        <w:rFonts w:ascii="Wingdings" w:hAnsi="Wingdings" w:hint="default"/>
      </w:rPr>
    </w:lvl>
  </w:abstractNum>
  <w:abstractNum w:abstractNumId="6" w15:restartNumberingAfterBreak="0">
    <w:nsid w:val="610C59CB"/>
    <w:multiLevelType w:val="hybridMultilevel"/>
    <w:tmpl w:val="013CADFE"/>
    <w:lvl w:ilvl="0" w:tplc="315CF79C">
      <w:start w:val="1"/>
      <w:numFmt w:val="bullet"/>
      <w:lvlText w:val=""/>
      <w:lvlJc w:val="left"/>
      <w:pPr>
        <w:ind w:left="720" w:hanging="360"/>
      </w:pPr>
      <w:rPr>
        <w:rFonts w:ascii="Symbol" w:hAnsi="Symbol" w:hint="default"/>
      </w:rPr>
    </w:lvl>
    <w:lvl w:ilvl="1" w:tplc="B2A4B28C" w:tentative="1">
      <w:start w:val="1"/>
      <w:numFmt w:val="bullet"/>
      <w:lvlText w:val="o"/>
      <w:lvlJc w:val="left"/>
      <w:pPr>
        <w:ind w:left="1440" w:hanging="360"/>
      </w:pPr>
      <w:rPr>
        <w:rFonts w:ascii="Courier New" w:hAnsi="Courier New" w:cs="Courier New" w:hint="default"/>
      </w:rPr>
    </w:lvl>
    <w:lvl w:ilvl="2" w:tplc="4AC85E78" w:tentative="1">
      <w:start w:val="1"/>
      <w:numFmt w:val="bullet"/>
      <w:lvlText w:val=""/>
      <w:lvlJc w:val="left"/>
      <w:pPr>
        <w:ind w:left="2160" w:hanging="360"/>
      </w:pPr>
      <w:rPr>
        <w:rFonts w:ascii="Wingdings" w:hAnsi="Wingdings" w:hint="default"/>
      </w:rPr>
    </w:lvl>
    <w:lvl w:ilvl="3" w:tplc="BCDAA8F2" w:tentative="1">
      <w:start w:val="1"/>
      <w:numFmt w:val="bullet"/>
      <w:lvlText w:val=""/>
      <w:lvlJc w:val="left"/>
      <w:pPr>
        <w:ind w:left="2880" w:hanging="360"/>
      </w:pPr>
      <w:rPr>
        <w:rFonts w:ascii="Symbol" w:hAnsi="Symbol" w:hint="default"/>
      </w:rPr>
    </w:lvl>
    <w:lvl w:ilvl="4" w:tplc="D02EF990" w:tentative="1">
      <w:start w:val="1"/>
      <w:numFmt w:val="bullet"/>
      <w:lvlText w:val="o"/>
      <w:lvlJc w:val="left"/>
      <w:pPr>
        <w:ind w:left="3600" w:hanging="360"/>
      </w:pPr>
      <w:rPr>
        <w:rFonts w:ascii="Courier New" w:hAnsi="Courier New" w:cs="Courier New" w:hint="default"/>
      </w:rPr>
    </w:lvl>
    <w:lvl w:ilvl="5" w:tplc="A984D1C4" w:tentative="1">
      <w:start w:val="1"/>
      <w:numFmt w:val="bullet"/>
      <w:lvlText w:val=""/>
      <w:lvlJc w:val="left"/>
      <w:pPr>
        <w:ind w:left="4320" w:hanging="360"/>
      </w:pPr>
      <w:rPr>
        <w:rFonts w:ascii="Wingdings" w:hAnsi="Wingdings" w:hint="default"/>
      </w:rPr>
    </w:lvl>
    <w:lvl w:ilvl="6" w:tplc="E2929A0E" w:tentative="1">
      <w:start w:val="1"/>
      <w:numFmt w:val="bullet"/>
      <w:lvlText w:val=""/>
      <w:lvlJc w:val="left"/>
      <w:pPr>
        <w:ind w:left="5040" w:hanging="360"/>
      </w:pPr>
      <w:rPr>
        <w:rFonts w:ascii="Symbol" w:hAnsi="Symbol" w:hint="default"/>
      </w:rPr>
    </w:lvl>
    <w:lvl w:ilvl="7" w:tplc="9A703AC4" w:tentative="1">
      <w:start w:val="1"/>
      <w:numFmt w:val="bullet"/>
      <w:lvlText w:val="o"/>
      <w:lvlJc w:val="left"/>
      <w:pPr>
        <w:ind w:left="5760" w:hanging="360"/>
      </w:pPr>
      <w:rPr>
        <w:rFonts w:ascii="Courier New" w:hAnsi="Courier New" w:cs="Courier New" w:hint="default"/>
      </w:rPr>
    </w:lvl>
    <w:lvl w:ilvl="8" w:tplc="C826F394" w:tentative="1">
      <w:start w:val="1"/>
      <w:numFmt w:val="bullet"/>
      <w:lvlText w:val=""/>
      <w:lvlJc w:val="left"/>
      <w:pPr>
        <w:ind w:left="6480" w:hanging="360"/>
      </w:pPr>
      <w:rPr>
        <w:rFonts w:ascii="Wingdings" w:hAnsi="Wingdings" w:hint="default"/>
      </w:rPr>
    </w:lvl>
  </w:abstractNum>
  <w:abstractNum w:abstractNumId="7" w15:restartNumberingAfterBreak="0">
    <w:nsid w:val="69623349"/>
    <w:multiLevelType w:val="hybridMultilevel"/>
    <w:tmpl w:val="44500FBA"/>
    <w:lvl w:ilvl="0" w:tplc="3F9E19C2">
      <w:start w:val="1"/>
      <w:numFmt w:val="bullet"/>
      <w:lvlText w:val=""/>
      <w:lvlJc w:val="left"/>
      <w:pPr>
        <w:ind w:left="720" w:hanging="360"/>
      </w:pPr>
      <w:rPr>
        <w:rFonts w:ascii="Symbol" w:hAnsi="Symbol" w:hint="default"/>
      </w:rPr>
    </w:lvl>
    <w:lvl w:ilvl="1" w:tplc="95E887D2" w:tentative="1">
      <w:start w:val="1"/>
      <w:numFmt w:val="bullet"/>
      <w:lvlText w:val="o"/>
      <w:lvlJc w:val="left"/>
      <w:pPr>
        <w:ind w:left="1440" w:hanging="360"/>
      </w:pPr>
      <w:rPr>
        <w:rFonts w:ascii="Courier New" w:hAnsi="Courier New" w:cs="Courier New" w:hint="default"/>
      </w:rPr>
    </w:lvl>
    <w:lvl w:ilvl="2" w:tplc="22AA17A4" w:tentative="1">
      <w:start w:val="1"/>
      <w:numFmt w:val="bullet"/>
      <w:lvlText w:val=""/>
      <w:lvlJc w:val="left"/>
      <w:pPr>
        <w:ind w:left="2160" w:hanging="360"/>
      </w:pPr>
      <w:rPr>
        <w:rFonts w:ascii="Wingdings" w:hAnsi="Wingdings" w:hint="default"/>
      </w:rPr>
    </w:lvl>
    <w:lvl w:ilvl="3" w:tplc="690687D4" w:tentative="1">
      <w:start w:val="1"/>
      <w:numFmt w:val="bullet"/>
      <w:lvlText w:val=""/>
      <w:lvlJc w:val="left"/>
      <w:pPr>
        <w:ind w:left="2880" w:hanging="360"/>
      </w:pPr>
      <w:rPr>
        <w:rFonts w:ascii="Symbol" w:hAnsi="Symbol" w:hint="default"/>
      </w:rPr>
    </w:lvl>
    <w:lvl w:ilvl="4" w:tplc="5DDC4F58" w:tentative="1">
      <w:start w:val="1"/>
      <w:numFmt w:val="bullet"/>
      <w:lvlText w:val="o"/>
      <w:lvlJc w:val="left"/>
      <w:pPr>
        <w:ind w:left="3600" w:hanging="360"/>
      </w:pPr>
      <w:rPr>
        <w:rFonts w:ascii="Courier New" w:hAnsi="Courier New" w:cs="Courier New" w:hint="default"/>
      </w:rPr>
    </w:lvl>
    <w:lvl w:ilvl="5" w:tplc="5A18BC1E" w:tentative="1">
      <w:start w:val="1"/>
      <w:numFmt w:val="bullet"/>
      <w:lvlText w:val=""/>
      <w:lvlJc w:val="left"/>
      <w:pPr>
        <w:ind w:left="4320" w:hanging="360"/>
      </w:pPr>
      <w:rPr>
        <w:rFonts w:ascii="Wingdings" w:hAnsi="Wingdings" w:hint="default"/>
      </w:rPr>
    </w:lvl>
    <w:lvl w:ilvl="6" w:tplc="6FD812E8" w:tentative="1">
      <w:start w:val="1"/>
      <w:numFmt w:val="bullet"/>
      <w:lvlText w:val=""/>
      <w:lvlJc w:val="left"/>
      <w:pPr>
        <w:ind w:left="5040" w:hanging="360"/>
      </w:pPr>
      <w:rPr>
        <w:rFonts w:ascii="Symbol" w:hAnsi="Symbol" w:hint="default"/>
      </w:rPr>
    </w:lvl>
    <w:lvl w:ilvl="7" w:tplc="B1C09546" w:tentative="1">
      <w:start w:val="1"/>
      <w:numFmt w:val="bullet"/>
      <w:lvlText w:val="o"/>
      <w:lvlJc w:val="left"/>
      <w:pPr>
        <w:ind w:left="5760" w:hanging="360"/>
      </w:pPr>
      <w:rPr>
        <w:rFonts w:ascii="Courier New" w:hAnsi="Courier New" w:cs="Courier New" w:hint="default"/>
      </w:rPr>
    </w:lvl>
    <w:lvl w:ilvl="8" w:tplc="2DD01448" w:tentative="1">
      <w:start w:val="1"/>
      <w:numFmt w:val="bullet"/>
      <w:lvlText w:val=""/>
      <w:lvlJc w:val="left"/>
      <w:pPr>
        <w:ind w:left="6480" w:hanging="360"/>
      </w:pPr>
      <w:rPr>
        <w:rFonts w:ascii="Wingdings" w:hAnsi="Wingdings" w:hint="default"/>
      </w:rPr>
    </w:lvl>
  </w:abstractNum>
  <w:abstractNum w:abstractNumId="8" w15:restartNumberingAfterBreak="0">
    <w:nsid w:val="73D741EC"/>
    <w:multiLevelType w:val="hybridMultilevel"/>
    <w:tmpl w:val="11844654"/>
    <w:lvl w:ilvl="0" w:tplc="848A3052">
      <w:numFmt w:val="bullet"/>
      <w:lvlText w:val=""/>
      <w:lvlJc w:val="left"/>
      <w:pPr>
        <w:ind w:left="720" w:hanging="360"/>
      </w:pPr>
      <w:rPr>
        <w:rFonts w:ascii="Symbol" w:eastAsia="Batang" w:hAnsi="Symbol" w:cstheme="minorBidi" w:hint="default"/>
      </w:rPr>
    </w:lvl>
    <w:lvl w:ilvl="1" w:tplc="2DA22C64" w:tentative="1">
      <w:start w:val="1"/>
      <w:numFmt w:val="bullet"/>
      <w:lvlText w:val="o"/>
      <w:lvlJc w:val="left"/>
      <w:pPr>
        <w:ind w:left="1440" w:hanging="360"/>
      </w:pPr>
      <w:rPr>
        <w:rFonts w:ascii="Courier New" w:hAnsi="Courier New" w:cs="Courier New" w:hint="default"/>
      </w:rPr>
    </w:lvl>
    <w:lvl w:ilvl="2" w:tplc="41CA665C" w:tentative="1">
      <w:start w:val="1"/>
      <w:numFmt w:val="bullet"/>
      <w:lvlText w:val=""/>
      <w:lvlJc w:val="left"/>
      <w:pPr>
        <w:ind w:left="2160" w:hanging="360"/>
      </w:pPr>
      <w:rPr>
        <w:rFonts w:ascii="Wingdings" w:hAnsi="Wingdings" w:hint="default"/>
      </w:rPr>
    </w:lvl>
    <w:lvl w:ilvl="3" w:tplc="44BAFB82" w:tentative="1">
      <w:start w:val="1"/>
      <w:numFmt w:val="bullet"/>
      <w:lvlText w:val=""/>
      <w:lvlJc w:val="left"/>
      <w:pPr>
        <w:ind w:left="2880" w:hanging="360"/>
      </w:pPr>
      <w:rPr>
        <w:rFonts w:ascii="Symbol" w:hAnsi="Symbol" w:hint="default"/>
      </w:rPr>
    </w:lvl>
    <w:lvl w:ilvl="4" w:tplc="3EFA880A" w:tentative="1">
      <w:start w:val="1"/>
      <w:numFmt w:val="bullet"/>
      <w:lvlText w:val="o"/>
      <w:lvlJc w:val="left"/>
      <w:pPr>
        <w:ind w:left="3600" w:hanging="360"/>
      </w:pPr>
      <w:rPr>
        <w:rFonts w:ascii="Courier New" w:hAnsi="Courier New" w:cs="Courier New" w:hint="default"/>
      </w:rPr>
    </w:lvl>
    <w:lvl w:ilvl="5" w:tplc="4ED01A9C" w:tentative="1">
      <w:start w:val="1"/>
      <w:numFmt w:val="bullet"/>
      <w:lvlText w:val=""/>
      <w:lvlJc w:val="left"/>
      <w:pPr>
        <w:ind w:left="4320" w:hanging="360"/>
      </w:pPr>
      <w:rPr>
        <w:rFonts w:ascii="Wingdings" w:hAnsi="Wingdings" w:hint="default"/>
      </w:rPr>
    </w:lvl>
    <w:lvl w:ilvl="6" w:tplc="46DE2128" w:tentative="1">
      <w:start w:val="1"/>
      <w:numFmt w:val="bullet"/>
      <w:lvlText w:val=""/>
      <w:lvlJc w:val="left"/>
      <w:pPr>
        <w:ind w:left="5040" w:hanging="360"/>
      </w:pPr>
      <w:rPr>
        <w:rFonts w:ascii="Symbol" w:hAnsi="Symbol" w:hint="default"/>
      </w:rPr>
    </w:lvl>
    <w:lvl w:ilvl="7" w:tplc="7EF88140" w:tentative="1">
      <w:start w:val="1"/>
      <w:numFmt w:val="bullet"/>
      <w:lvlText w:val="o"/>
      <w:lvlJc w:val="left"/>
      <w:pPr>
        <w:ind w:left="5760" w:hanging="360"/>
      </w:pPr>
      <w:rPr>
        <w:rFonts w:ascii="Courier New" w:hAnsi="Courier New" w:cs="Courier New" w:hint="default"/>
      </w:rPr>
    </w:lvl>
    <w:lvl w:ilvl="8" w:tplc="D5743FA6"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6"/>
  </w:num>
  <w:num w:numId="5">
    <w:abstractNumId w:val="8"/>
  </w:num>
  <w:num w:numId="6">
    <w:abstractNumId w:val="1"/>
  </w:num>
  <w:num w:numId="7">
    <w:abstractNumId w:val="2"/>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DYzBJIG5gYGJko6SsGpxcWZ+XkgBaaGtQC4i6ruLQAAAA=="/>
  </w:docVars>
  <w:rsids>
    <w:rsidRoot w:val="000D6B5A"/>
    <w:rsid w:val="0000762D"/>
    <w:rsid w:val="0001146F"/>
    <w:rsid w:val="000115D1"/>
    <w:rsid w:val="00011FF8"/>
    <w:rsid w:val="000149B5"/>
    <w:rsid w:val="00014F63"/>
    <w:rsid w:val="00017AE6"/>
    <w:rsid w:val="00032585"/>
    <w:rsid w:val="00037420"/>
    <w:rsid w:val="00040682"/>
    <w:rsid w:val="0004406F"/>
    <w:rsid w:val="00053B95"/>
    <w:rsid w:val="00055871"/>
    <w:rsid w:val="00055A2C"/>
    <w:rsid w:val="000573EF"/>
    <w:rsid w:val="00063E93"/>
    <w:rsid w:val="0006798A"/>
    <w:rsid w:val="0007129C"/>
    <w:rsid w:val="00074141"/>
    <w:rsid w:val="00075F80"/>
    <w:rsid w:val="00077101"/>
    <w:rsid w:val="000809B6"/>
    <w:rsid w:val="000827A4"/>
    <w:rsid w:val="00085687"/>
    <w:rsid w:val="00086294"/>
    <w:rsid w:val="00086818"/>
    <w:rsid w:val="00092242"/>
    <w:rsid w:val="00094B78"/>
    <w:rsid w:val="000950F4"/>
    <w:rsid w:val="000A114B"/>
    <w:rsid w:val="000A164B"/>
    <w:rsid w:val="000A1AA0"/>
    <w:rsid w:val="000A3395"/>
    <w:rsid w:val="000A396E"/>
    <w:rsid w:val="000A7B7E"/>
    <w:rsid w:val="000B2AFB"/>
    <w:rsid w:val="000C1E6C"/>
    <w:rsid w:val="000C2B1B"/>
    <w:rsid w:val="000C3569"/>
    <w:rsid w:val="000C5967"/>
    <w:rsid w:val="000C61BB"/>
    <w:rsid w:val="000C6DEB"/>
    <w:rsid w:val="000D6B5A"/>
    <w:rsid w:val="000E23D1"/>
    <w:rsid w:val="000E367F"/>
    <w:rsid w:val="000E4FF7"/>
    <w:rsid w:val="000E781C"/>
    <w:rsid w:val="000F1205"/>
    <w:rsid w:val="000F1C75"/>
    <w:rsid w:val="000F21B5"/>
    <w:rsid w:val="000F2479"/>
    <w:rsid w:val="000F2A58"/>
    <w:rsid w:val="000F561E"/>
    <w:rsid w:val="00100375"/>
    <w:rsid w:val="00101059"/>
    <w:rsid w:val="00102644"/>
    <w:rsid w:val="00102A9F"/>
    <w:rsid w:val="00104576"/>
    <w:rsid w:val="00111AFF"/>
    <w:rsid w:val="0011278A"/>
    <w:rsid w:val="0011456E"/>
    <w:rsid w:val="00114F21"/>
    <w:rsid w:val="00121AD9"/>
    <w:rsid w:val="00122FBE"/>
    <w:rsid w:val="00124089"/>
    <w:rsid w:val="00125431"/>
    <w:rsid w:val="00127438"/>
    <w:rsid w:val="001324D7"/>
    <w:rsid w:val="001412AB"/>
    <w:rsid w:val="00143C57"/>
    <w:rsid w:val="00144435"/>
    <w:rsid w:val="001476EE"/>
    <w:rsid w:val="00147F65"/>
    <w:rsid w:val="00150C3F"/>
    <w:rsid w:val="0015717A"/>
    <w:rsid w:val="001614B5"/>
    <w:rsid w:val="001615AF"/>
    <w:rsid w:val="001646D8"/>
    <w:rsid w:val="00171FD4"/>
    <w:rsid w:val="0017254C"/>
    <w:rsid w:val="00176CD6"/>
    <w:rsid w:val="00181776"/>
    <w:rsid w:val="00193227"/>
    <w:rsid w:val="0019353D"/>
    <w:rsid w:val="0019416B"/>
    <w:rsid w:val="00197799"/>
    <w:rsid w:val="001A7B06"/>
    <w:rsid w:val="001B0692"/>
    <w:rsid w:val="001B16C0"/>
    <w:rsid w:val="001B533F"/>
    <w:rsid w:val="001B6225"/>
    <w:rsid w:val="001C06B9"/>
    <w:rsid w:val="001C1B74"/>
    <w:rsid w:val="001C331C"/>
    <w:rsid w:val="001C50B0"/>
    <w:rsid w:val="001C5E74"/>
    <w:rsid w:val="001C6187"/>
    <w:rsid w:val="001C6522"/>
    <w:rsid w:val="001D3FB0"/>
    <w:rsid w:val="001D7A93"/>
    <w:rsid w:val="001E4123"/>
    <w:rsid w:val="001E4831"/>
    <w:rsid w:val="001E7179"/>
    <w:rsid w:val="001F53AC"/>
    <w:rsid w:val="001F596D"/>
    <w:rsid w:val="00207C37"/>
    <w:rsid w:val="0021219F"/>
    <w:rsid w:val="00216E98"/>
    <w:rsid w:val="0022115F"/>
    <w:rsid w:val="00221289"/>
    <w:rsid w:val="00223533"/>
    <w:rsid w:val="00225B61"/>
    <w:rsid w:val="002263AD"/>
    <w:rsid w:val="00227BAC"/>
    <w:rsid w:val="0023390A"/>
    <w:rsid w:val="0023491E"/>
    <w:rsid w:val="00242F73"/>
    <w:rsid w:val="00246641"/>
    <w:rsid w:val="00246D69"/>
    <w:rsid w:val="002506EA"/>
    <w:rsid w:val="00250E18"/>
    <w:rsid w:val="00252537"/>
    <w:rsid w:val="00252B9E"/>
    <w:rsid w:val="00256F1C"/>
    <w:rsid w:val="00260CB4"/>
    <w:rsid w:val="00271716"/>
    <w:rsid w:val="00272117"/>
    <w:rsid w:val="00277723"/>
    <w:rsid w:val="002777AC"/>
    <w:rsid w:val="002814AA"/>
    <w:rsid w:val="00281AE1"/>
    <w:rsid w:val="002851DA"/>
    <w:rsid w:val="00286C77"/>
    <w:rsid w:val="00290555"/>
    <w:rsid w:val="0029162B"/>
    <w:rsid w:val="0029378C"/>
    <w:rsid w:val="00295173"/>
    <w:rsid w:val="0029548E"/>
    <w:rsid w:val="00295C42"/>
    <w:rsid w:val="00296CEC"/>
    <w:rsid w:val="00297D35"/>
    <w:rsid w:val="002A4DEF"/>
    <w:rsid w:val="002A73FB"/>
    <w:rsid w:val="002B0A9D"/>
    <w:rsid w:val="002B114D"/>
    <w:rsid w:val="002B1748"/>
    <w:rsid w:val="002B2BD9"/>
    <w:rsid w:val="002B331B"/>
    <w:rsid w:val="002B36D1"/>
    <w:rsid w:val="002B52C0"/>
    <w:rsid w:val="002B558B"/>
    <w:rsid w:val="002C2DF2"/>
    <w:rsid w:val="002C303C"/>
    <w:rsid w:val="002C6369"/>
    <w:rsid w:val="002C7292"/>
    <w:rsid w:val="002C755E"/>
    <w:rsid w:val="002D2187"/>
    <w:rsid w:val="002D301E"/>
    <w:rsid w:val="002D369B"/>
    <w:rsid w:val="002D5AC4"/>
    <w:rsid w:val="002D6C97"/>
    <w:rsid w:val="002E7C0F"/>
    <w:rsid w:val="002F119C"/>
    <w:rsid w:val="002F5868"/>
    <w:rsid w:val="002F5DD3"/>
    <w:rsid w:val="00302515"/>
    <w:rsid w:val="00304493"/>
    <w:rsid w:val="00304CB7"/>
    <w:rsid w:val="00305886"/>
    <w:rsid w:val="003063CD"/>
    <w:rsid w:val="00307B96"/>
    <w:rsid w:val="00311B82"/>
    <w:rsid w:val="0031274C"/>
    <w:rsid w:val="00315604"/>
    <w:rsid w:val="003157E7"/>
    <w:rsid w:val="003178FE"/>
    <w:rsid w:val="0032331B"/>
    <w:rsid w:val="0033199E"/>
    <w:rsid w:val="00332A42"/>
    <w:rsid w:val="00335388"/>
    <w:rsid w:val="00342399"/>
    <w:rsid w:val="0034469E"/>
    <w:rsid w:val="003500F8"/>
    <w:rsid w:val="00353B8B"/>
    <w:rsid w:val="00353F86"/>
    <w:rsid w:val="003602E2"/>
    <w:rsid w:val="00363E80"/>
    <w:rsid w:val="0036778B"/>
    <w:rsid w:val="00371723"/>
    <w:rsid w:val="003751E7"/>
    <w:rsid w:val="00375264"/>
    <w:rsid w:val="003754C3"/>
    <w:rsid w:val="00376CDD"/>
    <w:rsid w:val="0038052E"/>
    <w:rsid w:val="00381B0E"/>
    <w:rsid w:val="0038296D"/>
    <w:rsid w:val="00385C02"/>
    <w:rsid w:val="00386608"/>
    <w:rsid w:val="003920EC"/>
    <w:rsid w:val="003956F9"/>
    <w:rsid w:val="00396D92"/>
    <w:rsid w:val="003A0BFF"/>
    <w:rsid w:val="003A38B5"/>
    <w:rsid w:val="003B2419"/>
    <w:rsid w:val="003B28C0"/>
    <w:rsid w:val="003B5B4A"/>
    <w:rsid w:val="003B76FD"/>
    <w:rsid w:val="003C3227"/>
    <w:rsid w:val="003C3647"/>
    <w:rsid w:val="003C3B04"/>
    <w:rsid w:val="003C4436"/>
    <w:rsid w:val="003C7097"/>
    <w:rsid w:val="003D7D2A"/>
    <w:rsid w:val="003E17F4"/>
    <w:rsid w:val="003E3384"/>
    <w:rsid w:val="003E52C7"/>
    <w:rsid w:val="003E60BA"/>
    <w:rsid w:val="003E6392"/>
    <w:rsid w:val="003E6991"/>
    <w:rsid w:val="003E777B"/>
    <w:rsid w:val="003F1711"/>
    <w:rsid w:val="003F3C2D"/>
    <w:rsid w:val="003F5F0A"/>
    <w:rsid w:val="003F6E11"/>
    <w:rsid w:val="004011EC"/>
    <w:rsid w:val="00405786"/>
    <w:rsid w:val="0040799B"/>
    <w:rsid w:val="004152F6"/>
    <w:rsid w:val="00423D1B"/>
    <w:rsid w:val="00431D61"/>
    <w:rsid w:val="004332CB"/>
    <w:rsid w:val="00436B6F"/>
    <w:rsid w:val="00437B34"/>
    <w:rsid w:val="0044010D"/>
    <w:rsid w:val="0044380F"/>
    <w:rsid w:val="0044510F"/>
    <w:rsid w:val="00445870"/>
    <w:rsid w:val="00446923"/>
    <w:rsid w:val="00451F15"/>
    <w:rsid w:val="00452642"/>
    <w:rsid w:val="00452B95"/>
    <w:rsid w:val="00452BA7"/>
    <w:rsid w:val="00456CFA"/>
    <w:rsid w:val="004602F8"/>
    <w:rsid w:val="004636B6"/>
    <w:rsid w:val="004712DA"/>
    <w:rsid w:val="004732F1"/>
    <w:rsid w:val="00474AC3"/>
    <w:rsid w:val="00476740"/>
    <w:rsid w:val="00477DE8"/>
    <w:rsid w:val="00480C78"/>
    <w:rsid w:val="00482415"/>
    <w:rsid w:val="00487728"/>
    <w:rsid w:val="00487B95"/>
    <w:rsid w:val="00490E3C"/>
    <w:rsid w:val="004922FC"/>
    <w:rsid w:val="00493652"/>
    <w:rsid w:val="00495B01"/>
    <w:rsid w:val="0049655C"/>
    <w:rsid w:val="00496773"/>
    <w:rsid w:val="004A2293"/>
    <w:rsid w:val="004A4422"/>
    <w:rsid w:val="004A475B"/>
    <w:rsid w:val="004B011B"/>
    <w:rsid w:val="004B0B23"/>
    <w:rsid w:val="004B1D0C"/>
    <w:rsid w:val="004B2423"/>
    <w:rsid w:val="004B2FA1"/>
    <w:rsid w:val="004B3060"/>
    <w:rsid w:val="004C0471"/>
    <w:rsid w:val="004C49F6"/>
    <w:rsid w:val="004C6AD5"/>
    <w:rsid w:val="004D0FC9"/>
    <w:rsid w:val="004D439D"/>
    <w:rsid w:val="004D45D3"/>
    <w:rsid w:val="004D5B2F"/>
    <w:rsid w:val="004E165F"/>
    <w:rsid w:val="004E20E6"/>
    <w:rsid w:val="004E33EF"/>
    <w:rsid w:val="004E3A3C"/>
    <w:rsid w:val="004E48FC"/>
    <w:rsid w:val="004F7BA4"/>
    <w:rsid w:val="00501A86"/>
    <w:rsid w:val="005033C5"/>
    <w:rsid w:val="00504439"/>
    <w:rsid w:val="00505FEA"/>
    <w:rsid w:val="00506A71"/>
    <w:rsid w:val="00511076"/>
    <w:rsid w:val="00511C55"/>
    <w:rsid w:val="00513C0C"/>
    <w:rsid w:val="00514F1A"/>
    <w:rsid w:val="00515C9E"/>
    <w:rsid w:val="00521E15"/>
    <w:rsid w:val="00522795"/>
    <w:rsid w:val="00525279"/>
    <w:rsid w:val="00527667"/>
    <w:rsid w:val="005302FD"/>
    <w:rsid w:val="0053229E"/>
    <w:rsid w:val="005330DF"/>
    <w:rsid w:val="00534F79"/>
    <w:rsid w:val="00536333"/>
    <w:rsid w:val="0053642F"/>
    <w:rsid w:val="00536C00"/>
    <w:rsid w:val="00537F70"/>
    <w:rsid w:val="00541489"/>
    <w:rsid w:val="00541F07"/>
    <w:rsid w:val="0054348D"/>
    <w:rsid w:val="00543AA8"/>
    <w:rsid w:val="00544E5E"/>
    <w:rsid w:val="00545862"/>
    <w:rsid w:val="005459E4"/>
    <w:rsid w:val="00547C2D"/>
    <w:rsid w:val="00551A00"/>
    <w:rsid w:val="0055249B"/>
    <w:rsid w:val="00556066"/>
    <w:rsid w:val="00557DB3"/>
    <w:rsid w:val="00560A8D"/>
    <w:rsid w:val="0056544F"/>
    <w:rsid w:val="00565953"/>
    <w:rsid w:val="00573797"/>
    <w:rsid w:val="00581DC6"/>
    <w:rsid w:val="005822CB"/>
    <w:rsid w:val="005849D1"/>
    <w:rsid w:val="00585B27"/>
    <w:rsid w:val="005869BB"/>
    <w:rsid w:val="0059008D"/>
    <w:rsid w:val="0059413A"/>
    <w:rsid w:val="005944B9"/>
    <w:rsid w:val="005948BE"/>
    <w:rsid w:val="00596BC2"/>
    <w:rsid w:val="00596F54"/>
    <w:rsid w:val="005A227A"/>
    <w:rsid w:val="005A4FE3"/>
    <w:rsid w:val="005A587B"/>
    <w:rsid w:val="005A75A0"/>
    <w:rsid w:val="005A7840"/>
    <w:rsid w:val="005B206E"/>
    <w:rsid w:val="005B7D90"/>
    <w:rsid w:val="005C0726"/>
    <w:rsid w:val="005C230C"/>
    <w:rsid w:val="005C4193"/>
    <w:rsid w:val="005C476C"/>
    <w:rsid w:val="005D449D"/>
    <w:rsid w:val="005D7F19"/>
    <w:rsid w:val="005E1CDC"/>
    <w:rsid w:val="005E4708"/>
    <w:rsid w:val="005E501C"/>
    <w:rsid w:val="005E5E52"/>
    <w:rsid w:val="005E643D"/>
    <w:rsid w:val="005E6E32"/>
    <w:rsid w:val="005E7206"/>
    <w:rsid w:val="005E7BD3"/>
    <w:rsid w:val="005F22CF"/>
    <w:rsid w:val="005F5851"/>
    <w:rsid w:val="005F661B"/>
    <w:rsid w:val="00602455"/>
    <w:rsid w:val="0060371E"/>
    <w:rsid w:val="006038AB"/>
    <w:rsid w:val="0060478C"/>
    <w:rsid w:val="00607DB3"/>
    <w:rsid w:val="0061456B"/>
    <w:rsid w:val="00616FFA"/>
    <w:rsid w:val="006171BF"/>
    <w:rsid w:val="00617EFF"/>
    <w:rsid w:val="00620D1F"/>
    <w:rsid w:val="006220F7"/>
    <w:rsid w:val="00623445"/>
    <w:rsid w:val="00623C32"/>
    <w:rsid w:val="00624C8D"/>
    <w:rsid w:val="006319B1"/>
    <w:rsid w:val="00633FA8"/>
    <w:rsid w:val="00635FEA"/>
    <w:rsid w:val="00636B17"/>
    <w:rsid w:val="00642293"/>
    <w:rsid w:val="00643E97"/>
    <w:rsid w:val="00647BE3"/>
    <w:rsid w:val="0065023E"/>
    <w:rsid w:val="006511F2"/>
    <w:rsid w:val="00653677"/>
    <w:rsid w:val="00654874"/>
    <w:rsid w:val="006549D5"/>
    <w:rsid w:val="00661672"/>
    <w:rsid w:val="00663B42"/>
    <w:rsid w:val="006720B4"/>
    <w:rsid w:val="00673807"/>
    <w:rsid w:val="00682E2C"/>
    <w:rsid w:val="00683BE0"/>
    <w:rsid w:val="00687522"/>
    <w:rsid w:val="006878F0"/>
    <w:rsid w:val="00692A14"/>
    <w:rsid w:val="006966B7"/>
    <w:rsid w:val="0069680D"/>
    <w:rsid w:val="006A3D43"/>
    <w:rsid w:val="006B13CE"/>
    <w:rsid w:val="006B40E8"/>
    <w:rsid w:val="006B4CD2"/>
    <w:rsid w:val="006B59B4"/>
    <w:rsid w:val="006C0EA4"/>
    <w:rsid w:val="006C12F3"/>
    <w:rsid w:val="006C1950"/>
    <w:rsid w:val="006C3770"/>
    <w:rsid w:val="006C5504"/>
    <w:rsid w:val="006D3063"/>
    <w:rsid w:val="006E15A3"/>
    <w:rsid w:val="006E1617"/>
    <w:rsid w:val="006E3720"/>
    <w:rsid w:val="006F0DA3"/>
    <w:rsid w:val="006F3583"/>
    <w:rsid w:val="006F3F3B"/>
    <w:rsid w:val="006F5A69"/>
    <w:rsid w:val="006F755D"/>
    <w:rsid w:val="00700C18"/>
    <w:rsid w:val="00702633"/>
    <w:rsid w:val="007032E3"/>
    <w:rsid w:val="00703AD5"/>
    <w:rsid w:val="00704A86"/>
    <w:rsid w:val="00707B9F"/>
    <w:rsid w:val="0071490D"/>
    <w:rsid w:val="00715D11"/>
    <w:rsid w:val="007208C2"/>
    <w:rsid w:val="0072196B"/>
    <w:rsid w:val="007251AC"/>
    <w:rsid w:val="00725472"/>
    <w:rsid w:val="00730EA5"/>
    <w:rsid w:val="00732C3B"/>
    <w:rsid w:val="00735846"/>
    <w:rsid w:val="00735E5C"/>
    <w:rsid w:val="00735F5C"/>
    <w:rsid w:val="007366B9"/>
    <w:rsid w:val="00743DC4"/>
    <w:rsid w:val="00745F7D"/>
    <w:rsid w:val="0074673B"/>
    <w:rsid w:val="00747FF1"/>
    <w:rsid w:val="007556CC"/>
    <w:rsid w:val="00760042"/>
    <w:rsid w:val="0076238E"/>
    <w:rsid w:val="00765520"/>
    <w:rsid w:val="00766E54"/>
    <w:rsid w:val="00770F08"/>
    <w:rsid w:val="007742CA"/>
    <w:rsid w:val="007764D7"/>
    <w:rsid w:val="00785397"/>
    <w:rsid w:val="0078553A"/>
    <w:rsid w:val="00790737"/>
    <w:rsid w:val="00791065"/>
    <w:rsid w:val="00791332"/>
    <w:rsid w:val="00792005"/>
    <w:rsid w:val="0079476B"/>
    <w:rsid w:val="00795459"/>
    <w:rsid w:val="00797D24"/>
    <w:rsid w:val="007A24F4"/>
    <w:rsid w:val="007A5A26"/>
    <w:rsid w:val="007A7084"/>
    <w:rsid w:val="007A74C5"/>
    <w:rsid w:val="007B019A"/>
    <w:rsid w:val="007B13EC"/>
    <w:rsid w:val="007C0FBE"/>
    <w:rsid w:val="007C2D04"/>
    <w:rsid w:val="007C36B7"/>
    <w:rsid w:val="007C3921"/>
    <w:rsid w:val="007C4487"/>
    <w:rsid w:val="007C4BF3"/>
    <w:rsid w:val="007C4DB2"/>
    <w:rsid w:val="007C59E4"/>
    <w:rsid w:val="007C5AE2"/>
    <w:rsid w:val="007C6182"/>
    <w:rsid w:val="007C7AEB"/>
    <w:rsid w:val="007D0B37"/>
    <w:rsid w:val="007D0F5B"/>
    <w:rsid w:val="007D3B78"/>
    <w:rsid w:val="007D4083"/>
    <w:rsid w:val="007E07FB"/>
    <w:rsid w:val="007E6135"/>
    <w:rsid w:val="007E62A4"/>
    <w:rsid w:val="007F4658"/>
    <w:rsid w:val="008032B4"/>
    <w:rsid w:val="008051CB"/>
    <w:rsid w:val="00805336"/>
    <w:rsid w:val="00805DB9"/>
    <w:rsid w:val="00810302"/>
    <w:rsid w:val="00811245"/>
    <w:rsid w:val="00811A78"/>
    <w:rsid w:val="00814A4B"/>
    <w:rsid w:val="00817DC1"/>
    <w:rsid w:val="00824595"/>
    <w:rsid w:val="008324DE"/>
    <w:rsid w:val="0083365F"/>
    <w:rsid w:val="008347FE"/>
    <w:rsid w:val="0084444A"/>
    <w:rsid w:val="00850961"/>
    <w:rsid w:val="008512FE"/>
    <w:rsid w:val="008555FB"/>
    <w:rsid w:val="00855E52"/>
    <w:rsid w:val="00857E53"/>
    <w:rsid w:val="00862B48"/>
    <w:rsid w:val="00863BF8"/>
    <w:rsid w:val="00863C93"/>
    <w:rsid w:val="00864314"/>
    <w:rsid w:val="008653DE"/>
    <w:rsid w:val="00867C7A"/>
    <w:rsid w:val="00867E7F"/>
    <w:rsid w:val="008700C7"/>
    <w:rsid w:val="0089085F"/>
    <w:rsid w:val="00892B2F"/>
    <w:rsid w:val="00894ED7"/>
    <w:rsid w:val="008976D2"/>
    <w:rsid w:val="008A13CE"/>
    <w:rsid w:val="008A1DD4"/>
    <w:rsid w:val="008B1AE3"/>
    <w:rsid w:val="008B7248"/>
    <w:rsid w:val="008B79F8"/>
    <w:rsid w:val="008C038C"/>
    <w:rsid w:val="008C3103"/>
    <w:rsid w:val="008C361B"/>
    <w:rsid w:val="008C6155"/>
    <w:rsid w:val="008D0631"/>
    <w:rsid w:val="008D20D3"/>
    <w:rsid w:val="008D5AC9"/>
    <w:rsid w:val="008D6AF4"/>
    <w:rsid w:val="008D74D8"/>
    <w:rsid w:val="008E0331"/>
    <w:rsid w:val="008E3961"/>
    <w:rsid w:val="008E3A92"/>
    <w:rsid w:val="008E452E"/>
    <w:rsid w:val="008E52D1"/>
    <w:rsid w:val="008E6029"/>
    <w:rsid w:val="008F467A"/>
    <w:rsid w:val="008F74B9"/>
    <w:rsid w:val="0090499C"/>
    <w:rsid w:val="009068CB"/>
    <w:rsid w:val="00911FFF"/>
    <w:rsid w:val="00912D87"/>
    <w:rsid w:val="009166CE"/>
    <w:rsid w:val="00920A35"/>
    <w:rsid w:val="009218AF"/>
    <w:rsid w:val="00923A74"/>
    <w:rsid w:val="00924ED6"/>
    <w:rsid w:val="00925152"/>
    <w:rsid w:val="009270E0"/>
    <w:rsid w:val="009321D5"/>
    <w:rsid w:val="00933380"/>
    <w:rsid w:val="00933F2A"/>
    <w:rsid w:val="0093447D"/>
    <w:rsid w:val="009400C0"/>
    <w:rsid w:val="009401E8"/>
    <w:rsid w:val="00940941"/>
    <w:rsid w:val="0094208E"/>
    <w:rsid w:val="009458F3"/>
    <w:rsid w:val="00952EC4"/>
    <w:rsid w:val="00953603"/>
    <w:rsid w:val="00957292"/>
    <w:rsid w:val="009601D2"/>
    <w:rsid w:val="009608DF"/>
    <w:rsid w:val="00960949"/>
    <w:rsid w:val="00960BD9"/>
    <w:rsid w:val="0096266E"/>
    <w:rsid w:val="00972D59"/>
    <w:rsid w:val="00972E90"/>
    <w:rsid w:val="009744EA"/>
    <w:rsid w:val="00974D8E"/>
    <w:rsid w:val="00976E29"/>
    <w:rsid w:val="0097709D"/>
    <w:rsid w:val="00980F6D"/>
    <w:rsid w:val="00986927"/>
    <w:rsid w:val="0099212D"/>
    <w:rsid w:val="00993EB4"/>
    <w:rsid w:val="00994368"/>
    <w:rsid w:val="00994BD1"/>
    <w:rsid w:val="00995ACC"/>
    <w:rsid w:val="009969EF"/>
    <w:rsid w:val="009A7425"/>
    <w:rsid w:val="009B301D"/>
    <w:rsid w:val="009B491F"/>
    <w:rsid w:val="009B7CF4"/>
    <w:rsid w:val="009C0432"/>
    <w:rsid w:val="009C054D"/>
    <w:rsid w:val="009C0877"/>
    <w:rsid w:val="009C2A3D"/>
    <w:rsid w:val="009C3DC7"/>
    <w:rsid w:val="009C4C12"/>
    <w:rsid w:val="009C6473"/>
    <w:rsid w:val="009C7AFD"/>
    <w:rsid w:val="009D034B"/>
    <w:rsid w:val="009D2964"/>
    <w:rsid w:val="009D2E82"/>
    <w:rsid w:val="009D3A8D"/>
    <w:rsid w:val="009D4DAD"/>
    <w:rsid w:val="009D5A9B"/>
    <w:rsid w:val="009E09DD"/>
    <w:rsid w:val="009E0BF2"/>
    <w:rsid w:val="009E3C80"/>
    <w:rsid w:val="009E4653"/>
    <w:rsid w:val="009E5321"/>
    <w:rsid w:val="009E59D3"/>
    <w:rsid w:val="009E5A60"/>
    <w:rsid w:val="009E721E"/>
    <w:rsid w:val="009F1EB7"/>
    <w:rsid w:val="009F2C04"/>
    <w:rsid w:val="009F4A3E"/>
    <w:rsid w:val="00A00132"/>
    <w:rsid w:val="00A051CF"/>
    <w:rsid w:val="00A07EFE"/>
    <w:rsid w:val="00A10978"/>
    <w:rsid w:val="00A11251"/>
    <w:rsid w:val="00A113DD"/>
    <w:rsid w:val="00A146FF"/>
    <w:rsid w:val="00A150A6"/>
    <w:rsid w:val="00A1564D"/>
    <w:rsid w:val="00A15C79"/>
    <w:rsid w:val="00A15E12"/>
    <w:rsid w:val="00A16F59"/>
    <w:rsid w:val="00A1745F"/>
    <w:rsid w:val="00A17AD6"/>
    <w:rsid w:val="00A22E3C"/>
    <w:rsid w:val="00A22F03"/>
    <w:rsid w:val="00A27058"/>
    <w:rsid w:val="00A302A6"/>
    <w:rsid w:val="00A325AB"/>
    <w:rsid w:val="00A34C31"/>
    <w:rsid w:val="00A40B77"/>
    <w:rsid w:val="00A41212"/>
    <w:rsid w:val="00A415D8"/>
    <w:rsid w:val="00A42580"/>
    <w:rsid w:val="00A43F48"/>
    <w:rsid w:val="00A454F5"/>
    <w:rsid w:val="00A468A0"/>
    <w:rsid w:val="00A51539"/>
    <w:rsid w:val="00A61446"/>
    <w:rsid w:val="00A63F00"/>
    <w:rsid w:val="00A65213"/>
    <w:rsid w:val="00A65553"/>
    <w:rsid w:val="00A70542"/>
    <w:rsid w:val="00A709C0"/>
    <w:rsid w:val="00A7375E"/>
    <w:rsid w:val="00A75B33"/>
    <w:rsid w:val="00A826FC"/>
    <w:rsid w:val="00A82BFF"/>
    <w:rsid w:val="00A82ED0"/>
    <w:rsid w:val="00A83872"/>
    <w:rsid w:val="00A85506"/>
    <w:rsid w:val="00A92972"/>
    <w:rsid w:val="00A93C90"/>
    <w:rsid w:val="00A93D37"/>
    <w:rsid w:val="00A95F80"/>
    <w:rsid w:val="00A97A1C"/>
    <w:rsid w:val="00AA29C6"/>
    <w:rsid w:val="00AA60DB"/>
    <w:rsid w:val="00AA7B71"/>
    <w:rsid w:val="00AB7310"/>
    <w:rsid w:val="00AC35F0"/>
    <w:rsid w:val="00AD3FBC"/>
    <w:rsid w:val="00AD534B"/>
    <w:rsid w:val="00AD71E2"/>
    <w:rsid w:val="00AD76D3"/>
    <w:rsid w:val="00AE149B"/>
    <w:rsid w:val="00AE1CD0"/>
    <w:rsid w:val="00AE2608"/>
    <w:rsid w:val="00AE3E5C"/>
    <w:rsid w:val="00AE3FAF"/>
    <w:rsid w:val="00AE4386"/>
    <w:rsid w:val="00AE7043"/>
    <w:rsid w:val="00AE7CE7"/>
    <w:rsid w:val="00AE7DDE"/>
    <w:rsid w:val="00AF0CD7"/>
    <w:rsid w:val="00AF2B46"/>
    <w:rsid w:val="00AF47ED"/>
    <w:rsid w:val="00AF4E06"/>
    <w:rsid w:val="00AF7ADC"/>
    <w:rsid w:val="00B01AE7"/>
    <w:rsid w:val="00B0475B"/>
    <w:rsid w:val="00B05580"/>
    <w:rsid w:val="00B05848"/>
    <w:rsid w:val="00B05A4F"/>
    <w:rsid w:val="00B061C0"/>
    <w:rsid w:val="00B10843"/>
    <w:rsid w:val="00B10D3A"/>
    <w:rsid w:val="00B12FBC"/>
    <w:rsid w:val="00B14EE5"/>
    <w:rsid w:val="00B16CC1"/>
    <w:rsid w:val="00B20B0F"/>
    <w:rsid w:val="00B30FA6"/>
    <w:rsid w:val="00B34F74"/>
    <w:rsid w:val="00B375AE"/>
    <w:rsid w:val="00B4019B"/>
    <w:rsid w:val="00B40C8B"/>
    <w:rsid w:val="00B41D33"/>
    <w:rsid w:val="00B42484"/>
    <w:rsid w:val="00B45D83"/>
    <w:rsid w:val="00B47766"/>
    <w:rsid w:val="00B505F9"/>
    <w:rsid w:val="00B53249"/>
    <w:rsid w:val="00B60C5D"/>
    <w:rsid w:val="00B631D7"/>
    <w:rsid w:val="00B6563D"/>
    <w:rsid w:val="00B66E23"/>
    <w:rsid w:val="00B8202B"/>
    <w:rsid w:val="00B820B8"/>
    <w:rsid w:val="00B84090"/>
    <w:rsid w:val="00B938CC"/>
    <w:rsid w:val="00B94222"/>
    <w:rsid w:val="00B978D4"/>
    <w:rsid w:val="00BA0F39"/>
    <w:rsid w:val="00BA1556"/>
    <w:rsid w:val="00BA4DEB"/>
    <w:rsid w:val="00BA6672"/>
    <w:rsid w:val="00BB0E33"/>
    <w:rsid w:val="00BB190C"/>
    <w:rsid w:val="00BB2017"/>
    <w:rsid w:val="00BB5ABA"/>
    <w:rsid w:val="00BB64F7"/>
    <w:rsid w:val="00BC3922"/>
    <w:rsid w:val="00BC4439"/>
    <w:rsid w:val="00BC57FF"/>
    <w:rsid w:val="00BC58FF"/>
    <w:rsid w:val="00BC68A9"/>
    <w:rsid w:val="00BD15CF"/>
    <w:rsid w:val="00BD358E"/>
    <w:rsid w:val="00BD4587"/>
    <w:rsid w:val="00BD6A70"/>
    <w:rsid w:val="00BE0A07"/>
    <w:rsid w:val="00BE2776"/>
    <w:rsid w:val="00BE2803"/>
    <w:rsid w:val="00BE52AE"/>
    <w:rsid w:val="00BF169C"/>
    <w:rsid w:val="00BF3681"/>
    <w:rsid w:val="00BF616B"/>
    <w:rsid w:val="00BF75D1"/>
    <w:rsid w:val="00C01E46"/>
    <w:rsid w:val="00C04EAF"/>
    <w:rsid w:val="00C0521E"/>
    <w:rsid w:val="00C0654C"/>
    <w:rsid w:val="00C07E10"/>
    <w:rsid w:val="00C10943"/>
    <w:rsid w:val="00C122BC"/>
    <w:rsid w:val="00C12DBD"/>
    <w:rsid w:val="00C14306"/>
    <w:rsid w:val="00C1543F"/>
    <w:rsid w:val="00C20C09"/>
    <w:rsid w:val="00C21C5D"/>
    <w:rsid w:val="00C21ECE"/>
    <w:rsid w:val="00C25810"/>
    <w:rsid w:val="00C33EC2"/>
    <w:rsid w:val="00C33F04"/>
    <w:rsid w:val="00C37268"/>
    <w:rsid w:val="00C401C5"/>
    <w:rsid w:val="00C42FFA"/>
    <w:rsid w:val="00C433CD"/>
    <w:rsid w:val="00C4412E"/>
    <w:rsid w:val="00C45DED"/>
    <w:rsid w:val="00C5104D"/>
    <w:rsid w:val="00C51531"/>
    <w:rsid w:val="00C563F2"/>
    <w:rsid w:val="00C56877"/>
    <w:rsid w:val="00C57068"/>
    <w:rsid w:val="00C574EF"/>
    <w:rsid w:val="00C64AE0"/>
    <w:rsid w:val="00C677A4"/>
    <w:rsid w:val="00C71487"/>
    <w:rsid w:val="00C75365"/>
    <w:rsid w:val="00C769C1"/>
    <w:rsid w:val="00C8081F"/>
    <w:rsid w:val="00C812EE"/>
    <w:rsid w:val="00C82052"/>
    <w:rsid w:val="00C85FA2"/>
    <w:rsid w:val="00C910EB"/>
    <w:rsid w:val="00C94F95"/>
    <w:rsid w:val="00C95245"/>
    <w:rsid w:val="00C96ED0"/>
    <w:rsid w:val="00CA1446"/>
    <w:rsid w:val="00CA5537"/>
    <w:rsid w:val="00CA625E"/>
    <w:rsid w:val="00CA65B2"/>
    <w:rsid w:val="00CB0379"/>
    <w:rsid w:val="00CB1004"/>
    <w:rsid w:val="00CB2842"/>
    <w:rsid w:val="00CB4E55"/>
    <w:rsid w:val="00CB5002"/>
    <w:rsid w:val="00CB7028"/>
    <w:rsid w:val="00CC03D6"/>
    <w:rsid w:val="00CC1E2A"/>
    <w:rsid w:val="00CC23ED"/>
    <w:rsid w:val="00CC29C4"/>
    <w:rsid w:val="00CC3D1F"/>
    <w:rsid w:val="00CD137E"/>
    <w:rsid w:val="00CD3F08"/>
    <w:rsid w:val="00CD4A62"/>
    <w:rsid w:val="00CE3328"/>
    <w:rsid w:val="00CE672A"/>
    <w:rsid w:val="00CE6804"/>
    <w:rsid w:val="00CE7A4B"/>
    <w:rsid w:val="00CF1616"/>
    <w:rsid w:val="00CF5AD2"/>
    <w:rsid w:val="00CF649A"/>
    <w:rsid w:val="00D038B6"/>
    <w:rsid w:val="00D05BEE"/>
    <w:rsid w:val="00D0732F"/>
    <w:rsid w:val="00D076F3"/>
    <w:rsid w:val="00D100E8"/>
    <w:rsid w:val="00D105C3"/>
    <w:rsid w:val="00D137D9"/>
    <w:rsid w:val="00D1397F"/>
    <w:rsid w:val="00D1513A"/>
    <w:rsid w:val="00D1759B"/>
    <w:rsid w:val="00D20868"/>
    <w:rsid w:val="00D20F03"/>
    <w:rsid w:val="00D247E6"/>
    <w:rsid w:val="00D30B88"/>
    <w:rsid w:val="00D37D35"/>
    <w:rsid w:val="00D437C6"/>
    <w:rsid w:val="00D444AA"/>
    <w:rsid w:val="00D46B63"/>
    <w:rsid w:val="00D5113D"/>
    <w:rsid w:val="00D552D7"/>
    <w:rsid w:val="00D60417"/>
    <w:rsid w:val="00D61715"/>
    <w:rsid w:val="00D620E5"/>
    <w:rsid w:val="00D64654"/>
    <w:rsid w:val="00D7309A"/>
    <w:rsid w:val="00D73DBA"/>
    <w:rsid w:val="00D766E5"/>
    <w:rsid w:val="00D77C34"/>
    <w:rsid w:val="00D808D3"/>
    <w:rsid w:val="00D8152E"/>
    <w:rsid w:val="00D834C7"/>
    <w:rsid w:val="00D85581"/>
    <w:rsid w:val="00D90CBD"/>
    <w:rsid w:val="00D932A7"/>
    <w:rsid w:val="00D93B0C"/>
    <w:rsid w:val="00D97F75"/>
    <w:rsid w:val="00DA2B2C"/>
    <w:rsid w:val="00DA4AE4"/>
    <w:rsid w:val="00DB306D"/>
    <w:rsid w:val="00DC150B"/>
    <w:rsid w:val="00DC2994"/>
    <w:rsid w:val="00DC4901"/>
    <w:rsid w:val="00DD413D"/>
    <w:rsid w:val="00DD71C4"/>
    <w:rsid w:val="00DD7DE0"/>
    <w:rsid w:val="00DE0534"/>
    <w:rsid w:val="00DE46C4"/>
    <w:rsid w:val="00DE4946"/>
    <w:rsid w:val="00DE5CAB"/>
    <w:rsid w:val="00DF13BC"/>
    <w:rsid w:val="00DF40FB"/>
    <w:rsid w:val="00DF60DA"/>
    <w:rsid w:val="00E009F2"/>
    <w:rsid w:val="00E00ED0"/>
    <w:rsid w:val="00E015D3"/>
    <w:rsid w:val="00E02D9C"/>
    <w:rsid w:val="00E033CE"/>
    <w:rsid w:val="00E03FC4"/>
    <w:rsid w:val="00E134CA"/>
    <w:rsid w:val="00E14D68"/>
    <w:rsid w:val="00E17BF0"/>
    <w:rsid w:val="00E24287"/>
    <w:rsid w:val="00E24A6C"/>
    <w:rsid w:val="00E25A02"/>
    <w:rsid w:val="00E26017"/>
    <w:rsid w:val="00E30FDF"/>
    <w:rsid w:val="00E34002"/>
    <w:rsid w:val="00E409C9"/>
    <w:rsid w:val="00E4157B"/>
    <w:rsid w:val="00E44A00"/>
    <w:rsid w:val="00E462C9"/>
    <w:rsid w:val="00E46B9D"/>
    <w:rsid w:val="00E52084"/>
    <w:rsid w:val="00E52DBD"/>
    <w:rsid w:val="00E627FA"/>
    <w:rsid w:val="00E65579"/>
    <w:rsid w:val="00E6613F"/>
    <w:rsid w:val="00E71C04"/>
    <w:rsid w:val="00E73CE1"/>
    <w:rsid w:val="00E75444"/>
    <w:rsid w:val="00E7688B"/>
    <w:rsid w:val="00E80FC6"/>
    <w:rsid w:val="00E85210"/>
    <w:rsid w:val="00E85E21"/>
    <w:rsid w:val="00E8689F"/>
    <w:rsid w:val="00E86D59"/>
    <w:rsid w:val="00E87F3E"/>
    <w:rsid w:val="00E9725F"/>
    <w:rsid w:val="00EA2964"/>
    <w:rsid w:val="00EA29D2"/>
    <w:rsid w:val="00EA2B10"/>
    <w:rsid w:val="00EA383B"/>
    <w:rsid w:val="00EA584A"/>
    <w:rsid w:val="00EB02EB"/>
    <w:rsid w:val="00EB0FD6"/>
    <w:rsid w:val="00EB613F"/>
    <w:rsid w:val="00EC050E"/>
    <w:rsid w:val="00EC1E02"/>
    <w:rsid w:val="00EC2D0A"/>
    <w:rsid w:val="00EC7B39"/>
    <w:rsid w:val="00EC7E04"/>
    <w:rsid w:val="00ED6259"/>
    <w:rsid w:val="00EE0AF3"/>
    <w:rsid w:val="00EE33CA"/>
    <w:rsid w:val="00EE4194"/>
    <w:rsid w:val="00EE4BCC"/>
    <w:rsid w:val="00EF47E3"/>
    <w:rsid w:val="00F01D10"/>
    <w:rsid w:val="00F0313D"/>
    <w:rsid w:val="00F100E8"/>
    <w:rsid w:val="00F10573"/>
    <w:rsid w:val="00F10E5F"/>
    <w:rsid w:val="00F16444"/>
    <w:rsid w:val="00F16981"/>
    <w:rsid w:val="00F177E0"/>
    <w:rsid w:val="00F21BA7"/>
    <w:rsid w:val="00F331E8"/>
    <w:rsid w:val="00F33DC1"/>
    <w:rsid w:val="00F3460E"/>
    <w:rsid w:val="00F35A37"/>
    <w:rsid w:val="00F36C06"/>
    <w:rsid w:val="00F42D7C"/>
    <w:rsid w:val="00F46D29"/>
    <w:rsid w:val="00F50331"/>
    <w:rsid w:val="00F525A9"/>
    <w:rsid w:val="00F53181"/>
    <w:rsid w:val="00F54165"/>
    <w:rsid w:val="00F57766"/>
    <w:rsid w:val="00F57BA3"/>
    <w:rsid w:val="00F62827"/>
    <w:rsid w:val="00F6296D"/>
    <w:rsid w:val="00F65CB6"/>
    <w:rsid w:val="00F66275"/>
    <w:rsid w:val="00F67724"/>
    <w:rsid w:val="00F677F0"/>
    <w:rsid w:val="00F70D48"/>
    <w:rsid w:val="00F71558"/>
    <w:rsid w:val="00F76F78"/>
    <w:rsid w:val="00F802EE"/>
    <w:rsid w:val="00F8043F"/>
    <w:rsid w:val="00F804DA"/>
    <w:rsid w:val="00F81889"/>
    <w:rsid w:val="00F8194A"/>
    <w:rsid w:val="00F81BA4"/>
    <w:rsid w:val="00F83DE4"/>
    <w:rsid w:val="00F841CB"/>
    <w:rsid w:val="00F87966"/>
    <w:rsid w:val="00F90477"/>
    <w:rsid w:val="00F93D22"/>
    <w:rsid w:val="00F969FD"/>
    <w:rsid w:val="00F97F69"/>
    <w:rsid w:val="00FA3CBF"/>
    <w:rsid w:val="00FA453D"/>
    <w:rsid w:val="00FA56D2"/>
    <w:rsid w:val="00FA5DCC"/>
    <w:rsid w:val="00FA6876"/>
    <w:rsid w:val="00FB0D89"/>
    <w:rsid w:val="00FB37C7"/>
    <w:rsid w:val="00FB38DE"/>
    <w:rsid w:val="00FB7321"/>
    <w:rsid w:val="00FC231D"/>
    <w:rsid w:val="00FC32BB"/>
    <w:rsid w:val="00FC44E7"/>
    <w:rsid w:val="00FD2273"/>
    <w:rsid w:val="00FE77E6"/>
    <w:rsid w:val="00FE7A0D"/>
    <w:rsid w:val="00FF4D6D"/>
    <w:rsid w:val="00FF574C"/>
    <w:rsid w:val="00FF6485"/>
    <w:rsid w:val="00FF7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98D20"/>
  <w15:docId w15:val="{55C1BD4C-1D1F-422B-AB97-EB5F3B18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5116"/>
    <w:pPr>
      <w:ind w:left="720"/>
      <w:contextualSpacing/>
    </w:pPr>
  </w:style>
  <w:style w:type="table" w:styleId="TableGrid">
    <w:name w:val="Table Grid"/>
    <w:basedOn w:val="TableNormal"/>
    <w:uiPriority w:val="39"/>
    <w:rsid w:val="004E07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37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72D"/>
    <w:rPr>
      <w:rFonts w:ascii="Segoe UI" w:hAnsi="Segoe UI" w:cs="Segoe UI"/>
      <w:sz w:val="18"/>
      <w:szCs w:val="18"/>
    </w:rPr>
  </w:style>
  <w:style w:type="paragraph" w:styleId="Header">
    <w:name w:val="header"/>
    <w:basedOn w:val="Normal"/>
    <w:link w:val="HeaderChar"/>
    <w:uiPriority w:val="99"/>
    <w:unhideWhenUsed/>
    <w:rsid w:val="00194F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F92"/>
  </w:style>
  <w:style w:type="paragraph" w:styleId="Footer">
    <w:name w:val="footer"/>
    <w:basedOn w:val="Normal"/>
    <w:link w:val="FooterChar"/>
    <w:uiPriority w:val="99"/>
    <w:unhideWhenUsed/>
    <w:rsid w:val="00194F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F92"/>
  </w:style>
  <w:style w:type="paragraph" w:customStyle="1" w:styleId="Month">
    <w:name w:val="Month"/>
    <w:basedOn w:val="Normal"/>
    <w:uiPriority w:val="1"/>
    <w:qFormat/>
    <w:rsid w:val="00194F92"/>
    <w:pPr>
      <w:spacing w:after="0" w:line="240" w:lineRule="auto"/>
    </w:pPr>
    <w:rPr>
      <w:rFonts w:asciiTheme="majorHAnsi" w:eastAsiaTheme="majorEastAsia" w:hAnsiTheme="majorHAnsi"/>
      <w:color w:val="FFFFFF" w:themeColor="background1"/>
      <w:sz w:val="120"/>
      <w:szCs w:val="120"/>
    </w:rPr>
  </w:style>
  <w:style w:type="paragraph" w:customStyle="1" w:styleId="Year">
    <w:name w:val="Year"/>
    <w:basedOn w:val="Normal"/>
    <w:uiPriority w:val="2"/>
    <w:qFormat/>
    <w:rsid w:val="00194F92"/>
    <w:pPr>
      <w:spacing w:after="120" w:line="240" w:lineRule="auto"/>
      <w:jc w:val="right"/>
    </w:pPr>
    <w:rPr>
      <w:rFonts w:asciiTheme="majorHAnsi" w:eastAsiaTheme="majorEastAsia" w:hAnsiTheme="majorHAnsi"/>
      <w:color w:val="FFFFFF" w:themeColor="background1"/>
      <w:sz w:val="64"/>
      <w:szCs w:val="64"/>
    </w:rPr>
  </w:style>
  <w:style w:type="paragraph" w:styleId="Subtitle">
    <w:name w:val="Subtitle"/>
    <w:basedOn w:val="Normal"/>
    <w:link w:val="SubtitleChar"/>
    <w:uiPriority w:val="4"/>
    <w:qFormat/>
    <w:rsid w:val="00194F92"/>
    <w:pPr>
      <w:spacing w:after="0" w:line="240" w:lineRule="auto"/>
    </w:pPr>
    <w:rPr>
      <w:rFonts w:eastAsiaTheme="minorEastAsia"/>
      <w:b/>
      <w:color w:val="FFFFFF" w:themeColor="background1"/>
      <w:sz w:val="24"/>
      <w:szCs w:val="24"/>
    </w:rPr>
  </w:style>
  <w:style w:type="character" w:customStyle="1" w:styleId="SubtitleChar">
    <w:name w:val="Subtitle Char"/>
    <w:basedOn w:val="DefaultParagraphFont"/>
    <w:link w:val="Subtitle"/>
    <w:uiPriority w:val="4"/>
    <w:rsid w:val="00194F92"/>
    <w:rPr>
      <w:rFonts w:eastAsiaTheme="minorEastAsia"/>
      <w:b/>
      <w:color w:val="FFFFFF" w:themeColor="background1"/>
      <w:sz w:val="24"/>
      <w:szCs w:val="24"/>
    </w:rPr>
  </w:style>
  <w:style w:type="paragraph" w:styleId="Title">
    <w:name w:val="Title"/>
    <w:basedOn w:val="Normal"/>
    <w:link w:val="TitleChar"/>
    <w:uiPriority w:val="3"/>
    <w:qFormat/>
    <w:rsid w:val="00194F92"/>
    <w:pPr>
      <w:spacing w:after="0" w:line="240" w:lineRule="auto"/>
    </w:pPr>
    <w:rPr>
      <w:rFonts w:asciiTheme="majorHAnsi" w:eastAsiaTheme="majorEastAsia" w:hAnsiTheme="majorHAnsi"/>
      <w:color w:val="FFFFFF" w:themeColor="background1"/>
      <w:sz w:val="40"/>
      <w:szCs w:val="40"/>
    </w:rPr>
  </w:style>
  <w:style w:type="character" w:customStyle="1" w:styleId="TitleChar">
    <w:name w:val="Title Char"/>
    <w:basedOn w:val="DefaultParagraphFont"/>
    <w:link w:val="Title"/>
    <w:uiPriority w:val="3"/>
    <w:rsid w:val="00194F92"/>
    <w:rPr>
      <w:rFonts w:asciiTheme="majorHAnsi" w:eastAsiaTheme="majorEastAsia" w:hAnsiTheme="majorHAnsi"/>
      <w:color w:val="FFFFFF" w:themeColor="background1"/>
      <w:sz w:val="40"/>
      <w:szCs w:val="40"/>
    </w:rPr>
  </w:style>
  <w:style w:type="paragraph" w:customStyle="1" w:styleId="Days">
    <w:name w:val="Days"/>
    <w:basedOn w:val="Normal"/>
    <w:uiPriority w:val="5"/>
    <w:qFormat/>
    <w:rsid w:val="00194F92"/>
    <w:pPr>
      <w:spacing w:before="40" w:after="40" w:line="240" w:lineRule="auto"/>
      <w:jc w:val="center"/>
    </w:pPr>
    <w:rPr>
      <w:rFonts w:eastAsiaTheme="minorEastAsia"/>
      <w:color w:val="595959" w:themeColor="text1" w:themeTint="A6"/>
      <w:szCs w:val="24"/>
    </w:rPr>
  </w:style>
  <w:style w:type="table" w:customStyle="1" w:styleId="TableCalendar">
    <w:name w:val="Table Calendar"/>
    <w:basedOn w:val="TableNormal"/>
    <w:rsid w:val="00194F92"/>
    <w:pPr>
      <w:spacing w:before="40" w:after="40" w:line="240" w:lineRule="auto"/>
    </w:pPr>
    <w:rPr>
      <w:rFonts w:eastAsiaTheme="minorEastAsia"/>
      <w:sz w:val="18"/>
      <w:szCs w:val="18"/>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6"/>
    <w:qFormat/>
    <w:rsid w:val="00194F92"/>
    <w:pPr>
      <w:spacing w:after="0" w:line="240" w:lineRule="auto"/>
      <w:jc w:val="right"/>
    </w:pPr>
    <w:rPr>
      <w:rFonts w:eastAsiaTheme="minorEastAsia"/>
      <w:color w:val="595959" w:themeColor="text1" w:themeTint="A6"/>
      <w:szCs w:val="18"/>
    </w:rPr>
  </w:style>
  <w:style w:type="character" w:styleId="Hyperlink">
    <w:name w:val="Hyperlink"/>
    <w:basedOn w:val="DefaultParagraphFont"/>
    <w:uiPriority w:val="99"/>
    <w:unhideWhenUsed/>
    <w:rsid w:val="00B624D3"/>
    <w:rPr>
      <w:color w:val="0563C1" w:themeColor="hyperlink"/>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sid w:val="00A17AD6"/>
    <w:rPr>
      <w:b/>
      <w:bCs/>
    </w:rPr>
  </w:style>
  <w:style w:type="character" w:customStyle="1" w:styleId="CommentSubjectChar">
    <w:name w:val="Comment Subject Char"/>
    <w:basedOn w:val="CommentTextChar"/>
    <w:link w:val="CommentSubject"/>
    <w:uiPriority w:val="99"/>
    <w:semiHidden/>
    <w:rsid w:val="00A17AD6"/>
    <w:rPr>
      <w:b/>
      <w:bCs/>
      <w:sz w:val="20"/>
      <w:szCs w:val="20"/>
    </w:rPr>
  </w:style>
  <w:style w:type="numbering" w:customStyle="1" w:styleId="NoList1">
    <w:name w:val="No List1"/>
    <w:next w:val="NoList"/>
    <w:uiPriority w:val="99"/>
    <w:semiHidden/>
    <w:unhideWhenUsed/>
    <w:rsid w:val="00FA56D2"/>
  </w:style>
  <w:style w:type="table" w:customStyle="1" w:styleId="TableGrid1">
    <w:name w:val="Table Grid1"/>
    <w:basedOn w:val="TableNormal"/>
    <w:next w:val="TableGrid"/>
    <w:uiPriority w:val="39"/>
    <w:rsid w:val="00FA56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alendar1">
    <w:name w:val="Table Calendar1"/>
    <w:basedOn w:val="TableNormal"/>
    <w:rsid w:val="00FA56D2"/>
    <w:pPr>
      <w:spacing w:before="40" w:after="40" w:line="240" w:lineRule="auto"/>
    </w:pPr>
    <w:rPr>
      <w:rFonts w:eastAsiaTheme="minorEastAsia"/>
      <w:sz w:val="18"/>
      <w:szCs w:val="18"/>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table" w:customStyle="1" w:styleId="TableCalendar2">
    <w:name w:val="Table Calendar2"/>
    <w:basedOn w:val="TableNormal"/>
    <w:rsid w:val="00BF75D1"/>
    <w:pPr>
      <w:spacing w:before="40" w:after="40" w:line="240" w:lineRule="auto"/>
    </w:pPr>
    <w:rPr>
      <w:rFonts w:eastAsiaTheme="minorEastAsia"/>
      <w:sz w:val="18"/>
      <w:szCs w:val="18"/>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styleId="NoSpacing">
    <w:name w:val="No Spacing"/>
    <w:link w:val="NoSpacingChar"/>
    <w:uiPriority w:val="1"/>
    <w:qFormat/>
    <w:rsid w:val="00E73CE1"/>
    <w:pPr>
      <w:spacing w:after="0" w:line="240" w:lineRule="auto"/>
    </w:pPr>
    <w:rPr>
      <w:rFonts w:eastAsiaTheme="minorEastAsia"/>
    </w:rPr>
  </w:style>
  <w:style w:type="character" w:customStyle="1" w:styleId="NoSpacingChar">
    <w:name w:val="No Spacing Char"/>
    <w:basedOn w:val="DefaultParagraphFont"/>
    <w:link w:val="NoSpacing"/>
    <w:uiPriority w:val="1"/>
    <w:rsid w:val="00E73CE1"/>
    <w:rPr>
      <w:rFonts w:eastAsiaTheme="minorEastAsia"/>
    </w:rPr>
  </w:style>
  <w:style w:type="paragraph" w:customStyle="1" w:styleId="Default">
    <w:name w:val="Default"/>
    <w:rsid w:val="007A24F4"/>
    <w:pPr>
      <w:autoSpaceDE w:val="0"/>
      <w:autoSpaceDN w:val="0"/>
      <w:adjustRightInd w:val="0"/>
      <w:spacing w:after="0" w:line="240" w:lineRule="auto"/>
    </w:pPr>
    <w:rPr>
      <w:rFonts w:ascii="Myriad Pro Light" w:eastAsia="Myriad Pro Light" w:cs="Myriad Pro Light"/>
      <w:color w:val="000000"/>
      <w:sz w:val="24"/>
      <w:szCs w:val="24"/>
    </w:rPr>
  </w:style>
  <w:style w:type="character" w:customStyle="1" w:styleId="A2">
    <w:name w:val="A2"/>
    <w:uiPriority w:val="99"/>
    <w:rsid w:val="007A24F4"/>
    <w:rPr>
      <w:rFonts w:cs="Myriad Pro Light"/>
      <w:color w:val="000000"/>
      <w:sz w:val="26"/>
      <w:szCs w:val="26"/>
    </w:rPr>
  </w:style>
  <w:style w:type="character" w:customStyle="1" w:styleId="A4">
    <w:name w:val="A4"/>
    <w:uiPriority w:val="99"/>
    <w:rsid w:val="007A24F4"/>
    <w:rPr>
      <w:rFonts w:cs="Myriad Pro Light"/>
      <w:color w:val="000000"/>
    </w:rPr>
  </w:style>
  <w:style w:type="paragraph" w:customStyle="1" w:styleId="Pa1">
    <w:name w:val="Pa1"/>
    <w:basedOn w:val="Default"/>
    <w:next w:val="Default"/>
    <w:uiPriority w:val="99"/>
    <w:rsid w:val="007A24F4"/>
    <w:pPr>
      <w:spacing w:line="341" w:lineRule="atLeast"/>
    </w:pPr>
    <w:rPr>
      <w:rFonts w:cstheme="minorBidi"/>
      <w:color w:val="auto"/>
    </w:rPr>
  </w:style>
  <w:style w:type="character" w:customStyle="1" w:styleId="A5">
    <w:name w:val="A5"/>
    <w:uiPriority w:val="99"/>
    <w:rsid w:val="007A24F4"/>
    <w:rPr>
      <w:rFonts w:ascii="Myriad Pro" w:hAnsi="Myriad Pro" w:cs="Myriad Pro"/>
      <w:color w:val="000000"/>
      <w:sz w:val="20"/>
      <w:szCs w:val="20"/>
    </w:rPr>
  </w:style>
  <w:style w:type="paragraph" w:styleId="PlainText">
    <w:name w:val="Plain Text"/>
    <w:basedOn w:val="Normal"/>
    <w:link w:val="PlainTextChar"/>
    <w:uiPriority w:val="99"/>
    <w:semiHidden/>
    <w:unhideWhenUsed/>
    <w:rsid w:val="00FD227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D2273"/>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55701">
      <w:bodyDiv w:val="1"/>
      <w:marLeft w:val="0"/>
      <w:marRight w:val="0"/>
      <w:marTop w:val="0"/>
      <w:marBottom w:val="0"/>
      <w:divBdr>
        <w:top w:val="none" w:sz="0" w:space="0" w:color="auto"/>
        <w:left w:val="none" w:sz="0" w:space="0" w:color="auto"/>
        <w:bottom w:val="none" w:sz="0" w:space="0" w:color="auto"/>
        <w:right w:val="none" w:sz="0" w:space="0" w:color="auto"/>
      </w:divBdr>
    </w:div>
    <w:div w:id="207298212">
      <w:bodyDiv w:val="1"/>
      <w:marLeft w:val="0"/>
      <w:marRight w:val="0"/>
      <w:marTop w:val="0"/>
      <w:marBottom w:val="0"/>
      <w:divBdr>
        <w:top w:val="none" w:sz="0" w:space="0" w:color="auto"/>
        <w:left w:val="none" w:sz="0" w:space="0" w:color="auto"/>
        <w:bottom w:val="none" w:sz="0" w:space="0" w:color="auto"/>
        <w:right w:val="none" w:sz="0" w:space="0" w:color="auto"/>
      </w:divBdr>
    </w:div>
    <w:div w:id="292949066">
      <w:bodyDiv w:val="1"/>
      <w:marLeft w:val="0"/>
      <w:marRight w:val="0"/>
      <w:marTop w:val="0"/>
      <w:marBottom w:val="0"/>
      <w:divBdr>
        <w:top w:val="none" w:sz="0" w:space="0" w:color="auto"/>
        <w:left w:val="none" w:sz="0" w:space="0" w:color="auto"/>
        <w:bottom w:val="none" w:sz="0" w:space="0" w:color="auto"/>
        <w:right w:val="none" w:sz="0" w:space="0" w:color="auto"/>
      </w:divBdr>
    </w:div>
    <w:div w:id="312564110">
      <w:bodyDiv w:val="1"/>
      <w:marLeft w:val="0"/>
      <w:marRight w:val="0"/>
      <w:marTop w:val="0"/>
      <w:marBottom w:val="0"/>
      <w:divBdr>
        <w:top w:val="none" w:sz="0" w:space="0" w:color="auto"/>
        <w:left w:val="none" w:sz="0" w:space="0" w:color="auto"/>
        <w:bottom w:val="none" w:sz="0" w:space="0" w:color="auto"/>
        <w:right w:val="none" w:sz="0" w:space="0" w:color="auto"/>
      </w:divBdr>
    </w:div>
    <w:div w:id="320232168">
      <w:bodyDiv w:val="1"/>
      <w:marLeft w:val="0"/>
      <w:marRight w:val="0"/>
      <w:marTop w:val="0"/>
      <w:marBottom w:val="0"/>
      <w:divBdr>
        <w:top w:val="none" w:sz="0" w:space="0" w:color="auto"/>
        <w:left w:val="none" w:sz="0" w:space="0" w:color="auto"/>
        <w:bottom w:val="none" w:sz="0" w:space="0" w:color="auto"/>
        <w:right w:val="none" w:sz="0" w:space="0" w:color="auto"/>
      </w:divBdr>
    </w:div>
    <w:div w:id="420807244">
      <w:bodyDiv w:val="1"/>
      <w:marLeft w:val="0"/>
      <w:marRight w:val="0"/>
      <w:marTop w:val="0"/>
      <w:marBottom w:val="0"/>
      <w:divBdr>
        <w:top w:val="none" w:sz="0" w:space="0" w:color="auto"/>
        <w:left w:val="none" w:sz="0" w:space="0" w:color="auto"/>
        <w:bottom w:val="none" w:sz="0" w:space="0" w:color="auto"/>
        <w:right w:val="none" w:sz="0" w:space="0" w:color="auto"/>
      </w:divBdr>
    </w:div>
    <w:div w:id="466171175">
      <w:bodyDiv w:val="1"/>
      <w:marLeft w:val="0"/>
      <w:marRight w:val="0"/>
      <w:marTop w:val="0"/>
      <w:marBottom w:val="0"/>
      <w:divBdr>
        <w:top w:val="none" w:sz="0" w:space="0" w:color="auto"/>
        <w:left w:val="none" w:sz="0" w:space="0" w:color="auto"/>
        <w:bottom w:val="none" w:sz="0" w:space="0" w:color="auto"/>
        <w:right w:val="none" w:sz="0" w:space="0" w:color="auto"/>
      </w:divBdr>
    </w:div>
    <w:div w:id="833255276">
      <w:bodyDiv w:val="1"/>
      <w:marLeft w:val="0"/>
      <w:marRight w:val="0"/>
      <w:marTop w:val="0"/>
      <w:marBottom w:val="0"/>
      <w:divBdr>
        <w:top w:val="none" w:sz="0" w:space="0" w:color="auto"/>
        <w:left w:val="none" w:sz="0" w:space="0" w:color="auto"/>
        <w:bottom w:val="none" w:sz="0" w:space="0" w:color="auto"/>
        <w:right w:val="none" w:sz="0" w:space="0" w:color="auto"/>
      </w:divBdr>
    </w:div>
    <w:div w:id="917010338">
      <w:bodyDiv w:val="1"/>
      <w:marLeft w:val="0"/>
      <w:marRight w:val="0"/>
      <w:marTop w:val="0"/>
      <w:marBottom w:val="0"/>
      <w:divBdr>
        <w:top w:val="none" w:sz="0" w:space="0" w:color="auto"/>
        <w:left w:val="none" w:sz="0" w:space="0" w:color="auto"/>
        <w:bottom w:val="none" w:sz="0" w:space="0" w:color="auto"/>
        <w:right w:val="none" w:sz="0" w:space="0" w:color="auto"/>
      </w:divBdr>
    </w:div>
    <w:div w:id="1256326152">
      <w:bodyDiv w:val="1"/>
      <w:marLeft w:val="0"/>
      <w:marRight w:val="0"/>
      <w:marTop w:val="0"/>
      <w:marBottom w:val="0"/>
      <w:divBdr>
        <w:top w:val="none" w:sz="0" w:space="0" w:color="auto"/>
        <w:left w:val="none" w:sz="0" w:space="0" w:color="auto"/>
        <w:bottom w:val="none" w:sz="0" w:space="0" w:color="auto"/>
        <w:right w:val="none" w:sz="0" w:space="0" w:color="auto"/>
      </w:divBdr>
    </w:div>
    <w:div w:id="1685208319">
      <w:bodyDiv w:val="1"/>
      <w:marLeft w:val="0"/>
      <w:marRight w:val="0"/>
      <w:marTop w:val="0"/>
      <w:marBottom w:val="0"/>
      <w:divBdr>
        <w:top w:val="none" w:sz="0" w:space="0" w:color="auto"/>
        <w:left w:val="none" w:sz="0" w:space="0" w:color="auto"/>
        <w:bottom w:val="none" w:sz="0" w:space="0" w:color="auto"/>
        <w:right w:val="none" w:sz="0" w:space="0" w:color="auto"/>
      </w:divBdr>
    </w:div>
    <w:div w:id="179798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1.png@01D1E7EB.F18B63F0" TargetMode="External"/><Relationship Id="rId18" Type="http://schemas.openxmlformats.org/officeDocument/2006/relationships/image" Target="media/image6.jpeg"/><Relationship Id="rId26" Type="http://schemas.openxmlformats.org/officeDocument/2006/relationships/image" Target="media/image13.jpeg"/><Relationship Id="rId3" Type="http://schemas.openxmlformats.org/officeDocument/2006/relationships/numbering" Target="numbering.xml"/><Relationship Id="rId21" Type="http://schemas.openxmlformats.org/officeDocument/2006/relationships/image" Target="media/image8.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www.bing.com/images/search?q=clipart+nursing+home&amp;id=621ABCC90AA72575AA3BFCB373D1031961E2D777&amp;FORM=IQFRBA" TargetMode="External"/><Relationship Id="rId25" Type="http://schemas.openxmlformats.org/officeDocument/2006/relationships/image" Target="media/image12.jpe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jpeg"/><Relationship Id="rId20" Type="http://schemas.microsoft.com/office/2007/relationships/hdphoto" Target="media/hdphoto1.wdp"/><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image" Target="media/image11.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0.jpeg"/><Relationship Id="rId28" Type="http://schemas.openxmlformats.org/officeDocument/2006/relationships/image" Target="media/image15.jpeg"/><Relationship Id="rId10" Type="http://schemas.openxmlformats.org/officeDocument/2006/relationships/hyperlink" Target="http://webserver.vancrest.com/" TargetMode="External"/><Relationship Id="rId19" Type="http://schemas.openxmlformats.org/officeDocument/2006/relationships/image" Target="media/image7.png"/><Relationship Id="rId31" Type="http://schemas.openxmlformats.org/officeDocument/2006/relationships/hyperlink" Target="mailto:kherrmann@vancrest.com" TargetMode="External"/><Relationship Id="rId4" Type="http://schemas.openxmlformats.org/officeDocument/2006/relationships/styles" Target="styles.xml"/><Relationship Id="rId9" Type="http://schemas.openxmlformats.org/officeDocument/2006/relationships/hyperlink" Target="mailto:jline@vancrest.com" TargetMode="External"/><Relationship Id="rId14" Type="http://schemas.openxmlformats.org/officeDocument/2006/relationships/image" Target="media/image3.jpe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mailto:kherrmann@vancrest.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0C09AC1041D45DF926BD61991BF189F"/>
        <w:category>
          <w:name w:val="General"/>
          <w:gallery w:val="placeholder"/>
        </w:category>
        <w:types>
          <w:type w:val="bbPlcHdr"/>
        </w:types>
        <w:behaviors>
          <w:behavior w:val="content"/>
        </w:behaviors>
        <w:guid w:val="{827C240B-C4AE-4385-A3A7-A9AA236BBE44}"/>
      </w:docPartPr>
      <w:docPartBody>
        <w:p w:rsidR="00925DCA" w:rsidRDefault="00925DCA" w:rsidP="00925DCA">
          <w:pPr>
            <w:pStyle w:val="60C09AC1041D45DF926BD61991BF189F"/>
          </w:pPr>
          <w:r>
            <w:t>Sunday</w:t>
          </w:r>
        </w:p>
      </w:docPartBody>
    </w:docPart>
    <w:docPart>
      <w:docPartPr>
        <w:name w:val="C424974FB5634B1989677D38FF56F880"/>
        <w:category>
          <w:name w:val="General"/>
          <w:gallery w:val="placeholder"/>
        </w:category>
        <w:types>
          <w:type w:val="bbPlcHdr"/>
        </w:types>
        <w:behaviors>
          <w:behavior w:val="content"/>
        </w:behaviors>
        <w:guid w:val="{4CF34153-3EAC-4E9C-84AC-404D45190BCF}"/>
      </w:docPartPr>
      <w:docPartBody>
        <w:p w:rsidR="00925DCA" w:rsidRDefault="00925DCA" w:rsidP="00925DCA">
          <w:pPr>
            <w:pStyle w:val="C424974FB5634B1989677D38FF56F880"/>
          </w:pPr>
          <w:r>
            <w:t>Monday</w:t>
          </w:r>
        </w:p>
      </w:docPartBody>
    </w:docPart>
    <w:docPart>
      <w:docPartPr>
        <w:name w:val="518370F3B14E42C09BF30DE1C08E20E7"/>
        <w:category>
          <w:name w:val="General"/>
          <w:gallery w:val="placeholder"/>
        </w:category>
        <w:types>
          <w:type w:val="bbPlcHdr"/>
        </w:types>
        <w:behaviors>
          <w:behavior w:val="content"/>
        </w:behaviors>
        <w:guid w:val="{6214A39E-4789-4580-93E5-6DE37568A84F}"/>
      </w:docPartPr>
      <w:docPartBody>
        <w:p w:rsidR="00925DCA" w:rsidRDefault="00925DCA" w:rsidP="00925DCA">
          <w:pPr>
            <w:pStyle w:val="518370F3B14E42C09BF30DE1C08E20E7"/>
          </w:pPr>
          <w:r>
            <w:t>Tuesday</w:t>
          </w:r>
        </w:p>
      </w:docPartBody>
    </w:docPart>
    <w:docPart>
      <w:docPartPr>
        <w:name w:val="957CF93B895447868286C442391282BA"/>
        <w:category>
          <w:name w:val="General"/>
          <w:gallery w:val="placeholder"/>
        </w:category>
        <w:types>
          <w:type w:val="bbPlcHdr"/>
        </w:types>
        <w:behaviors>
          <w:behavior w:val="content"/>
        </w:behaviors>
        <w:guid w:val="{700B192E-FA6A-4AE9-BB81-A413A49BD73E}"/>
      </w:docPartPr>
      <w:docPartBody>
        <w:p w:rsidR="00925DCA" w:rsidRDefault="00925DCA" w:rsidP="00925DCA">
          <w:pPr>
            <w:pStyle w:val="957CF93B895447868286C442391282BA"/>
          </w:pPr>
          <w:r>
            <w:t>Wednesday</w:t>
          </w:r>
        </w:p>
      </w:docPartBody>
    </w:docPart>
    <w:docPart>
      <w:docPartPr>
        <w:name w:val="9D624E6912C34BFA8A8CC4B7B4884434"/>
        <w:category>
          <w:name w:val="General"/>
          <w:gallery w:val="placeholder"/>
        </w:category>
        <w:types>
          <w:type w:val="bbPlcHdr"/>
        </w:types>
        <w:behaviors>
          <w:behavior w:val="content"/>
        </w:behaviors>
        <w:guid w:val="{7A97BAE6-0649-48D6-B913-2166EA2ABC83}"/>
      </w:docPartPr>
      <w:docPartBody>
        <w:p w:rsidR="00925DCA" w:rsidRDefault="00925DCA" w:rsidP="00925DCA">
          <w:pPr>
            <w:pStyle w:val="9D624E6912C34BFA8A8CC4B7B4884434"/>
          </w:pPr>
          <w:r>
            <w:t>Thursday</w:t>
          </w:r>
        </w:p>
      </w:docPartBody>
    </w:docPart>
    <w:docPart>
      <w:docPartPr>
        <w:name w:val="37CC9D1536A44B6C9AB57DFE0BFE5AA2"/>
        <w:category>
          <w:name w:val="General"/>
          <w:gallery w:val="placeholder"/>
        </w:category>
        <w:types>
          <w:type w:val="bbPlcHdr"/>
        </w:types>
        <w:behaviors>
          <w:behavior w:val="content"/>
        </w:behaviors>
        <w:guid w:val="{F6EB9AE7-6607-42DF-98F1-8F5633B49A59}"/>
      </w:docPartPr>
      <w:docPartBody>
        <w:p w:rsidR="00925DCA" w:rsidRDefault="00925DCA" w:rsidP="00925DCA">
          <w:pPr>
            <w:pStyle w:val="37CC9D1536A44B6C9AB57DFE0BFE5AA2"/>
          </w:pPr>
          <w:r>
            <w:t>Friday</w:t>
          </w:r>
        </w:p>
      </w:docPartBody>
    </w:docPart>
    <w:docPart>
      <w:docPartPr>
        <w:name w:val="F02E4C9945DD4ECC9979C3A91CE6E3AA"/>
        <w:category>
          <w:name w:val="General"/>
          <w:gallery w:val="placeholder"/>
        </w:category>
        <w:types>
          <w:type w:val="bbPlcHdr"/>
        </w:types>
        <w:behaviors>
          <w:behavior w:val="content"/>
        </w:behaviors>
        <w:guid w:val="{1B250075-DBC9-47A3-9476-29B8BB5E6BC1}"/>
      </w:docPartPr>
      <w:docPartBody>
        <w:p w:rsidR="00925DCA" w:rsidRDefault="00925DCA" w:rsidP="00925DCA">
          <w:pPr>
            <w:pStyle w:val="F02E4C9945DD4ECC9979C3A91CE6E3AA"/>
          </w:pPr>
          <w:r>
            <w:t>Saturday</w:t>
          </w:r>
        </w:p>
      </w:docPartBody>
    </w:docPart>
    <w:docPart>
      <w:docPartPr>
        <w:name w:val="F24DC25A4FBE47D8B1C5EB03ED43F852"/>
        <w:category>
          <w:name w:val="General"/>
          <w:gallery w:val="placeholder"/>
        </w:category>
        <w:types>
          <w:type w:val="bbPlcHdr"/>
        </w:types>
        <w:behaviors>
          <w:behavior w:val="content"/>
        </w:behaviors>
        <w:guid w:val="{6DB94473-B6E1-43D4-8988-F9FB066F73E2}"/>
      </w:docPartPr>
      <w:docPartBody>
        <w:p w:rsidR="00925DCA" w:rsidRDefault="00925DCA" w:rsidP="00925DCA">
          <w:pPr>
            <w:pStyle w:val="F24DC25A4FBE47D8B1C5EB03ED43F852"/>
          </w:pPr>
          <w:r>
            <w:t>Sunday</w:t>
          </w:r>
        </w:p>
      </w:docPartBody>
    </w:docPart>
    <w:docPart>
      <w:docPartPr>
        <w:name w:val="C14705F284734C50B1AC7F7106EA9DA2"/>
        <w:category>
          <w:name w:val="General"/>
          <w:gallery w:val="placeholder"/>
        </w:category>
        <w:types>
          <w:type w:val="bbPlcHdr"/>
        </w:types>
        <w:behaviors>
          <w:behavior w:val="content"/>
        </w:behaviors>
        <w:guid w:val="{5A31BF23-CAD5-4722-BFC7-C66F1843B1BF}"/>
      </w:docPartPr>
      <w:docPartBody>
        <w:p w:rsidR="00925DCA" w:rsidRDefault="00925DCA" w:rsidP="00925DCA">
          <w:pPr>
            <w:pStyle w:val="C14705F284734C50B1AC7F7106EA9DA2"/>
          </w:pPr>
          <w:r>
            <w:t>Monday</w:t>
          </w:r>
        </w:p>
      </w:docPartBody>
    </w:docPart>
    <w:docPart>
      <w:docPartPr>
        <w:name w:val="C5F5F5A5091F4464A07E72E89E254291"/>
        <w:category>
          <w:name w:val="General"/>
          <w:gallery w:val="placeholder"/>
        </w:category>
        <w:types>
          <w:type w:val="bbPlcHdr"/>
        </w:types>
        <w:behaviors>
          <w:behavior w:val="content"/>
        </w:behaviors>
        <w:guid w:val="{0D761746-8D41-4A53-9EBB-CE1577AC27E9}"/>
      </w:docPartPr>
      <w:docPartBody>
        <w:p w:rsidR="00925DCA" w:rsidRDefault="00925DCA" w:rsidP="00925DCA">
          <w:pPr>
            <w:pStyle w:val="C5F5F5A5091F4464A07E72E89E254291"/>
          </w:pPr>
          <w:r>
            <w:t>Tuesday</w:t>
          </w:r>
        </w:p>
      </w:docPartBody>
    </w:docPart>
    <w:docPart>
      <w:docPartPr>
        <w:name w:val="DFB00CF9C6584145B8FA667E389E6903"/>
        <w:category>
          <w:name w:val="General"/>
          <w:gallery w:val="placeholder"/>
        </w:category>
        <w:types>
          <w:type w:val="bbPlcHdr"/>
        </w:types>
        <w:behaviors>
          <w:behavior w:val="content"/>
        </w:behaviors>
        <w:guid w:val="{E0924F73-A6CF-477A-A53D-6B55507B57A7}"/>
      </w:docPartPr>
      <w:docPartBody>
        <w:p w:rsidR="00925DCA" w:rsidRDefault="00925DCA" w:rsidP="00925DCA">
          <w:pPr>
            <w:pStyle w:val="DFB00CF9C6584145B8FA667E389E6903"/>
          </w:pPr>
          <w:r>
            <w:t>Wednesday</w:t>
          </w:r>
        </w:p>
      </w:docPartBody>
    </w:docPart>
    <w:docPart>
      <w:docPartPr>
        <w:name w:val="1C5073F4F2244BB2BA95063C28F08850"/>
        <w:category>
          <w:name w:val="General"/>
          <w:gallery w:val="placeholder"/>
        </w:category>
        <w:types>
          <w:type w:val="bbPlcHdr"/>
        </w:types>
        <w:behaviors>
          <w:behavior w:val="content"/>
        </w:behaviors>
        <w:guid w:val="{EA2B35C2-4903-445A-96E0-A58933007C09}"/>
      </w:docPartPr>
      <w:docPartBody>
        <w:p w:rsidR="00925DCA" w:rsidRDefault="00925DCA" w:rsidP="00925DCA">
          <w:pPr>
            <w:pStyle w:val="1C5073F4F2244BB2BA95063C28F08850"/>
          </w:pPr>
          <w:r>
            <w:t>Thursday</w:t>
          </w:r>
        </w:p>
      </w:docPartBody>
    </w:docPart>
    <w:docPart>
      <w:docPartPr>
        <w:name w:val="44200183DF134E93983609318659B255"/>
        <w:category>
          <w:name w:val="General"/>
          <w:gallery w:val="placeholder"/>
        </w:category>
        <w:types>
          <w:type w:val="bbPlcHdr"/>
        </w:types>
        <w:behaviors>
          <w:behavior w:val="content"/>
        </w:behaviors>
        <w:guid w:val="{FDD78307-E2FA-42EB-AAE6-3C2D2E9D5F48}"/>
      </w:docPartPr>
      <w:docPartBody>
        <w:p w:rsidR="00925DCA" w:rsidRDefault="00925DCA" w:rsidP="00925DCA">
          <w:pPr>
            <w:pStyle w:val="44200183DF134E93983609318659B255"/>
          </w:pPr>
          <w:r>
            <w:t>Friday</w:t>
          </w:r>
        </w:p>
      </w:docPartBody>
    </w:docPart>
    <w:docPart>
      <w:docPartPr>
        <w:name w:val="80E397D008CE4BD092CAB1CF8B70CEDA"/>
        <w:category>
          <w:name w:val="General"/>
          <w:gallery w:val="placeholder"/>
        </w:category>
        <w:types>
          <w:type w:val="bbPlcHdr"/>
        </w:types>
        <w:behaviors>
          <w:behavior w:val="content"/>
        </w:behaviors>
        <w:guid w:val="{97CEC8A1-1EE3-448C-95D8-4CC782B49C9C}"/>
      </w:docPartPr>
      <w:docPartBody>
        <w:p w:rsidR="00925DCA" w:rsidRDefault="00925DCA" w:rsidP="00925DCA">
          <w:pPr>
            <w:pStyle w:val="80E397D008CE4BD092CAB1CF8B70CEDA"/>
          </w:pPr>
          <w:r>
            <w:t>Saturda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Myriad Pro Light">
    <w:altName w:val="Yu Gothic"/>
    <w:panose1 w:val="00000000000000000000"/>
    <w:charset w:val="80"/>
    <w:family w:val="swiss"/>
    <w:notTrueType/>
    <w:pitch w:val="default"/>
    <w:sig w:usb0="00000001" w:usb1="08070000" w:usb2="00000010" w:usb3="00000000" w:csb0="00020000" w:csb1="00000000"/>
  </w:font>
  <w:font w:name="Myriad Pro">
    <w:altName w:val="Segoe UI"/>
    <w:panose1 w:val="00000000000000000000"/>
    <w:charset w:val="00"/>
    <w:family w:val="swiss"/>
    <w:notTrueType/>
    <w:pitch w:val="default"/>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Monotype Corsiva">
    <w:panose1 w:val="03010101010201010101"/>
    <w:charset w:val="00"/>
    <w:family w:val="script"/>
    <w:pitch w:val="variable"/>
    <w:sig w:usb0="00000287" w:usb1="00000000" w:usb2="00000000" w:usb3="00000000" w:csb0="0000009F" w:csb1="00000000"/>
  </w:font>
  <w:font w:name="Inter UI">
    <w:altName w:val="Calibri"/>
    <w:charset w:val="00"/>
    <w:family w:val="auto"/>
    <w:pitch w:val="default"/>
  </w:font>
  <w:font w:name="Bradley Hand ITC">
    <w:panose1 w:val="03070402050302030203"/>
    <w:charset w:val="00"/>
    <w:family w:val="script"/>
    <w:pitch w:val="variable"/>
    <w:sig w:usb0="00000003" w:usb1="00000000" w:usb2="00000000" w:usb3="00000000" w:csb0="00000001" w:csb1="00000000"/>
  </w:font>
  <w:font w:name="Kristen ITC">
    <w:panose1 w:val="03050502040202030202"/>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512F"/>
    <w:rsid w:val="000C3E32"/>
    <w:rsid w:val="000C60D1"/>
    <w:rsid w:val="001B4069"/>
    <w:rsid w:val="002D2EE2"/>
    <w:rsid w:val="00353B71"/>
    <w:rsid w:val="003A2411"/>
    <w:rsid w:val="004251ED"/>
    <w:rsid w:val="00437BB0"/>
    <w:rsid w:val="005962A8"/>
    <w:rsid w:val="005F0240"/>
    <w:rsid w:val="0062173F"/>
    <w:rsid w:val="0072512F"/>
    <w:rsid w:val="00752344"/>
    <w:rsid w:val="008642C5"/>
    <w:rsid w:val="008D182C"/>
    <w:rsid w:val="00925DCA"/>
    <w:rsid w:val="009B3D3F"/>
    <w:rsid w:val="00A378FD"/>
    <w:rsid w:val="00AA4F91"/>
    <w:rsid w:val="00B045C8"/>
    <w:rsid w:val="00BB3A9D"/>
    <w:rsid w:val="00BF0663"/>
    <w:rsid w:val="00BF4136"/>
    <w:rsid w:val="00C90327"/>
    <w:rsid w:val="00DC07FB"/>
    <w:rsid w:val="00F02C47"/>
    <w:rsid w:val="00F24E85"/>
    <w:rsid w:val="00F30CA4"/>
    <w:rsid w:val="00F7052E"/>
    <w:rsid w:val="00FB2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AFAD8A8EDB46BC9273895D45149A96">
    <w:name w:val="DAAFAD8A8EDB46BC9273895D45149A96"/>
    <w:rsid w:val="0072512F"/>
  </w:style>
  <w:style w:type="paragraph" w:customStyle="1" w:styleId="86BB18F946D443CE99F2C9BEA6F8D289">
    <w:name w:val="86BB18F946D443CE99F2C9BEA6F8D289"/>
    <w:rsid w:val="0072512F"/>
  </w:style>
  <w:style w:type="paragraph" w:customStyle="1" w:styleId="C134EFD8253343EEA1399992815EE07F">
    <w:name w:val="C134EFD8253343EEA1399992815EE07F"/>
    <w:rsid w:val="0072512F"/>
  </w:style>
  <w:style w:type="paragraph" w:customStyle="1" w:styleId="F469171281774A69AF50C5546B5CAD76">
    <w:name w:val="F469171281774A69AF50C5546B5CAD76"/>
    <w:rsid w:val="0072512F"/>
  </w:style>
  <w:style w:type="paragraph" w:customStyle="1" w:styleId="DA016E35A9C4476CB8E40A03490E70D3">
    <w:name w:val="DA016E35A9C4476CB8E40A03490E70D3"/>
    <w:rsid w:val="0072512F"/>
  </w:style>
  <w:style w:type="paragraph" w:customStyle="1" w:styleId="4A5EBBB159E44A1BA63A49484E2935B4">
    <w:name w:val="4A5EBBB159E44A1BA63A49484E2935B4"/>
    <w:rsid w:val="0072512F"/>
  </w:style>
  <w:style w:type="paragraph" w:customStyle="1" w:styleId="11AC2EFB1DB740E98D4FA3C5821417DD">
    <w:name w:val="11AC2EFB1DB740E98D4FA3C5821417DD"/>
    <w:rsid w:val="0072512F"/>
  </w:style>
  <w:style w:type="paragraph" w:customStyle="1" w:styleId="6A7CDF8E998041F997C562536F403181">
    <w:name w:val="6A7CDF8E998041F997C562536F403181"/>
    <w:rsid w:val="0072512F"/>
  </w:style>
  <w:style w:type="paragraph" w:customStyle="1" w:styleId="3EFBC754A207478DA1484740ED5B1CD4">
    <w:name w:val="3EFBC754A207478DA1484740ED5B1CD4"/>
    <w:rsid w:val="0072512F"/>
  </w:style>
  <w:style w:type="paragraph" w:customStyle="1" w:styleId="DFA4D2F8CCF4442D8D78526CF2F12EE3">
    <w:name w:val="DFA4D2F8CCF4442D8D78526CF2F12EE3"/>
    <w:rsid w:val="0072512F"/>
  </w:style>
  <w:style w:type="paragraph" w:customStyle="1" w:styleId="3574D807EF404F15AAFC33287CF145E6">
    <w:name w:val="3574D807EF404F15AAFC33287CF145E6"/>
    <w:rsid w:val="0072512F"/>
  </w:style>
  <w:style w:type="paragraph" w:customStyle="1" w:styleId="7BBB73A35B6F4B398331A8F8A83F4B64">
    <w:name w:val="7BBB73A35B6F4B398331A8F8A83F4B64"/>
    <w:rsid w:val="0072512F"/>
  </w:style>
  <w:style w:type="paragraph" w:customStyle="1" w:styleId="0AE9588106C4435B8CD4EEA4EA338192">
    <w:name w:val="0AE9588106C4435B8CD4EEA4EA338192"/>
    <w:rsid w:val="0072512F"/>
  </w:style>
  <w:style w:type="paragraph" w:customStyle="1" w:styleId="5CB90F71BAE94837B5BB5F30F844A488">
    <w:name w:val="5CB90F71BAE94837B5BB5F30F844A488"/>
    <w:rsid w:val="0072512F"/>
  </w:style>
  <w:style w:type="paragraph" w:customStyle="1" w:styleId="ADC67495D6214AF0A574273460902122">
    <w:name w:val="ADC67495D6214AF0A574273460902122"/>
    <w:rsid w:val="0072512F"/>
  </w:style>
  <w:style w:type="paragraph" w:customStyle="1" w:styleId="C4FBB01E475144FAB3C92C691ABD6E0D">
    <w:name w:val="C4FBB01E475144FAB3C92C691ABD6E0D"/>
    <w:rsid w:val="0072512F"/>
  </w:style>
  <w:style w:type="paragraph" w:customStyle="1" w:styleId="B18CFC8E48DB43AEB29474A9964373AE">
    <w:name w:val="B18CFC8E48DB43AEB29474A9964373AE"/>
    <w:rsid w:val="0072512F"/>
  </w:style>
  <w:style w:type="paragraph" w:customStyle="1" w:styleId="2B2A59A71CFF488486FE41C47E4910FA">
    <w:name w:val="2B2A59A71CFF488486FE41C47E4910FA"/>
    <w:rsid w:val="0072512F"/>
  </w:style>
  <w:style w:type="paragraph" w:customStyle="1" w:styleId="87704B37FA154EC6A009293B9A943731">
    <w:name w:val="87704B37FA154EC6A009293B9A943731"/>
    <w:rsid w:val="0072512F"/>
  </w:style>
  <w:style w:type="paragraph" w:customStyle="1" w:styleId="E9253A1AC853490FA9201D80EBCD7A49">
    <w:name w:val="E9253A1AC853490FA9201D80EBCD7A49"/>
    <w:rsid w:val="0072512F"/>
  </w:style>
  <w:style w:type="paragraph" w:customStyle="1" w:styleId="9C38E13B24A2487B94AAF7CCED69B375">
    <w:name w:val="9C38E13B24A2487B94AAF7CCED69B375"/>
    <w:rsid w:val="0072512F"/>
  </w:style>
  <w:style w:type="paragraph" w:customStyle="1" w:styleId="C5E052B050EC4B3D86EB3130DF4E4553">
    <w:name w:val="C5E052B050EC4B3D86EB3130DF4E4553"/>
    <w:rsid w:val="0072512F"/>
  </w:style>
  <w:style w:type="paragraph" w:customStyle="1" w:styleId="1647BB08BF9941A3BD58FFD9439393C4">
    <w:name w:val="1647BB08BF9941A3BD58FFD9439393C4"/>
    <w:rsid w:val="0072512F"/>
  </w:style>
  <w:style w:type="paragraph" w:customStyle="1" w:styleId="6991B9B2B69141369C4620A937AD93B9">
    <w:name w:val="6991B9B2B69141369C4620A937AD93B9"/>
    <w:rsid w:val="0072512F"/>
  </w:style>
  <w:style w:type="paragraph" w:customStyle="1" w:styleId="4C61174B778A471AB862C0878240567C">
    <w:name w:val="4C61174B778A471AB862C0878240567C"/>
    <w:rsid w:val="0072512F"/>
  </w:style>
  <w:style w:type="paragraph" w:customStyle="1" w:styleId="AE752CDBC3114D09BA98006860FBF853">
    <w:name w:val="AE752CDBC3114D09BA98006860FBF853"/>
    <w:rsid w:val="0072512F"/>
  </w:style>
  <w:style w:type="paragraph" w:customStyle="1" w:styleId="C24FC38FF70841C983A5D5E780F59AA6">
    <w:name w:val="C24FC38FF70841C983A5D5E780F59AA6"/>
    <w:rsid w:val="0072512F"/>
  </w:style>
  <w:style w:type="paragraph" w:customStyle="1" w:styleId="8E99B5C24D8C4373B59FC23401CEC5BF">
    <w:name w:val="8E99B5C24D8C4373B59FC23401CEC5BF"/>
    <w:rsid w:val="0072512F"/>
  </w:style>
  <w:style w:type="paragraph" w:customStyle="1" w:styleId="64A7F1ABC2784981B52A5E8AF7528D96">
    <w:name w:val="64A7F1ABC2784981B52A5E8AF7528D96"/>
    <w:rsid w:val="0072512F"/>
  </w:style>
  <w:style w:type="paragraph" w:customStyle="1" w:styleId="A592337767D64345A913678000DAE61A">
    <w:name w:val="A592337767D64345A913678000DAE61A"/>
    <w:rsid w:val="0072512F"/>
  </w:style>
  <w:style w:type="paragraph" w:customStyle="1" w:styleId="61FDF9F9C6F4468C8C557A6C26DE85D0">
    <w:name w:val="61FDF9F9C6F4468C8C557A6C26DE85D0"/>
    <w:rsid w:val="0072512F"/>
  </w:style>
  <w:style w:type="paragraph" w:customStyle="1" w:styleId="6ED9F452D2B84DEC90FCCEE9128FC6A6">
    <w:name w:val="6ED9F452D2B84DEC90FCCEE9128FC6A6"/>
    <w:rsid w:val="0072512F"/>
  </w:style>
  <w:style w:type="paragraph" w:customStyle="1" w:styleId="79A0D45A385845119B1655AEC4F3B2AF">
    <w:name w:val="79A0D45A385845119B1655AEC4F3B2AF"/>
    <w:rsid w:val="0072512F"/>
  </w:style>
  <w:style w:type="paragraph" w:customStyle="1" w:styleId="6B99E0C76BB548F4A74548960657F63D">
    <w:name w:val="6B99E0C76BB548F4A74548960657F63D"/>
    <w:rsid w:val="0072512F"/>
  </w:style>
  <w:style w:type="paragraph" w:customStyle="1" w:styleId="09B49439C8B64E34BE49DA08402184AF">
    <w:name w:val="09B49439C8B64E34BE49DA08402184AF"/>
    <w:rsid w:val="0072512F"/>
  </w:style>
  <w:style w:type="paragraph" w:customStyle="1" w:styleId="F2624BAFB90B4EC19D9C826F6B2662AC">
    <w:name w:val="F2624BAFB90B4EC19D9C826F6B2662AC"/>
    <w:rsid w:val="0072512F"/>
  </w:style>
  <w:style w:type="paragraph" w:customStyle="1" w:styleId="FCBF302EACA94F6BB6751689256363B3">
    <w:name w:val="FCBF302EACA94F6BB6751689256363B3"/>
    <w:rsid w:val="0072512F"/>
  </w:style>
  <w:style w:type="paragraph" w:customStyle="1" w:styleId="C02AA5EFC57E42D09AA4148FE4B24C93">
    <w:name w:val="C02AA5EFC57E42D09AA4148FE4B24C93"/>
    <w:rsid w:val="0072512F"/>
  </w:style>
  <w:style w:type="paragraph" w:customStyle="1" w:styleId="1273D9D72CC74F3D8FEFA32660D01593">
    <w:name w:val="1273D9D72CC74F3D8FEFA32660D01593"/>
    <w:rsid w:val="0072512F"/>
  </w:style>
  <w:style w:type="paragraph" w:customStyle="1" w:styleId="F48418ACA0AC43E6B9BF736975254823">
    <w:name w:val="F48418ACA0AC43E6B9BF736975254823"/>
    <w:rsid w:val="0072512F"/>
  </w:style>
  <w:style w:type="paragraph" w:customStyle="1" w:styleId="9E9BFB3F756043399401209805C9D2E1">
    <w:name w:val="9E9BFB3F756043399401209805C9D2E1"/>
    <w:rsid w:val="0072512F"/>
  </w:style>
  <w:style w:type="paragraph" w:customStyle="1" w:styleId="B6DD7EAC8F6446618F0A6F859EA26928">
    <w:name w:val="B6DD7EAC8F6446618F0A6F859EA26928"/>
    <w:rsid w:val="0072512F"/>
  </w:style>
  <w:style w:type="paragraph" w:customStyle="1" w:styleId="667B28B5D30747539AFDC000F612EC2C">
    <w:name w:val="667B28B5D30747539AFDC000F612EC2C"/>
    <w:rsid w:val="00F30CA4"/>
  </w:style>
  <w:style w:type="paragraph" w:customStyle="1" w:styleId="55859DBCCE684AC48F86B480BA6D4817">
    <w:name w:val="55859DBCCE684AC48F86B480BA6D4817"/>
    <w:rsid w:val="00F30CA4"/>
  </w:style>
  <w:style w:type="paragraph" w:customStyle="1" w:styleId="A5C28427A5734696B5DD4153597BA526">
    <w:name w:val="A5C28427A5734696B5DD4153597BA526"/>
    <w:rsid w:val="00F30CA4"/>
  </w:style>
  <w:style w:type="paragraph" w:customStyle="1" w:styleId="CBD31C02AB694207A9C4295B5D3C82CF">
    <w:name w:val="CBD31C02AB694207A9C4295B5D3C82CF"/>
    <w:rsid w:val="00F30CA4"/>
  </w:style>
  <w:style w:type="paragraph" w:customStyle="1" w:styleId="62D7FA99F74449199E2EDF6BB37AA503">
    <w:name w:val="62D7FA99F74449199E2EDF6BB37AA503"/>
    <w:rsid w:val="00F30CA4"/>
  </w:style>
  <w:style w:type="paragraph" w:customStyle="1" w:styleId="2F6E2D2345F34DCC8E9EAC5F576B9FA3">
    <w:name w:val="2F6E2D2345F34DCC8E9EAC5F576B9FA3"/>
    <w:rsid w:val="00F30CA4"/>
  </w:style>
  <w:style w:type="paragraph" w:customStyle="1" w:styleId="48895A9CE39C42558927E2946705A4C7">
    <w:name w:val="48895A9CE39C42558927E2946705A4C7"/>
    <w:rsid w:val="00F30CA4"/>
  </w:style>
  <w:style w:type="paragraph" w:customStyle="1" w:styleId="54E7A3AEBD9F4F46A37F770BB0571751">
    <w:name w:val="54E7A3AEBD9F4F46A37F770BB0571751"/>
    <w:rsid w:val="00F30CA4"/>
  </w:style>
  <w:style w:type="paragraph" w:customStyle="1" w:styleId="D607F412F8EB4E898B2F7503B4AC00FD">
    <w:name w:val="D607F412F8EB4E898B2F7503B4AC00FD"/>
    <w:rsid w:val="00F30CA4"/>
  </w:style>
  <w:style w:type="paragraph" w:customStyle="1" w:styleId="9AD871020A224B61BCF4E5B31D974EF3">
    <w:name w:val="9AD871020A224B61BCF4E5B31D974EF3"/>
    <w:rsid w:val="00F30CA4"/>
  </w:style>
  <w:style w:type="paragraph" w:customStyle="1" w:styleId="D9BC8961EAAB4E8BA36661E118AE724D">
    <w:name w:val="D9BC8961EAAB4E8BA36661E118AE724D"/>
    <w:rsid w:val="00F30CA4"/>
  </w:style>
  <w:style w:type="paragraph" w:customStyle="1" w:styleId="3B016FB2F5C74FF387BDC0CFDF5E474F">
    <w:name w:val="3B016FB2F5C74FF387BDC0CFDF5E474F"/>
    <w:rsid w:val="00F30CA4"/>
  </w:style>
  <w:style w:type="paragraph" w:customStyle="1" w:styleId="7B88AF6A886249D996B152852B115D33">
    <w:name w:val="7B88AF6A886249D996B152852B115D33"/>
    <w:rsid w:val="00F30CA4"/>
  </w:style>
  <w:style w:type="paragraph" w:customStyle="1" w:styleId="F9D0F5B211794B21B58382C4FA26B6C1">
    <w:name w:val="F9D0F5B211794B21B58382C4FA26B6C1"/>
    <w:rsid w:val="00F30CA4"/>
  </w:style>
  <w:style w:type="paragraph" w:customStyle="1" w:styleId="CB5C53E56CA84BB1A32DE9D26D76810C">
    <w:name w:val="CB5C53E56CA84BB1A32DE9D26D76810C"/>
    <w:rsid w:val="00DC07FB"/>
  </w:style>
  <w:style w:type="paragraph" w:customStyle="1" w:styleId="9D90B32602DF401A9A0B817337964B97">
    <w:name w:val="9D90B32602DF401A9A0B817337964B97"/>
    <w:rsid w:val="00DC07FB"/>
  </w:style>
  <w:style w:type="paragraph" w:customStyle="1" w:styleId="085353EDC48A450FAD30ACD64FD21347">
    <w:name w:val="085353EDC48A450FAD30ACD64FD21347"/>
    <w:rsid w:val="00DC07FB"/>
  </w:style>
  <w:style w:type="paragraph" w:customStyle="1" w:styleId="48194C9D14754E7596780EC92DB775DC">
    <w:name w:val="48194C9D14754E7596780EC92DB775DC"/>
    <w:rsid w:val="00DC07FB"/>
  </w:style>
  <w:style w:type="paragraph" w:customStyle="1" w:styleId="A21CEE24500744BCA4CB3C5730B833A9">
    <w:name w:val="A21CEE24500744BCA4CB3C5730B833A9"/>
    <w:rsid w:val="00DC07FB"/>
  </w:style>
  <w:style w:type="paragraph" w:customStyle="1" w:styleId="D72B052F2C784B0AB0F87D0B1717C2F7">
    <w:name w:val="D72B052F2C784B0AB0F87D0B1717C2F7"/>
    <w:rsid w:val="00DC07FB"/>
  </w:style>
  <w:style w:type="paragraph" w:customStyle="1" w:styleId="046383888883411C9549A68B82CA1AF6">
    <w:name w:val="046383888883411C9549A68B82CA1AF6"/>
    <w:rsid w:val="00DC07FB"/>
  </w:style>
  <w:style w:type="paragraph" w:customStyle="1" w:styleId="DCD9D73B102343CF84573C93EB8ECE9E">
    <w:name w:val="DCD9D73B102343CF84573C93EB8ECE9E"/>
    <w:rsid w:val="00DC07FB"/>
  </w:style>
  <w:style w:type="paragraph" w:customStyle="1" w:styleId="B9BB2492CA3C4785A1642DAD17C46A4D">
    <w:name w:val="B9BB2492CA3C4785A1642DAD17C46A4D"/>
    <w:rsid w:val="00DC07FB"/>
  </w:style>
  <w:style w:type="paragraph" w:customStyle="1" w:styleId="9BE0D31079F9434293F6EFC1F93D089F">
    <w:name w:val="9BE0D31079F9434293F6EFC1F93D089F"/>
    <w:rsid w:val="00DC07FB"/>
  </w:style>
  <w:style w:type="paragraph" w:customStyle="1" w:styleId="C1080ECDB76A4C94825194F144CCADFD">
    <w:name w:val="C1080ECDB76A4C94825194F144CCADFD"/>
    <w:rsid w:val="00DC07FB"/>
  </w:style>
  <w:style w:type="paragraph" w:customStyle="1" w:styleId="74C7208DBFF847B49380AB5ACB2AD09E">
    <w:name w:val="74C7208DBFF847B49380AB5ACB2AD09E"/>
    <w:rsid w:val="00DC07FB"/>
  </w:style>
  <w:style w:type="paragraph" w:customStyle="1" w:styleId="9DE85DCDC5824888AA1584A11D5F3A57">
    <w:name w:val="9DE85DCDC5824888AA1584A11D5F3A57"/>
    <w:rsid w:val="00DC07FB"/>
  </w:style>
  <w:style w:type="paragraph" w:customStyle="1" w:styleId="D777B7635BF94DB7A1B78445A787070C">
    <w:name w:val="D777B7635BF94DB7A1B78445A787070C"/>
    <w:rsid w:val="00DC07FB"/>
  </w:style>
  <w:style w:type="paragraph" w:customStyle="1" w:styleId="7F3BF01A522B4A54A5675D5730DA2467">
    <w:name w:val="7F3BF01A522B4A54A5675D5730DA2467"/>
    <w:rsid w:val="000C3E32"/>
  </w:style>
  <w:style w:type="paragraph" w:customStyle="1" w:styleId="1CC612011EA046D48810B1AEF878B841">
    <w:name w:val="1CC612011EA046D48810B1AEF878B841"/>
    <w:rsid w:val="000C3E32"/>
  </w:style>
  <w:style w:type="paragraph" w:customStyle="1" w:styleId="9894F0FECA314E02B71731CF6BA9D89A">
    <w:name w:val="9894F0FECA314E02B71731CF6BA9D89A"/>
    <w:rsid w:val="000C3E32"/>
  </w:style>
  <w:style w:type="paragraph" w:customStyle="1" w:styleId="0A6A77E17DAD4E7485F8E0F2BBF20D34">
    <w:name w:val="0A6A77E17DAD4E7485F8E0F2BBF20D34"/>
    <w:rsid w:val="000C3E32"/>
  </w:style>
  <w:style w:type="paragraph" w:customStyle="1" w:styleId="C521D8F9C4EC46C48934700E2768E581">
    <w:name w:val="C521D8F9C4EC46C48934700E2768E581"/>
    <w:rsid w:val="000C3E32"/>
  </w:style>
  <w:style w:type="paragraph" w:customStyle="1" w:styleId="846DC7B146214DCCB8ADCA8459F1BDB8">
    <w:name w:val="846DC7B146214DCCB8ADCA8459F1BDB8"/>
    <w:rsid w:val="000C3E32"/>
  </w:style>
  <w:style w:type="paragraph" w:customStyle="1" w:styleId="567D431839E6473D8A72374504ACD5A7">
    <w:name w:val="567D431839E6473D8A72374504ACD5A7"/>
    <w:rsid w:val="000C3E32"/>
  </w:style>
  <w:style w:type="paragraph" w:customStyle="1" w:styleId="753DB86FB549457A8E4A79CBA097EDF6">
    <w:name w:val="753DB86FB549457A8E4A79CBA097EDF6"/>
    <w:rsid w:val="000C3E32"/>
  </w:style>
  <w:style w:type="paragraph" w:customStyle="1" w:styleId="AE6339C1C5114C148B00ACC3FA72304A">
    <w:name w:val="AE6339C1C5114C148B00ACC3FA72304A"/>
    <w:rsid w:val="000C3E32"/>
  </w:style>
  <w:style w:type="paragraph" w:customStyle="1" w:styleId="CFB86C9F7E264C00A5FBFF4BD0F05F2F">
    <w:name w:val="CFB86C9F7E264C00A5FBFF4BD0F05F2F"/>
    <w:rsid w:val="000C3E32"/>
  </w:style>
  <w:style w:type="paragraph" w:customStyle="1" w:styleId="A664005032204AB287D51BAA34E37A0D">
    <w:name w:val="A664005032204AB287D51BAA34E37A0D"/>
    <w:rsid w:val="000C3E32"/>
  </w:style>
  <w:style w:type="paragraph" w:customStyle="1" w:styleId="B2547353D49D44CF8172E3E392A6773B">
    <w:name w:val="B2547353D49D44CF8172E3E392A6773B"/>
    <w:rsid w:val="000C3E32"/>
  </w:style>
  <w:style w:type="paragraph" w:customStyle="1" w:styleId="CCA4C9FC305340889D4A33AE020DFF39">
    <w:name w:val="CCA4C9FC305340889D4A33AE020DFF39"/>
    <w:rsid w:val="000C3E32"/>
  </w:style>
  <w:style w:type="paragraph" w:customStyle="1" w:styleId="68352EE8078F47A5A0AD190C7C057F6E">
    <w:name w:val="68352EE8078F47A5A0AD190C7C057F6E"/>
    <w:rsid w:val="000C3E32"/>
  </w:style>
  <w:style w:type="paragraph" w:customStyle="1" w:styleId="F4F89AE5D7854DB7993B5042FE30BFB7">
    <w:name w:val="F4F89AE5D7854DB7993B5042FE30BFB7"/>
    <w:rsid w:val="000C3E32"/>
  </w:style>
  <w:style w:type="paragraph" w:customStyle="1" w:styleId="A5CD4C73A1B9468E8487F1081F538FFC">
    <w:name w:val="A5CD4C73A1B9468E8487F1081F538FFC"/>
    <w:rsid w:val="000C3E32"/>
  </w:style>
  <w:style w:type="paragraph" w:customStyle="1" w:styleId="B1A6654014914C8089BD8D966777CE38">
    <w:name w:val="B1A6654014914C8089BD8D966777CE38"/>
    <w:rsid w:val="000C3E32"/>
  </w:style>
  <w:style w:type="paragraph" w:customStyle="1" w:styleId="F97FEE81C5B0488FAE158127AD208829">
    <w:name w:val="F97FEE81C5B0488FAE158127AD208829"/>
    <w:rsid w:val="000C3E32"/>
  </w:style>
  <w:style w:type="paragraph" w:customStyle="1" w:styleId="C555E9DDC92E4235A7AD20DA185804B2">
    <w:name w:val="C555E9DDC92E4235A7AD20DA185804B2"/>
    <w:rsid w:val="000C3E32"/>
  </w:style>
  <w:style w:type="paragraph" w:customStyle="1" w:styleId="624E06E18ABB49EE96B5904C21A9C5DF">
    <w:name w:val="624E06E18ABB49EE96B5904C21A9C5DF"/>
    <w:rsid w:val="000C3E32"/>
  </w:style>
  <w:style w:type="paragraph" w:customStyle="1" w:styleId="8F35C7D378FE4EEDA2D9FDE65DB1A1E6">
    <w:name w:val="8F35C7D378FE4EEDA2D9FDE65DB1A1E6"/>
    <w:rsid w:val="000C3E32"/>
  </w:style>
  <w:style w:type="paragraph" w:customStyle="1" w:styleId="04CE609593094D0AABA73D4A427ACAAD">
    <w:name w:val="04CE609593094D0AABA73D4A427ACAAD"/>
    <w:rsid w:val="00BF0663"/>
  </w:style>
  <w:style w:type="paragraph" w:customStyle="1" w:styleId="6522BEC815834C0A8BE905DE9DDB0322">
    <w:name w:val="6522BEC815834C0A8BE905DE9DDB0322"/>
    <w:rsid w:val="00BF0663"/>
  </w:style>
  <w:style w:type="paragraph" w:customStyle="1" w:styleId="6AA3705559554592949FC79A6229EAB2">
    <w:name w:val="6AA3705559554592949FC79A6229EAB2"/>
    <w:rsid w:val="00BF0663"/>
  </w:style>
  <w:style w:type="paragraph" w:customStyle="1" w:styleId="7F2E4793990B4765810A38141C9E3699">
    <w:name w:val="7F2E4793990B4765810A38141C9E3699"/>
    <w:rsid w:val="00BF0663"/>
  </w:style>
  <w:style w:type="paragraph" w:customStyle="1" w:styleId="4F537A36AE1F43EF85E40EC1C1A7F10D">
    <w:name w:val="4F537A36AE1F43EF85E40EC1C1A7F10D"/>
    <w:rsid w:val="00BF0663"/>
  </w:style>
  <w:style w:type="paragraph" w:customStyle="1" w:styleId="CA99A2D8CABC474297EC02BDD0657019">
    <w:name w:val="CA99A2D8CABC474297EC02BDD0657019"/>
    <w:rsid w:val="00BF0663"/>
  </w:style>
  <w:style w:type="paragraph" w:customStyle="1" w:styleId="2F71F84D073243378782E232399E7FD9">
    <w:name w:val="2F71F84D073243378782E232399E7FD9"/>
    <w:rsid w:val="00BF0663"/>
  </w:style>
  <w:style w:type="paragraph" w:customStyle="1" w:styleId="A40358710EBC4FCC9BA64FD61A46D0C5">
    <w:name w:val="A40358710EBC4FCC9BA64FD61A46D0C5"/>
    <w:rsid w:val="00BF0663"/>
  </w:style>
  <w:style w:type="paragraph" w:customStyle="1" w:styleId="377CA3FFC7AD4D0384758E2FF224E0B9">
    <w:name w:val="377CA3FFC7AD4D0384758E2FF224E0B9"/>
    <w:rsid w:val="00BF0663"/>
  </w:style>
  <w:style w:type="paragraph" w:customStyle="1" w:styleId="8D7736B46EAF4585A87721ABBFABC6CE">
    <w:name w:val="8D7736B46EAF4585A87721ABBFABC6CE"/>
    <w:rsid w:val="00BF0663"/>
  </w:style>
  <w:style w:type="paragraph" w:customStyle="1" w:styleId="58336FA984D34109B11D72872C37F48F">
    <w:name w:val="58336FA984D34109B11D72872C37F48F"/>
    <w:rsid w:val="00BF0663"/>
  </w:style>
  <w:style w:type="paragraph" w:customStyle="1" w:styleId="7C98182A2D2C427BB1E4B1472F035B75">
    <w:name w:val="7C98182A2D2C427BB1E4B1472F035B75"/>
    <w:rsid w:val="00BF0663"/>
  </w:style>
  <w:style w:type="paragraph" w:customStyle="1" w:styleId="A5793BDAEC68481C851FD5E4E95C3F68">
    <w:name w:val="A5793BDAEC68481C851FD5E4E95C3F68"/>
    <w:rsid w:val="00BF0663"/>
  </w:style>
  <w:style w:type="paragraph" w:customStyle="1" w:styleId="EA3EF23970EE41CD85572D11B7BEFE06">
    <w:name w:val="EA3EF23970EE41CD85572D11B7BEFE06"/>
    <w:rsid w:val="00BF0663"/>
  </w:style>
  <w:style w:type="paragraph" w:customStyle="1" w:styleId="29251D8FA265438BB2EFBC82125E53A7">
    <w:name w:val="29251D8FA265438BB2EFBC82125E53A7"/>
    <w:rsid w:val="00BF0663"/>
  </w:style>
  <w:style w:type="paragraph" w:customStyle="1" w:styleId="4069E7A6865A406A96FDAEE452AD93D2">
    <w:name w:val="4069E7A6865A406A96FDAEE452AD93D2"/>
    <w:rsid w:val="00BF0663"/>
  </w:style>
  <w:style w:type="paragraph" w:customStyle="1" w:styleId="955BC4A31CC04A6D85452B2091CD5B52">
    <w:name w:val="955BC4A31CC04A6D85452B2091CD5B52"/>
    <w:rsid w:val="00BF0663"/>
  </w:style>
  <w:style w:type="paragraph" w:customStyle="1" w:styleId="5899810CBE684A64AED4C2A3D023F491">
    <w:name w:val="5899810CBE684A64AED4C2A3D023F491"/>
    <w:rsid w:val="00BF0663"/>
  </w:style>
  <w:style w:type="paragraph" w:customStyle="1" w:styleId="0C95EF1A50614D7AB9C4ECBE301BC1C9">
    <w:name w:val="0C95EF1A50614D7AB9C4ECBE301BC1C9"/>
    <w:rsid w:val="00BF0663"/>
  </w:style>
  <w:style w:type="paragraph" w:customStyle="1" w:styleId="6EF3F3F4990646468CF905596A8E12AE">
    <w:name w:val="6EF3F3F4990646468CF905596A8E12AE"/>
    <w:rsid w:val="00BF0663"/>
  </w:style>
  <w:style w:type="paragraph" w:customStyle="1" w:styleId="2745C617B59A4C46A734D6C7EBF5A583">
    <w:name w:val="2745C617B59A4C46A734D6C7EBF5A583"/>
    <w:rsid w:val="00BF0663"/>
  </w:style>
  <w:style w:type="paragraph" w:customStyle="1" w:styleId="9E465FFBB31A4DBD83EFFAAB01F753E1">
    <w:name w:val="9E465FFBB31A4DBD83EFFAAB01F753E1"/>
    <w:rsid w:val="00BF0663"/>
  </w:style>
  <w:style w:type="paragraph" w:customStyle="1" w:styleId="1DE75C523F5A434580A9618F2A48C357">
    <w:name w:val="1DE75C523F5A434580A9618F2A48C357"/>
    <w:rsid w:val="00BF0663"/>
  </w:style>
  <w:style w:type="paragraph" w:customStyle="1" w:styleId="4D4E4BE1084647629402AD37A9B72E2E">
    <w:name w:val="4D4E4BE1084647629402AD37A9B72E2E"/>
    <w:rsid w:val="00BF0663"/>
  </w:style>
  <w:style w:type="paragraph" w:customStyle="1" w:styleId="0A72E0AE153940B68E53DDD40671F285">
    <w:name w:val="0A72E0AE153940B68E53DDD40671F285"/>
    <w:rsid w:val="00BF0663"/>
  </w:style>
  <w:style w:type="paragraph" w:customStyle="1" w:styleId="DE640F3DCE6040A38367AB19156E3982">
    <w:name w:val="DE640F3DCE6040A38367AB19156E3982"/>
    <w:rsid w:val="00BF0663"/>
  </w:style>
  <w:style w:type="paragraph" w:customStyle="1" w:styleId="DA394F668A2547DBBA4A484FE30D4830">
    <w:name w:val="DA394F668A2547DBBA4A484FE30D4830"/>
    <w:rsid w:val="00BF0663"/>
  </w:style>
  <w:style w:type="paragraph" w:customStyle="1" w:styleId="B93BB938009945F3BC11FE2AD9F229F3">
    <w:name w:val="B93BB938009945F3BC11FE2AD9F229F3"/>
    <w:rsid w:val="00BF0663"/>
  </w:style>
  <w:style w:type="paragraph" w:customStyle="1" w:styleId="3003DA679B8E46ABA467D8B3A171E972">
    <w:name w:val="3003DA679B8E46ABA467D8B3A171E972"/>
    <w:rsid w:val="00925DCA"/>
  </w:style>
  <w:style w:type="paragraph" w:customStyle="1" w:styleId="D95A4E5A3CBD4A7D9AB839EE6F3B4B7E">
    <w:name w:val="D95A4E5A3CBD4A7D9AB839EE6F3B4B7E"/>
    <w:rsid w:val="00925DCA"/>
  </w:style>
  <w:style w:type="paragraph" w:customStyle="1" w:styleId="AAFC87FF7A49411FAC46B3D51AEB3206">
    <w:name w:val="AAFC87FF7A49411FAC46B3D51AEB3206"/>
    <w:rsid w:val="00925DCA"/>
  </w:style>
  <w:style w:type="paragraph" w:customStyle="1" w:styleId="C362743EDE0D439FB329B88DDEC2F898">
    <w:name w:val="C362743EDE0D439FB329B88DDEC2F898"/>
    <w:rsid w:val="00925DCA"/>
  </w:style>
  <w:style w:type="paragraph" w:customStyle="1" w:styleId="9F0DED45408549948C2A94D5B0822703">
    <w:name w:val="9F0DED45408549948C2A94D5B0822703"/>
    <w:rsid w:val="00925DCA"/>
  </w:style>
  <w:style w:type="paragraph" w:customStyle="1" w:styleId="2AD1A34A105D4EECA5BBF025D3A34761">
    <w:name w:val="2AD1A34A105D4EECA5BBF025D3A34761"/>
    <w:rsid w:val="00925DCA"/>
  </w:style>
  <w:style w:type="paragraph" w:customStyle="1" w:styleId="436E3AED38DE408E969C1855272A5C38">
    <w:name w:val="436E3AED38DE408E969C1855272A5C38"/>
    <w:rsid w:val="00925DCA"/>
  </w:style>
  <w:style w:type="paragraph" w:customStyle="1" w:styleId="60C09AC1041D45DF926BD61991BF189F">
    <w:name w:val="60C09AC1041D45DF926BD61991BF189F"/>
    <w:rsid w:val="00925DCA"/>
  </w:style>
  <w:style w:type="paragraph" w:customStyle="1" w:styleId="C424974FB5634B1989677D38FF56F880">
    <w:name w:val="C424974FB5634B1989677D38FF56F880"/>
    <w:rsid w:val="00925DCA"/>
  </w:style>
  <w:style w:type="paragraph" w:customStyle="1" w:styleId="518370F3B14E42C09BF30DE1C08E20E7">
    <w:name w:val="518370F3B14E42C09BF30DE1C08E20E7"/>
    <w:rsid w:val="00925DCA"/>
  </w:style>
  <w:style w:type="paragraph" w:customStyle="1" w:styleId="957CF93B895447868286C442391282BA">
    <w:name w:val="957CF93B895447868286C442391282BA"/>
    <w:rsid w:val="00925DCA"/>
  </w:style>
  <w:style w:type="paragraph" w:customStyle="1" w:styleId="9D624E6912C34BFA8A8CC4B7B4884434">
    <w:name w:val="9D624E6912C34BFA8A8CC4B7B4884434"/>
    <w:rsid w:val="00925DCA"/>
  </w:style>
  <w:style w:type="paragraph" w:customStyle="1" w:styleId="37CC9D1536A44B6C9AB57DFE0BFE5AA2">
    <w:name w:val="37CC9D1536A44B6C9AB57DFE0BFE5AA2"/>
    <w:rsid w:val="00925DCA"/>
  </w:style>
  <w:style w:type="paragraph" w:customStyle="1" w:styleId="F02E4C9945DD4ECC9979C3A91CE6E3AA">
    <w:name w:val="F02E4C9945DD4ECC9979C3A91CE6E3AA"/>
    <w:rsid w:val="00925DCA"/>
  </w:style>
  <w:style w:type="paragraph" w:customStyle="1" w:styleId="1413159B8282460D97823FC3C769053A">
    <w:name w:val="1413159B8282460D97823FC3C769053A"/>
    <w:rsid w:val="00925DCA"/>
  </w:style>
  <w:style w:type="paragraph" w:customStyle="1" w:styleId="8F2194D3A249406EA4D058DF47845DDE">
    <w:name w:val="8F2194D3A249406EA4D058DF47845DDE"/>
    <w:rsid w:val="00925DCA"/>
  </w:style>
  <w:style w:type="paragraph" w:customStyle="1" w:styleId="F4AA6E61EB3F4D58A6A3D72B1E5F693A">
    <w:name w:val="F4AA6E61EB3F4D58A6A3D72B1E5F693A"/>
    <w:rsid w:val="00925DCA"/>
  </w:style>
  <w:style w:type="paragraph" w:customStyle="1" w:styleId="8DCE824D3ADB44BA84DD787F5D25E27E">
    <w:name w:val="8DCE824D3ADB44BA84DD787F5D25E27E"/>
    <w:rsid w:val="00925DCA"/>
  </w:style>
  <w:style w:type="paragraph" w:customStyle="1" w:styleId="3F695E8DB0964C4D8DE300292F31D34C">
    <w:name w:val="3F695E8DB0964C4D8DE300292F31D34C"/>
    <w:rsid w:val="00925DCA"/>
  </w:style>
  <w:style w:type="paragraph" w:customStyle="1" w:styleId="55D00AF5CF834C9085FF43A3440E4D31">
    <w:name w:val="55D00AF5CF834C9085FF43A3440E4D31"/>
    <w:rsid w:val="00925DCA"/>
  </w:style>
  <w:style w:type="paragraph" w:customStyle="1" w:styleId="18A9BE4B3F1D4CD08FDA205976607BAA">
    <w:name w:val="18A9BE4B3F1D4CD08FDA205976607BAA"/>
    <w:rsid w:val="00925DCA"/>
  </w:style>
  <w:style w:type="paragraph" w:customStyle="1" w:styleId="F24DC25A4FBE47D8B1C5EB03ED43F852">
    <w:name w:val="F24DC25A4FBE47D8B1C5EB03ED43F852"/>
    <w:rsid w:val="00925DCA"/>
  </w:style>
  <w:style w:type="paragraph" w:customStyle="1" w:styleId="C14705F284734C50B1AC7F7106EA9DA2">
    <w:name w:val="C14705F284734C50B1AC7F7106EA9DA2"/>
    <w:rsid w:val="00925DCA"/>
  </w:style>
  <w:style w:type="paragraph" w:customStyle="1" w:styleId="C5F5F5A5091F4464A07E72E89E254291">
    <w:name w:val="C5F5F5A5091F4464A07E72E89E254291"/>
    <w:rsid w:val="00925DCA"/>
  </w:style>
  <w:style w:type="paragraph" w:customStyle="1" w:styleId="DFB00CF9C6584145B8FA667E389E6903">
    <w:name w:val="DFB00CF9C6584145B8FA667E389E6903"/>
    <w:rsid w:val="00925DCA"/>
  </w:style>
  <w:style w:type="paragraph" w:customStyle="1" w:styleId="1C5073F4F2244BB2BA95063C28F08850">
    <w:name w:val="1C5073F4F2244BB2BA95063C28F08850"/>
    <w:rsid w:val="00925DCA"/>
  </w:style>
  <w:style w:type="paragraph" w:customStyle="1" w:styleId="44200183DF134E93983609318659B255">
    <w:name w:val="44200183DF134E93983609318659B255"/>
    <w:rsid w:val="00925DCA"/>
  </w:style>
  <w:style w:type="paragraph" w:customStyle="1" w:styleId="80E397D008CE4BD092CAB1CF8B70CEDA">
    <w:name w:val="80E397D008CE4BD092CAB1CF8B70CEDA"/>
    <w:rsid w:val="00925D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7866BD-7A8D-4186-9311-4712E48CD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96</TotalTime>
  <Pages>6</Pages>
  <Words>3103</Words>
  <Characters>1768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crest IT</dc:creator>
  <cp:lastModifiedBy>Jennifer Line</cp:lastModifiedBy>
  <cp:revision>28</cp:revision>
  <cp:lastPrinted>2019-01-07T15:18:00Z</cp:lastPrinted>
  <dcterms:created xsi:type="dcterms:W3CDTF">2018-12-17T19:04:00Z</dcterms:created>
  <dcterms:modified xsi:type="dcterms:W3CDTF">2019-01-07T19:08:00Z</dcterms:modified>
</cp:coreProperties>
</file>